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1CCA3A" w14:textId="77777777" w:rsidR="0041451E" w:rsidRPr="00053BFC" w:rsidRDefault="0041451E" w:rsidP="00CE71E7"/>
    <w:p w14:paraId="2C86D515" w14:textId="77777777" w:rsidR="0041451E" w:rsidRPr="00053BFC" w:rsidRDefault="00E43832" w:rsidP="00CE71E7">
      <w:pPr>
        <w:jc w:val="center"/>
        <w:rPr>
          <w:b/>
          <w:bCs/>
          <w:u w:val="double"/>
        </w:rPr>
      </w:pPr>
      <w:r w:rsidRPr="00053BFC">
        <w:rPr>
          <w:b/>
          <w:bCs/>
          <w:u w:val="double"/>
        </w:rPr>
        <w:t>SECTION I</w:t>
      </w:r>
    </w:p>
    <w:p w14:paraId="4BA96171" w14:textId="444BA65A" w:rsidR="00B91666" w:rsidRPr="00053BFC" w:rsidRDefault="009F2DAC" w:rsidP="00CE71E7">
      <w:pPr>
        <w:ind w:left="6840" w:firstLine="360"/>
        <w:jc w:val="center"/>
        <w:rPr>
          <w:b/>
          <w:bCs/>
        </w:rPr>
      </w:pPr>
      <w:r w:rsidRPr="00053BFC">
        <w:rPr>
          <w:bCs/>
          <w:i/>
        </w:rPr>
        <w:t xml:space="preserve">Updated </w:t>
      </w:r>
      <w:r w:rsidR="004C738A">
        <w:rPr>
          <w:bCs/>
          <w:i/>
        </w:rPr>
        <w:t>0</w:t>
      </w:r>
      <w:r w:rsidR="00291DAA">
        <w:rPr>
          <w:bCs/>
          <w:i/>
        </w:rPr>
        <w:t>3</w:t>
      </w:r>
      <w:r w:rsidR="00745E8B">
        <w:rPr>
          <w:bCs/>
          <w:i/>
        </w:rPr>
        <w:t>/</w:t>
      </w:r>
      <w:r w:rsidR="00291DAA">
        <w:rPr>
          <w:bCs/>
          <w:i/>
        </w:rPr>
        <w:t>17</w:t>
      </w:r>
      <w:r w:rsidR="00745E8B">
        <w:rPr>
          <w:bCs/>
          <w:i/>
        </w:rPr>
        <w:t>/202</w:t>
      </w:r>
      <w:r w:rsidR="00291DAA">
        <w:rPr>
          <w:bCs/>
          <w:i/>
        </w:rPr>
        <w:t>3</w:t>
      </w:r>
    </w:p>
    <w:p w14:paraId="3C0C0B96" w14:textId="77777777" w:rsidR="00792DEC" w:rsidRPr="00053BFC" w:rsidRDefault="00B91666" w:rsidP="00CE71E7">
      <w:pPr>
        <w:rPr>
          <w:b/>
          <w:bCs/>
          <w:u w:val="single"/>
        </w:rPr>
      </w:pPr>
      <w:r w:rsidRPr="00053BFC">
        <w:rPr>
          <w:b/>
          <w:bCs/>
        </w:rPr>
        <w:t>A.  </w:t>
      </w:r>
      <w:r w:rsidRPr="00053BFC">
        <w:rPr>
          <w:b/>
          <w:bCs/>
          <w:u w:val="single"/>
        </w:rPr>
        <w:t>PERSONAL DATA</w:t>
      </w:r>
    </w:p>
    <w:p w14:paraId="352543AC" w14:textId="77777777" w:rsidR="0041451E" w:rsidRPr="00053BFC" w:rsidRDefault="0041451E" w:rsidP="00CE71E7">
      <w:pPr>
        <w:rPr>
          <w:b/>
          <w:bCs/>
          <w:u w:val="single"/>
        </w:rPr>
      </w:pPr>
    </w:p>
    <w:tbl>
      <w:tblPr>
        <w:tblW w:w="0" w:type="auto"/>
        <w:tblCellSpacing w:w="7" w:type="dxa"/>
        <w:tblInd w:w="468" w:type="dxa"/>
        <w:tblCellMar>
          <w:left w:w="115" w:type="dxa"/>
          <w:right w:w="115" w:type="dxa"/>
        </w:tblCellMar>
        <w:tblLook w:val="01E0" w:firstRow="1" w:lastRow="1" w:firstColumn="1" w:lastColumn="1" w:noHBand="0" w:noVBand="0"/>
      </w:tblPr>
      <w:tblGrid>
        <w:gridCol w:w="2271"/>
        <w:gridCol w:w="7117"/>
      </w:tblGrid>
      <w:tr w:rsidR="00653F4C" w:rsidRPr="00053BFC" w14:paraId="02C3C9E3" w14:textId="77777777" w:rsidTr="001A0EC0">
        <w:trPr>
          <w:trHeight w:val="328"/>
          <w:tblCellSpacing w:w="7" w:type="dxa"/>
        </w:trPr>
        <w:tc>
          <w:tcPr>
            <w:tcW w:w="2250" w:type="dxa"/>
            <w:shd w:val="clear" w:color="auto" w:fill="auto"/>
          </w:tcPr>
          <w:p w14:paraId="71A1F094" w14:textId="77777777" w:rsidR="00653F4C" w:rsidRPr="00053BFC" w:rsidRDefault="001A0EC0" w:rsidP="00CE71E7">
            <w:pPr>
              <w:rPr>
                <w:bCs/>
              </w:rPr>
            </w:pPr>
            <w:r w:rsidRPr="00053BFC">
              <w:rPr>
                <w:bCs/>
              </w:rPr>
              <w:t>Name &amp; Credentials</w:t>
            </w:r>
          </w:p>
        </w:tc>
        <w:tc>
          <w:tcPr>
            <w:tcW w:w="7096" w:type="dxa"/>
            <w:shd w:val="clear" w:color="auto" w:fill="auto"/>
          </w:tcPr>
          <w:p w14:paraId="6C974876" w14:textId="77777777" w:rsidR="00653F4C" w:rsidRPr="00053BFC" w:rsidRDefault="00694966" w:rsidP="00CE71E7">
            <w:pPr>
              <w:rPr>
                <w:bCs/>
              </w:rPr>
            </w:pPr>
            <w:r w:rsidRPr="00053BFC">
              <w:rPr>
                <w:bCs/>
              </w:rPr>
              <w:t xml:space="preserve">Valerie J. Flattes, </w:t>
            </w:r>
            <w:r w:rsidR="001F330A">
              <w:rPr>
                <w:bCs/>
              </w:rPr>
              <w:t>Ph</w:t>
            </w:r>
            <w:r w:rsidR="00D716EC">
              <w:rPr>
                <w:bCs/>
              </w:rPr>
              <w:t>.</w:t>
            </w:r>
            <w:r w:rsidR="001F330A">
              <w:rPr>
                <w:bCs/>
              </w:rPr>
              <w:t>D</w:t>
            </w:r>
            <w:r w:rsidR="00D716EC">
              <w:rPr>
                <w:bCs/>
              </w:rPr>
              <w:t>.</w:t>
            </w:r>
            <w:r w:rsidR="001F330A">
              <w:rPr>
                <w:bCs/>
              </w:rPr>
              <w:t xml:space="preserve">, </w:t>
            </w:r>
            <w:r w:rsidR="009D23E2">
              <w:rPr>
                <w:bCs/>
              </w:rPr>
              <w:t xml:space="preserve">APRN, </w:t>
            </w:r>
            <w:r w:rsidRPr="00053BFC">
              <w:rPr>
                <w:bCs/>
              </w:rPr>
              <w:t>MS,</w:t>
            </w:r>
            <w:r w:rsidR="009D23E2">
              <w:rPr>
                <w:bCs/>
              </w:rPr>
              <w:t xml:space="preserve"> </w:t>
            </w:r>
            <w:r w:rsidRPr="00053BFC">
              <w:rPr>
                <w:bCs/>
              </w:rPr>
              <w:t>ANP-BC</w:t>
            </w:r>
          </w:p>
        </w:tc>
      </w:tr>
      <w:tr w:rsidR="00653F4C" w:rsidRPr="00053BFC" w14:paraId="29ABDC29" w14:textId="77777777" w:rsidTr="004B7376">
        <w:trPr>
          <w:tblCellSpacing w:w="7" w:type="dxa"/>
        </w:trPr>
        <w:tc>
          <w:tcPr>
            <w:tcW w:w="2250" w:type="dxa"/>
            <w:shd w:val="clear" w:color="auto" w:fill="auto"/>
          </w:tcPr>
          <w:p w14:paraId="2C24B60C" w14:textId="77777777" w:rsidR="00653F4C" w:rsidRPr="00053BFC" w:rsidRDefault="00653F4C" w:rsidP="00CE71E7">
            <w:pPr>
              <w:rPr>
                <w:bCs/>
              </w:rPr>
            </w:pPr>
            <w:r w:rsidRPr="00053BFC">
              <w:rPr>
                <w:bCs/>
              </w:rPr>
              <w:t xml:space="preserve">Rank and Title </w:t>
            </w:r>
          </w:p>
        </w:tc>
        <w:tc>
          <w:tcPr>
            <w:tcW w:w="7096" w:type="dxa"/>
            <w:shd w:val="clear" w:color="auto" w:fill="auto"/>
          </w:tcPr>
          <w:p w14:paraId="1768C720" w14:textId="77777777" w:rsidR="00653F4C" w:rsidRPr="00053BFC" w:rsidRDefault="00DE291D" w:rsidP="00CE71E7">
            <w:pPr>
              <w:rPr>
                <w:bCs/>
              </w:rPr>
            </w:pPr>
            <w:r w:rsidRPr="00053BFC">
              <w:rPr>
                <w:bCs/>
              </w:rPr>
              <w:t>Ass</w:t>
            </w:r>
            <w:r w:rsidR="009D23E2">
              <w:rPr>
                <w:bCs/>
              </w:rPr>
              <w:t>ociate</w:t>
            </w:r>
            <w:r w:rsidRPr="00053BFC">
              <w:rPr>
                <w:bCs/>
              </w:rPr>
              <w:t xml:space="preserve"> Professor </w:t>
            </w:r>
            <w:r w:rsidR="00694966" w:rsidRPr="00053BFC">
              <w:rPr>
                <w:bCs/>
              </w:rPr>
              <w:t>(Clinical)</w:t>
            </w:r>
          </w:p>
        </w:tc>
      </w:tr>
      <w:tr w:rsidR="00694966" w:rsidRPr="00053BFC" w14:paraId="42B1FEFA" w14:textId="77777777" w:rsidTr="004B7376">
        <w:trPr>
          <w:tblCellSpacing w:w="7" w:type="dxa"/>
        </w:trPr>
        <w:tc>
          <w:tcPr>
            <w:tcW w:w="2250" w:type="dxa"/>
            <w:shd w:val="clear" w:color="auto" w:fill="auto"/>
          </w:tcPr>
          <w:p w14:paraId="4129D9F3" w14:textId="77777777" w:rsidR="00694966" w:rsidRPr="00053BFC" w:rsidRDefault="00694966" w:rsidP="00CE71E7">
            <w:pPr>
              <w:rPr>
                <w:bCs/>
              </w:rPr>
            </w:pPr>
            <w:r w:rsidRPr="00053BFC">
              <w:rPr>
                <w:bCs/>
              </w:rPr>
              <w:t xml:space="preserve">Contact Information </w:t>
            </w:r>
          </w:p>
        </w:tc>
        <w:tc>
          <w:tcPr>
            <w:tcW w:w="7096" w:type="dxa"/>
            <w:shd w:val="clear" w:color="auto" w:fill="auto"/>
          </w:tcPr>
          <w:p w14:paraId="7D9B1CEF" w14:textId="77777777" w:rsidR="00694966" w:rsidRPr="00053BFC" w:rsidRDefault="00694966" w:rsidP="00CE71E7">
            <w:r w:rsidRPr="00053BFC">
              <w:t>10 South 2000 East</w:t>
            </w:r>
            <w:r w:rsidR="00635C71" w:rsidRPr="00053BFC">
              <w:t>, Salt Lake City, UT   84112</w:t>
            </w:r>
          </w:p>
        </w:tc>
      </w:tr>
      <w:tr w:rsidR="00694966" w:rsidRPr="00053BFC" w14:paraId="562033E6" w14:textId="77777777" w:rsidTr="004B7376">
        <w:trPr>
          <w:tblCellSpacing w:w="7" w:type="dxa"/>
        </w:trPr>
        <w:tc>
          <w:tcPr>
            <w:tcW w:w="2250" w:type="dxa"/>
            <w:shd w:val="clear" w:color="auto" w:fill="auto"/>
          </w:tcPr>
          <w:p w14:paraId="418F83ED" w14:textId="77777777" w:rsidR="00694966" w:rsidRPr="00053BFC" w:rsidRDefault="00694966" w:rsidP="00CE71E7">
            <w:pPr>
              <w:rPr>
                <w:bCs/>
              </w:rPr>
            </w:pPr>
            <w:r w:rsidRPr="00053BFC">
              <w:rPr>
                <w:bCs/>
              </w:rPr>
              <w:t xml:space="preserve">Phone </w:t>
            </w:r>
          </w:p>
        </w:tc>
        <w:tc>
          <w:tcPr>
            <w:tcW w:w="7096" w:type="dxa"/>
            <w:shd w:val="clear" w:color="auto" w:fill="auto"/>
          </w:tcPr>
          <w:p w14:paraId="39C50366" w14:textId="77777777" w:rsidR="00694966" w:rsidRPr="00053BFC" w:rsidRDefault="00635C71" w:rsidP="00CE71E7">
            <w:r w:rsidRPr="00053BFC">
              <w:t>801-585-0719</w:t>
            </w:r>
          </w:p>
        </w:tc>
      </w:tr>
      <w:tr w:rsidR="00694966" w:rsidRPr="00053BFC" w14:paraId="1DEF34DB" w14:textId="77777777" w:rsidTr="004B7376">
        <w:trPr>
          <w:tblCellSpacing w:w="7" w:type="dxa"/>
        </w:trPr>
        <w:tc>
          <w:tcPr>
            <w:tcW w:w="2250" w:type="dxa"/>
            <w:shd w:val="clear" w:color="auto" w:fill="auto"/>
          </w:tcPr>
          <w:p w14:paraId="2C73E236" w14:textId="77777777" w:rsidR="00694966" w:rsidRPr="00053BFC" w:rsidRDefault="00694966" w:rsidP="00CE71E7">
            <w:pPr>
              <w:rPr>
                <w:bCs/>
              </w:rPr>
            </w:pPr>
            <w:r w:rsidRPr="00053BFC">
              <w:rPr>
                <w:bCs/>
              </w:rPr>
              <w:t xml:space="preserve">E-mail </w:t>
            </w:r>
          </w:p>
        </w:tc>
        <w:tc>
          <w:tcPr>
            <w:tcW w:w="7096" w:type="dxa"/>
            <w:shd w:val="clear" w:color="auto" w:fill="auto"/>
          </w:tcPr>
          <w:p w14:paraId="74B9FB6B" w14:textId="77777777" w:rsidR="00694966" w:rsidRPr="00053BFC" w:rsidRDefault="00635C71" w:rsidP="00CE71E7">
            <w:r w:rsidRPr="00053BFC">
              <w:t>valerie.flattes@nurs.utah.edu</w:t>
            </w:r>
          </w:p>
        </w:tc>
      </w:tr>
    </w:tbl>
    <w:p w14:paraId="7CCB6822" w14:textId="77777777" w:rsidR="00B91666" w:rsidRPr="00053BFC" w:rsidRDefault="00B91666" w:rsidP="00CE71E7">
      <w:pPr>
        <w:rPr>
          <w:bCs/>
        </w:rPr>
      </w:pPr>
    </w:p>
    <w:p w14:paraId="2266D17F" w14:textId="77777777" w:rsidR="00B91666" w:rsidRPr="00053BFC" w:rsidRDefault="001931AD" w:rsidP="00CE71E7">
      <w:r w:rsidRPr="00053BFC">
        <w:rPr>
          <w:b/>
          <w:bCs/>
        </w:rPr>
        <w:t>B.</w:t>
      </w:r>
      <w:r w:rsidRPr="00053BFC">
        <w:rPr>
          <w:b/>
          <w:bCs/>
        </w:rPr>
        <w:tab/>
      </w:r>
      <w:r w:rsidR="00B91666" w:rsidRPr="00053BFC">
        <w:rPr>
          <w:b/>
          <w:bCs/>
          <w:u w:val="single"/>
        </w:rPr>
        <w:t xml:space="preserve">EDUCATION </w:t>
      </w:r>
    </w:p>
    <w:p w14:paraId="5D7FB367" w14:textId="77777777" w:rsidR="0041451E" w:rsidRPr="00053BFC" w:rsidRDefault="0041451E" w:rsidP="00CE71E7"/>
    <w:tbl>
      <w:tblPr>
        <w:tblW w:w="0" w:type="auto"/>
        <w:tblCellSpacing w:w="7" w:type="dxa"/>
        <w:tblInd w:w="468" w:type="dxa"/>
        <w:tblCellMar>
          <w:left w:w="115" w:type="dxa"/>
          <w:right w:w="115" w:type="dxa"/>
        </w:tblCellMar>
        <w:tblLook w:val="01E0" w:firstRow="1" w:lastRow="1" w:firstColumn="1" w:lastColumn="1" w:noHBand="0" w:noVBand="0"/>
      </w:tblPr>
      <w:tblGrid>
        <w:gridCol w:w="1461"/>
        <w:gridCol w:w="1350"/>
        <w:gridCol w:w="7110"/>
      </w:tblGrid>
      <w:tr w:rsidR="00282C5B" w:rsidRPr="00053BFC" w14:paraId="26FD4703" w14:textId="77777777" w:rsidTr="00694966">
        <w:trPr>
          <w:tblCellSpacing w:w="7" w:type="dxa"/>
        </w:trPr>
        <w:tc>
          <w:tcPr>
            <w:tcW w:w="1440" w:type="dxa"/>
            <w:shd w:val="clear" w:color="auto" w:fill="auto"/>
          </w:tcPr>
          <w:p w14:paraId="07124E16" w14:textId="77777777" w:rsidR="00282C5B" w:rsidRPr="00053BFC" w:rsidRDefault="00282C5B" w:rsidP="00CE71E7">
            <w:r w:rsidRPr="00053BFC">
              <w:t xml:space="preserve">1. </w:t>
            </w:r>
            <w:r w:rsidRPr="00053BFC">
              <w:rPr>
                <w:u w:val="single"/>
              </w:rPr>
              <w:t>Year</w:t>
            </w:r>
          </w:p>
        </w:tc>
        <w:tc>
          <w:tcPr>
            <w:tcW w:w="1336" w:type="dxa"/>
            <w:shd w:val="clear" w:color="auto" w:fill="auto"/>
          </w:tcPr>
          <w:p w14:paraId="644A6966" w14:textId="77777777" w:rsidR="00282C5B" w:rsidRPr="00053BFC" w:rsidRDefault="00282C5B" w:rsidP="00CE71E7">
            <w:r w:rsidRPr="00053BFC">
              <w:rPr>
                <w:u w:val="single"/>
              </w:rPr>
              <w:t>Degree</w:t>
            </w:r>
          </w:p>
        </w:tc>
        <w:tc>
          <w:tcPr>
            <w:tcW w:w="7089" w:type="dxa"/>
            <w:shd w:val="clear" w:color="auto" w:fill="auto"/>
          </w:tcPr>
          <w:p w14:paraId="15BA4BDE" w14:textId="77777777" w:rsidR="00282C5B" w:rsidRPr="00053BFC" w:rsidRDefault="00282C5B" w:rsidP="00CE71E7">
            <w:r w:rsidRPr="00053BFC">
              <w:rPr>
                <w:u w:val="single"/>
              </w:rPr>
              <w:t>Institution (Area of Study/Specialization)</w:t>
            </w:r>
          </w:p>
        </w:tc>
      </w:tr>
      <w:tr w:rsidR="00B71CE8" w:rsidRPr="00053BFC" w14:paraId="476E8A0D" w14:textId="77777777" w:rsidTr="00694966">
        <w:trPr>
          <w:tblCellSpacing w:w="7" w:type="dxa"/>
        </w:trPr>
        <w:tc>
          <w:tcPr>
            <w:tcW w:w="1440" w:type="dxa"/>
            <w:shd w:val="clear" w:color="auto" w:fill="auto"/>
          </w:tcPr>
          <w:p w14:paraId="5D99FCE1" w14:textId="77777777" w:rsidR="00B71CE8" w:rsidRPr="00053BFC" w:rsidRDefault="00B71CE8" w:rsidP="00CE71E7">
            <w:r>
              <w:t>2020</w:t>
            </w:r>
          </w:p>
        </w:tc>
        <w:tc>
          <w:tcPr>
            <w:tcW w:w="1336" w:type="dxa"/>
            <w:shd w:val="clear" w:color="auto" w:fill="auto"/>
          </w:tcPr>
          <w:p w14:paraId="778725D1" w14:textId="77777777" w:rsidR="00B71CE8" w:rsidRPr="00B71CE8" w:rsidRDefault="00B71CE8" w:rsidP="00CE71E7">
            <w:r w:rsidRPr="00B71CE8">
              <w:t xml:space="preserve">Ph.D. </w:t>
            </w:r>
          </w:p>
        </w:tc>
        <w:tc>
          <w:tcPr>
            <w:tcW w:w="7089" w:type="dxa"/>
            <w:shd w:val="clear" w:color="auto" w:fill="auto"/>
          </w:tcPr>
          <w:p w14:paraId="16C2BA37" w14:textId="77777777" w:rsidR="00B71CE8" w:rsidRPr="00B71CE8" w:rsidRDefault="00B71CE8" w:rsidP="00CE71E7">
            <w:r w:rsidRPr="00B71CE8">
              <w:t xml:space="preserve">University of Utah </w:t>
            </w:r>
          </w:p>
        </w:tc>
      </w:tr>
      <w:tr w:rsidR="001E1948" w:rsidRPr="00053BFC" w14:paraId="50DE9C8F" w14:textId="77777777" w:rsidTr="00694966">
        <w:trPr>
          <w:tblCellSpacing w:w="7" w:type="dxa"/>
        </w:trPr>
        <w:tc>
          <w:tcPr>
            <w:tcW w:w="1440" w:type="dxa"/>
            <w:shd w:val="clear" w:color="auto" w:fill="auto"/>
          </w:tcPr>
          <w:p w14:paraId="76B2E5CB" w14:textId="77777777" w:rsidR="001E1948" w:rsidRPr="00053BFC" w:rsidRDefault="001E1948" w:rsidP="00CE71E7">
            <w:pPr>
              <w:spacing w:line="288" w:lineRule="auto"/>
            </w:pPr>
            <w:r w:rsidRPr="00053BFC">
              <w:t>2016</w:t>
            </w:r>
          </w:p>
        </w:tc>
        <w:tc>
          <w:tcPr>
            <w:tcW w:w="1336" w:type="dxa"/>
            <w:shd w:val="clear" w:color="auto" w:fill="auto"/>
          </w:tcPr>
          <w:p w14:paraId="48268B1E" w14:textId="77777777" w:rsidR="001E1948" w:rsidRPr="00053BFC" w:rsidRDefault="001E1948" w:rsidP="00CE71E7">
            <w:pPr>
              <w:spacing w:line="288" w:lineRule="auto"/>
            </w:pPr>
            <w:r w:rsidRPr="00053BFC">
              <w:t>certificate</w:t>
            </w:r>
          </w:p>
        </w:tc>
        <w:tc>
          <w:tcPr>
            <w:tcW w:w="7089" w:type="dxa"/>
            <w:shd w:val="clear" w:color="auto" w:fill="auto"/>
          </w:tcPr>
          <w:p w14:paraId="09B3C6CF" w14:textId="77777777" w:rsidR="001E1948" w:rsidRPr="00053BFC" w:rsidRDefault="001E1948" w:rsidP="00CE71E7">
            <w:pPr>
              <w:spacing w:line="288" w:lineRule="auto"/>
            </w:pPr>
            <w:r w:rsidRPr="00053BFC">
              <w:t>University of Utah (Interdisciplinary Gerontology Certificate)</w:t>
            </w:r>
          </w:p>
        </w:tc>
      </w:tr>
      <w:tr w:rsidR="00694966" w:rsidRPr="00053BFC" w14:paraId="20786A20" w14:textId="77777777" w:rsidTr="00694966">
        <w:trPr>
          <w:tblCellSpacing w:w="7" w:type="dxa"/>
        </w:trPr>
        <w:tc>
          <w:tcPr>
            <w:tcW w:w="1440" w:type="dxa"/>
            <w:shd w:val="clear" w:color="auto" w:fill="auto"/>
          </w:tcPr>
          <w:p w14:paraId="0728FDFB" w14:textId="77777777" w:rsidR="00694966" w:rsidRPr="00053BFC" w:rsidRDefault="00694966" w:rsidP="00CE71E7">
            <w:pPr>
              <w:spacing w:line="288" w:lineRule="auto"/>
            </w:pPr>
            <w:r w:rsidRPr="00053BFC">
              <w:t>2002</w:t>
            </w:r>
          </w:p>
        </w:tc>
        <w:tc>
          <w:tcPr>
            <w:tcW w:w="1336" w:type="dxa"/>
            <w:shd w:val="clear" w:color="auto" w:fill="auto"/>
          </w:tcPr>
          <w:p w14:paraId="4AA44C77" w14:textId="77777777" w:rsidR="00694966" w:rsidRPr="00053BFC" w:rsidRDefault="00694966" w:rsidP="00CE71E7">
            <w:pPr>
              <w:spacing w:line="288" w:lineRule="auto"/>
            </w:pPr>
            <w:r w:rsidRPr="00053BFC">
              <w:t>M.S.</w:t>
            </w:r>
          </w:p>
        </w:tc>
        <w:tc>
          <w:tcPr>
            <w:tcW w:w="7089" w:type="dxa"/>
            <w:shd w:val="clear" w:color="auto" w:fill="auto"/>
          </w:tcPr>
          <w:p w14:paraId="1C16599C" w14:textId="77777777" w:rsidR="00694966" w:rsidRPr="00053BFC" w:rsidRDefault="00694966" w:rsidP="00CE71E7">
            <w:pPr>
              <w:spacing w:line="288" w:lineRule="auto"/>
            </w:pPr>
            <w:r w:rsidRPr="00053BFC">
              <w:t>University of Utah (Gerontological Nurse Practitioner &amp; Adult Nurse Practitioner)</w:t>
            </w:r>
          </w:p>
        </w:tc>
      </w:tr>
      <w:tr w:rsidR="00694966" w:rsidRPr="00053BFC" w14:paraId="32DB6085" w14:textId="77777777" w:rsidTr="00694966">
        <w:trPr>
          <w:tblCellSpacing w:w="7" w:type="dxa"/>
        </w:trPr>
        <w:tc>
          <w:tcPr>
            <w:tcW w:w="1440" w:type="dxa"/>
            <w:shd w:val="clear" w:color="auto" w:fill="auto"/>
          </w:tcPr>
          <w:p w14:paraId="468C06CC" w14:textId="77777777" w:rsidR="00694966" w:rsidRPr="00053BFC" w:rsidRDefault="00694966" w:rsidP="00CE71E7">
            <w:pPr>
              <w:spacing w:line="288" w:lineRule="auto"/>
            </w:pPr>
            <w:r w:rsidRPr="00053BFC">
              <w:t>1998</w:t>
            </w:r>
          </w:p>
        </w:tc>
        <w:tc>
          <w:tcPr>
            <w:tcW w:w="1336" w:type="dxa"/>
            <w:shd w:val="clear" w:color="auto" w:fill="auto"/>
          </w:tcPr>
          <w:p w14:paraId="04ED8A4B" w14:textId="77777777" w:rsidR="00694966" w:rsidRPr="00053BFC" w:rsidRDefault="00465710" w:rsidP="00CE71E7">
            <w:pPr>
              <w:spacing w:line="288" w:lineRule="auto"/>
            </w:pPr>
            <w:r w:rsidRPr="00053BFC">
              <w:t>certificate</w:t>
            </w:r>
          </w:p>
        </w:tc>
        <w:tc>
          <w:tcPr>
            <w:tcW w:w="7089" w:type="dxa"/>
            <w:shd w:val="clear" w:color="auto" w:fill="auto"/>
          </w:tcPr>
          <w:p w14:paraId="27DF0BFB" w14:textId="77777777" w:rsidR="00694966" w:rsidRPr="00053BFC" w:rsidRDefault="00694966" w:rsidP="00CE71E7">
            <w:pPr>
              <w:spacing w:line="288" w:lineRule="auto"/>
            </w:pPr>
            <w:r w:rsidRPr="00053BFC">
              <w:t xml:space="preserve">University of Utah Department of </w:t>
            </w:r>
            <w:r w:rsidR="00C733E9" w:rsidRPr="00053BFC">
              <w:t>Continuing Education</w:t>
            </w:r>
            <w:r w:rsidRPr="00053BFC">
              <w:t xml:space="preserve"> (Healthcare Management)</w:t>
            </w:r>
          </w:p>
        </w:tc>
      </w:tr>
      <w:tr w:rsidR="00694966" w:rsidRPr="00053BFC" w14:paraId="576AA0B2" w14:textId="77777777" w:rsidTr="00694966">
        <w:trPr>
          <w:tblCellSpacing w:w="7" w:type="dxa"/>
        </w:trPr>
        <w:tc>
          <w:tcPr>
            <w:tcW w:w="1440" w:type="dxa"/>
            <w:shd w:val="clear" w:color="auto" w:fill="auto"/>
          </w:tcPr>
          <w:p w14:paraId="25129AF8" w14:textId="77777777" w:rsidR="00694966" w:rsidRPr="00053BFC" w:rsidRDefault="00694966" w:rsidP="00CE71E7">
            <w:pPr>
              <w:spacing w:line="288" w:lineRule="auto"/>
            </w:pPr>
            <w:r w:rsidRPr="00053BFC">
              <w:t>1997</w:t>
            </w:r>
          </w:p>
        </w:tc>
        <w:tc>
          <w:tcPr>
            <w:tcW w:w="1336" w:type="dxa"/>
            <w:shd w:val="clear" w:color="auto" w:fill="auto"/>
          </w:tcPr>
          <w:p w14:paraId="55CFEEF7" w14:textId="77777777" w:rsidR="00694966" w:rsidRPr="00053BFC" w:rsidRDefault="00694966" w:rsidP="00CE71E7">
            <w:pPr>
              <w:spacing w:line="288" w:lineRule="auto"/>
            </w:pPr>
            <w:r w:rsidRPr="00053BFC">
              <w:t>B.S.</w:t>
            </w:r>
          </w:p>
        </w:tc>
        <w:tc>
          <w:tcPr>
            <w:tcW w:w="7089" w:type="dxa"/>
            <w:shd w:val="clear" w:color="auto" w:fill="auto"/>
          </w:tcPr>
          <w:p w14:paraId="250F4F86" w14:textId="77777777" w:rsidR="00694966" w:rsidRPr="00053BFC" w:rsidRDefault="00694966" w:rsidP="00CE71E7">
            <w:pPr>
              <w:spacing w:line="288" w:lineRule="auto"/>
            </w:pPr>
            <w:r w:rsidRPr="00053BFC">
              <w:t>University of Utah (Nursing)</w:t>
            </w:r>
          </w:p>
        </w:tc>
      </w:tr>
      <w:tr w:rsidR="00CF205A" w:rsidRPr="00053BFC" w14:paraId="07956E3A" w14:textId="77777777" w:rsidTr="00694966">
        <w:trPr>
          <w:tblCellSpacing w:w="7" w:type="dxa"/>
        </w:trPr>
        <w:tc>
          <w:tcPr>
            <w:tcW w:w="1440" w:type="dxa"/>
            <w:shd w:val="clear" w:color="auto" w:fill="auto"/>
          </w:tcPr>
          <w:p w14:paraId="30A39E69" w14:textId="77777777" w:rsidR="00CF205A" w:rsidRPr="00053BFC" w:rsidRDefault="00CF205A" w:rsidP="00CE71E7">
            <w:pPr>
              <w:spacing w:line="288" w:lineRule="auto"/>
            </w:pPr>
            <w:r>
              <w:t>1974</w:t>
            </w:r>
          </w:p>
        </w:tc>
        <w:tc>
          <w:tcPr>
            <w:tcW w:w="1336" w:type="dxa"/>
            <w:shd w:val="clear" w:color="auto" w:fill="auto"/>
          </w:tcPr>
          <w:p w14:paraId="10010281" w14:textId="77777777" w:rsidR="00CF205A" w:rsidRPr="00053BFC" w:rsidRDefault="00CF205A" w:rsidP="00CE71E7">
            <w:pPr>
              <w:spacing w:line="288" w:lineRule="auto"/>
            </w:pPr>
            <w:r>
              <w:t>Diploma</w:t>
            </w:r>
          </w:p>
        </w:tc>
        <w:tc>
          <w:tcPr>
            <w:tcW w:w="7089" w:type="dxa"/>
            <w:shd w:val="clear" w:color="auto" w:fill="auto"/>
          </w:tcPr>
          <w:p w14:paraId="11C9D8F8" w14:textId="77777777" w:rsidR="00CF205A" w:rsidRPr="00053BFC" w:rsidRDefault="00CF205A" w:rsidP="00CE71E7">
            <w:pPr>
              <w:spacing w:line="288" w:lineRule="auto"/>
            </w:pPr>
            <w:r>
              <w:t xml:space="preserve">Lawrence Memorial Hospital SON </w:t>
            </w:r>
          </w:p>
        </w:tc>
      </w:tr>
    </w:tbl>
    <w:p w14:paraId="0AB2492B" w14:textId="77777777" w:rsidR="00B91666" w:rsidRPr="00053BFC" w:rsidRDefault="00B91666" w:rsidP="00CE71E7">
      <w:pPr>
        <w:ind w:left="364"/>
      </w:pPr>
      <w:r w:rsidRPr="00053BFC">
        <w:tab/>
      </w:r>
      <w:r w:rsidR="00147B2B" w:rsidRPr="00053BFC">
        <w:tab/>
      </w:r>
    </w:p>
    <w:tbl>
      <w:tblPr>
        <w:tblW w:w="0" w:type="auto"/>
        <w:tblInd w:w="468" w:type="dxa"/>
        <w:tblLook w:val="01E0" w:firstRow="1" w:lastRow="1" w:firstColumn="1" w:lastColumn="1" w:noHBand="0" w:noVBand="0"/>
      </w:tblPr>
      <w:tblGrid>
        <w:gridCol w:w="2790"/>
        <w:gridCol w:w="7110"/>
      </w:tblGrid>
      <w:tr w:rsidR="00282C5B" w:rsidRPr="00053BFC" w14:paraId="16A1B15F" w14:textId="77777777" w:rsidTr="004B7376">
        <w:tc>
          <w:tcPr>
            <w:tcW w:w="2790" w:type="dxa"/>
            <w:shd w:val="clear" w:color="auto" w:fill="auto"/>
          </w:tcPr>
          <w:p w14:paraId="74AD9C88" w14:textId="77777777" w:rsidR="00282C5B" w:rsidRPr="00053BFC" w:rsidRDefault="00282C5B" w:rsidP="00CE71E7">
            <w:pPr>
              <w:rPr>
                <w:bCs/>
              </w:rPr>
            </w:pPr>
            <w:r w:rsidRPr="00053BFC">
              <w:t xml:space="preserve">2. </w:t>
            </w:r>
            <w:r w:rsidRPr="00053BFC">
              <w:rPr>
                <w:bCs/>
                <w:u w:val="single"/>
              </w:rPr>
              <w:t xml:space="preserve">Licensure / Certification </w:t>
            </w:r>
          </w:p>
        </w:tc>
        <w:tc>
          <w:tcPr>
            <w:tcW w:w="7110" w:type="dxa"/>
            <w:shd w:val="clear" w:color="auto" w:fill="auto"/>
          </w:tcPr>
          <w:p w14:paraId="435B0A29" w14:textId="77777777" w:rsidR="00282C5B" w:rsidRPr="00053BFC" w:rsidRDefault="00282C5B" w:rsidP="00CE71E7"/>
        </w:tc>
      </w:tr>
      <w:tr w:rsidR="00694966" w:rsidRPr="00053BFC" w14:paraId="3409CC4A" w14:textId="77777777" w:rsidTr="004B7376">
        <w:tc>
          <w:tcPr>
            <w:tcW w:w="2790" w:type="dxa"/>
            <w:shd w:val="clear" w:color="auto" w:fill="auto"/>
          </w:tcPr>
          <w:p w14:paraId="541E4142" w14:textId="77777777" w:rsidR="00694966" w:rsidRPr="00053BFC" w:rsidRDefault="00694966" w:rsidP="00CE71E7">
            <w:r w:rsidRPr="00053BFC">
              <w:t>2003-present</w:t>
            </w:r>
          </w:p>
        </w:tc>
        <w:tc>
          <w:tcPr>
            <w:tcW w:w="7110" w:type="dxa"/>
            <w:shd w:val="clear" w:color="auto" w:fill="auto"/>
          </w:tcPr>
          <w:p w14:paraId="27BA6036" w14:textId="77777777" w:rsidR="00694966" w:rsidRPr="00053BFC" w:rsidRDefault="00694966" w:rsidP="00CE71E7">
            <w:r w:rsidRPr="00053BFC">
              <w:t xml:space="preserve">ANCC  Board Certified </w:t>
            </w:r>
            <w:r w:rsidR="0037737A" w:rsidRPr="00053BFC">
              <w:t xml:space="preserve">Adult </w:t>
            </w:r>
            <w:r w:rsidRPr="00053BFC">
              <w:t xml:space="preserve">Nurse Practitioner (UT) </w:t>
            </w:r>
          </w:p>
        </w:tc>
      </w:tr>
      <w:tr w:rsidR="00694966" w:rsidRPr="00053BFC" w14:paraId="41DF1CE5" w14:textId="77777777" w:rsidTr="004B7376">
        <w:tc>
          <w:tcPr>
            <w:tcW w:w="2790" w:type="dxa"/>
            <w:shd w:val="clear" w:color="auto" w:fill="auto"/>
          </w:tcPr>
          <w:p w14:paraId="76EEF019" w14:textId="77777777" w:rsidR="00694966" w:rsidRPr="00053BFC" w:rsidRDefault="00694966" w:rsidP="00CE71E7">
            <w:r w:rsidRPr="00053BFC">
              <w:t>2003-present</w:t>
            </w:r>
          </w:p>
        </w:tc>
        <w:tc>
          <w:tcPr>
            <w:tcW w:w="7110" w:type="dxa"/>
            <w:shd w:val="clear" w:color="auto" w:fill="auto"/>
          </w:tcPr>
          <w:p w14:paraId="477DD848" w14:textId="77777777" w:rsidR="00D716EC" w:rsidRPr="00053BFC" w:rsidRDefault="00694966" w:rsidP="00CE71E7">
            <w:r w:rsidRPr="00053BFC">
              <w:t xml:space="preserve">Nurse Practitioner (UT) </w:t>
            </w:r>
          </w:p>
        </w:tc>
      </w:tr>
      <w:tr w:rsidR="00D67A2B" w:rsidRPr="00053BFC" w14:paraId="42FCEBB7" w14:textId="77777777" w:rsidTr="004B7376">
        <w:tc>
          <w:tcPr>
            <w:tcW w:w="2790" w:type="dxa"/>
            <w:shd w:val="clear" w:color="auto" w:fill="auto"/>
          </w:tcPr>
          <w:p w14:paraId="3982B9A6" w14:textId="7DB6A0F6" w:rsidR="00D67A2B" w:rsidRPr="00053BFC" w:rsidRDefault="00D67A2B" w:rsidP="00CE71E7">
            <w:r>
              <w:t>2017-present</w:t>
            </w:r>
          </w:p>
        </w:tc>
        <w:tc>
          <w:tcPr>
            <w:tcW w:w="7110" w:type="dxa"/>
            <w:shd w:val="clear" w:color="auto" w:fill="auto"/>
          </w:tcPr>
          <w:p w14:paraId="6718F1B0" w14:textId="79098D14" w:rsidR="00D67A2B" w:rsidRPr="00053BFC" w:rsidRDefault="00D67A2B" w:rsidP="00CE71E7">
            <w:r>
              <w:t xml:space="preserve">Registered Nurse (license reactivated) </w:t>
            </w:r>
          </w:p>
        </w:tc>
      </w:tr>
    </w:tbl>
    <w:p w14:paraId="276455C2" w14:textId="77777777" w:rsidR="0041451E" w:rsidRPr="00053BFC" w:rsidRDefault="0041451E" w:rsidP="00CE71E7"/>
    <w:p w14:paraId="4F3AC1C7" w14:textId="77777777" w:rsidR="004320C5" w:rsidRPr="00053BFC" w:rsidRDefault="0041451E" w:rsidP="00CE71E7">
      <w:pPr>
        <w:rPr>
          <w:b/>
          <w:bCs/>
        </w:rPr>
      </w:pPr>
      <w:r w:rsidRPr="00053BFC">
        <w:rPr>
          <w:b/>
          <w:bCs/>
        </w:rPr>
        <w:t xml:space="preserve">  </w:t>
      </w:r>
      <w:r w:rsidR="00B91666" w:rsidRPr="00053BFC">
        <w:rPr>
          <w:b/>
          <w:bCs/>
        </w:rPr>
        <w:t xml:space="preserve"> </w:t>
      </w:r>
    </w:p>
    <w:p w14:paraId="1C28C204" w14:textId="77777777" w:rsidR="00B91666" w:rsidRPr="00053BFC" w:rsidRDefault="00B91666" w:rsidP="00CE71E7">
      <w:pPr>
        <w:rPr>
          <w:bCs/>
        </w:rPr>
      </w:pPr>
      <w:r w:rsidRPr="00053BFC">
        <w:rPr>
          <w:b/>
          <w:bCs/>
        </w:rPr>
        <w:t xml:space="preserve">C.  </w:t>
      </w:r>
      <w:r w:rsidRPr="00053BFC">
        <w:rPr>
          <w:b/>
          <w:bCs/>
          <w:u w:val="single"/>
        </w:rPr>
        <w:t>EMPLOYMENT / PROFESSIONAL EXPERIENCE</w:t>
      </w:r>
    </w:p>
    <w:p w14:paraId="62A7DB4F" w14:textId="77777777" w:rsidR="001931AD" w:rsidRPr="00053BFC" w:rsidRDefault="0041451E" w:rsidP="00CE71E7">
      <w:pPr>
        <w:rPr>
          <w:bCs/>
        </w:rPr>
      </w:pPr>
      <w:r w:rsidRPr="00053BFC">
        <w:rPr>
          <w:b/>
          <w:bCs/>
        </w:rPr>
        <w:t xml:space="preserve"> </w:t>
      </w:r>
      <w:r w:rsidR="001931AD" w:rsidRPr="00053BFC">
        <w:rPr>
          <w:bCs/>
        </w:rPr>
        <w:tab/>
      </w:r>
      <w:r w:rsidR="001931AD" w:rsidRPr="00053BFC">
        <w:rPr>
          <w:bCs/>
        </w:rPr>
        <w:tab/>
      </w:r>
      <w:r w:rsidR="001931AD" w:rsidRPr="00053BFC">
        <w:rPr>
          <w:bCs/>
        </w:rPr>
        <w:tab/>
      </w:r>
      <w:r w:rsidR="001931AD" w:rsidRPr="00053BFC">
        <w:rPr>
          <w:bCs/>
        </w:rPr>
        <w:tab/>
      </w:r>
    </w:p>
    <w:tbl>
      <w:tblPr>
        <w:tblW w:w="0" w:type="auto"/>
        <w:tblCellSpacing w:w="7" w:type="dxa"/>
        <w:tblInd w:w="288" w:type="dxa"/>
        <w:tblCellMar>
          <w:left w:w="115" w:type="dxa"/>
          <w:right w:w="115" w:type="dxa"/>
        </w:tblCellMar>
        <w:tblLook w:val="01E0" w:firstRow="1" w:lastRow="1" w:firstColumn="1" w:lastColumn="1" w:noHBand="0" w:noVBand="0"/>
      </w:tblPr>
      <w:tblGrid>
        <w:gridCol w:w="1641"/>
        <w:gridCol w:w="8460"/>
      </w:tblGrid>
      <w:tr w:rsidR="00282C5B" w:rsidRPr="00053BFC" w14:paraId="761D4566" w14:textId="77777777" w:rsidTr="00A673E1">
        <w:trPr>
          <w:tblCellSpacing w:w="7" w:type="dxa"/>
        </w:trPr>
        <w:tc>
          <w:tcPr>
            <w:tcW w:w="1620" w:type="dxa"/>
            <w:shd w:val="clear" w:color="auto" w:fill="auto"/>
          </w:tcPr>
          <w:p w14:paraId="5C9546F4" w14:textId="77777777" w:rsidR="00282C5B" w:rsidRPr="00053BFC" w:rsidRDefault="00282C5B" w:rsidP="00CE71E7">
            <w:pPr>
              <w:jc w:val="center"/>
            </w:pPr>
            <w:r w:rsidRPr="00053BFC">
              <w:rPr>
                <w:bCs/>
                <w:u w:val="single"/>
              </w:rPr>
              <w:t>Dates</w:t>
            </w:r>
          </w:p>
        </w:tc>
        <w:tc>
          <w:tcPr>
            <w:tcW w:w="8439" w:type="dxa"/>
            <w:shd w:val="clear" w:color="auto" w:fill="auto"/>
          </w:tcPr>
          <w:p w14:paraId="65CFF600" w14:textId="77777777" w:rsidR="00282C5B" w:rsidRPr="00053BFC" w:rsidRDefault="00282C5B" w:rsidP="00CE71E7">
            <w:r w:rsidRPr="00053BFC">
              <w:rPr>
                <w:bCs/>
                <w:u w:val="single"/>
              </w:rPr>
              <w:t>Position and Institution</w:t>
            </w:r>
          </w:p>
        </w:tc>
      </w:tr>
      <w:tr w:rsidR="0037737A" w:rsidRPr="00053BFC" w14:paraId="365E49FA" w14:textId="77777777" w:rsidTr="00A673E1">
        <w:trPr>
          <w:tblCellSpacing w:w="7" w:type="dxa"/>
        </w:trPr>
        <w:tc>
          <w:tcPr>
            <w:tcW w:w="1620" w:type="dxa"/>
            <w:shd w:val="clear" w:color="auto" w:fill="auto"/>
          </w:tcPr>
          <w:p w14:paraId="5BFC4D5E" w14:textId="77777777" w:rsidR="0037737A" w:rsidRPr="00053BFC" w:rsidRDefault="00EE2D59" w:rsidP="00EE2D59">
            <w:r>
              <w:t>9/2001-</w:t>
            </w:r>
            <w:r w:rsidR="002631A3">
              <w:t>present</w:t>
            </w:r>
          </w:p>
        </w:tc>
        <w:tc>
          <w:tcPr>
            <w:tcW w:w="8439" w:type="dxa"/>
            <w:shd w:val="clear" w:color="auto" w:fill="auto"/>
          </w:tcPr>
          <w:p w14:paraId="7930FDF7" w14:textId="77777777" w:rsidR="007E396F" w:rsidRDefault="00EE2D59" w:rsidP="00EE2D59">
            <w:r>
              <w:t xml:space="preserve">Faculty: </w:t>
            </w:r>
            <w:r w:rsidR="0037737A" w:rsidRPr="00053BFC">
              <w:t>University of</w:t>
            </w:r>
            <w:r>
              <w:t xml:space="preserve"> Utah College of Nursing, Salt L</w:t>
            </w:r>
            <w:r w:rsidR="0037737A" w:rsidRPr="00053BFC">
              <w:t>ake City, UT.</w:t>
            </w:r>
          </w:p>
          <w:p w14:paraId="678BDF5E" w14:textId="3FF621F0" w:rsidR="00FF2A83" w:rsidRDefault="00FF2A83" w:rsidP="00EE2D59">
            <w:r>
              <w:t>07/2021- present: Associate Dean of Equity, Diversity, and Inclusion</w:t>
            </w:r>
          </w:p>
          <w:p w14:paraId="7C05160D" w14:textId="77777777" w:rsidR="0037737A" w:rsidRDefault="00684493" w:rsidP="00EE2D59">
            <w:r>
              <w:t>7/2017 – 9/2018</w:t>
            </w:r>
            <w:r w:rsidR="007E396F">
              <w:t>: Chair, Executive Committee of the College Council</w:t>
            </w:r>
            <w:r w:rsidR="0037737A" w:rsidRPr="00053BFC">
              <w:t xml:space="preserve"> </w:t>
            </w:r>
          </w:p>
          <w:p w14:paraId="6A2BE90E" w14:textId="77777777" w:rsidR="00EE2D59" w:rsidRDefault="00EE2D59" w:rsidP="00EE2D59">
            <w:r>
              <w:t>5/2016</w:t>
            </w:r>
            <w:r w:rsidR="007E396F">
              <w:t xml:space="preserve"> -present</w:t>
            </w:r>
            <w:r>
              <w:t xml:space="preserve">: </w:t>
            </w:r>
            <w:r w:rsidRPr="00053BFC">
              <w:t>Specialty Track Director, Adult/Gerontology Primary Care DNP program.</w:t>
            </w:r>
          </w:p>
          <w:p w14:paraId="3198B380" w14:textId="77777777" w:rsidR="009D23E2" w:rsidRDefault="009D23E2" w:rsidP="00EE2D59">
            <w:r>
              <w:t>07/2021 -present: Associate Professor, Clinical</w:t>
            </w:r>
          </w:p>
          <w:p w14:paraId="4A2B012D" w14:textId="77777777" w:rsidR="00EE2D59" w:rsidRDefault="00EE2D59" w:rsidP="00EE2D59">
            <w:r>
              <w:t>07/</w:t>
            </w:r>
            <w:r w:rsidR="009D23E2">
              <w:t>20</w:t>
            </w:r>
            <w:r>
              <w:t>15-</w:t>
            </w:r>
            <w:r w:rsidR="009D23E2">
              <w:t>7/2021</w:t>
            </w:r>
            <w:r>
              <w:t xml:space="preserve">: </w:t>
            </w:r>
            <w:r w:rsidRPr="00EE2D59">
              <w:t>Assistant Professor, Clinical</w:t>
            </w:r>
          </w:p>
          <w:p w14:paraId="6ED906B8" w14:textId="77777777" w:rsidR="00EE2D59" w:rsidRDefault="00EE2D59" w:rsidP="00EE2D59">
            <w:r>
              <w:t>01/2004-06/2015: Instructor, Clinical</w:t>
            </w:r>
          </w:p>
          <w:p w14:paraId="16E3A5DA" w14:textId="04D270D3" w:rsidR="00EE2D59" w:rsidRPr="00053BFC" w:rsidRDefault="00EE2D59" w:rsidP="00EE2D59">
            <w:r>
              <w:t>09/2001-01/2004: Adjunct Instructor</w:t>
            </w:r>
            <w:r w:rsidR="00745E8B">
              <w:t>, Clinical</w:t>
            </w:r>
            <w:r>
              <w:t xml:space="preserve"> (PT)</w:t>
            </w:r>
          </w:p>
        </w:tc>
      </w:tr>
      <w:tr w:rsidR="00A673E1" w:rsidRPr="00053BFC" w14:paraId="545F5A8C" w14:textId="77777777" w:rsidTr="00A673E1">
        <w:trPr>
          <w:tblCellSpacing w:w="7" w:type="dxa"/>
        </w:trPr>
        <w:tc>
          <w:tcPr>
            <w:tcW w:w="1620" w:type="dxa"/>
            <w:shd w:val="clear" w:color="auto" w:fill="auto"/>
          </w:tcPr>
          <w:p w14:paraId="5A48D4FC" w14:textId="77777777" w:rsidR="00A673E1" w:rsidRPr="00053BFC" w:rsidRDefault="00A673E1" w:rsidP="00040D68">
            <w:r w:rsidRPr="00053BFC">
              <w:t>12/01 - 01/04</w:t>
            </w:r>
          </w:p>
        </w:tc>
        <w:tc>
          <w:tcPr>
            <w:tcW w:w="8439" w:type="dxa"/>
            <w:shd w:val="clear" w:color="auto" w:fill="auto"/>
          </w:tcPr>
          <w:p w14:paraId="371FA73B" w14:textId="77777777" w:rsidR="00A673E1" w:rsidRPr="00053BFC" w:rsidRDefault="00A673E1" w:rsidP="00040D68">
            <w:r w:rsidRPr="00053BFC">
              <w:t>Clinical Nurse, Pioneer Valley Hospital, Emergency Department, West Valley City, UT</w:t>
            </w:r>
          </w:p>
        </w:tc>
      </w:tr>
      <w:tr w:rsidR="00A673E1" w:rsidRPr="00053BFC" w14:paraId="05F7844F" w14:textId="77777777" w:rsidTr="00A673E1">
        <w:trPr>
          <w:tblCellSpacing w:w="7" w:type="dxa"/>
        </w:trPr>
        <w:tc>
          <w:tcPr>
            <w:tcW w:w="1620" w:type="dxa"/>
            <w:shd w:val="clear" w:color="auto" w:fill="auto"/>
          </w:tcPr>
          <w:p w14:paraId="69219E13" w14:textId="77777777" w:rsidR="00A673E1" w:rsidRPr="00053BFC" w:rsidRDefault="00A673E1" w:rsidP="00CE71E7">
            <w:r w:rsidRPr="00053BFC">
              <w:lastRenderedPageBreak/>
              <w:t>12/03 - 01/0</w:t>
            </w:r>
            <w:r w:rsidR="00B25BC9">
              <w:t>4</w:t>
            </w:r>
          </w:p>
        </w:tc>
        <w:tc>
          <w:tcPr>
            <w:tcW w:w="8439" w:type="dxa"/>
            <w:shd w:val="clear" w:color="auto" w:fill="auto"/>
          </w:tcPr>
          <w:p w14:paraId="49BA2A59" w14:textId="77777777" w:rsidR="00A673E1" w:rsidRPr="00053BFC" w:rsidRDefault="00A673E1" w:rsidP="00CE71E7">
            <w:r w:rsidRPr="00053BFC">
              <w:t>Nurse Coordinator, Physical Disabilities Waiver, State of Utah Department of Services for People with Disabilities. Salt Lake City</w:t>
            </w:r>
          </w:p>
        </w:tc>
      </w:tr>
      <w:tr w:rsidR="00A673E1" w:rsidRPr="00053BFC" w14:paraId="0D9CA788" w14:textId="77777777" w:rsidTr="00A673E1">
        <w:trPr>
          <w:tblCellSpacing w:w="7" w:type="dxa"/>
        </w:trPr>
        <w:tc>
          <w:tcPr>
            <w:tcW w:w="1620" w:type="dxa"/>
            <w:shd w:val="clear" w:color="auto" w:fill="auto"/>
          </w:tcPr>
          <w:p w14:paraId="039B745D" w14:textId="77777777" w:rsidR="00A673E1" w:rsidRPr="00053BFC" w:rsidRDefault="00A673E1" w:rsidP="00CE71E7">
            <w:r w:rsidRPr="00053BFC">
              <w:t>07/01 - 12/01</w:t>
            </w:r>
          </w:p>
        </w:tc>
        <w:tc>
          <w:tcPr>
            <w:tcW w:w="8439" w:type="dxa"/>
            <w:shd w:val="clear" w:color="auto" w:fill="auto"/>
          </w:tcPr>
          <w:p w14:paraId="7DCBC6F5" w14:textId="77777777" w:rsidR="00A673E1" w:rsidRPr="00053BFC" w:rsidRDefault="00A673E1" w:rsidP="00CE71E7">
            <w:r w:rsidRPr="00053BFC">
              <w:t>Clinical Nurse, Salt Lake Regional Medical Center, Emergency Department, Salt Lake City, UT</w:t>
            </w:r>
          </w:p>
        </w:tc>
      </w:tr>
      <w:tr w:rsidR="00A673E1" w:rsidRPr="00053BFC" w14:paraId="64C767B3" w14:textId="77777777" w:rsidTr="00A673E1">
        <w:trPr>
          <w:tblCellSpacing w:w="7" w:type="dxa"/>
        </w:trPr>
        <w:tc>
          <w:tcPr>
            <w:tcW w:w="1620" w:type="dxa"/>
            <w:shd w:val="clear" w:color="auto" w:fill="auto"/>
          </w:tcPr>
          <w:p w14:paraId="4DD3D011" w14:textId="77777777" w:rsidR="00A673E1" w:rsidRPr="00053BFC" w:rsidRDefault="00A673E1" w:rsidP="00CE71E7">
            <w:r w:rsidRPr="00053BFC">
              <w:t>03/00 - 06/01</w:t>
            </w:r>
          </w:p>
        </w:tc>
        <w:tc>
          <w:tcPr>
            <w:tcW w:w="8439" w:type="dxa"/>
            <w:shd w:val="clear" w:color="auto" w:fill="auto"/>
          </w:tcPr>
          <w:p w14:paraId="51E1F6D7" w14:textId="77777777" w:rsidR="00A673E1" w:rsidRPr="00053BFC" w:rsidRDefault="00A673E1" w:rsidP="00CE71E7">
            <w:r w:rsidRPr="00053BFC">
              <w:t>Clinical Nurse, Rocky Mountain Medical Center, Emergency Department, Salt Lake City, UT</w:t>
            </w:r>
          </w:p>
        </w:tc>
      </w:tr>
      <w:tr w:rsidR="00A673E1" w:rsidRPr="00053BFC" w14:paraId="4F330506" w14:textId="77777777" w:rsidTr="00A673E1">
        <w:trPr>
          <w:tblCellSpacing w:w="7" w:type="dxa"/>
        </w:trPr>
        <w:tc>
          <w:tcPr>
            <w:tcW w:w="1620" w:type="dxa"/>
            <w:shd w:val="clear" w:color="auto" w:fill="auto"/>
          </w:tcPr>
          <w:p w14:paraId="50E236D0" w14:textId="77777777" w:rsidR="00A673E1" w:rsidRPr="00053BFC" w:rsidRDefault="00A673E1" w:rsidP="00CE71E7">
            <w:r w:rsidRPr="00053BFC">
              <w:t>07/99 - 07/01</w:t>
            </w:r>
          </w:p>
        </w:tc>
        <w:tc>
          <w:tcPr>
            <w:tcW w:w="8439" w:type="dxa"/>
            <w:shd w:val="clear" w:color="auto" w:fill="auto"/>
          </w:tcPr>
          <w:p w14:paraId="115D9BE9" w14:textId="77777777" w:rsidR="00A673E1" w:rsidRPr="00053BFC" w:rsidRDefault="00A673E1" w:rsidP="00CE71E7">
            <w:r w:rsidRPr="00053BFC">
              <w:t>Teaching Assistant, University of Utah College of Nursing, Salt Lake City, UT</w:t>
            </w:r>
          </w:p>
        </w:tc>
      </w:tr>
      <w:tr w:rsidR="00A673E1" w:rsidRPr="00053BFC" w14:paraId="2C1105E4" w14:textId="77777777" w:rsidTr="00A673E1">
        <w:trPr>
          <w:tblCellSpacing w:w="7" w:type="dxa"/>
        </w:trPr>
        <w:tc>
          <w:tcPr>
            <w:tcW w:w="1620" w:type="dxa"/>
            <w:shd w:val="clear" w:color="auto" w:fill="auto"/>
          </w:tcPr>
          <w:p w14:paraId="735486AD" w14:textId="77777777" w:rsidR="00A673E1" w:rsidRPr="00053BFC" w:rsidRDefault="00A673E1" w:rsidP="00CE71E7">
            <w:r w:rsidRPr="00053BFC">
              <w:t>06/99 - 03/00</w:t>
            </w:r>
          </w:p>
        </w:tc>
        <w:tc>
          <w:tcPr>
            <w:tcW w:w="8439" w:type="dxa"/>
            <w:shd w:val="clear" w:color="auto" w:fill="auto"/>
          </w:tcPr>
          <w:p w14:paraId="0CBF9057" w14:textId="77777777" w:rsidR="00A673E1" w:rsidRPr="00053BFC" w:rsidRDefault="00A673E1" w:rsidP="00CE71E7">
            <w:r w:rsidRPr="00053BFC">
              <w:t>Clinical Nurse, Pioneer Valley Hospital, Emergency Department, West Valley City, UT</w:t>
            </w:r>
          </w:p>
        </w:tc>
      </w:tr>
      <w:tr w:rsidR="00A673E1" w:rsidRPr="00053BFC" w14:paraId="0C6BD18C" w14:textId="77777777" w:rsidTr="00A673E1">
        <w:trPr>
          <w:tblCellSpacing w:w="7" w:type="dxa"/>
        </w:trPr>
        <w:tc>
          <w:tcPr>
            <w:tcW w:w="1620" w:type="dxa"/>
            <w:shd w:val="clear" w:color="auto" w:fill="auto"/>
          </w:tcPr>
          <w:p w14:paraId="241BBCB8" w14:textId="77777777" w:rsidR="00A673E1" w:rsidRPr="00053BFC" w:rsidRDefault="00A673E1" w:rsidP="00CE71E7">
            <w:r w:rsidRPr="00053BFC">
              <w:t>05/99 - 10/99</w:t>
            </w:r>
          </w:p>
        </w:tc>
        <w:tc>
          <w:tcPr>
            <w:tcW w:w="8439" w:type="dxa"/>
            <w:shd w:val="clear" w:color="auto" w:fill="auto"/>
          </w:tcPr>
          <w:p w14:paraId="57239DDB" w14:textId="77777777" w:rsidR="00A673E1" w:rsidRPr="00053BFC" w:rsidRDefault="00A673E1" w:rsidP="00CE71E7">
            <w:r w:rsidRPr="00053BFC">
              <w:t>Quality Improvement Coordinator, Bonneville Home Health, Salt Lake City, UT</w:t>
            </w:r>
          </w:p>
        </w:tc>
      </w:tr>
      <w:tr w:rsidR="00A673E1" w:rsidRPr="00053BFC" w14:paraId="343F5078" w14:textId="77777777" w:rsidTr="00A673E1">
        <w:trPr>
          <w:tblCellSpacing w:w="7" w:type="dxa"/>
        </w:trPr>
        <w:tc>
          <w:tcPr>
            <w:tcW w:w="1620" w:type="dxa"/>
            <w:shd w:val="clear" w:color="auto" w:fill="auto"/>
          </w:tcPr>
          <w:p w14:paraId="1F52AC6C" w14:textId="77777777" w:rsidR="00A673E1" w:rsidRPr="00053BFC" w:rsidRDefault="00A673E1" w:rsidP="00CE71E7">
            <w:r w:rsidRPr="00053BFC">
              <w:t>11/97 - 05/99</w:t>
            </w:r>
          </w:p>
        </w:tc>
        <w:tc>
          <w:tcPr>
            <w:tcW w:w="8439" w:type="dxa"/>
            <w:shd w:val="clear" w:color="auto" w:fill="auto"/>
          </w:tcPr>
          <w:p w14:paraId="41AD666E" w14:textId="77777777" w:rsidR="00A673E1" w:rsidRPr="00053BFC" w:rsidRDefault="00A673E1" w:rsidP="00CE71E7">
            <w:r w:rsidRPr="00053BFC">
              <w:t>Director of Professional Care Services, Bonneville Home Health, Salt Lake City, UT</w:t>
            </w:r>
          </w:p>
        </w:tc>
      </w:tr>
      <w:tr w:rsidR="00A673E1" w:rsidRPr="00053BFC" w14:paraId="6C70825D" w14:textId="77777777" w:rsidTr="00A673E1">
        <w:trPr>
          <w:tblCellSpacing w:w="7" w:type="dxa"/>
        </w:trPr>
        <w:tc>
          <w:tcPr>
            <w:tcW w:w="1620" w:type="dxa"/>
            <w:shd w:val="clear" w:color="auto" w:fill="auto"/>
          </w:tcPr>
          <w:p w14:paraId="7BFEE282" w14:textId="77777777" w:rsidR="00A673E1" w:rsidRPr="00053BFC" w:rsidRDefault="00A673E1" w:rsidP="00CE71E7">
            <w:r w:rsidRPr="00053BFC">
              <w:t>09/97 - 11/97</w:t>
            </w:r>
          </w:p>
        </w:tc>
        <w:tc>
          <w:tcPr>
            <w:tcW w:w="8439" w:type="dxa"/>
            <w:shd w:val="clear" w:color="auto" w:fill="auto"/>
          </w:tcPr>
          <w:p w14:paraId="7C448A09" w14:textId="77777777" w:rsidR="00A673E1" w:rsidRPr="00053BFC" w:rsidRDefault="00A673E1" w:rsidP="00CE71E7">
            <w:r w:rsidRPr="00053BFC">
              <w:t>Patient Care Coordinator, Bonneville Home Health, Salt Lake City, UT</w:t>
            </w:r>
          </w:p>
        </w:tc>
      </w:tr>
      <w:tr w:rsidR="00A673E1" w:rsidRPr="00053BFC" w14:paraId="63474961" w14:textId="77777777" w:rsidTr="00A673E1">
        <w:trPr>
          <w:tblCellSpacing w:w="7" w:type="dxa"/>
        </w:trPr>
        <w:tc>
          <w:tcPr>
            <w:tcW w:w="1620" w:type="dxa"/>
            <w:shd w:val="clear" w:color="auto" w:fill="auto"/>
          </w:tcPr>
          <w:p w14:paraId="334616CF" w14:textId="77777777" w:rsidR="00A673E1" w:rsidRPr="00053BFC" w:rsidRDefault="00A673E1" w:rsidP="00CE71E7">
            <w:r w:rsidRPr="00053BFC">
              <w:t>03/96 - 09/97</w:t>
            </w:r>
          </w:p>
        </w:tc>
        <w:tc>
          <w:tcPr>
            <w:tcW w:w="8439" w:type="dxa"/>
            <w:shd w:val="clear" w:color="auto" w:fill="auto"/>
          </w:tcPr>
          <w:p w14:paraId="22E5C1C4" w14:textId="77777777" w:rsidR="00A673E1" w:rsidRPr="00053BFC" w:rsidRDefault="00A673E1" w:rsidP="00CE71E7">
            <w:r w:rsidRPr="00053BFC">
              <w:t>Staff Nurse, University of Utah Hospital, Med/Surg, Salt Lake City, UT</w:t>
            </w:r>
          </w:p>
        </w:tc>
      </w:tr>
      <w:tr w:rsidR="00A673E1" w:rsidRPr="00053BFC" w14:paraId="437A8F8C" w14:textId="77777777" w:rsidTr="00A673E1">
        <w:trPr>
          <w:tblCellSpacing w:w="7" w:type="dxa"/>
        </w:trPr>
        <w:tc>
          <w:tcPr>
            <w:tcW w:w="1620" w:type="dxa"/>
            <w:shd w:val="clear" w:color="auto" w:fill="auto"/>
          </w:tcPr>
          <w:p w14:paraId="40D6EB86" w14:textId="77777777" w:rsidR="00A673E1" w:rsidRPr="00053BFC" w:rsidRDefault="00A673E1" w:rsidP="00CE71E7">
            <w:r w:rsidRPr="00053BFC">
              <w:t>11/95 - 09/97</w:t>
            </w:r>
          </w:p>
        </w:tc>
        <w:tc>
          <w:tcPr>
            <w:tcW w:w="8439" w:type="dxa"/>
            <w:shd w:val="clear" w:color="auto" w:fill="auto"/>
          </w:tcPr>
          <w:p w14:paraId="101652FE" w14:textId="77777777" w:rsidR="00A673E1" w:rsidRPr="00053BFC" w:rsidRDefault="00A673E1" w:rsidP="00CE71E7">
            <w:r w:rsidRPr="00053BFC">
              <w:t>Home Health Nurse, Bonneville Home Health, Salt Lake City, UT</w:t>
            </w:r>
          </w:p>
        </w:tc>
      </w:tr>
      <w:tr w:rsidR="00A673E1" w:rsidRPr="00053BFC" w14:paraId="0AB78538" w14:textId="77777777" w:rsidTr="00A673E1">
        <w:trPr>
          <w:tblCellSpacing w:w="7" w:type="dxa"/>
        </w:trPr>
        <w:tc>
          <w:tcPr>
            <w:tcW w:w="1620" w:type="dxa"/>
            <w:shd w:val="clear" w:color="auto" w:fill="auto"/>
          </w:tcPr>
          <w:p w14:paraId="4FE1CD51" w14:textId="77777777" w:rsidR="00A673E1" w:rsidRPr="00053BFC" w:rsidRDefault="00A673E1" w:rsidP="00CE71E7">
            <w:r w:rsidRPr="00053BFC">
              <w:t>10/91 - 09/95</w:t>
            </w:r>
          </w:p>
        </w:tc>
        <w:tc>
          <w:tcPr>
            <w:tcW w:w="8439" w:type="dxa"/>
            <w:shd w:val="clear" w:color="auto" w:fill="auto"/>
          </w:tcPr>
          <w:p w14:paraId="248E8600" w14:textId="77777777" w:rsidR="00A673E1" w:rsidRPr="00053BFC" w:rsidRDefault="00A673E1" w:rsidP="00CE71E7">
            <w:r w:rsidRPr="00053BFC">
              <w:t>Staff Nurse, Blackfeet Community Hospital, Indian Health Service, Browning, MT</w:t>
            </w:r>
          </w:p>
        </w:tc>
      </w:tr>
      <w:tr w:rsidR="00A673E1" w:rsidRPr="00053BFC" w14:paraId="04A8E3B5" w14:textId="77777777" w:rsidTr="00A673E1">
        <w:trPr>
          <w:tblCellSpacing w:w="7" w:type="dxa"/>
        </w:trPr>
        <w:tc>
          <w:tcPr>
            <w:tcW w:w="1620" w:type="dxa"/>
            <w:shd w:val="clear" w:color="auto" w:fill="auto"/>
          </w:tcPr>
          <w:p w14:paraId="3D7E794E" w14:textId="77777777" w:rsidR="00A673E1" w:rsidRPr="00053BFC" w:rsidRDefault="00A673E1" w:rsidP="00CE71E7">
            <w:r w:rsidRPr="00053BFC">
              <w:t>03/89 - 08/91</w:t>
            </w:r>
          </w:p>
        </w:tc>
        <w:tc>
          <w:tcPr>
            <w:tcW w:w="8439" w:type="dxa"/>
            <w:shd w:val="clear" w:color="auto" w:fill="auto"/>
          </w:tcPr>
          <w:p w14:paraId="38007583" w14:textId="77777777" w:rsidR="00A673E1" w:rsidRPr="00053BFC" w:rsidRDefault="00A673E1" w:rsidP="00CE71E7">
            <w:r w:rsidRPr="00053BFC">
              <w:t>Staff Nurse, Highland Hospital, Rochester, NY</w:t>
            </w:r>
          </w:p>
        </w:tc>
      </w:tr>
      <w:tr w:rsidR="00A673E1" w:rsidRPr="00053BFC" w14:paraId="68FAB6D5" w14:textId="77777777" w:rsidTr="00A673E1">
        <w:trPr>
          <w:tblCellSpacing w:w="7" w:type="dxa"/>
        </w:trPr>
        <w:tc>
          <w:tcPr>
            <w:tcW w:w="1620" w:type="dxa"/>
            <w:shd w:val="clear" w:color="auto" w:fill="auto"/>
          </w:tcPr>
          <w:p w14:paraId="5E34444F" w14:textId="77777777" w:rsidR="00A673E1" w:rsidRPr="00053BFC" w:rsidRDefault="00A673E1" w:rsidP="00CE71E7">
            <w:r w:rsidRPr="00053BFC">
              <w:t>03/88 - 10/88</w:t>
            </w:r>
          </w:p>
        </w:tc>
        <w:tc>
          <w:tcPr>
            <w:tcW w:w="8439" w:type="dxa"/>
            <w:shd w:val="clear" w:color="auto" w:fill="auto"/>
          </w:tcPr>
          <w:p w14:paraId="162D7553" w14:textId="77777777" w:rsidR="00A673E1" w:rsidRPr="00053BFC" w:rsidRDefault="00A673E1" w:rsidP="00CE71E7">
            <w:r w:rsidRPr="00053BFC">
              <w:t>Charge Nurse (part-time; geriatric facility), Pinnacle Nursing Home, Rochester, NY</w:t>
            </w:r>
          </w:p>
        </w:tc>
      </w:tr>
      <w:tr w:rsidR="00A673E1" w:rsidRPr="00053BFC" w14:paraId="11D35C05" w14:textId="77777777" w:rsidTr="00A673E1">
        <w:trPr>
          <w:tblCellSpacing w:w="7" w:type="dxa"/>
        </w:trPr>
        <w:tc>
          <w:tcPr>
            <w:tcW w:w="1620" w:type="dxa"/>
            <w:shd w:val="clear" w:color="auto" w:fill="auto"/>
          </w:tcPr>
          <w:p w14:paraId="754506BB" w14:textId="77777777" w:rsidR="00A673E1" w:rsidRPr="00053BFC" w:rsidRDefault="00A673E1" w:rsidP="00CE71E7">
            <w:r w:rsidRPr="00053BFC">
              <w:t>11/81 - 10/85</w:t>
            </w:r>
          </w:p>
        </w:tc>
        <w:tc>
          <w:tcPr>
            <w:tcW w:w="8439" w:type="dxa"/>
            <w:shd w:val="clear" w:color="auto" w:fill="auto"/>
          </w:tcPr>
          <w:p w14:paraId="74202FB6" w14:textId="77777777" w:rsidR="00A673E1" w:rsidRPr="00053BFC" w:rsidRDefault="00A673E1" w:rsidP="00CE71E7">
            <w:r w:rsidRPr="00053BFC">
              <w:t>Head Nurse (psychiatric unit, geriatric facility), Hallmark Nursing Center, Schenectady, NY</w:t>
            </w:r>
          </w:p>
        </w:tc>
      </w:tr>
      <w:tr w:rsidR="00A673E1" w:rsidRPr="00053BFC" w14:paraId="28ADBB8B" w14:textId="77777777" w:rsidTr="00A673E1">
        <w:trPr>
          <w:tblCellSpacing w:w="7" w:type="dxa"/>
        </w:trPr>
        <w:tc>
          <w:tcPr>
            <w:tcW w:w="1620" w:type="dxa"/>
            <w:shd w:val="clear" w:color="auto" w:fill="auto"/>
          </w:tcPr>
          <w:p w14:paraId="747DEBE1" w14:textId="77777777" w:rsidR="00A673E1" w:rsidRPr="00053BFC" w:rsidRDefault="00A673E1" w:rsidP="00CE71E7">
            <w:r w:rsidRPr="00053BFC">
              <w:t>12/76 - 09/80</w:t>
            </w:r>
          </w:p>
        </w:tc>
        <w:tc>
          <w:tcPr>
            <w:tcW w:w="8439" w:type="dxa"/>
            <w:shd w:val="clear" w:color="auto" w:fill="auto"/>
          </w:tcPr>
          <w:p w14:paraId="1DCEFC32" w14:textId="77777777" w:rsidR="00A673E1" w:rsidRPr="00053BFC" w:rsidRDefault="00A673E1" w:rsidP="00CE71E7">
            <w:r w:rsidRPr="00053BFC">
              <w:t>Staff Nurse II and Children's Hospital Home Care Coordinator, Visiting Nurse Association of Boston, Boston, MA</w:t>
            </w:r>
          </w:p>
        </w:tc>
      </w:tr>
      <w:tr w:rsidR="00A673E1" w:rsidRPr="00053BFC" w14:paraId="7F8D4A1F" w14:textId="77777777" w:rsidTr="00A673E1">
        <w:trPr>
          <w:tblCellSpacing w:w="7" w:type="dxa"/>
        </w:trPr>
        <w:tc>
          <w:tcPr>
            <w:tcW w:w="1620" w:type="dxa"/>
            <w:shd w:val="clear" w:color="auto" w:fill="auto"/>
          </w:tcPr>
          <w:p w14:paraId="2C0091DF" w14:textId="77777777" w:rsidR="00A673E1" w:rsidRPr="00053BFC" w:rsidRDefault="00A673E1" w:rsidP="00CE71E7">
            <w:r w:rsidRPr="00053BFC">
              <w:t>09/75 - 09/76</w:t>
            </w:r>
          </w:p>
        </w:tc>
        <w:tc>
          <w:tcPr>
            <w:tcW w:w="8439" w:type="dxa"/>
            <w:shd w:val="clear" w:color="auto" w:fill="auto"/>
          </w:tcPr>
          <w:p w14:paraId="2CE8F1B4" w14:textId="77777777" w:rsidR="00A673E1" w:rsidRPr="00053BFC" w:rsidRDefault="00A673E1" w:rsidP="00CE71E7">
            <w:r w:rsidRPr="00053BFC">
              <w:t>Staff Nurse/Charge Nurse, Thomas Jefferson University Hospital, Intermediate Cardiac Care Unit, Philadelphia, PA</w:t>
            </w:r>
          </w:p>
        </w:tc>
      </w:tr>
      <w:tr w:rsidR="00A673E1" w:rsidRPr="00053BFC" w14:paraId="0ED1A8CF" w14:textId="77777777" w:rsidTr="00A673E1">
        <w:trPr>
          <w:tblCellSpacing w:w="7" w:type="dxa"/>
        </w:trPr>
        <w:tc>
          <w:tcPr>
            <w:tcW w:w="1620" w:type="dxa"/>
            <w:shd w:val="clear" w:color="auto" w:fill="auto"/>
          </w:tcPr>
          <w:p w14:paraId="6A618F41" w14:textId="77777777" w:rsidR="00A673E1" w:rsidRPr="00053BFC" w:rsidRDefault="00A673E1" w:rsidP="00CE71E7">
            <w:r w:rsidRPr="00053BFC">
              <w:t>06/74 - 08/75</w:t>
            </w:r>
          </w:p>
        </w:tc>
        <w:tc>
          <w:tcPr>
            <w:tcW w:w="8439" w:type="dxa"/>
            <w:shd w:val="clear" w:color="auto" w:fill="auto"/>
          </w:tcPr>
          <w:p w14:paraId="3BC1A487" w14:textId="77777777" w:rsidR="00A673E1" w:rsidRPr="00053BFC" w:rsidRDefault="00A673E1" w:rsidP="00CE71E7">
            <w:r w:rsidRPr="00053BFC">
              <w:t>Staff Nurse/Charge Nurse, Beth Israel Hospital, Medical Unit, Boston, MA</w:t>
            </w:r>
          </w:p>
        </w:tc>
      </w:tr>
      <w:tr w:rsidR="00A673E1" w:rsidRPr="00053BFC" w14:paraId="332FC7D0" w14:textId="77777777" w:rsidTr="00A673E1">
        <w:trPr>
          <w:tblCellSpacing w:w="7" w:type="dxa"/>
        </w:trPr>
        <w:tc>
          <w:tcPr>
            <w:tcW w:w="1620" w:type="dxa"/>
            <w:shd w:val="clear" w:color="auto" w:fill="auto"/>
          </w:tcPr>
          <w:p w14:paraId="1C45D7E8" w14:textId="77777777" w:rsidR="00A673E1" w:rsidRPr="00053BFC" w:rsidRDefault="00A673E1" w:rsidP="00CE71E7"/>
        </w:tc>
        <w:tc>
          <w:tcPr>
            <w:tcW w:w="8439" w:type="dxa"/>
            <w:shd w:val="clear" w:color="auto" w:fill="auto"/>
          </w:tcPr>
          <w:p w14:paraId="3E78966E" w14:textId="77777777" w:rsidR="00A673E1" w:rsidRPr="00053BFC" w:rsidRDefault="00A673E1" w:rsidP="00CE71E7"/>
        </w:tc>
      </w:tr>
    </w:tbl>
    <w:p w14:paraId="4B1145D6" w14:textId="77777777" w:rsidR="0041451E" w:rsidRPr="00053BFC" w:rsidRDefault="0041451E" w:rsidP="00CE71E7"/>
    <w:p w14:paraId="70B10352" w14:textId="77777777" w:rsidR="001931AD" w:rsidRPr="00053BFC" w:rsidRDefault="001931AD" w:rsidP="00CE71E7"/>
    <w:p w14:paraId="51D96629" w14:textId="77777777" w:rsidR="00B91666" w:rsidRPr="00053BFC" w:rsidRDefault="00B91666" w:rsidP="00CE71E7">
      <w:pPr>
        <w:rPr>
          <w:bCs/>
        </w:rPr>
      </w:pPr>
      <w:r w:rsidRPr="00053BFC">
        <w:rPr>
          <w:b/>
          <w:bCs/>
        </w:rPr>
        <w:t>D.</w:t>
      </w:r>
      <w:r w:rsidR="001931AD" w:rsidRPr="00053BFC">
        <w:rPr>
          <w:b/>
          <w:bCs/>
        </w:rPr>
        <w:tab/>
      </w:r>
      <w:r w:rsidRPr="00053BFC">
        <w:rPr>
          <w:b/>
          <w:bCs/>
          <w:u w:val="single"/>
        </w:rPr>
        <w:t>HONORS, RECOGNITIONS &amp; AWARDS</w:t>
      </w:r>
    </w:p>
    <w:p w14:paraId="1C311906" w14:textId="77777777" w:rsidR="00B91666" w:rsidRPr="00053BFC" w:rsidRDefault="00B91666" w:rsidP="00CE71E7">
      <w:pPr>
        <w:rPr>
          <w:bCs/>
        </w:rPr>
      </w:pPr>
    </w:p>
    <w:tbl>
      <w:tblPr>
        <w:tblW w:w="0" w:type="auto"/>
        <w:tblCellSpacing w:w="7" w:type="dxa"/>
        <w:tblInd w:w="288" w:type="dxa"/>
        <w:tblCellMar>
          <w:left w:w="115" w:type="dxa"/>
          <w:right w:w="115" w:type="dxa"/>
        </w:tblCellMar>
        <w:tblLook w:val="01E0" w:firstRow="1" w:lastRow="1" w:firstColumn="1" w:lastColumn="1" w:noHBand="0" w:noVBand="0"/>
      </w:tblPr>
      <w:tblGrid>
        <w:gridCol w:w="1641"/>
        <w:gridCol w:w="4866"/>
        <w:gridCol w:w="3774"/>
      </w:tblGrid>
      <w:tr w:rsidR="00282C5B" w:rsidRPr="00053BFC" w14:paraId="350950B3" w14:textId="77777777" w:rsidTr="000B7BB8">
        <w:trPr>
          <w:trHeight w:val="229"/>
          <w:tblHeader/>
          <w:tblCellSpacing w:w="7" w:type="dxa"/>
        </w:trPr>
        <w:tc>
          <w:tcPr>
            <w:tcW w:w="1620" w:type="dxa"/>
            <w:shd w:val="clear" w:color="auto" w:fill="auto"/>
          </w:tcPr>
          <w:p w14:paraId="2299C4C3" w14:textId="77777777" w:rsidR="00282C5B" w:rsidRPr="00053BFC" w:rsidRDefault="00282C5B" w:rsidP="00CE71E7">
            <w:pPr>
              <w:rPr>
                <w:bCs/>
              </w:rPr>
            </w:pPr>
            <w:r w:rsidRPr="00053BFC">
              <w:rPr>
                <w:bCs/>
                <w:u w:val="single"/>
              </w:rPr>
              <w:t>Year</w:t>
            </w:r>
          </w:p>
        </w:tc>
        <w:tc>
          <w:tcPr>
            <w:tcW w:w="4852" w:type="dxa"/>
            <w:shd w:val="clear" w:color="auto" w:fill="auto"/>
          </w:tcPr>
          <w:p w14:paraId="001E2E8E" w14:textId="77777777" w:rsidR="00282C5B" w:rsidRPr="00053BFC" w:rsidRDefault="00282C5B" w:rsidP="00CE71E7">
            <w:pPr>
              <w:rPr>
                <w:bCs/>
              </w:rPr>
            </w:pPr>
            <w:r w:rsidRPr="00053BFC">
              <w:rPr>
                <w:bCs/>
                <w:u w:val="single"/>
              </w:rPr>
              <w:t>Recognition</w:t>
            </w:r>
          </w:p>
        </w:tc>
        <w:tc>
          <w:tcPr>
            <w:tcW w:w="3753" w:type="dxa"/>
            <w:shd w:val="clear" w:color="auto" w:fill="auto"/>
          </w:tcPr>
          <w:p w14:paraId="20ECBC87" w14:textId="77777777" w:rsidR="00282C5B" w:rsidRPr="00053BFC" w:rsidRDefault="00282C5B" w:rsidP="00CE71E7">
            <w:pPr>
              <w:rPr>
                <w:bCs/>
              </w:rPr>
            </w:pPr>
            <w:r w:rsidRPr="00053BFC">
              <w:rPr>
                <w:bCs/>
                <w:u w:val="single"/>
              </w:rPr>
              <w:t>Received From</w:t>
            </w:r>
          </w:p>
        </w:tc>
      </w:tr>
      <w:tr w:rsidR="00AC5E67" w:rsidRPr="00053BFC" w14:paraId="51BDC46F" w14:textId="77777777" w:rsidTr="000B7BB8">
        <w:trPr>
          <w:trHeight w:val="229"/>
          <w:tblHeader/>
          <w:tblCellSpacing w:w="7" w:type="dxa"/>
        </w:trPr>
        <w:tc>
          <w:tcPr>
            <w:tcW w:w="1620" w:type="dxa"/>
            <w:shd w:val="clear" w:color="auto" w:fill="auto"/>
          </w:tcPr>
          <w:p w14:paraId="4169BA18" w14:textId="77777777" w:rsidR="00AC5E67" w:rsidRPr="00AC5E67" w:rsidRDefault="00AC5E67" w:rsidP="00CE71E7">
            <w:pPr>
              <w:rPr>
                <w:bCs/>
              </w:rPr>
            </w:pPr>
            <w:r w:rsidRPr="00AC5E67">
              <w:rPr>
                <w:bCs/>
              </w:rPr>
              <w:t>2021</w:t>
            </w:r>
          </w:p>
        </w:tc>
        <w:tc>
          <w:tcPr>
            <w:tcW w:w="4852" w:type="dxa"/>
            <w:shd w:val="clear" w:color="auto" w:fill="auto"/>
          </w:tcPr>
          <w:p w14:paraId="1015071C" w14:textId="77777777" w:rsidR="00AC5E67" w:rsidRPr="00AC5E67" w:rsidRDefault="00AC5E67" w:rsidP="00CE71E7">
            <w:pPr>
              <w:rPr>
                <w:bCs/>
              </w:rPr>
            </w:pPr>
            <w:r w:rsidRPr="00AC5E67">
              <w:rPr>
                <w:bCs/>
              </w:rPr>
              <w:t xml:space="preserve">Madame CJ Walker </w:t>
            </w:r>
            <w:r w:rsidR="00446B24">
              <w:rPr>
                <w:bCs/>
              </w:rPr>
              <w:t>A</w:t>
            </w:r>
            <w:r w:rsidRPr="00AC5E67">
              <w:rPr>
                <w:bCs/>
              </w:rPr>
              <w:t>ward</w:t>
            </w:r>
            <w:r>
              <w:rPr>
                <w:bCs/>
              </w:rPr>
              <w:t xml:space="preserve"> -</w:t>
            </w:r>
          </w:p>
        </w:tc>
        <w:tc>
          <w:tcPr>
            <w:tcW w:w="3753" w:type="dxa"/>
            <w:shd w:val="clear" w:color="auto" w:fill="auto"/>
          </w:tcPr>
          <w:p w14:paraId="11BE6F3A" w14:textId="77777777" w:rsidR="00AC5E67" w:rsidRPr="00AC5E67" w:rsidRDefault="00AC5E67" w:rsidP="00CE71E7">
            <w:pPr>
              <w:rPr>
                <w:bCs/>
              </w:rPr>
            </w:pPr>
            <w:r w:rsidRPr="00AC5E67">
              <w:rPr>
                <w:bCs/>
              </w:rPr>
              <w:t>Black Cultural Center and Black Faculty and Staff Association</w:t>
            </w:r>
          </w:p>
        </w:tc>
      </w:tr>
      <w:tr w:rsidR="00B71CE8" w:rsidRPr="00B71CE8" w14:paraId="7CA40F54" w14:textId="77777777" w:rsidTr="000B7BB8">
        <w:trPr>
          <w:trHeight w:val="229"/>
          <w:tblHeader/>
          <w:tblCellSpacing w:w="7" w:type="dxa"/>
        </w:trPr>
        <w:tc>
          <w:tcPr>
            <w:tcW w:w="1620" w:type="dxa"/>
            <w:shd w:val="clear" w:color="auto" w:fill="auto"/>
          </w:tcPr>
          <w:p w14:paraId="7825B149" w14:textId="77777777" w:rsidR="00B71CE8" w:rsidRPr="00B71CE8" w:rsidRDefault="00B71CE8" w:rsidP="00CE71E7">
            <w:pPr>
              <w:rPr>
                <w:bCs/>
              </w:rPr>
            </w:pPr>
            <w:r>
              <w:rPr>
                <w:bCs/>
              </w:rPr>
              <w:t>2020</w:t>
            </w:r>
          </w:p>
        </w:tc>
        <w:tc>
          <w:tcPr>
            <w:tcW w:w="4852" w:type="dxa"/>
            <w:shd w:val="clear" w:color="auto" w:fill="auto"/>
          </w:tcPr>
          <w:p w14:paraId="590F2AFD" w14:textId="77777777" w:rsidR="00B71CE8" w:rsidRPr="00B71CE8" w:rsidRDefault="008C04A3" w:rsidP="00CE71E7">
            <w:pPr>
              <w:rPr>
                <w:bCs/>
              </w:rPr>
            </w:pPr>
            <w:r>
              <w:rPr>
                <w:bCs/>
              </w:rPr>
              <w:t>State Award - Community Service</w:t>
            </w:r>
          </w:p>
        </w:tc>
        <w:tc>
          <w:tcPr>
            <w:tcW w:w="3753" w:type="dxa"/>
            <w:shd w:val="clear" w:color="auto" w:fill="auto"/>
          </w:tcPr>
          <w:p w14:paraId="35F11449" w14:textId="77777777" w:rsidR="00B71CE8" w:rsidRPr="00B71CE8" w:rsidRDefault="00B71CE8" w:rsidP="00CE71E7">
            <w:pPr>
              <w:rPr>
                <w:bCs/>
              </w:rPr>
            </w:pPr>
            <w:r>
              <w:rPr>
                <w:bCs/>
              </w:rPr>
              <w:t>Utah Nurse Practitioners</w:t>
            </w:r>
          </w:p>
        </w:tc>
      </w:tr>
      <w:tr w:rsidR="000B0926" w:rsidRPr="00053BFC" w14:paraId="41FC65A5" w14:textId="77777777" w:rsidTr="004B7376">
        <w:trPr>
          <w:tblCellSpacing w:w="7" w:type="dxa"/>
        </w:trPr>
        <w:tc>
          <w:tcPr>
            <w:tcW w:w="1620" w:type="dxa"/>
            <w:shd w:val="clear" w:color="auto" w:fill="auto"/>
          </w:tcPr>
          <w:p w14:paraId="3CED0F6A" w14:textId="77777777" w:rsidR="000B0926" w:rsidRDefault="000B0926" w:rsidP="00CE71E7">
            <w:r>
              <w:t>2019</w:t>
            </w:r>
          </w:p>
        </w:tc>
        <w:tc>
          <w:tcPr>
            <w:tcW w:w="4852" w:type="dxa"/>
            <w:shd w:val="clear" w:color="auto" w:fill="auto"/>
          </w:tcPr>
          <w:p w14:paraId="6D751FC2" w14:textId="77777777" w:rsidR="000B0926" w:rsidRDefault="000B0926" w:rsidP="00CE71E7">
            <w:r>
              <w:t xml:space="preserve">Service Award </w:t>
            </w:r>
          </w:p>
        </w:tc>
        <w:tc>
          <w:tcPr>
            <w:tcW w:w="3753" w:type="dxa"/>
            <w:shd w:val="clear" w:color="auto" w:fill="auto"/>
          </w:tcPr>
          <w:p w14:paraId="415055E7" w14:textId="77777777" w:rsidR="000B0926" w:rsidRDefault="000B0926" w:rsidP="00CE71E7">
            <w:pPr>
              <w:rPr>
                <w:bCs/>
              </w:rPr>
            </w:pPr>
            <w:r>
              <w:rPr>
                <w:bCs/>
              </w:rPr>
              <w:t>Univ. of Utah College of Nursing</w:t>
            </w:r>
            <w:r w:rsidR="00B71CE8">
              <w:rPr>
                <w:bCs/>
              </w:rPr>
              <w:t xml:space="preserve"> </w:t>
            </w:r>
          </w:p>
        </w:tc>
      </w:tr>
      <w:tr w:rsidR="00DD6A50" w:rsidRPr="00053BFC" w14:paraId="245F868D" w14:textId="77777777" w:rsidTr="004B7376">
        <w:trPr>
          <w:tblCellSpacing w:w="7" w:type="dxa"/>
        </w:trPr>
        <w:tc>
          <w:tcPr>
            <w:tcW w:w="1620" w:type="dxa"/>
            <w:shd w:val="clear" w:color="auto" w:fill="auto"/>
          </w:tcPr>
          <w:p w14:paraId="0AD445E8" w14:textId="77777777" w:rsidR="00DD6A50" w:rsidRPr="00053BFC" w:rsidRDefault="00DD6A50" w:rsidP="00CE71E7">
            <w:r>
              <w:t>201</w:t>
            </w:r>
            <w:r w:rsidR="0089680A">
              <w:t>8</w:t>
            </w:r>
          </w:p>
        </w:tc>
        <w:tc>
          <w:tcPr>
            <w:tcW w:w="4852" w:type="dxa"/>
            <w:shd w:val="clear" w:color="auto" w:fill="auto"/>
          </w:tcPr>
          <w:p w14:paraId="0C8A9C64" w14:textId="77777777" w:rsidR="00DD6A50" w:rsidRPr="00053BFC" w:rsidRDefault="00DD6A50" w:rsidP="00CE71E7">
            <w:r>
              <w:t>Geriatric Nursing Education Award</w:t>
            </w:r>
          </w:p>
        </w:tc>
        <w:tc>
          <w:tcPr>
            <w:tcW w:w="3753" w:type="dxa"/>
            <w:shd w:val="clear" w:color="auto" w:fill="auto"/>
          </w:tcPr>
          <w:p w14:paraId="3C9E6A44" w14:textId="77777777" w:rsidR="00DD6A50" w:rsidRPr="00053BFC" w:rsidRDefault="00DD6A50" w:rsidP="00CE71E7">
            <w:pPr>
              <w:rPr>
                <w:bCs/>
              </w:rPr>
            </w:pPr>
            <w:r>
              <w:rPr>
                <w:bCs/>
              </w:rPr>
              <w:t>Western Institute of Nursing</w:t>
            </w:r>
          </w:p>
        </w:tc>
      </w:tr>
      <w:tr w:rsidR="000B0926" w:rsidRPr="00053BFC" w14:paraId="10818B88" w14:textId="77777777" w:rsidTr="004B7376">
        <w:trPr>
          <w:tblCellSpacing w:w="7" w:type="dxa"/>
        </w:trPr>
        <w:tc>
          <w:tcPr>
            <w:tcW w:w="1620" w:type="dxa"/>
            <w:shd w:val="clear" w:color="auto" w:fill="auto"/>
          </w:tcPr>
          <w:p w14:paraId="7FB98C83" w14:textId="77777777" w:rsidR="000B0926" w:rsidRDefault="000B0926" w:rsidP="00CE71E7">
            <w:r>
              <w:t>2017</w:t>
            </w:r>
          </w:p>
        </w:tc>
        <w:tc>
          <w:tcPr>
            <w:tcW w:w="4852" w:type="dxa"/>
            <w:shd w:val="clear" w:color="auto" w:fill="auto"/>
          </w:tcPr>
          <w:p w14:paraId="0C506DC3" w14:textId="77777777" w:rsidR="000B0926" w:rsidRDefault="000B0926" w:rsidP="00CE71E7">
            <w:r>
              <w:rPr>
                <w:bCs/>
              </w:rPr>
              <w:t xml:space="preserve">Interprofessional Core Team: </w:t>
            </w:r>
            <w:r>
              <w:t xml:space="preserve">Interprofessional Education Team </w:t>
            </w:r>
            <w:r w:rsidR="00511935">
              <w:t>A</w:t>
            </w:r>
            <w:r>
              <w:t xml:space="preserve">ward </w:t>
            </w:r>
          </w:p>
        </w:tc>
        <w:tc>
          <w:tcPr>
            <w:tcW w:w="3753" w:type="dxa"/>
            <w:shd w:val="clear" w:color="auto" w:fill="auto"/>
          </w:tcPr>
          <w:p w14:paraId="048F822C" w14:textId="77777777" w:rsidR="000B0926" w:rsidRDefault="000B0926" w:rsidP="00CE71E7">
            <w:pPr>
              <w:rPr>
                <w:bCs/>
              </w:rPr>
            </w:pPr>
            <w:r>
              <w:rPr>
                <w:bCs/>
              </w:rPr>
              <w:t xml:space="preserve">Univ. of Utah Academy of Health Science Educators </w:t>
            </w:r>
          </w:p>
        </w:tc>
      </w:tr>
      <w:tr w:rsidR="00694966" w:rsidRPr="00053BFC" w14:paraId="4968E2EC" w14:textId="77777777" w:rsidTr="004B7376">
        <w:trPr>
          <w:tblCellSpacing w:w="7" w:type="dxa"/>
        </w:trPr>
        <w:tc>
          <w:tcPr>
            <w:tcW w:w="1620" w:type="dxa"/>
            <w:shd w:val="clear" w:color="auto" w:fill="auto"/>
          </w:tcPr>
          <w:p w14:paraId="54D2A710" w14:textId="77777777" w:rsidR="00694966" w:rsidRPr="00053BFC" w:rsidRDefault="00694966" w:rsidP="00CE71E7">
            <w:r w:rsidRPr="00053BFC">
              <w:t>2012</w:t>
            </w:r>
          </w:p>
        </w:tc>
        <w:tc>
          <w:tcPr>
            <w:tcW w:w="4852" w:type="dxa"/>
            <w:shd w:val="clear" w:color="auto" w:fill="auto"/>
          </w:tcPr>
          <w:p w14:paraId="305FF5AB" w14:textId="77777777" w:rsidR="00694966" w:rsidRPr="00053BFC" w:rsidRDefault="00694966" w:rsidP="00CE71E7">
            <w:r w:rsidRPr="00053BFC">
              <w:t>State Award for Excellence in Research</w:t>
            </w:r>
          </w:p>
        </w:tc>
        <w:tc>
          <w:tcPr>
            <w:tcW w:w="3753" w:type="dxa"/>
            <w:shd w:val="clear" w:color="auto" w:fill="auto"/>
          </w:tcPr>
          <w:p w14:paraId="6C606754" w14:textId="77777777" w:rsidR="00694966" w:rsidRPr="00053BFC" w:rsidRDefault="00694966" w:rsidP="00CE71E7">
            <w:pPr>
              <w:rPr>
                <w:bCs/>
              </w:rPr>
            </w:pPr>
            <w:r w:rsidRPr="00053BFC">
              <w:rPr>
                <w:bCs/>
              </w:rPr>
              <w:t>Utah Nurse Practitioners</w:t>
            </w:r>
          </w:p>
        </w:tc>
      </w:tr>
      <w:tr w:rsidR="00694966" w:rsidRPr="00053BFC" w14:paraId="17B841CE" w14:textId="77777777" w:rsidTr="004B7376">
        <w:trPr>
          <w:tblCellSpacing w:w="7" w:type="dxa"/>
        </w:trPr>
        <w:tc>
          <w:tcPr>
            <w:tcW w:w="1620" w:type="dxa"/>
            <w:shd w:val="clear" w:color="auto" w:fill="auto"/>
          </w:tcPr>
          <w:p w14:paraId="57D656AB" w14:textId="77777777" w:rsidR="00694966" w:rsidRPr="00053BFC" w:rsidRDefault="00694966" w:rsidP="00CE71E7">
            <w:r w:rsidRPr="00053BFC">
              <w:t>2010</w:t>
            </w:r>
          </w:p>
          <w:p w14:paraId="54C7BD47" w14:textId="77777777" w:rsidR="00694966" w:rsidRPr="00053BFC" w:rsidRDefault="00694966" w:rsidP="00CE71E7"/>
        </w:tc>
        <w:tc>
          <w:tcPr>
            <w:tcW w:w="4852" w:type="dxa"/>
            <w:shd w:val="clear" w:color="auto" w:fill="auto"/>
          </w:tcPr>
          <w:p w14:paraId="0DB540DC" w14:textId="77777777" w:rsidR="00694966" w:rsidRPr="00053BFC" w:rsidRDefault="00694966" w:rsidP="00CE71E7">
            <w:r w:rsidRPr="00053BFC">
              <w:t>Excellence in Education</w:t>
            </w:r>
          </w:p>
        </w:tc>
        <w:tc>
          <w:tcPr>
            <w:tcW w:w="3753" w:type="dxa"/>
            <w:shd w:val="clear" w:color="auto" w:fill="auto"/>
          </w:tcPr>
          <w:p w14:paraId="7D85F942" w14:textId="77777777" w:rsidR="00694966" w:rsidRPr="00053BFC" w:rsidRDefault="00694966" w:rsidP="00CE71E7">
            <w:r w:rsidRPr="00053BFC">
              <w:t>Sigma Theta Tau International,  Gamma Rho chapter</w:t>
            </w:r>
          </w:p>
        </w:tc>
      </w:tr>
      <w:tr w:rsidR="006E6EEE" w:rsidRPr="00053BFC" w14:paraId="25BC7455" w14:textId="77777777" w:rsidTr="004B7376">
        <w:trPr>
          <w:tblCellSpacing w:w="7" w:type="dxa"/>
        </w:trPr>
        <w:tc>
          <w:tcPr>
            <w:tcW w:w="1620" w:type="dxa"/>
            <w:shd w:val="clear" w:color="auto" w:fill="auto"/>
          </w:tcPr>
          <w:p w14:paraId="12C133CF" w14:textId="77777777" w:rsidR="006E6EEE" w:rsidRPr="00053BFC" w:rsidRDefault="006E6EEE" w:rsidP="00CE71E7">
            <w:pPr>
              <w:rPr>
                <w:bCs/>
              </w:rPr>
            </w:pPr>
            <w:r w:rsidRPr="00053BFC">
              <w:rPr>
                <w:bCs/>
              </w:rPr>
              <w:t>2009</w:t>
            </w:r>
          </w:p>
        </w:tc>
        <w:tc>
          <w:tcPr>
            <w:tcW w:w="4852" w:type="dxa"/>
            <w:shd w:val="clear" w:color="auto" w:fill="auto"/>
          </w:tcPr>
          <w:p w14:paraId="18ED59FA" w14:textId="77777777" w:rsidR="006E6EEE" w:rsidRPr="00053BFC" w:rsidRDefault="00053BFC" w:rsidP="006E6EEE">
            <w:pPr>
              <w:spacing w:before="48" w:after="120" w:line="360" w:lineRule="atLeast"/>
              <w:rPr>
                <w:bCs/>
              </w:rPr>
            </w:pPr>
            <w:r>
              <w:t>Predoctoral Fellowship</w:t>
            </w:r>
            <w:r w:rsidR="006E6EEE" w:rsidRPr="00053BFC">
              <w:t xml:space="preserve">. </w:t>
            </w:r>
          </w:p>
        </w:tc>
        <w:tc>
          <w:tcPr>
            <w:tcW w:w="3753" w:type="dxa"/>
            <w:shd w:val="clear" w:color="auto" w:fill="auto"/>
          </w:tcPr>
          <w:p w14:paraId="64A19420" w14:textId="77777777" w:rsidR="006E6EEE" w:rsidRPr="00053BFC" w:rsidRDefault="006E6EEE" w:rsidP="00053BFC">
            <w:pPr>
              <w:spacing w:before="48" w:after="120"/>
              <w:rPr>
                <w:bCs/>
              </w:rPr>
            </w:pPr>
            <w:proofErr w:type="spellStart"/>
            <w:r w:rsidRPr="00053BFC">
              <w:t>Noorda</w:t>
            </w:r>
            <w:proofErr w:type="spellEnd"/>
            <w:r w:rsidRPr="00053BFC">
              <w:t xml:space="preserve"> Family Foundation University of Utah Hartford Center of Geriatric Nursing Excellence</w:t>
            </w:r>
          </w:p>
        </w:tc>
      </w:tr>
      <w:tr w:rsidR="00282C5B" w:rsidRPr="00053BFC" w14:paraId="110F465C" w14:textId="77777777" w:rsidTr="004B7376">
        <w:trPr>
          <w:tblCellSpacing w:w="7" w:type="dxa"/>
        </w:trPr>
        <w:tc>
          <w:tcPr>
            <w:tcW w:w="1620" w:type="dxa"/>
            <w:shd w:val="clear" w:color="auto" w:fill="auto"/>
          </w:tcPr>
          <w:p w14:paraId="49C79926" w14:textId="77777777" w:rsidR="00282C5B" w:rsidRPr="00053BFC" w:rsidRDefault="00694966" w:rsidP="00CE71E7">
            <w:pPr>
              <w:rPr>
                <w:bCs/>
              </w:rPr>
            </w:pPr>
            <w:r w:rsidRPr="00053BFC">
              <w:rPr>
                <w:bCs/>
              </w:rPr>
              <w:t>2007</w:t>
            </w:r>
          </w:p>
        </w:tc>
        <w:tc>
          <w:tcPr>
            <w:tcW w:w="4852" w:type="dxa"/>
            <w:shd w:val="clear" w:color="auto" w:fill="auto"/>
          </w:tcPr>
          <w:p w14:paraId="094B3075" w14:textId="77777777" w:rsidR="00282C5B" w:rsidRPr="00053BFC" w:rsidRDefault="00694966" w:rsidP="00CE71E7">
            <w:pPr>
              <w:rPr>
                <w:bCs/>
              </w:rPr>
            </w:pPr>
            <w:r w:rsidRPr="00053BFC">
              <w:rPr>
                <w:bCs/>
              </w:rPr>
              <w:t>Faculty Spirit Award 2006-2007</w:t>
            </w:r>
          </w:p>
        </w:tc>
        <w:tc>
          <w:tcPr>
            <w:tcW w:w="3753" w:type="dxa"/>
            <w:shd w:val="clear" w:color="auto" w:fill="auto"/>
          </w:tcPr>
          <w:p w14:paraId="248EB054" w14:textId="77777777" w:rsidR="00282C5B" w:rsidRPr="00053BFC" w:rsidRDefault="00694966" w:rsidP="00CE71E7">
            <w:pPr>
              <w:rPr>
                <w:bCs/>
              </w:rPr>
            </w:pPr>
            <w:r w:rsidRPr="00053BFC">
              <w:rPr>
                <w:bCs/>
              </w:rPr>
              <w:t>University of Utah, College of Nursing</w:t>
            </w:r>
          </w:p>
        </w:tc>
      </w:tr>
      <w:tr w:rsidR="00694966" w:rsidRPr="00053BFC" w14:paraId="0282A8F4" w14:textId="77777777" w:rsidTr="004B7376">
        <w:trPr>
          <w:tblCellSpacing w:w="7" w:type="dxa"/>
        </w:trPr>
        <w:tc>
          <w:tcPr>
            <w:tcW w:w="1620" w:type="dxa"/>
            <w:shd w:val="clear" w:color="auto" w:fill="auto"/>
          </w:tcPr>
          <w:p w14:paraId="120AE19C" w14:textId="77777777" w:rsidR="00694966" w:rsidRPr="00053BFC" w:rsidRDefault="00694966" w:rsidP="00CE71E7">
            <w:r w:rsidRPr="00053BFC">
              <w:t>1994</w:t>
            </w:r>
          </w:p>
        </w:tc>
        <w:tc>
          <w:tcPr>
            <w:tcW w:w="4852" w:type="dxa"/>
            <w:shd w:val="clear" w:color="auto" w:fill="auto"/>
          </w:tcPr>
          <w:p w14:paraId="467DDB43" w14:textId="77777777" w:rsidR="00694966" w:rsidRPr="00053BFC" w:rsidRDefault="00694966" w:rsidP="00CE71E7">
            <w:r w:rsidRPr="00053BFC">
              <w:t>1994 Hospital Nurse of the Year</w:t>
            </w:r>
          </w:p>
        </w:tc>
        <w:tc>
          <w:tcPr>
            <w:tcW w:w="3753" w:type="dxa"/>
            <w:shd w:val="clear" w:color="auto" w:fill="auto"/>
          </w:tcPr>
          <w:p w14:paraId="65517F04" w14:textId="77777777" w:rsidR="00694966" w:rsidRPr="00053BFC" w:rsidRDefault="00694966" w:rsidP="00CE71E7">
            <w:r w:rsidRPr="00053BFC">
              <w:t>Indian Health Service, Billings, MT</w:t>
            </w:r>
          </w:p>
        </w:tc>
      </w:tr>
    </w:tbl>
    <w:p w14:paraId="69984CB7" w14:textId="77777777" w:rsidR="0041451E" w:rsidRPr="00053BFC" w:rsidRDefault="00820D12" w:rsidP="00CE71E7">
      <w:pPr>
        <w:rPr>
          <w:bCs/>
        </w:rPr>
      </w:pPr>
      <w:r w:rsidRPr="00053BFC">
        <w:rPr>
          <w:bCs/>
        </w:rPr>
        <w:lastRenderedPageBreak/>
        <w:tab/>
      </w:r>
      <w:r w:rsidRPr="00053BFC">
        <w:rPr>
          <w:bCs/>
        </w:rPr>
        <w:tab/>
      </w:r>
    </w:p>
    <w:p w14:paraId="12C3EB8B" w14:textId="77777777" w:rsidR="001931AD" w:rsidRPr="00053BFC" w:rsidRDefault="001931AD" w:rsidP="00CE71E7"/>
    <w:p w14:paraId="012FDC90" w14:textId="77777777" w:rsidR="00372ED1" w:rsidRDefault="00372ED1" w:rsidP="00CE71E7">
      <w:pPr>
        <w:rPr>
          <w:b/>
        </w:rPr>
      </w:pPr>
    </w:p>
    <w:p w14:paraId="242D221B" w14:textId="77777777" w:rsidR="00372ED1" w:rsidRDefault="00372ED1" w:rsidP="00CE71E7">
      <w:pPr>
        <w:rPr>
          <w:b/>
        </w:rPr>
      </w:pPr>
    </w:p>
    <w:p w14:paraId="72823C93" w14:textId="77777777" w:rsidR="00671BD7" w:rsidRPr="00053BFC" w:rsidRDefault="00671BD7" w:rsidP="00CE71E7">
      <w:pPr>
        <w:rPr>
          <w:b/>
          <w:u w:val="single"/>
        </w:rPr>
      </w:pPr>
      <w:r w:rsidRPr="00053BFC">
        <w:rPr>
          <w:b/>
        </w:rPr>
        <w:t xml:space="preserve">E. </w:t>
      </w:r>
      <w:r w:rsidRPr="00053BFC">
        <w:rPr>
          <w:b/>
        </w:rPr>
        <w:tab/>
      </w:r>
      <w:r w:rsidRPr="00053BFC">
        <w:rPr>
          <w:b/>
          <w:u w:val="single"/>
        </w:rPr>
        <w:t>RESEARCH AND SCHOLARLY WORK</w:t>
      </w:r>
    </w:p>
    <w:p w14:paraId="095AC5C9" w14:textId="77777777" w:rsidR="00EB5D0E" w:rsidRPr="00053BFC" w:rsidRDefault="00EB5D0E" w:rsidP="00CE71E7"/>
    <w:tbl>
      <w:tblPr>
        <w:tblW w:w="0" w:type="auto"/>
        <w:tblCellSpacing w:w="7" w:type="dxa"/>
        <w:tblInd w:w="828" w:type="dxa"/>
        <w:tblCellMar>
          <w:left w:w="115" w:type="dxa"/>
          <w:right w:w="115" w:type="dxa"/>
        </w:tblCellMar>
        <w:tblLook w:val="01E0" w:firstRow="1" w:lastRow="1" w:firstColumn="1" w:lastColumn="1" w:noHBand="0" w:noVBand="0"/>
      </w:tblPr>
      <w:tblGrid>
        <w:gridCol w:w="917"/>
        <w:gridCol w:w="7008"/>
        <w:gridCol w:w="2047"/>
      </w:tblGrid>
      <w:tr w:rsidR="00536CAC" w:rsidRPr="00053BFC" w14:paraId="1585ADF8" w14:textId="77777777" w:rsidTr="009D23E2">
        <w:trPr>
          <w:tblCellSpacing w:w="7" w:type="dxa"/>
        </w:trPr>
        <w:tc>
          <w:tcPr>
            <w:tcW w:w="896" w:type="dxa"/>
            <w:shd w:val="clear" w:color="auto" w:fill="auto"/>
          </w:tcPr>
          <w:p w14:paraId="7A625AF3" w14:textId="77777777" w:rsidR="00536CAC" w:rsidRPr="00053BFC" w:rsidRDefault="00536CAC" w:rsidP="009D23E2">
            <w:pPr>
              <w:rPr>
                <w:u w:val="single"/>
              </w:rPr>
            </w:pPr>
          </w:p>
        </w:tc>
        <w:tc>
          <w:tcPr>
            <w:tcW w:w="6994" w:type="dxa"/>
            <w:shd w:val="clear" w:color="auto" w:fill="auto"/>
          </w:tcPr>
          <w:p w14:paraId="2A481F8E" w14:textId="77777777" w:rsidR="00536CAC" w:rsidRPr="00053BFC" w:rsidRDefault="00536CAC" w:rsidP="00CE71E7">
            <w:pPr>
              <w:rPr>
                <w:u w:val="single"/>
              </w:rPr>
            </w:pPr>
          </w:p>
        </w:tc>
        <w:tc>
          <w:tcPr>
            <w:tcW w:w="2026" w:type="dxa"/>
            <w:shd w:val="clear" w:color="auto" w:fill="auto"/>
          </w:tcPr>
          <w:p w14:paraId="2BEF470E" w14:textId="77777777" w:rsidR="00536CAC" w:rsidRPr="00053BFC" w:rsidRDefault="00536CAC" w:rsidP="00CE71E7">
            <w:pPr>
              <w:rPr>
                <w:u w:val="single"/>
              </w:rPr>
            </w:pPr>
          </w:p>
        </w:tc>
      </w:tr>
    </w:tbl>
    <w:p w14:paraId="446FBA51" w14:textId="77777777" w:rsidR="00820D12" w:rsidRPr="00053BFC" w:rsidRDefault="00827CFD" w:rsidP="00CE71E7">
      <w:pPr>
        <w:numPr>
          <w:ilvl w:val="0"/>
          <w:numId w:val="6"/>
        </w:numPr>
      </w:pPr>
      <w:r w:rsidRPr="00053BFC">
        <w:rPr>
          <w:u w:val="single"/>
        </w:rPr>
        <w:t>Other</w:t>
      </w:r>
    </w:p>
    <w:p w14:paraId="0D4B8A3F" w14:textId="77777777" w:rsidR="00827CFD" w:rsidRPr="00053BFC" w:rsidRDefault="00827CFD" w:rsidP="00CE71E7">
      <w:pPr>
        <w:ind w:left="720"/>
        <w:rPr>
          <w:u w:val="single"/>
        </w:rPr>
      </w:pPr>
    </w:p>
    <w:tbl>
      <w:tblPr>
        <w:tblW w:w="0" w:type="auto"/>
        <w:tblCellSpacing w:w="7" w:type="dxa"/>
        <w:tblInd w:w="828" w:type="dxa"/>
        <w:tblCellMar>
          <w:left w:w="115" w:type="dxa"/>
          <w:right w:w="115" w:type="dxa"/>
        </w:tblCellMar>
        <w:tblLook w:val="01E0" w:firstRow="1" w:lastRow="1" w:firstColumn="1" w:lastColumn="1" w:noHBand="0" w:noVBand="0"/>
      </w:tblPr>
      <w:tblGrid>
        <w:gridCol w:w="1108"/>
        <w:gridCol w:w="6720"/>
        <w:gridCol w:w="2144"/>
      </w:tblGrid>
      <w:tr w:rsidR="00827CFD" w:rsidRPr="00053BFC" w14:paraId="1010437E" w14:textId="77777777" w:rsidTr="00BC10E6">
        <w:trPr>
          <w:tblCellSpacing w:w="7" w:type="dxa"/>
        </w:trPr>
        <w:tc>
          <w:tcPr>
            <w:tcW w:w="1087" w:type="dxa"/>
            <w:shd w:val="clear" w:color="auto" w:fill="auto"/>
          </w:tcPr>
          <w:p w14:paraId="26035E0B" w14:textId="77777777" w:rsidR="00827CFD" w:rsidRPr="00053BFC" w:rsidRDefault="00827CFD" w:rsidP="00CE71E7">
            <w:pPr>
              <w:rPr>
                <w:u w:val="single"/>
              </w:rPr>
            </w:pPr>
            <w:r w:rsidRPr="00053BFC">
              <w:rPr>
                <w:u w:val="single"/>
              </w:rPr>
              <w:t>Dates</w:t>
            </w:r>
          </w:p>
        </w:tc>
        <w:tc>
          <w:tcPr>
            <w:tcW w:w="6986" w:type="dxa"/>
            <w:shd w:val="clear" w:color="auto" w:fill="auto"/>
          </w:tcPr>
          <w:p w14:paraId="6A3B8696" w14:textId="77777777" w:rsidR="00827CFD" w:rsidRPr="00053BFC" w:rsidRDefault="00827CFD" w:rsidP="00CE71E7">
            <w:pPr>
              <w:rPr>
                <w:u w:val="single"/>
              </w:rPr>
            </w:pPr>
            <w:r w:rsidRPr="00053BFC">
              <w:rPr>
                <w:u w:val="single"/>
              </w:rPr>
              <w:t xml:space="preserve">Title </w:t>
            </w:r>
          </w:p>
        </w:tc>
        <w:tc>
          <w:tcPr>
            <w:tcW w:w="2101" w:type="dxa"/>
            <w:shd w:val="clear" w:color="auto" w:fill="auto"/>
          </w:tcPr>
          <w:p w14:paraId="08A72A59" w14:textId="77777777" w:rsidR="00827CFD" w:rsidRPr="00053BFC" w:rsidRDefault="00827CFD" w:rsidP="00CE71E7">
            <w:pPr>
              <w:rPr>
                <w:u w:val="single"/>
              </w:rPr>
            </w:pPr>
            <w:r w:rsidRPr="00053BFC">
              <w:rPr>
                <w:u w:val="single"/>
              </w:rPr>
              <w:t xml:space="preserve">Role </w:t>
            </w:r>
          </w:p>
        </w:tc>
      </w:tr>
      <w:tr w:rsidR="001E1948" w:rsidRPr="00053BFC" w14:paraId="35C519BD" w14:textId="77777777" w:rsidTr="00BC10E6">
        <w:trPr>
          <w:tblCellSpacing w:w="7" w:type="dxa"/>
        </w:trPr>
        <w:tc>
          <w:tcPr>
            <w:tcW w:w="1087" w:type="dxa"/>
            <w:shd w:val="clear" w:color="auto" w:fill="auto"/>
          </w:tcPr>
          <w:p w14:paraId="5AFA043A" w14:textId="77777777" w:rsidR="001E1948" w:rsidRPr="00053BFC" w:rsidRDefault="00BE1072" w:rsidP="00CE71E7">
            <w:r>
              <w:t>2020</w:t>
            </w:r>
          </w:p>
        </w:tc>
        <w:tc>
          <w:tcPr>
            <w:tcW w:w="6986" w:type="dxa"/>
            <w:shd w:val="clear" w:color="auto" w:fill="auto"/>
          </w:tcPr>
          <w:p w14:paraId="4480FB8A" w14:textId="77777777" w:rsidR="001E1948" w:rsidRPr="00053BFC" w:rsidRDefault="00BE1072" w:rsidP="00CE71E7">
            <w:r>
              <w:t xml:space="preserve">ANEW Grant </w:t>
            </w:r>
          </w:p>
        </w:tc>
        <w:tc>
          <w:tcPr>
            <w:tcW w:w="2101" w:type="dxa"/>
            <w:shd w:val="clear" w:color="auto" w:fill="auto"/>
          </w:tcPr>
          <w:p w14:paraId="233EA823" w14:textId="77777777" w:rsidR="001E1948" w:rsidRPr="00053BFC" w:rsidRDefault="00BE1072" w:rsidP="00CE71E7">
            <w:r>
              <w:t>Track director</w:t>
            </w:r>
          </w:p>
        </w:tc>
      </w:tr>
      <w:tr w:rsidR="00B25BC9" w:rsidRPr="00053BFC" w14:paraId="5AF077D9" w14:textId="77777777" w:rsidTr="00BC10E6">
        <w:trPr>
          <w:tblCellSpacing w:w="7" w:type="dxa"/>
        </w:trPr>
        <w:tc>
          <w:tcPr>
            <w:tcW w:w="1087" w:type="dxa"/>
            <w:shd w:val="clear" w:color="auto" w:fill="auto"/>
          </w:tcPr>
          <w:p w14:paraId="65792506" w14:textId="6E08850C" w:rsidR="00B25BC9" w:rsidRPr="00053BFC" w:rsidRDefault="00D777E4" w:rsidP="00CE71E7">
            <w:r>
              <w:t xml:space="preserve">2019 </w:t>
            </w:r>
            <w:r w:rsidR="00774C51">
              <w:t>-2022</w:t>
            </w:r>
          </w:p>
        </w:tc>
        <w:tc>
          <w:tcPr>
            <w:tcW w:w="6986" w:type="dxa"/>
            <w:shd w:val="clear" w:color="auto" w:fill="auto"/>
          </w:tcPr>
          <w:p w14:paraId="738E4E50" w14:textId="77777777" w:rsidR="005C77FA" w:rsidRPr="005C77FA" w:rsidRDefault="005C77FA" w:rsidP="005C77FA">
            <w:pPr>
              <w:pStyle w:val="Default"/>
              <w:rPr>
                <w:color w:val="0B0B0B"/>
              </w:rPr>
            </w:pPr>
            <w:r w:rsidRPr="005C77FA">
              <w:rPr>
                <w:color w:val="0B0B0B"/>
              </w:rPr>
              <w:t xml:space="preserve">HRSA Nursing Workforce Diversity Project </w:t>
            </w:r>
          </w:p>
          <w:p w14:paraId="355F4BEC" w14:textId="77777777" w:rsidR="00B25BC9" w:rsidRPr="00053BFC" w:rsidRDefault="005C77FA" w:rsidP="005C77FA">
            <w:pPr>
              <w:pStyle w:val="Default"/>
            </w:pPr>
            <w:r w:rsidRPr="005C77FA">
              <w:t>Partnering for Success of Diverse Students: Investing in the Future of Nursing Award No.: 6 D19HP318220101</w:t>
            </w:r>
          </w:p>
        </w:tc>
        <w:tc>
          <w:tcPr>
            <w:tcW w:w="2101" w:type="dxa"/>
            <w:shd w:val="clear" w:color="auto" w:fill="auto"/>
          </w:tcPr>
          <w:p w14:paraId="23F07620" w14:textId="77777777" w:rsidR="00B25BC9" w:rsidRPr="00053BFC" w:rsidRDefault="005C77FA" w:rsidP="00CE71E7">
            <w:r>
              <w:t>Advisory Board member</w:t>
            </w:r>
          </w:p>
        </w:tc>
      </w:tr>
      <w:tr w:rsidR="008A5E12" w:rsidRPr="00053BFC" w14:paraId="72921DBA" w14:textId="77777777" w:rsidTr="00BC10E6">
        <w:trPr>
          <w:tblCellSpacing w:w="7" w:type="dxa"/>
        </w:trPr>
        <w:tc>
          <w:tcPr>
            <w:tcW w:w="1087" w:type="dxa"/>
            <w:shd w:val="clear" w:color="auto" w:fill="auto"/>
          </w:tcPr>
          <w:p w14:paraId="5632B1F2" w14:textId="77777777" w:rsidR="008A5E12" w:rsidRPr="00053BFC" w:rsidRDefault="008A5E12" w:rsidP="00CE71E7">
            <w:r w:rsidRPr="00053BFC">
              <w:t>12/09-08/12</w:t>
            </w:r>
          </w:p>
        </w:tc>
        <w:tc>
          <w:tcPr>
            <w:tcW w:w="6986" w:type="dxa"/>
            <w:shd w:val="clear" w:color="auto" w:fill="auto"/>
          </w:tcPr>
          <w:p w14:paraId="71E18340" w14:textId="77777777" w:rsidR="008A5E12" w:rsidRPr="00053BFC" w:rsidRDefault="008A5E12" w:rsidP="00CE71E7">
            <w:r w:rsidRPr="00053BFC">
              <w:t>Telephone Linked Care: An IT Enabled Integrated System for Cancer Symptom Relief, (S. Beck and Kathi Mooney; Co-investigators); (funded RO1 research grant NIH, NCI &amp; NINR co-funding: 1 RO1 CA120558)</w:t>
            </w:r>
          </w:p>
        </w:tc>
        <w:tc>
          <w:tcPr>
            <w:tcW w:w="2101" w:type="dxa"/>
            <w:shd w:val="clear" w:color="auto" w:fill="auto"/>
          </w:tcPr>
          <w:p w14:paraId="7375357E" w14:textId="77777777" w:rsidR="008A5E12" w:rsidRPr="00053BFC" w:rsidRDefault="008A5E12" w:rsidP="00CE71E7">
            <w:r w:rsidRPr="00053BFC">
              <w:t>NP provider</w:t>
            </w:r>
          </w:p>
        </w:tc>
      </w:tr>
      <w:tr w:rsidR="008A5E12" w:rsidRPr="00053BFC" w14:paraId="5B5AE8CA" w14:textId="77777777" w:rsidTr="00BC10E6">
        <w:trPr>
          <w:tblCellSpacing w:w="7" w:type="dxa"/>
        </w:trPr>
        <w:tc>
          <w:tcPr>
            <w:tcW w:w="1087" w:type="dxa"/>
            <w:shd w:val="clear" w:color="auto" w:fill="auto"/>
          </w:tcPr>
          <w:p w14:paraId="6A8B6B9E" w14:textId="77777777" w:rsidR="008A5E12" w:rsidRPr="00053BFC" w:rsidRDefault="008A5E12" w:rsidP="00CE71E7">
            <w:r w:rsidRPr="00053BFC">
              <w:t>10/1/03-</w:t>
            </w:r>
          </w:p>
          <w:p w14:paraId="01AC80C4" w14:textId="77777777" w:rsidR="008A5E12" w:rsidRPr="00053BFC" w:rsidRDefault="008A5E12" w:rsidP="00CE71E7">
            <w:r w:rsidRPr="00053BFC">
              <w:t>06/30/09</w:t>
            </w:r>
          </w:p>
        </w:tc>
        <w:tc>
          <w:tcPr>
            <w:tcW w:w="6986" w:type="dxa"/>
            <w:shd w:val="clear" w:color="auto" w:fill="auto"/>
          </w:tcPr>
          <w:p w14:paraId="51D4960D" w14:textId="77777777" w:rsidR="008A5E12" w:rsidRPr="00053BFC" w:rsidRDefault="008A5E12" w:rsidP="00CE71E7">
            <w:pPr>
              <w:rPr>
                <w:color w:val="000000"/>
              </w:rPr>
            </w:pPr>
            <w:r w:rsidRPr="00053BFC">
              <w:rPr>
                <w:color w:val="000000"/>
              </w:rPr>
              <w:t>Enhanced RN Credentials: Geriatric Care and Leadership</w:t>
            </w:r>
          </w:p>
          <w:p w14:paraId="638D4910" w14:textId="77777777" w:rsidR="008A5E12" w:rsidRPr="00053BFC" w:rsidRDefault="008A5E12" w:rsidP="00CE71E7">
            <w:pPr>
              <w:rPr>
                <w:color w:val="000000"/>
              </w:rPr>
            </w:pPr>
            <w:r w:rsidRPr="00053BFC">
              <w:rPr>
                <w:color w:val="000000"/>
              </w:rPr>
              <w:t>Principal Investigator: G. Pepper</w:t>
            </w:r>
          </w:p>
          <w:p w14:paraId="3E38E193" w14:textId="77777777" w:rsidR="008A5E12" w:rsidRPr="00053BFC" w:rsidRDefault="008A5E12" w:rsidP="00CE71E7">
            <w:r w:rsidRPr="00053BFC">
              <w:t>Department of Health and Human Services</w:t>
            </w:r>
            <w:r w:rsidRPr="00053BFC">
              <w:rPr>
                <w:color w:val="000000"/>
              </w:rPr>
              <w:t xml:space="preserve"> DHHS, </w:t>
            </w:r>
            <w:proofErr w:type="spellStart"/>
            <w:r w:rsidRPr="00053BFC">
              <w:rPr>
                <w:color w:val="000000"/>
              </w:rPr>
              <w:t>BHPr</w:t>
            </w:r>
            <w:proofErr w:type="spellEnd"/>
            <w:r w:rsidRPr="00053BFC">
              <w:rPr>
                <w:color w:val="000000"/>
              </w:rPr>
              <w:t xml:space="preserve"> (CGEP; CFDA: 93.884)</w:t>
            </w:r>
          </w:p>
        </w:tc>
        <w:tc>
          <w:tcPr>
            <w:tcW w:w="2101" w:type="dxa"/>
            <w:shd w:val="clear" w:color="auto" w:fill="auto"/>
          </w:tcPr>
          <w:p w14:paraId="27329A6C" w14:textId="77777777" w:rsidR="008A5E12" w:rsidRPr="00053BFC" w:rsidRDefault="008A5E12" w:rsidP="00CE71E7">
            <w:r w:rsidRPr="00053BFC">
              <w:t>Recruiter/Instructor</w:t>
            </w:r>
          </w:p>
        </w:tc>
      </w:tr>
      <w:tr w:rsidR="00BC10E6" w:rsidRPr="00053BFC" w14:paraId="3332A82D" w14:textId="77777777" w:rsidTr="00BC10E6">
        <w:trPr>
          <w:tblCellSpacing w:w="7" w:type="dxa"/>
        </w:trPr>
        <w:tc>
          <w:tcPr>
            <w:tcW w:w="1087" w:type="dxa"/>
            <w:shd w:val="clear" w:color="auto" w:fill="auto"/>
          </w:tcPr>
          <w:p w14:paraId="49A17921" w14:textId="77777777" w:rsidR="00BC10E6" w:rsidRPr="00053BFC" w:rsidRDefault="00BC10E6" w:rsidP="00CE71E7">
            <w:r w:rsidRPr="00053BFC">
              <w:t>07/01/03 - 06/30/06</w:t>
            </w:r>
          </w:p>
        </w:tc>
        <w:tc>
          <w:tcPr>
            <w:tcW w:w="6986" w:type="dxa"/>
            <w:shd w:val="clear" w:color="auto" w:fill="auto"/>
          </w:tcPr>
          <w:p w14:paraId="52B0C878" w14:textId="77777777" w:rsidR="00BC10E6" w:rsidRPr="00053BFC" w:rsidRDefault="00BC10E6" w:rsidP="00CE71E7">
            <w:r w:rsidRPr="00053BFC">
              <w:t>Utah's NMW &amp; WHNP Education for Six Western States.</w:t>
            </w:r>
            <w:r w:rsidRPr="00053BFC">
              <w:br/>
              <w:t>Principal Investigator: Jane M. Dyer</w:t>
            </w:r>
            <w:r w:rsidRPr="00053BFC">
              <w:br/>
              <w:t>HRSA Bureau of Primary Health Care (BPHC)</w:t>
            </w:r>
          </w:p>
        </w:tc>
        <w:tc>
          <w:tcPr>
            <w:tcW w:w="2101" w:type="dxa"/>
            <w:shd w:val="clear" w:color="auto" w:fill="auto"/>
          </w:tcPr>
          <w:p w14:paraId="6307897F" w14:textId="77777777" w:rsidR="00BC10E6" w:rsidRPr="00053BFC" w:rsidRDefault="00BC10E6" w:rsidP="00CE71E7">
            <w:r w:rsidRPr="00053BFC">
              <w:t>Consultant</w:t>
            </w:r>
          </w:p>
        </w:tc>
      </w:tr>
    </w:tbl>
    <w:p w14:paraId="396A946C" w14:textId="77777777" w:rsidR="008F21EC" w:rsidRPr="00053BFC" w:rsidRDefault="008F21EC" w:rsidP="00CE71E7">
      <w:pPr>
        <w:rPr>
          <w:b/>
        </w:rPr>
      </w:pPr>
    </w:p>
    <w:p w14:paraId="48CCD76A" w14:textId="77777777" w:rsidR="008F21EC" w:rsidRPr="00053BFC" w:rsidRDefault="008F21EC" w:rsidP="00CE71E7">
      <w:pPr>
        <w:rPr>
          <w:b/>
        </w:rPr>
      </w:pPr>
    </w:p>
    <w:p w14:paraId="7570D1B9" w14:textId="77777777" w:rsidR="00671BD7" w:rsidRPr="00053BFC" w:rsidRDefault="00671BD7" w:rsidP="00CE71E7">
      <w:pPr>
        <w:rPr>
          <w:b/>
        </w:rPr>
      </w:pPr>
      <w:r w:rsidRPr="00053BFC">
        <w:rPr>
          <w:b/>
        </w:rPr>
        <w:t>F.</w:t>
      </w:r>
      <w:r w:rsidRPr="00053BFC">
        <w:rPr>
          <w:b/>
        </w:rPr>
        <w:tab/>
        <w:t xml:space="preserve"> </w:t>
      </w:r>
      <w:r w:rsidRPr="00053BFC">
        <w:rPr>
          <w:b/>
          <w:u w:val="single"/>
        </w:rPr>
        <w:t>PUBLICATIONS</w:t>
      </w:r>
      <w:r w:rsidR="0098706B" w:rsidRPr="00053BFC">
        <w:rPr>
          <w:b/>
          <w:u w:val="single"/>
        </w:rPr>
        <w:t xml:space="preserve"> &amp; </w:t>
      </w:r>
      <w:r w:rsidR="00211E08" w:rsidRPr="00053BFC">
        <w:rPr>
          <w:b/>
          <w:u w:val="single"/>
        </w:rPr>
        <w:t xml:space="preserve">EDITORIAL </w:t>
      </w:r>
      <w:r w:rsidR="0098706B" w:rsidRPr="00053BFC">
        <w:rPr>
          <w:b/>
          <w:u w:val="single"/>
        </w:rPr>
        <w:t>EXPERIENCE</w:t>
      </w:r>
    </w:p>
    <w:p w14:paraId="042AACB5" w14:textId="77777777" w:rsidR="00671BD7" w:rsidRPr="00053BFC" w:rsidRDefault="00820D12" w:rsidP="00CE71E7">
      <w:r w:rsidRPr="00053BFC">
        <w:rPr>
          <w:b/>
        </w:rPr>
        <w:tab/>
      </w:r>
      <w:r w:rsidR="003159E7" w:rsidRPr="00053BFC">
        <w:rPr>
          <w:b/>
        </w:rPr>
        <w:tab/>
      </w:r>
    </w:p>
    <w:p w14:paraId="74305106" w14:textId="77777777" w:rsidR="00671BD7" w:rsidRPr="00DD6A50" w:rsidRDefault="00671BD7" w:rsidP="00CE71E7">
      <w:pPr>
        <w:numPr>
          <w:ilvl w:val="0"/>
          <w:numId w:val="5"/>
        </w:numPr>
        <w:tabs>
          <w:tab w:val="clear" w:pos="1080"/>
          <w:tab w:val="num" w:pos="720"/>
        </w:tabs>
        <w:ind w:left="720"/>
      </w:pPr>
      <w:r w:rsidRPr="00053BFC">
        <w:rPr>
          <w:u w:val="single"/>
        </w:rPr>
        <w:t>Books (or Chapters in Books)</w:t>
      </w:r>
    </w:p>
    <w:p w14:paraId="7CA15900" w14:textId="77777777" w:rsidR="00DD6A50" w:rsidRDefault="00DD6A50" w:rsidP="00DD6A50">
      <w:pPr>
        <w:ind w:left="720"/>
        <w:rPr>
          <w:u w:val="single"/>
        </w:rPr>
      </w:pPr>
    </w:p>
    <w:p w14:paraId="54E03EB9" w14:textId="77777777" w:rsidR="00DD6A50" w:rsidRPr="00DD6A50" w:rsidRDefault="00DD6A50" w:rsidP="00DD6A50">
      <w:pPr>
        <w:ind w:left="720"/>
      </w:pPr>
      <w:r w:rsidRPr="00DD6A50">
        <w:t xml:space="preserve">Flattes, VJ (2019) Reviewer: </w:t>
      </w:r>
      <w:r w:rsidRPr="00DD6A50">
        <w:rPr>
          <w:i/>
        </w:rPr>
        <w:t>Advanced Practice Nursing in the Care of Older Adults</w:t>
      </w:r>
      <w:r w:rsidRPr="00DD6A50">
        <w:t xml:space="preserve"> 2</w:t>
      </w:r>
      <w:r w:rsidRPr="00DD6A50">
        <w:rPr>
          <w:vertAlign w:val="superscript"/>
        </w:rPr>
        <w:t>nd</w:t>
      </w:r>
      <w:r w:rsidRPr="00DD6A50">
        <w:t xml:space="preserve"> edition. Philadelphia: F. A. Davis Company. </w:t>
      </w:r>
    </w:p>
    <w:p w14:paraId="39D32470" w14:textId="77777777" w:rsidR="00EA1006" w:rsidRPr="00053BFC" w:rsidRDefault="00EA1006" w:rsidP="00CE71E7">
      <w:pPr>
        <w:ind w:left="720"/>
      </w:pPr>
    </w:p>
    <w:p w14:paraId="74299F5F" w14:textId="77777777" w:rsidR="001E1948" w:rsidRPr="00053BFC" w:rsidRDefault="00A673E1" w:rsidP="001E1948">
      <w:pPr>
        <w:ind w:left="720"/>
      </w:pPr>
      <w:r>
        <w:t xml:space="preserve">Flattes, V.J. (2018) Contributor: </w:t>
      </w:r>
      <w:r w:rsidR="00B36C4A">
        <w:t>(chapters 5</w:t>
      </w:r>
      <w:r w:rsidR="009412C8">
        <w:t xml:space="preserve"> </w:t>
      </w:r>
      <w:r w:rsidR="00B36C4A">
        <w:t>&amp;</w:t>
      </w:r>
      <w:r w:rsidR="009412C8">
        <w:t xml:space="preserve"> </w:t>
      </w:r>
      <w:r w:rsidR="00B36C4A">
        <w:t>6).</w:t>
      </w:r>
      <w:r w:rsidR="001E1948" w:rsidRPr="00053BFC">
        <w:t xml:space="preserve"> </w:t>
      </w:r>
      <w:r w:rsidR="001E1948" w:rsidRPr="00B36C4A">
        <w:rPr>
          <w:i/>
        </w:rPr>
        <w:t>Nursing Care Planning Made Incredibly Easy</w:t>
      </w:r>
      <w:r w:rsidR="001E1948" w:rsidRPr="00053BFC">
        <w:t>. 3</w:t>
      </w:r>
      <w:r w:rsidR="001E1948" w:rsidRPr="00053BFC">
        <w:rPr>
          <w:vertAlign w:val="superscript"/>
        </w:rPr>
        <w:t>rd</w:t>
      </w:r>
      <w:r w:rsidR="001E1948" w:rsidRPr="00053BFC">
        <w:t xml:space="preserve"> edition. Philadelphia: Lippincott Williams &amp; Wilkins.</w:t>
      </w:r>
    </w:p>
    <w:p w14:paraId="7BD3F2AC" w14:textId="77777777" w:rsidR="001E1948" w:rsidRPr="00053BFC" w:rsidRDefault="001E1948" w:rsidP="00CE71E7">
      <w:pPr>
        <w:ind w:left="720"/>
      </w:pPr>
    </w:p>
    <w:p w14:paraId="0D11B7BC" w14:textId="77777777" w:rsidR="00963A65" w:rsidRDefault="001E1948" w:rsidP="00CE71E7">
      <w:pPr>
        <w:ind w:left="720"/>
      </w:pPr>
      <w:r w:rsidRPr="00963A65">
        <w:t xml:space="preserve">Flattes, V. J. (2016) Consultant: </w:t>
      </w:r>
    </w:p>
    <w:p w14:paraId="7BC25586" w14:textId="77777777" w:rsidR="00963A65" w:rsidRDefault="00963A65" w:rsidP="00CE71E7">
      <w:pPr>
        <w:ind w:left="720"/>
      </w:pPr>
    </w:p>
    <w:p w14:paraId="6957F8A7" w14:textId="77777777" w:rsidR="00EA1006" w:rsidRPr="00053BFC" w:rsidRDefault="00EA1006" w:rsidP="00CE71E7">
      <w:pPr>
        <w:ind w:left="720"/>
      </w:pPr>
      <w:r w:rsidRPr="00053BFC">
        <w:t xml:space="preserve">Flattes, V. J. (2013). Contributor: Alcoholism nursing care plan in </w:t>
      </w:r>
      <w:r w:rsidRPr="00B36C4A">
        <w:rPr>
          <w:i/>
        </w:rPr>
        <w:t>Nursing Care Planning Made Incredibly Easy</w:t>
      </w:r>
      <w:r w:rsidR="00A673E1">
        <w:t xml:space="preserve">. </w:t>
      </w:r>
      <w:r w:rsidR="00AF374E">
        <w:t>2</w:t>
      </w:r>
      <w:r w:rsidR="00AF374E" w:rsidRPr="00A673E1">
        <w:rPr>
          <w:vertAlign w:val="superscript"/>
        </w:rPr>
        <w:t>nd</w:t>
      </w:r>
      <w:r w:rsidR="00AF374E">
        <w:t xml:space="preserve"> </w:t>
      </w:r>
      <w:r w:rsidR="00AF374E" w:rsidRPr="00053BFC">
        <w:t>edition</w:t>
      </w:r>
      <w:r w:rsidRPr="00053BFC">
        <w:t xml:space="preserve"> Philadelphia: Lippincott Williams &amp; Wilkins.</w:t>
      </w:r>
    </w:p>
    <w:p w14:paraId="6EEB0BFC" w14:textId="77777777" w:rsidR="00EA1006" w:rsidRPr="00053BFC" w:rsidRDefault="00EA1006" w:rsidP="00CE71E7">
      <w:pPr>
        <w:ind w:left="720"/>
      </w:pPr>
    </w:p>
    <w:p w14:paraId="4A37C346" w14:textId="77777777" w:rsidR="00EA1006" w:rsidRPr="00053BFC" w:rsidRDefault="00EA1006" w:rsidP="00CE71E7">
      <w:pPr>
        <w:ind w:left="720"/>
      </w:pPr>
      <w:r w:rsidRPr="00053BFC">
        <w:t xml:space="preserve">Flattes, V.J. (2008). Contributor and consultant: Chapter 10 Respiratory. </w:t>
      </w:r>
      <w:r w:rsidRPr="00B36C4A">
        <w:rPr>
          <w:i/>
        </w:rPr>
        <w:t>Assessment Made Incredibly Easy.</w:t>
      </w:r>
      <w:r w:rsidRPr="00053BFC">
        <w:t xml:space="preserve">  Philadelphia: Lippincott Williams &amp; Wilkins.</w:t>
      </w:r>
    </w:p>
    <w:p w14:paraId="584B30AA" w14:textId="77777777" w:rsidR="00EA1006" w:rsidRPr="00053BFC" w:rsidRDefault="00EA1006" w:rsidP="00CE71E7">
      <w:pPr>
        <w:ind w:left="720"/>
      </w:pPr>
    </w:p>
    <w:p w14:paraId="5796DA99" w14:textId="77777777" w:rsidR="00EA1006" w:rsidRPr="00053BFC" w:rsidRDefault="00EA1006" w:rsidP="00CE71E7">
      <w:pPr>
        <w:ind w:left="720"/>
      </w:pPr>
      <w:r w:rsidRPr="00053BFC">
        <w:t xml:space="preserve">Flattes, V.J. (2007). Contributor: Alcoholism nursing care plan in </w:t>
      </w:r>
      <w:r w:rsidRPr="00B36C4A">
        <w:rPr>
          <w:i/>
        </w:rPr>
        <w:t>Nursing Care Planning Made Incredibly Easy.</w:t>
      </w:r>
      <w:r w:rsidRPr="00053BFC">
        <w:t xml:space="preserve"> Philadelphia: Lippincott Williams &amp; Wilkins.</w:t>
      </w:r>
    </w:p>
    <w:p w14:paraId="514D0E8D" w14:textId="77777777" w:rsidR="00EA1006" w:rsidRPr="00053BFC" w:rsidRDefault="00EA1006" w:rsidP="00CE71E7">
      <w:pPr>
        <w:ind w:left="720"/>
      </w:pPr>
    </w:p>
    <w:p w14:paraId="14341170" w14:textId="77777777" w:rsidR="00694966" w:rsidRPr="00053BFC" w:rsidRDefault="00EA1006" w:rsidP="00CE71E7">
      <w:pPr>
        <w:ind w:left="720"/>
      </w:pPr>
      <w:r w:rsidRPr="00053BFC">
        <w:t xml:space="preserve">Flattes, V.J. (2005). Consultant and contributor: William J. Kelly (Ed.). </w:t>
      </w:r>
      <w:r w:rsidRPr="00B36C4A">
        <w:rPr>
          <w:i/>
        </w:rPr>
        <w:t>Nurse's Quick Check: Signs and Symptoms.</w:t>
      </w:r>
      <w:r w:rsidRPr="00053BFC">
        <w:t xml:space="preserve">  Philadelphia: Lippincott Williams &amp; Wilkins.</w:t>
      </w:r>
    </w:p>
    <w:p w14:paraId="2C8DC3D7" w14:textId="77777777" w:rsidR="00EA1006" w:rsidRPr="00053BFC" w:rsidRDefault="00EA1006" w:rsidP="00CE71E7">
      <w:pPr>
        <w:ind w:left="720"/>
      </w:pPr>
    </w:p>
    <w:p w14:paraId="559ED3E3" w14:textId="77777777" w:rsidR="00671BD7" w:rsidRPr="00C47B45" w:rsidRDefault="00671BD7" w:rsidP="00CE71E7">
      <w:pPr>
        <w:numPr>
          <w:ilvl w:val="0"/>
          <w:numId w:val="5"/>
        </w:numPr>
        <w:tabs>
          <w:tab w:val="clear" w:pos="1080"/>
          <w:tab w:val="num" w:pos="720"/>
        </w:tabs>
        <w:ind w:left="720"/>
      </w:pPr>
      <w:r w:rsidRPr="00053BFC">
        <w:rPr>
          <w:u w:val="single"/>
        </w:rPr>
        <w:t>Journal Publications</w:t>
      </w:r>
    </w:p>
    <w:p w14:paraId="4933A1ED" w14:textId="77777777" w:rsidR="00C47B45" w:rsidRPr="00984795" w:rsidRDefault="00C47B45" w:rsidP="00C47B45">
      <w:pPr>
        <w:ind w:left="720"/>
      </w:pPr>
    </w:p>
    <w:p w14:paraId="5CD7E19B" w14:textId="77777777" w:rsidR="00C733E9" w:rsidRPr="00E178BC" w:rsidRDefault="00E178BC" w:rsidP="00E178BC">
      <w:pPr>
        <w:ind w:left="650"/>
      </w:pPr>
      <w:r w:rsidRPr="00E178BC">
        <w:t xml:space="preserve">Luther B, </w:t>
      </w:r>
      <w:r w:rsidRPr="00E178BC">
        <w:rPr>
          <w:b/>
        </w:rPr>
        <w:t>Flattes V</w:t>
      </w:r>
      <w:r w:rsidRPr="00E178BC">
        <w:t>. Bias and the Psychological Safety in Healthcare Teams. Orthop</w:t>
      </w:r>
      <w:r>
        <w:t>edic</w:t>
      </w:r>
      <w:r w:rsidRPr="00E178BC">
        <w:t xml:space="preserve"> Nurs</w:t>
      </w:r>
      <w:r>
        <w:t>ing</w:t>
      </w:r>
      <w:r w:rsidRPr="00E178BC">
        <w:t xml:space="preserve">. 2022 Mar-Apr 01;41(2):118-122. </w:t>
      </w:r>
      <w:proofErr w:type="spellStart"/>
      <w:r w:rsidRPr="00E178BC">
        <w:t>doi</w:t>
      </w:r>
      <w:proofErr w:type="spellEnd"/>
      <w:r w:rsidRPr="00E178BC">
        <w:t xml:space="preserve">: 10.1097/NOR.0000000000000831. PMID: 35358130. </w:t>
      </w:r>
    </w:p>
    <w:p w14:paraId="60F6CF59" w14:textId="77777777" w:rsidR="00C733E9" w:rsidRDefault="00C733E9" w:rsidP="00314575"/>
    <w:p w14:paraId="777D7394" w14:textId="77777777" w:rsidR="00314575" w:rsidRPr="00590208" w:rsidRDefault="00314575" w:rsidP="00C733E9">
      <w:pPr>
        <w:ind w:left="650"/>
        <w:rPr>
          <w:rFonts w:ascii="-webkit-standard" w:hAnsi="-webkit-standard"/>
          <w:color w:val="000000"/>
        </w:rPr>
      </w:pPr>
      <w:r w:rsidRPr="00590208">
        <w:rPr>
          <w:rFonts w:ascii="-webkit-standard" w:hAnsi="-webkit-standard"/>
          <w:color w:val="000000"/>
        </w:rPr>
        <w:t>Clark, L</w:t>
      </w:r>
      <w:r>
        <w:rPr>
          <w:rFonts w:ascii="-webkit-standard" w:hAnsi="-webkit-standard"/>
          <w:color w:val="000000"/>
        </w:rPr>
        <w:t>.,</w:t>
      </w:r>
      <w:r w:rsidRPr="00590208">
        <w:rPr>
          <w:rFonts w:ascii="-webkit-standard" w:hAnsi="-webkit-standard"/>
          <w:color w:val="000000"/>
        </w:rPr>
        <w:t xml:space="preserve"> Thoreson, S</w:t>
      </w:r>
      <w:r>
        <w:rPr>
          <w:rFonts w:ascii="-webkit-standard" w:hAnsi="-webkit-standard"/>
          <w:color w:val="000000"/>
        </w:rPr>
        <w:t xml:space="preserve">., </w:t>
      </w:r>
      <w:r w:rsidRPr="00590208">
        <w:rPr>
          <w:rFonts w:ascii="-webkit-standard" w:hAnsi="-webkit-standard"/>
          <w:color w:val="000000"/>
        </w:rPr>
        <w:t>Goss, C</w:t>
      </w:r>
      <w:r>
        <w:rPr>
          <w:rFonts w:ascii="-webkit-standard" w:hAnsi="-webkit-standard"/>
          <w:color w:val="000000"/>
        </w:rPr>
        <w:t>.,</w:t>
      </w:r>
      <w:r w:rsidRPr="00590208">
        <w:rPr>
          <w:rFonts w:ascii="-webkit-standard" w:hAnsi="-webkit-standard"/>
          <w:color w:val="000000"/>
        </w:rPr>
        <w:t xml:space="preserve"> </w:t>
      </w:r>
      <w:proofErr w:type="spellStart"/>
      <w:r w:rsidRPr="00590208">
        <w:rPr>
          <w:rFonts w:ascii="-webkit-standard" w:hAnsi="-webkit-standard"/>
          <w:color w:val="000000"/>
        </w:rPr>
        <w:t>Marosits</w:t>
      </w:r>
      <w:proofErr w:type="spellEnd"/>
      <w:r w:rsidRPr="00590208">
        <w:rPr>
          <w:rFonts w:ascii="-webkit-standard" w:hAnsi="-webkit-standard"/>
          <w:color w:val="000000"/>
        </w:rPr>
        <w:t>, M</w:t>
      </w:r>
      <w:r>
        <w:rPr>
          <w:rFonts w:ascii="-webkit-standard" w:hAnsi="-webkit-standard"/>
          <w:color w:val="000000"/>
        </w:rPr>
        <w:t xml:space="preserve">., </w:t>
      </w:r>
      <w:r w:rsidRPr="00590208">
        <w:rPr>
          <w:rFonts w:ascii="-webkit-standard" w:hAnsi="-webkit-standard"/>
          <w:color w:val="000000"/>
        </w:rPr>
        <w:t>Zimmer, L</w:t>
      </w:r>
      <w:r>
        <w:rPr>
          <w:rFonts w:ascii="-webkit-standard" w:hAnsi="-webkit-standard"/>
          <w:color w:val="000000"/>
        </w:rPr>
        <w:t>.,</w:t>
      </w:r>
      <w:r w:rsidRPr="00590208">
        <w:rPr>
          <w:rFonts w:ascii="-webkit-standard" w:hAnsi="-webkit-standard"/>
          <w:color w:val="000000"/>
        </w:rPr>
        <w:t xml:space="preserve"> </w:t>
      </w:r>
      <w:r w:rsidRPr="005C77FA">
        <w:rPr>
          <w:rFonts w:ascii="-webkit-standard" w:hAnsi="-webkit-standard"/>
          <w:b/>
          <w:color w:val="000000"/>
        </w:rPr>
        <w:t>Flattes, V</w:t>
      </w:r>
      <w:r>
        <w:rPr>
          <w:rFonts w:ascii="-webkit-standard" w:hAnsi="-webkit-standard"/>
          <w:color w:val="000000"/>
        </w:rPr>
        <w:t xml:space="preserve">., </w:t>
      </w:r>
      <w:proofErr w:type="spellStart"/>
      <w:r w:rsidRPr="00590208">
        <w:rPr>
          <w:rFonts w:ascii="-webkit-standard" w:hAnsi="-webkit-standard"/>
          <w:color w:val="000000"/>
        </w:rPr>
        <w:t>DiGuiseppi</w:t>
      </w:r>
      <w:proofErr w:type="spellEnd"/>
      <w:r w:rsidRPr="00590208">
        <w:rPr>
          <w:rFonts w:ascii="-webkit-standard" w:hAnsi="-webkit-standard"/>
          <w:color w:val="000000"/>
        </w:rPr>
        <w:t>, C</w:t>
      </w:r>
      <w:r>
        <w:rPr>
          <w:rFonts w:ascii="-webkit-standard" w:hAnsi="-webkit-standard"/>
          <w:color w:val="000000"/>
        </w:rPr>
        <w:t xml:space="preserve">. </w:t>
      </w:r>
      <w:r w:rsidR="005C77FA">
        <w:rPr>
          <w:rFonts w:ascii="-webkit-standard" w:hAnsi="-webkit-standard"/>
          <w:color w:val="000000"/>
        </w:rPr>
        <w:tab/>
      </w:r>
      <w:r w:rsidR="005C77FA">
        <w:rPr>
          <w:rFonts w:ascii="-webkit-standard" w:hAnsi="-webkit-standard"/>
          <w:color w:val="000000"/>
        </w:rPr>
        <w:tab/>
      </w:r>
      <w:r w:rsidR="005C77FA">
        <w:rPr>
          <w:rFonts w:ascii="-webkit-standard" w:hAnsi="-webkit-standard"/>
          <w:color w:val="000000"/>
        </w:rPr>
        <w:tab/>
      </w:r>
      <w:r w:rsidR="005C77FA">
        <w:rPr>
          <w:rFonts w:ascii="-webkit-standard" w:hAnsi="-webkit-standard"/>
          <w:color w:val="000000"/>
        </w:rPr>
        <w:tab/>
      </w:r>
      <w:r w:rsidR="00D716EC">
        <w:rPr>
          <w:rFonts w:ascii="-webkit-standard" w:hAnsi="-webkit-standard"/>
          <w:color w:val="000000"/>
        </w:rPr>
        <w:tab/>
      </w:r>
      <w:r w:rsidR="00D716EC">
        <w:rPr>
          <w:rFonts w:ascii="-webkit-standard" w:hAnsi="-webkit-standard"/>
          <w:color w:val="000000"/>
        </w:rPr>
        <w:tab/>
        <w:t xml:space="preserve">        </w:t>
      </w:r>
      <w:r w:rsidR="00C733E9">
        <w:rPr>
          <w:rFonts w:ascii="-webkit-standard" w:hAnsi="-webkit-standard"/>
          <w:color w:val="000000"/>
        </w:rPr>
        <w:t xml:space="preserve">        </w:t>
      </w:r>
      <w:r>
        <w:rPr>
          <w:rFonts w:ascii="-webkit-standard" w:hAnsi="-webkit-standard"/>
          <w:color w:val="000000"/>
        </w:rPr>
        <w:t xml:space="preserve">(2020). </w:t>
      </w:r>
      <w:r w:rsidR="005C77FA" w:rsidRPr="00590208">
        <w:rPr>
          <w:rFonts w:ascii="-webkit-standard" w:hAnsi="-webkit-standard"/>
          <w:color w:val="000000"/>
        </w:rPr>
        <w:t xml:space="preserve">Older </w:t>
      </w:r>
      <w:r w:rsidR="005C77FA">
        <w:rPr>
          <w:rFonts w:ascii="-webkit-standard" w:hAnsi="-webkit-standard"/>
          <w:color w:val="000000"/>
        </w:rPr>
        <w:t>a</w:t>
      </w:r>
      <w:r w:rsidR="005C77FA" w:rsidRPr="00590208">
        <w:rPr>
          <w:rFonts w:ascii="-webkit-standard" w:hAnsi="-webkit-standard"/>
          <w:color w:val="000000"/>
        </w:rPr>
        <w:t xml:space="preserve">dults’ </w:t>
      </w:r>
      <w:r w:rsidR="005C77FA">
        <w:rPr>
          <w:rFonts w:ascii="-webkit-standard" w:hAnsi="-webkit-standard"/>
          <w:color w:val="000000"/>
        </w:rPr>
        <w:t>p</w:t>
      </w:r>
      <w:r w:rsidR="005C77FA" w:rsidRPr="00590208">
        <w:rPr>
          <w:rFonts w:ascii="-webkit-standard" w:hAnsi="-webkit-standard"/>
          <w:color w:val="000000"/>
        </w:rPr>
        <w:t xml:space="preserve">erceptions of a </w:t>
      </w:r>
      <w:r w:rsidR="005C77FA">
        <w:rPr>
          <w:rFonts w:ascii="-webkit-standard" w:hAnsi="-webkit-standard"/>
          <w:color w:val="000000"/>
        </w:rPr>
        <w:t>c</w:t>
      </w:r>
      <w:r w:rsidR="005C77FA" w:rsidRPr="00590208">
        <w:rPr>
          <w:rFonts w:ascii="-webkit-standard" w:hAnsi="-webkit-standard"/>
          <w:color w:val="000000"/>
        </w:rPr>
        <w:t>hurch-</w:t>
      </w:r>
      <w:r w:rsidR="005C77FA">
        <w:rPr>
          <w:rFonts w:ascii="-webkit-standard" w:hAnsi="-webkit-standard"/>
          <w:color w:val="000000"/>
        </w:rPr>
        <w:t>b</w:t>
      </w:r>
      <w:r w:rsidR="005C77FA" w:rsidRPr="00590208">
        <w:rPr>
          <w:rFonts w:ascii="-webkit-standard" w:hAnsi="-webkit-standard"/>
          <w:color w:val="000000"/>
        </w:rPr>
        <w:t xml:space="preserve">ased </w:t>
      </w:r>
      <w:r w:rsidR="005C77FA">
        <w:rPr>
          <w:rFonts w:ascii="-webkit-standard" w:hAnsi="-webkit-standard"/>
          <w:color w:val="000000"/>
        </w:rPr>
        <w:t>s</w:t>
      </w:r>
      <w:r w:rsidR="005C77FA" w:rsidRPr="00590208">
        <w:rPr>
          <w:rFonts w:ascii="-webkit-standard" w:hAnsi="-webkit-standard"/>
          <w:color w:val="000000"/>
        </w:rPr>
        <w:t xml:space="preserve">ocial </w:t>
      </w:r>
      <w:r w:rsidR="005C77FA">
        <w:rPr>
          <w:rFonts w:ascii="-webkit-standard" w:hAnsi="-webkit-standard"/>
          <w:color w:val="000000"/>
        </w:rPr>
        <w:t>m</w:t>
      </w:r>
      <w:r w:rsidR="005C77FA" w:rsidRPr="00590208">
        <w:rPr>
          <w:rFonts w:ascii="-webkit-standard" w:hAnsi="-webkit-standard"/>
          <w:color w:val="000000"/>
        </w:rPr>
        <w:t xml:space="preserve">arketing </w:t>
      </w:r>
      <w:r w:rsidR="005C77FA">
        <w:rPr>
          <w:rFonts w:ascii="-webkit-standard" w:hAnsi="-webkit-standard"/>
          <w:color w:val="000000"/>
        </w:rPr>
        <w:t>i</w:t>
      </w:r>
      <w:r w:rsidR="005C77FA" w:rsidRPr="00590208">
        <w:rPr>
          <w:rFonts w:ascii="-webkit-standard" w:hAnsi="-webkit-standard"/>
          <w:color w:val="000000"/>
        </w:rPr>
        <w:t xml:space="preserve">nitiative to </w:t>
      </w:r>
      <w:r w:rsidR="005C77FA">
        <w:rPr>
          <w:rFonts w:ascii="-webkit-standard" w:hAnsi="-webkit-standard"/>
          <w:color w:val="000000"/>
        </w:rPr>
        <w:t>p</w:t>
      </w:r>
      <w:r w:rsidR="005C77FA" w:rsidRPr="00590208">
        <w:rPr>
          <w:rFonts w:ascii="-webkit-standard" w:hAnsi="-webkit-standard"/>
          <w:color w:val="000000"/>
        </w:rPr>
        <w:t xml:space="preserve">revent </w:t>
      </w:r>
      <w:r w:rsidR="005C77FA">
        <w:rPr>
          <w:rFonts w:ascii="-webkit-standard" w:hAnsi="-webkit-standard"/>
          <w:color w:val="000000"/>
        </w:rPr>
        <w:t>f</w:t>
      </w:r>
      <w:r w:rsidR="005C77FA" w:rsidRPr="00590208">
        <w:rPr>
          <w:rFonts w:ascii="-webkit-standard" w:hAnsi="-webkit-standard"/>
          <w:color w:val="000000"/>
        </w:rPr>
        <w:t xml:space="preserve">alls </w:t>
      </w:r>
      <w:r w:rsidR="00C733E9">
        <w:rPr>
          <w:rFonts w:ascii="-webkit-standard" w:hAnsi="-webkit-standard"/>
          <w:color w:val="000000"/>
        </w:rPr>
        <w:t xml:space="preserve">   </w:t>
      </w:r>
      <w:r w:rsidR="005C77FA" w:rsidRPr="00590208">
        <w:rPr>
          <w:rFonts w:ascii="-webkit-standard" w:hAnsi="-webkit-standard"/>
          <w:color w:val="000000"/>
        </w:rPr>
        <w:t xml:space="preserve">through </w:t>
      </w:r>
      <w:r w:rsidR="005C77FA">
        <w:rPr>
          <w:rFonts w:ascii="-webkit-standard" w:hAnsi="-webkit-standard"/>
          <w:color w:val="000000"/>
        </w:rPr>
        <w:t>b</w:t>
      </w:r>
      <w:r w:rsidR="005C77FA" w:rsidRPr="00590208">
        <w:rPr>
          <w:rFonts w:ascii="-webkit-standard" w:hAnsi="-webkit-standard"/>
          <w:color w:val="000000"/>
        </w:rPr>
        <w:t xml:space="preserve">alance and </w:t>
      </w:r>
      <w:r w:rsidR="005C77FA">
        <w:rPr>
          <w:rFonts w:ascii="-webkit-standard" w:hAnsi="-webkit-standard"/>
          <w:color w:val="000000"/>
        </w:rPr>
        <w:t>s</w:t>
      </w:r>
      <w:r w:rsidR="005C77FA" w:rsidRPr="00590208">
        <w:rPr>
          <w:rFonts w:ascii="-webkit-standard" w:hAnsi="-webkit-standard"/>
          <w:color w:val="000000"/>
        </w:rPr>
        <w:t xml:space="preserve">trength </w:t>
      </w:r>
      <w:r w:rsidR="005C77FA">
        <w:rPr>
          <w:rFonts w:ascii="-webkit-standard" w:hAnsi="-webkit-standard"/>
          <w:color w:val="000000"/>
        </w:rPr>
        <w:t>c</w:t>
      </w:r>
      <w:r w:rsidR="005C77FA" w:rsidRPr="00590208">
        <w:rPr>
          <w:rFonts w:ascii="-webkit-standard" w:hAnsi="-webkit-standard"/>
          <w:color w:val="000000"/>
        </w:rPr>
        <w:t>lasses</w:t>
      </w:r>
      <w:r w:rsidR="005C77FA">
        <w:rPr>
          <w:rFonts w:ascii="-webkit-standard" w:hAnsi="-webkit-standard"/>
          <w:color w:val="000000"/>
        </w:rPr>
        <w:t xml:space="preserve">. </w:t>
      </w:r>
      <w:r w:rsidR="005C77FA" w:rsidRPr="005C77FA">
        <w:rPr>
          <w:rFonts w:ascii="-webkit-standard" w:hAnsi="-webkit-standard"/>
          <w:i/>
          <w:color w:val="000000"/>
        </w:rPr>
        <w:t xml:space="preserve"> Journal of Applied Gerontology</w:t>
      </w:r>
      <w:r w:rsidR="005C77FA" w:rsidRPr="00590208">
        <w:rPr>
          <w:rFonts w:ascii="-webkit-standard" w:hAnsi="-webkit-standard"/>
          <w:color w:val="000000"/>
        </w:rPr>
        <w:t>.</w:t>
      </w:r>
    </w:p>
    <w:p w14:paraId="22C7E456" w14:textId="77777777" w:rsidR="00314575" w:rsidRDefault="00314575" w:rsidP="007860F1">
      <w:pPr>
        <w:ind w:left="720" w:hanging="720"/>
        <w:contextualSpacing/>
      </w:pPr>
    </w:p>
    <w:p w14:paraId="698F7C8C" w14:textId="77777777" w:rsidR="00984795" w:rsidRPr="00984795" w:rsidRDefault="00314575" w:rsidP="007860F1">
      <w:pPr>
        <w:ind w:left="720" w:hanging="720"/>
        <w:contextualSpacing/>
      </w:pPr>
      <w:r>
        <w:tab/>
      </w:r>
      <w:r w:rsidR="00984795" w:rsidRPr="00984795">
        <w:t xml:space="preserve">Dassel, K. B., </w:t>
      </w:r>
      <w:r w:rsidR="00984795" w:rsidRPr="00984795">
        <w:rPr>
          <w:b/>
        </w:rPr>
        <w:t>Flattes, V</w:t>
      </w:r>
      <w:r w:rsidR="00984795" w:rsidRPr="00984795">
        <w:t xml:space="preserve">., Eaton, J., Towsley, G., Moyers, L., &amp; Edelman, L. (2019). Development of a </w:t>
      </w:r>
      <w:r w:rsidR="00984795">
        <w:t xml:space="preserve">            </w:t>
      </w:r>
      <w:r w:rsidR="00984795" w:rsidRPr="00984795">
        <w:t xml:space="preserve">Gerontology Graduate Certificate in Post-Acute and Long-Term Care. </w:t>
      </w:r>
      <w:r w:rsidR="00984795" w:rsidRPr="00984795">
        <w:rPr>
          <w:i/>
          <w:iCs/>
        </w:rPr>
        <w:t>Journal of Gerontological Nursing</w:t>
      </w:r>
      <w:r w:rsidR="00984795" w:rsidRPr="00984795">
        <w:t xml:space="preserve">, </w:t>
      </w:r>
      <w:r w:rsidR="00984795" w:rsidRPr="00984795">
        <w:rPr>
          <w:i/>
          <w:iCs/>
        </w:rPr>
        <w:t>45</w:t>
      </w:r>
      <w:r w:rsidR="00984795" w:rsidRPr="00984795">
        <w:t xml:space="preserve">(10), 47–52. </w:t>
      </w:r>
      <w:hyperlink r:id="rId8" w:history="1">
        <w:r w:rsidR="00984795" w:rsidRPr="00984795">
          <w:rPr>
            <w:color w:val="0000FF"/>
            <w:u w:val="single"/>
          </w:rPr>
          <w:t>https://doi.org/10.3928/00989134-20190825-02</w:t>
        </w:r>
      </w:hyperlink>
    </w:p>
    <w:p w14:paraId="40AA07BC" w14:textId="77777777" w:rsidR="00984795" w:rsidRPr="00053BFC" w:rsidRDefault="00984795" w:rsidP="00984795">
      <w:pPr>
        <w:ind w:left="720"/>
      </w:pPr>
    </w:p>
    <w:p w14:paraId="55F7A152" w14:textId="77777777" w:rsidR="00653F4C" w:rsidRPr="00053BFC" w:rsidRDefault="00653F4C" w:rsidP="009D23E2">
      <w:pPr>
        <w:rPr>
          <w:u w:val="single"/>
        </w:rPr>
      </w:pPr>
    </w:p>
    <w:p w14:paraId="17F4A174" w14:textId="77777777" w:rsidR="0001563C" w:rsidRPr="00053BFC" w:rsidRDefault="0001563C" w:rsidP="00CE71E7">
      <w:pPr>
        <w:numPr>
          <w:ilvl w:val="0"/>
          <w:numId w:val="5"/>
        </w:numPr>
        <w:tabs>
          <w:tab w:val="clear" w:pos="1080"/>
          <w:tab w:val="num" w:pos="720"/>
        </w:tabs>
        <w:ind w:left="720"/>
      </w:pPr>
      <w:r w:rsidRPr="00053BFC">
        <w:rPr>
          <w:u w:val="single"/>
        </w:rPr>
        <w:t xml:space="preserve">Manuscript </w:t>
      </w:r>
      <w:r w:rsidR="00820D12" w:rsidRPr="00053BFC">
        <w:rPr>
          <w:u w:val="single"/>
        </w:rPr>
        <w:t xml:space="preserve">&amp; Abstract </w:t>
      </w:r>
      <w:r w:rsidRPr="00053BFC">
        <w:rPr>
          <w:u w:val="single"/>
        </w:rPr>
        <w:t>Review</w:t>
      </w:r>
      <w:r w:rsidR="00820D12" w:rsidRPr="00053BFC">
        <w:rPr>
          <w:u w:val="single"/>
        </w:rPr>
        <w:t>s</w:t>
      </w:r>
    </w:p>
    <w:p w14:paraId="1EE2B0BD" w14:textId="77777777" w:rsidR="0001563C" w:rsidRPr="00053BFC" w:rsidRDefault="0001563C" w:rsidP="00CE71E7">
      <w:pPr>
        <w:ind w:left="360"/>
      </w:pPr>
    </w:p>
    <w:tbl>
      <w:tblPr>
        <w:tblW w:w="0" w:type="auto"/>
        <w:tblInd w:w="828" w:type="dxa"/>
        <w:tblLook w:val="01E0" w:firstRow="1" w:lastRow="1" w:firstColumn="1" w:lastColumn="1" w:noHBand="0" w:noVBand="0"/>
      </w:tblPr>
      <w:tblGrid>
        <w:gridCol w:w="910"/>
        <w:gridCol w:w="8640"/>
      </w:tblGrid>
      <w:tr w:rsidR="00653F4C" w:rsidRPr="00053BFC" w14:paraId="63DACD68" w14:textId="77777777" w:rsidTr="004B7376">
        <w:tc>
          <w:tcPr>
            <w:tcW w:w="900" w:type="dxa"/>
            <w:shd w:val="clear" w:color="auto" w:fill="auto"/>
          </w:tcPr>
          <w:p w14:paraId="79A31514" w14:textId="77777777" w:rsidR="00653F4C" w:rsidRPr="00053BFC" w:rsidRDefault="00653F4C" w:rsidP="00CE71E7">
            <w:pPr>
              <w:rPr>
                <w:bCs/>
                <w:u w:val="single"/>
              </w:rPr>
            </w:pPr>
            <w:r w:rsidRPr="00053BFC">
              <w:rPr>
                <w:u w:val="single"/>
              </w:rPr>
              <w:t>Years</w:t>
            </w:r>
            <w:r w:rsidRPr="00053BFC">
              <w:rPr>
                <w:bCs/>
                <w:u w:val="single"/>
              </w:rPr>
              <w:t xml:space="preserve"> </w:t>
            </w:r>
          </w:p>
          <w:p w14:paraId="006C98FB" w14:textId="77777777" w:rsidR="00913F5C" w:rsidRPr="00053BFC" w:rsidRDefault="00913F5C" w:rsidP="00CE71E7">
            <w:pPr>
              <w:rPr>
                <w:bCs/>
                <w:u w:val="single"/>
              </w:rPr>
            </w:pPr>
          </w:p>
          <w:p w14:paraId="61357A45" w14:textId="77777777" w:rsidR="00913F5C" w:rsidRPr="00053BFC" w:rsidRDefault="00913F5C" w:rsidP="00CE71E7">
            <w:pPr>
              <w:rPr>
                <w:bCs/>
              </w:rPr>
            </w:pPr>
            <w:r w:rsidRPr="00053BFC">
              <w:rPr>
                <w:bCs/>
              </w:rPr>
              <w:t>2015</w:t>
            </w:r>
            <w:r w:rsidR="00DD6A50">
              <w:rPr>
                <w:bCs/>
              </w:rPr>
              <w:t xml:space="preserve"> - present</w:t>
            </w:r>
          </w:p>
          <w:p w14:paraId="5BA0A5E6" w14:textId="77777777" w:rsidR="00E56078" w:rsidRPr="00053BFC" w:rsidRDefault="00E56078" w:rsidP="00CE71E7">
            <w:pPr>
              <w:rPr>
                <w:bCs/>
              </w:rPr>
            </w:pPr>
          </w:p>
          <w:p w14:paraId="3D093F06" w14:textId="77777777" w:rsidR="00E56078" w:rsidRPr="00053BFC" w:rsidRDefault="00E56078" w:rsidP="00CE71E7">
            <w:pPr>
              <w:rPr>
                <w:bCs/>
              </w:rPr>
            </w:pPr>
            <w:r w:rsidRPr="00053BFC">
              <w:rPr>
                <w:bCs/>
              </w:rPr>
              <w:t>2014</w:t>
            </w:r>
          </w:p>
          <w:p w14:paraId="26C3942F" w14:textId="77777777" w:rsidR="00E56078" w:rsidRPr="00053BFC" w:rsidRDefault="00E56078" w:rsidP="00CE71E7">
            <w:pPr>
              <w:rPr>
                <w:bCs/>
              </w:rPr>
            </w:pPr>
          </w:p>
          <w:p w14:paraId="3818A218" w14:textId="77777777" w:rsidR="00E56078" w:rsidRPr="00053BFC" w:rsidRDefault="00E56078" w:rsidP="00CE71E7">
            <w:pPr>
              <w:rPr>
                <w:bCs/>
              </w:rPr>
            </w:pPr>
            <w:r w:rsidRPr="00053BFC">
              <w:rPr>
                <w:bCs/>
              </w:rPr>
              <w:t>2014</w:t>
            </w:r>
            <w:r w:rsidR="00FF2A83">
              <w:rPr>
                <w:bCs/>
              </w:rPr>
              <w:t xml:space="preserve"> - present</w:t>
            </w:r>
          </w:p>
          <w:p w14:paraId="240F5673" w14:textId="77777777" w:rsidR="00E56078" w:rsidRPr="00053BFC" w:rsidRDefault="00E56078" w:rsidP="00CE71E7">
            <w:pPr>
              <w:rPr>
                <w:bCs/>
              </w:rPr>
            </w:pPr>
          </w:p>
        </w:tc>
        <w:tc>
          <w:tcPr>
            <w:tcW w:w="8640" w:type="dxa"/>
            <w:shd w:val="clear" w:color="auto" w:fill="auto"/>
          </w:tcPr>
          <w:p w14:paraId="7B744A8C" w14:textId="77777777" w:rsidR="00653F4C" w:rsidRPr="00053BFC" w:rsidRDefault="00653F4C" w:rsidP="00CE71E7">
            <w:pPr>
              <w:rPr>
                <w:u w:val="single"/>
              </w:rPr>
            </w:pPr>
            <w:r w:rsidRPr="00053BFC">
              <w:rPr>
                <w:u w:val="single"/>
              </w:rPr>
              <w:t>Journal</w:t>
            </w:r>
          </w:p>
          <w:p w14:paraId="375CD5B8" w14:textId="77777777" w:rsidR="00913F5C" w:rsidRPr="00053BFC" w:rsidRDefault="00913F5C" w:rsidP="00CE71E7">
            <w:pPr>
              <w:rPr>
                <w:u w:val="single"/>
              </w:rPr>
            </w:pPr>
          </w:p>
          <w:p w14:paraId="7F7FCD3B" w14:textId="77777777" w:rsidR="00913F5C" w:rsidRPr="00053BFC" w:rsidRDefault="00913F5C" w:rsidP="00CE71E7">
            <w:pPr>
              <w:rPr>
                <w:i/>
              </w:rPr>
            </w:pPr>
            <w:r w:rsidRPr="00053BFC">
              <w:t xml:space="preserve">Manuscript Reviewer for </w:t>
            </w:r>
            <w:r w:rsidRPr="00053BFC">
              <w:rPr>
                <w:i/>
              </w:rPr>
              <w:t>Qualitative Health Research</w:t>
            </w:r>
          </w:p>
          <w:p w14:paraId="64F14505" w14:textId="77777777" w:rsidR="00E56078" w:rsidRPr="00053BFC" w:rsidRDefault="00E56078" w:rsidP="00CE71E7">
            <w:pPr>
              <w:rPr>
                <w:i/>
              </w:rPr>
            </w:pPr>
          </w:p>
          <w:p w14:paraId="16F1C2EF" w14:textId="77777777" w:rsidR="00FF2A83" w:rsidRDefault="00FF2A83" w:rsidP="00CE71E7"/>
          <w:p w14:paraId="53D016CD" w14:textId="77777777" w:rsidR="00913F5C" w:rsidRPr="00053BFC" w:rsidRDefault="00E56078" w:rsidP="00CE71E7">
            <w:pPr>
              <w:rPr>
                <w:i/>
              </w:rPr>
            </w:pPr>
            <w:r w:rsidRPr="00053BFC">
              <w:t xml:space="preserve">Manuscript Reviewer (in training) </w:t>
            </w:r>
            <w:r w:rsidRPr="00053BFC">
              <w:rPr>
                <w:i/>
              </w:rPr>
              <w:t>The Gerontologist</w:t>
            </w:r>
          </w:p>
          <w:p w14:paraId="7107975A" w14:textId="77777777" w:rsidR="00E56078" w:rsidRPr="00053BFC" w:rsidRDefault="00E56078" w:rsidP="00CE71E7">
            <w:pPr>
              <w:rPr>
                <w:i/>
              </w:rPr>
            </w:pPr>
          </w:p>
          <w:p w14:paraId="4B465294" w14:textId="77777777" w:rsidR="00E56078" w:rsidRPr="00053BFC" w:rsidRDefault="00E56078" w:rsidP="00CE71E7">
            <w:r w:rsidRPr="00053BFC">
              <w:t xml:space="preserve">Manuscript Reviewer </w:t>
            </w:r>
            <w:r w:rsidRPr="00053BFC">
              <w:rPr>
                <w:i/>
              </w:rPr>
              <w:t>The Journal of Professional Nursing</w:t>
            </w:r>
          </w:p>
        </w:tc>
      </w:tr>
      <w:tr w:rsidR="00694966" w:rsidRPr="00053BFC" w14:paraId="45FFAE94" w14:textId="77777777" w:rsidTr="001E5E25">
        <w:tc>
          <w:tcPr>
            <w:tcW w:w="900" w:type="dxa"/>
            <w:shd w:val="clear" w:color="auto" w:fill="auto"/>
          </w:tcPr>
          <w:p w14:paraId="5C070039" w14:textId="77777777" w:rsidR="00694966" w:rsidRPr="00053BFC" w:rsidRDefault="009E5427" w:rsidP="00CE71E7">
            <w:r w:rsidRPr="00053BFC">
              <w:t>2005-present</w:t>
            </w:r>
          </w:p>
          <w:p w14:paraId="13A064B3" w14:textId="77777777" w:rsidR="00913F5C" w:rsidRPr="00053BFC" w:rsidRDefault="00913F5C" w:rsidP="00CE71E7"/>
        </w:tc>
        <w:tc>
          <w:tcPr>
            <w:tcW w:w="8640" w:type="dxa"/>
            <w:shd w:val="clear" w:color="auto" w:fill="auto"/>
          </w:tcPr>
          <w:p w14:paraId="0B43E047" w14:textId="77777777" w:rsidR="00694966" w:rsidRPr="00053BFC" w:rsidRDefault="00694966" w:rsidP="00CE71E7">
            <w:r w:rsidRPr="00053BFC">
              <w:t>Reviewer for Lippincott, Williams, &amp; Wilkins Publishers</w:t>
            </w:r>
          </w:p>
        </w:tc>
      </w:tr>
      <w:tr w:rsidR="00694966" w:rsidRPr="00053BFC" w14:paraId="2B16FA19" w14:textId="77777777" w:rsidTr="001E5E25">
        <w:tc>
          <w:tcPr>
            <w:tcW w:w="900" w:type="dxa"/>
            <w:shd w:val="clear" w:color="auto" w:fill="auto"/>
          </w:tcPr>
          <w:p w14:paraId="7CD932BD" w14:textId="77777777" w:rsidR="00694966" w:rsidRPr="00053BFC" w:rsidRDefault="009E5427" w:rsidP="00CE71E7">
            <w:r w:rsidRPr="00053BFC">
              <w:t>2004-2007</w:t>
            </w:r>
          </w:p>
          <w:p w14:paraId="337C67BC" w14:textId="77777777" w:rsidR="00E56078" w:rsidRPr="00053BFC" w:rsidRDefault="00E56078" w:rsidP="00CE71E7"/>
        </w:tc>
        <w:tc>
          <w:tcPr>
            <w:tcW w:w="8640" w:type="dxa"/>
            <w:shd w:val="clear" w:color="auto" w:fill="auto"/>
          </w:tcPr>
          <w:p w14:paraId="46A46080" w14:textId="77777777" w:rsidR="00694966" w:rsidRPr="00053BFC" w:rsidRDefault="00913F5C" w:rsidP="00CE71E7">
            <w:r w:rsidRPr="00053BFC">
              <w:t xml:space="preserve">Manuscript </w:t>
            </w:r>
            <w:r w:rsidR="00694966" w:rsidRPr="00053BFC">
              <w:t>Reviewer for Advance for Nurse Practitioners</w:t>
            </w:r>
          </w:p>
        </w:tc>
      </w:tr>
    </w:tbl>
    <w:p w14:paraId="2B8564A1" w14:textId="77777777" w:rsidR="00A36C45" w:rsidRPr="00053BFC" w:rsidRDefault="00A36C45" w:rsidP="00CE71E7"/>
    <w:p w14:paraId="37723C45" w14:textId="77777777" w:rsidR="00671BD7" w:rsidRPr="00053BFC" w:rsidRDefault="00671BD7" w:rsidP="00CE71E7">
      <w:pPr>
        <w:rPr>
          <w:b/>
          <w:u w:val="single"/>
        </w:rPr>
      </w:pPr>
      <w:r w:rsidRPr="00053BFC">
        <w:rPr>
          <w:b/>
        </w:rPr>
        <w:t>G.</w:t>
      </w:r>
      <w:r w:rsidRPr="00053BFC">
        <w:rPr>
          <w:b/>
        </w:rPr>
        <w:tab/>
      </w:r>
      <w:r w:rsidRPr="00053BFC">
        <w:rPr>
          <w:b/>
          <w:u w:val="single"/>
        </w:rPr>
        <w:t>PRESENTATIONS</w:t>
      </w:r>
    </w:p>
    <w:p w14:paraId="347EFD5B" w14:textId="77777777" w:rsidR="00671BD7" w:rsidRPr="00053BFC" w:rsidRDefault="00671BD7" w:rsidP="00CE71E7"/>
    <w:p w14:paraId="06CA612E" w14:textId="77777777" w:rsidR="002D0CBB" w:rsidRPr="00053BFC" w:rsidRDefault="002D0CBB" w:rsidP="00CE71E7">
      <w:pPr>
        <w:numPr>
          <w:ilvl w:val="0"/>
          <w:numId w:val="17"/>
        </w:numPr>
      </w:pPr>
      <w:r w:rsidRPr="00053BFC">
        <w:rPr>
          <w:u w:val="single"/>
        </w:rPr>
        <w:t>Peer-Reviewed Presentations</w:t>
      </w:r>
    </w:p>
    <w:p w14:paraId="1CFEE260" w14:textId="77777777" w:rsidR="002D0CBB" w:rsidRPr="00053BFC" w:rsidRDefault="002D0CBB" w:rsidP="00CE71E7"/>
    <w:tbl>
      <w:tblPr>
        <w:tblW w:w="0" w:type="auto"/>
        <w:tblInd w:w="828" w:type="dxa"/>
        <w:tblLook w:val="01E0" w:firstRow="1" w:lastRow="1" w:firstColumn="1" w:lastColumn="1" w:noHBand="0" w:noVBand="0"/>
      </w:tblPr>
      <w:tblGrid>
        <w:gridCol w:w="858"/>
        <w:gridCol w:w="6780"/>
        <w:gridCol w:w="2334"/>
      </w:tblGrid>
      <w:tr w:rsidR="00653F4C" w:rsidRPr="00053BFC" w14:paraId="20BD9BB4" w14:textId="77777777" w:rsidTr="00DD6A50">
        <w:tc>
          <w:tcPr>
            <w:tcW w:w="858" w:type="dxa"/>
            <w:shd w:val="clear" w:color="auto" w:fill="auto"/>
          </w:tcPr>
          <w:p w14:paraId="793F4D58" w14:textId="77777777" w:rsidR="00653F4C" w:rsidRPr="00053BFC" w:rsidRDefault="00653F4C" w:rsidP="00CE71E7">
            <w:pPr>
              <w:rPr>
                <w:bCs/>
                <w:u w:val="single"/>
              </w:rPr>
            </w:pPr>
            <w:r w:rsidRPr="00053BFC">
              <w:rPr>
                <w:u w:val="single"/>
              </w:rPr>
              <w:t>Dates</w:t>
            </w:r>
          </w:p>
        </w:tc>
        <w:tc>
          <w:tcPr>
            <w:tcW w:w="6780" w:type="dxa"/>
            <w:shd w:val="clear" w:color="auto" w:fill="auto"/>
          </w:tcPr>
          <w:p w14:paraId="0C872C52" w14:textId="77777777" w:rsidR="00653F4C" w:rsidRPr="00053BFC" w:rsidRDefault="00653F4C" w:rsidP="00CE71E7">
            <w:pPr>
              <w:rPr>
                <w:u w:val="single"/>
              </w:rPr>
            </w:pPr>
            <w:r w:rsidRPr="00053BFC">
              <w:rPr>
                <w:u w:val="single"/>
              </w:rPr>
              <w:t>Title, Sponsor</w:t>
            </w:r>
          </w:p>
        </w:tc>
        <w:tc>
          <w:tcPr>
            <w:tcW w:w="2334" w:type="dxa"/>
            <w:shd w:val="clear" w:color="auto" w:fill="auto"/>
          </w:tcPr>
          <w:p w14:paraId="38BC094D" w14:textId="77777777" w:rsidR="00653F4C" w:rsidRPr="00053BFC" w:rsidRDefault="00653F4C" w:rsidP="00CE71E7">
            <w:pPr>
              <w:rPr>
                <w:u w:val="single"/>
              </w:rPr>
            </w:pPr>
            <w:r w:rsidRPr="00053BFC">
              <w:rPr>
                <w:u w:val="single"/>
              </w:rPr>
              <w:t>Location</w:t>
            </w:r>
          </w:p>
        </w:tc>
      </w:tr>
      <w:tr w:rsidR="00DD6A50" w:rsidRPr="00053BFC" w14:paraId="6A34D9C4" w14:textId="77777777" w:rsidTr="00DD6A50">
        <w:tc>
          <w:tcPr>
            <w:tcW w:w="858" w:type="dxa"/>
            <w:shd w:val="clear" w:color="auto" w:fill="auto"/>
          </w:tcPr>
          <w:p w14:paraId="250AFBDE" w14:textId="77777777" w:rsidR="00163AF7" w:rsidRDefault="00163AF7" w:rsidP="00CE71E7">
            <w:r>
              <w:t>10/19</w:t>
            </w:r>
          </w:p>
          <w:p w14:paraId="316D4552" w14:textId="77777777" w:rsidR="00163AF7" w:rsidRDefault="00163AF7" w:rsidP="00CE71E7"/>
          <w:p w14:paraId="4809342E" w14:textId="77777777" w:rsidR="000E0CD3" w:rsidRDefault="000E0CD3" w:rsidP="00CE71E7"/>
          <w:p w14:paraId="242396F0" w14:textId="77777777" w:rsidR="000E0CD3" w:rsidRDefault="000E0CD3" w:rsidP="00CE71E7"/>
          <w:p w14:paraId="046240F2" w14:textId="77777777" w:rsidR="000E0CD3" w:rsidRDefault="000E0CD3" w:rsidP="00CE71E7"/>
          <w:p w14:paraId="48622987" w14:textId="77777777" w:rsidR="00DD6A50" w:rsidRPr="00053BFC" w:rsidRDefault="00DD6A50" w:rsidP="00CE71E7">
            <w:r>
              <w:t>10/18</w:t>
            </w:r>
          </w:p>
        </w:tc>
        <w:tc>
          <w:tcPr>
            <w:tcW w:w="6780" w:type="dxa"/>
            <w:shd w:val="clear" w:color="auto" w:fill="auto"/>
          </w:tcPr>
          <w:p w14:paraId="78E000EC" w14:textId="77777777" w:rsidR="00163AF7" w:rsidRDefault="000E0CD3" w:rsidP="00DD6A50">
            <w:r>
              <w:rPr>
                <w:rFonts w:ascii="Times" w:hAnsi="Times" w:cs="Times"/>
                <w:color w:val="000000"/>
              </w:rPr>
              <w:t xml:space="preserve">Melissa Batchelor-Murphy, Sharon Bronner, Christine </w:t>
            </w:r>
            <w:proofErr w:type="spellStart"/>
            <w:r>
              <w:rPr>
                <w:rFonts w:ascii="Times" w:hAnsi="Times" w:cs="Times"/>
                <w:color w:val="000000"/>
              </w:rPr>
              <w:t>Tocchi</w:t>
            </w:r>
            <w:proofErr w:type="spellEnd"/>
            <w:r>
              <w:rPr>
                <w:rFonts w:ascii="Times" w:hAnsi="Times" w:cs="Times"/>
                <w:color w:val="000000"/>
              </w:rPr>
              <w:t xml:space="preserve">, </w:t>
            </w:r>
            <w:r w:rsidRPr="000E0CD3">
              <w:rPr>
                <w:rFonts w:ascii="Times" w:hAnsi="Times" w:cs="Times"/>
                <w:b/>
                <w:color w:val="000000"/>
              </w:rPr>
              <w:t>Valerie J. Flattes</w:t>
            </w:r>
            <w:r>
              <w:rPr>
                <w:rFonts w:ascii="Times" w:hAnsi="Times" w:cs="Times"/>
                <w:color w:val="000000"/>
              </w:rPr>
              <w:t xml:space="preserve">, J. Michelle Moccia, Professional Brand: Using the Nuts and Bolts of Social Media. </w:t>
            </w:r>
            <w:r w:rsidRPr="00DD6A50">
              <w:t>Gerontological Advanced Practice Nurses Association (GAPNA)</w:t>
            </w:r>
            <w:r>
              <w:t xml:space="preserve"> </w:t>
            </w:r>
            <w:r w:rsidRPr="00DD6A50">
              <w:t>3</w:t>
            </w:r>
            <w:r>
              <w:t>8</w:t>
            </w:r>
            <w:r w:rsidRPr="00DD6A50">
              <w:t>th annual conference</w:t>
            </w:r>
            <w:r>
              <w:t>.</w:t>
            </w:r>
          </w:p>
          <w:p w14:paraId="4490589E" w14:textId="77777777" w:rsidR="000E0CD3" w:rsidRDefault="000E0CD3" w:rsidP="00DD6A50"/>
          <w:p w14:paraId="70A47B0A" w14:textId="77777777" w:rsidR="00DD6A50" w:rsidRPr="00053BFC" w:rsidRDefault="00DD6A50" w:rsidP="00DD6A50">
            <w:r w:rsidRPr="00DD6A50">
              <w:lastRenderedPageBreak/>
              <w:t xml:space="preserve">Sharon Bronner, J. Michelle Moccia, Christine </w:t>
            </w:r>
            <w:proofErr w:type="spellStart"/>
            <w:r w:rsidRPr="00DD6A50">
              <w:t>Tocchi</w:t>
            </w:r>
            <w:proofErr w:type="spellEnd"/>
            <w:r>
              <w:t xml:space="preserve"> co-presenter</w:t>
            </w:r>
            <w:r w:rsidRPr="00DD6A50">
              <w:t xml:space="preserve">, </w:t>
            </w:r>
            <w:r w:rsidRPr="00DD6A50">
              <w:rPr>
                <w:b/>
              </w:rPr>
              <w:t>Valerie J. Flattes</w:t>
            </w:r>
            <w:r>
              <w:rPr>
                <w:b/>
              </w:rPr>
              <w:t xml:space="preserve"> </w:t>
            </w:r>
            <w:r w:rsidRPr="00DD6A50">
              <w:t>(presenter).  Using Social Media Effectively to Enhance Health Care for Older Adults Across Practice Settings.</w:t>
            </w:r>
            <w:r>
              <w:t xml:space="preserve">  </w:t>
            </w:r>
            <w:r w:rsidRPr="00DD6A50">
              <w:t>Gerontological Advanced Practice Nurses Association (GAPNA)</w:t>
            </w:r>
            <w:r>
              <w:t xml:space="preserve"> </w:t>
            </w:r>
            <w:r w:rsidRPr="00DD6A50">
              <w:t>37th annual conference</w:t>
            </w:r>
            <w:r w:rsidR="000E0CD3">
              <w:t xml:space="preserve">. </w:t>
            </w:r>
          </w:p>
        </w:tc>
        <w:tc>
          <w:tcPr>
            <w:tcW w:w="2334" w:type="dxa"/>
            <w:shd w:val="clear" w:color="auto" w:fill="auto"/>
          </w:tcPr>
          <w:p w14:paraId="71112012" w14:textId="77777777" w:rsidR="00163AF7" w:rsidRDefault="00163AF7" w:rsidP="00CE71E7">
            <w:r>
              <w:lastRenderedPageBreak/>
              <w:t>Las Vegas, NV</w:t>
            </w:r>
          </w:p>
          <w:p w14:paraId="3908530B" w14:textId="77777777" w:rsidR="00163AF7" w:rsidRDefault="00163AF7" w:rsidP="00CE71E7"/>
          <w:p w14:paraId="0F669442" w14:textId="77777777" w:rsidR="000E0CD3" w:rsidRDefault="000E0CD3" w:rsidP="00CE71E7"/>
          <w:p w14:paraId="6D52517C" w14:textId="77777777" w:rsidR="000E0CD3" w:rsidRDefault="000E0CD3" w:rsidP="00CE71E7"/>
          <w:p w14:paraId="0A0CF404" w14:textId="77777777" w:rsidR="000E0CD3" w:rsidRDefault="000E0CD3" w:rsidP="00CE71E7"/>
          <w:p w14:paraId="2DF9FB92" w14:textId="77777777" w:rsidR="00DD6A50" w:rsidRPr="00053BFC" w:rsidRDefault="00DD6A50" w:rsidP="00CE71E7">
            <w:r>
              <w:t xml:space="preserve">Washington, D. C. </w:t>
            </w:r>
          </w:p>
        </w:tc>
      </w:tr>
      <w:tr w:rsidR="00653F4C" w:rsidRPr="00053BFC" w14:paraId="65A74532" w14:textId="77777777" w:rsidTr="00DD6A50">
        <w:tc>
          <w:tcPr>
            <w:tcW w:w="858" w:type="dxa"/>
            <w:shd w:val="clear" w:color="auto" w:fill="auto"/>
          </w:tcPr>
          <w:p w14:paraId="08932A38" w14:textId="77777777" w:rsidR="000E0CD3" w:rsidRDefault="000E0CD3" w:rsidP="00CE71E7"/>
          <w:p w14:paraId="10C75D0B" w14:textId="77777777" w:rsidR="00653F4C" w:rsidRDefault="00863F97" w:rsidP="00CE71E7">
            <w:r w:rsidRPr="00053BFC">
              <w:t>09/14</w:t>
            </w:r>
          </w:p>
          <w:p w14:paraId="4B493966" w14:textId="77777777" w:rsidR="000E0CD3" w:rsidRPr="00053BFC" w:rsidRDefault="000E0CD3" w:rsidP="00CE71E7"/>
        </w:tc>
        <w:tc>
          <w:tcPr>
            <w:tcW w:w="6780" w:type="dxa"/>
            <w:shd w:val="clear" w:color="auto" w:fill="auto"/>
          </w:tcPr>
          <w:p w14:paraId="532BE60E" w14:textId="77777777" w:rsidR="000E0CD3" w:rsidRDefault="000E0CD3" w:rsidP="00CE71E7"/>
          <w:p w14:paraId="5625856B" w14:textId="77777777" w:rsidR="00653F4C" w:rsidRPr="00053BFC" w:rsidRDefault="00465710" w:rsidP="00CE71E7">
            <w:r w:rsidRPr="00053BFC">
              <w:t>Bowers, M., Sabol, V. Todd, A.</w:t>
            </w:r>
            <w:r w:rsidR="00922D5F" w:rsidRPr="00053BFC">
              <w:t>, (</w:t>
            </w:r>
            <w:r w:rsidRPr="00053BFC">
              <w:t>organizers</w:t>
            </w:r>
            <w:r w:rsidR="00922D5F" w:rsidRPr="00053BFC">
              <w:t xml:space="preserve">) </w:t>
            </w:r>
            <w:r w:rsidR="00922D5F" w:rsidRPr="00DD6A50">
              <w:rPr>
                <w:b/>
              </w:rPr>
              <w:t>Flattes</w:t>
            </w:r>
            <w:r w:rsidRPr="00DD6A50">
              <w:rPr>
                <w:b/>
              </w:rPr>
              <w:t>, V.,</w:t>
            </w:r>
            <w:r w:rsidRPr="00053BFC">
              <w:t xml:space="preserve"> Moccia, J.M., </w:t>
            </w:r>
            <w:proofErr w:type="spellStart"/>
            <w:r w:rsidRPr="00053BFC">
              <w:t>Kriebel</w:t>
            </w:r>
            <w:proofErr w:type="spellEnd"/>
            <w:r w:rsidRPr="00053BFC">
              <w:t xml:space="preserve">-Gasparro, A.M., Miller, J., </w:t>
            </w:r>
            <w:proofErr w:type="spellStart"/>
            <w:r w:rsidRPr="00053BFC">
              <w:t>Vermeesch</w:t>
            </w:r>
            <w:proofErr w:type="spellEnd"/>
            <w:r w:rsidRPr="00053BFC">
              <w:t xml:space="preserve">, P., (facilitators).  </w:t>
            </w:r>
            <w:r w:rsidR="00863F97" w:rsidRPr="00053BFC">
              <w:t>Research symposium. Pre-Conference Presentation (3 hours, 2.5 CEU), Gerontological Advanced Practice Nurses Association</w:t>
            </w:r>
            <w:r w:rsidR="00DD6A50">
              <w:t xml:space="preserve"> </w:t>
            </w:r>
            <w:r w:rsidR="00863F97" w:rsidRPr="00053BFC">
              <w:t>(GAPNA) 33nd Annual Conference</w:t>
            </w:r>
          </w:p>
          <w:p w14:paraId="787C4E02" w14:textId="77777777" w:rsidR="00EA1006" w:rsidRPr="00053BFC" w:rsidRDefault="00EA1006" w:rsidP="00CE71E7"/>
        </w:tc>
        <w:tc>
          <w:tcPr>
            <w:tcW w:w="2334" w:type="dxa"/>
            <w:shd w:val="clear" w:color="auto" w:fill="auto"/>
          </w:tcPr>
          <w:p w14:paraId="53C99165" w14:textId="77777777" w:rsidR="000E0CD3" w:rsidRDefault="000E0CD3" w:rsidP="00CE71E7"/>
          <w:p w14:paraId="76DBB478" w14:textId="77777777" w:rsidR="00653F4C" w:rsidRPr="00053BFC" w:rsidRDefault="00863F97" w:rsidP="00CE71E7">
            <w:r w:rsidRPr="00053BFC">
              <w:t>Orlando, FL</w:t>
            </w:r>
          </w:p>
        </w:tc>
      </w:tr>
      <w:tr w:rsidR="00863F97" w:rsidRPr="00053BFC" w14:paraId="527E3170" w14:textId="77777777" w:rsidTr="00DD6A50">
        <w:tc>
          <w:tcPr>
            <w:tcW w:w="858" w:type="dxa"/>
            <w:shd w:val="clear" w:color="auto" w:fill="auto"/>
          </w:tcPr>
          <w:p w14:paraId="5D1674B1" w14:textId="77777777" w:rsidR="00863F97" w:rsidRPr="00053BFC" w:rsidRDefault="00863F97" w:rsidP="00CE71E7">
            <w:r w:rsidRPr="00053BFC">
              <w:t>09/13</w:t>
            </w:r>
          </w:p>
        </w:tc>
        <w:tc>
          <w:tcPr>
            <w:tcW w:w="6780" w:type="dxa"/>
            <w:shd w:val="clear" w:color="auto" w:fill="auto"/>
          </w:tcPr>
          <w:p w14:paraId="418788DC" w14:textId="77777777" w:rsidR="00863F97" w:rsidRPr="00053BFC" w:rsidRDefault="00863F97" w:rsidP="00CE71E7">
            <w:pPr>
              <w:autoSpaceDE w:val="0"/>
              <w:autoSpaceDN w:val="0"/>
              <w:adjustRightInd w:val="0"/>
              <w:rPr>
                <w:rFonts w:eastAsia="Calibri"/>
                <w:color w:val="000000"/>
              </w:rPr>
            </w:pPr>
            <w:proofErr w:type="spellStart"/>
            <w:r w:rsidRPr="00053BFC">
              <w:rPr>
                <w:rFonts w:eastAsia="Calibri"/>
                <w:color w:val="000000"/>
              </w:rPr>
              <w:t>Gruss</w:t>
            </w:r>
            <w:proofErr w:type="spellEnd"/>
            <w:r w:rsidRPr="00053BFC">
              <w:rPr>
                <w:rFonts w:eastAsia="Calibri"/>
                <w:color w:val="000000"/>
              </w:rPr>
              <w:t xml:space="preserve">, V. &amp; Maier-O’Shea, K. (organizers); Bowers, M. T., </w:t>
            </w:r>
            <w:r w:rsidRPr="00DD6A50">
              <w:rPr>
                <w:rFonts w:eastAsia="Calibri"/>
                <w:b/>
                <w:color w:val="000000"/>
              </w:rPr>
              <w:t xml:space="preserve">Flattes, V. J., </w:t>
            </w:r>
            <w:r w:rsidRPr="00053BFC">
              <w:rPr>
                <w:rFonts w:eastAsia="Calibri"/>
                <w:color w:val="000000"/>
              </w:rPr>
              <w:t xml:space="preserve">Hain, D. </w:t>
            </w:r>
            <w:proofErr w:type="spellStart"/>
            <w:r w:rsidRPr="00053BFC">
              <w:rPr>
                <w:rFonts w:eastAsia="Calibri"/>
                <w:color w:val="000000"/>
              </w:rPr>
              <w:t>J.,Harris</w:t>
            </w:r>
            <w:proofErr w:type="spellEnd"/>
            <w:r w:rsidRPr="00053BFC">
              <w:rPr>
                <w:rFonts w:eastAsia="Calibri"/>
                <w:color w:val="000000"/>
              </w:rPr>
              <w:t xml:space="preserve">, M., </w:t>
            </w:r>
            <w:proofErr w:type="spellStart"/>
            <w:r w:rsidRPr="00053BFC">
              <w:rPr>
                <w:rFonts w:eastAsia="Calibri"/>
                <w:color w:val="000000"/>
              </w:rPr>
              <w:t>Kriebel</w:t>
            </w:r>
            <w:proofErr w:type="spellEnd"/>
            <w:r w:rsidRPr="00053BFC">
              <w:rPr>
                <w:rFonts w:eastAsia="Calibri"/>
                <w:color w:val="000000"/>
              </w:rPr>
              <w:t xml:space="preserve">-Gasparro, A. M., Miller, J., Moccia, J. M., </w:t>
            </w:r>
            <w:r w:rsidRPr="00053BFC">
              <w:rPr>
                <w:rFonts w:eastAsia="Calibri"/>
                <w:bCs/>
                <w:color w:val="000000"/>
              </w:rPr>
              <w:t>Sabol, V.</w:t>
            </w:r>
            <w:r w:rsidRPr="00053BFC">
              <w:rPr>
                <w:rFonts w:eastAsia="Calibri"/>
                <w:color w:val="000000"/>
              </w:rPr>
              <w:t xml:space="preserve">, </w:t>
            </w:r>
            <w:proofErr w:type="spellStart"/>
            <w:r w:rsidRPr="00053BFC">
              <w:rPr>
                <w:rFonts w:eastAsia="Calibri"/>
                <w:color w:val="000000"/>
              </w:rPr>
              <w:t>Vermeesch</w:t>
            </w:r>
            <w:proofErr w:type="spellEnd"/>
            <w:r w:rsidRPr="00053BFC">
              <w:rPr>
                <w:rFonts w:eastAsia="Calibri"/>
                <w:color w:val="000000"/>
              </w:rPr>
              <w:t>, P.,</w:t>
            </w:r>
          </w:p>
          <w:p w14:paraId="079A429B" w14:textId="77777777" w:rsidR="00863F97" w:rsidRPr="00053BFC" w:rsidRDefault="00863F97" w:rsidP="00CE71E7">
            <w:pPr>
              <w:autoSpaceDE w:val="0"/>
              <w:autoSpaceDN w:val="0"/>
              <w:adjustRightInd w:val="0"/>
              <w:rPr>
                <w:rFonts w:eastAsia="Calibri"/>
                <w:color w:val="000000"/>
              </w:rPr>
            </w:pPr>
            <w:r w:rsidRPr="00053BFC">
              <w:rPr>
                <w:rFonts w:eastAsia="Calibri"/>
                <w:color w:val="000000"/>
              </w:rPr>
              <w:t>&amp; Wang, C-E. H. (facilitators). (2013). Research symposium. Pre-Conference Presentation (3 hours, 2.5 CEU), Gerontological Advanced Practice Nurses Association</w:t>
            </w:r>
          </w:p>
          <w:p w14:paraId="43F9F040" w14:textId="77777777" w:rsidR="00863F97" w:rsidRPr="00053BFC" w:rsidRDefault="00863F97" w:rsidP="00CE71E7">
            <w:pPr>
              <w:autoSpaceDE w:val="0"/>
              <w:autoSpaceDN w:val="0"/>
              <w:adjustRightInd w:val="0"/>
              <w:rPr>
                <w:rFonts w:eastAsia="Calibri"/>
                <w:color w:val="000000"/>
              </w:rPr>
            </w:pPr>
            <w:r w:rsidRPr="00053BFC">
              <w:rPr>
                <w:rFonts w:eastAsia="Calibri"/>
                <w:color w:val="000000"/>
              </w:rPr>
              <w:t>(GAPNA) 32nd Annual Conf</w:t>
            </w:r>
            <w:r w:rsidR="00465710" w:rsidRPr="00053BFC">
              <w:rPr>
                <w:rFonts w:eastAsia="Calibri"/>
                <w:color w:val="000000"/>
              </w:rPr>
              <w:t>erence, Chicago, IL</w:t>
            </w:r>
          </w:p>
          <w:p w14:paraId="6682AD13" w14:textId="77777777" w:rsidR="00863F97" w:rsidRPr="00053BFC" w:rsidRDefault="00917DC5" w:rsidP="00CE71E7">
            <w:pPr>
              <w:spacing w:after="200" w:line="276" w:lineRule="auto"/>
            </w:pPr>
            <w:hyperlink r:id="rId9" w:history="1">
              <w:r w:rsidR="00BA572B" w:rsidRPr="00053BFC">
                <w:rPr>
                  <w:rStyle w:val="Hyperlink"/>
                  <w:rFonts w:eastAsia="Calibri"/>
                </w:rPr>
                <w:t>http://www.prolibraries.com/gapna/?select=session&amp;sessionID=118</w:t>
              </w:r>
            </w:hyperlink>
          </w:p>
        </w:tc>
        <w:tc>
          <w:tcPr>
            <w:tcW w:w="2334" w:type="dxa"/>
            <w:shd w:val="clear" w:color="auto" w:fill="auto"/>
          </w:tcPr>
          <w:p w14:paraId="3E36AC56" w14:textId="77777777" w:rsidR="00863F97" w:rsidRPr="00053BFC" w:rsidRDefault="00863F97" w:rsidP="00CE71E7">
            <w:r w:rsidRPr="00053BFC">
              <w:t>Chicago. IL</w:t>
            </w:r>
          </w:p>
        </w:tc>
      </w:tr>
      <w:tr w:rsidR="00863F97" w:rsidRPr="00053BFC" w14:paraId="36A990FD" w14:textId="77777777" w:rsidTr="00DD6A50">
        <w:tc>
          <w:tcPr>
            <w:tcW w:w="858" w:type="dxa"/>
            <w:shd w:val="clear" w:color="auto" w:fill="auto"/>
          </w:tcPr>
          <w:p w14:paraId="4E3B797E" w14:textId="77777777" w:rsidR="00863F97" w:rsidRPr="00053BFC" w:rsidRDefault="00863F97" w:rsidP="00CE71E7">
            <w:r w:rsidRPr="00053BFC">
              <w:t>06/13</w:t>
            </w:r>
          </w:p>
        </w:tc>
        <w:tc>
          <w:tcPr>
            <w:tcW w:w="6780" w:type="dxa"/>
            <w:shd w:val="clear" w:color="auto" w:fill="auto"/>
          </w:tcPr>
          <w:p w14:paraId="5AB0AE83" w14:textId="77777777" w:rsidR="00863F97" w:rsidRPr="00053BFC" w:rsidRDefault="00863F97" w:rsidP="00CE71E7">
            <w:pPr>
              <w:autoSpaceDE w:val="0"/>
              <w:autoSpaceDN w:val="0"/>
              <w:adjustRightInd w:val="0"/>
            </w:pPr>
            <w:r w:rsidRPr="00DD6A50">
              <w:rPr>
                <w:b/>
              </w:rPr>
              <w:t>Flattes, V.</w:t>
            </w:r>
            <w:r w:rsidRPr="00053BFC">
              <w:t xml:space="preserve"> </w:t>
            </w:r>
            <w:r w:rsidRPr="00053BFC">
              <w:rPr>
                <w:i/>
              </w:rPr>
              <w:t xml:space="preserve">The Older Adult and Substance Use. </w:t>
            </w:r>
            <w:r w:rsidRPr="00053BFC">
              <w:t>University Of Utah Drug and Alcohol School. Presentation.</w:t>
            </w:r>
          </w:p>
          <w:p w14:paraId="4723CC54" w14:textId="77777777" w:rsidR="00EA1006" w:rsidRPr="00053BFC" w:rsidRDefault="00EA1006" w:rsidP="00CE71E7">
            <w:pPr>
              <w:autoSpaceDE w:val="0"/>
              <w:autoSpaceDN w:val="0"/>
              <w:adjustRightInd w:val="0"/>
              <w:rPr>
                <w:rFonts w:eastAsia="Calibri"/>
                <w:color w:val="000000"/>
              </w:rPr>
            </w:pPr>
          </w:p>
        </w:tc>
        <w:tc>
          <w:tcPr>
            <w:tcW w:w="2334" w:type="dxa"/>
            <w:shd w:val="clear" w:color="auto" w:fill="auto"/>
          </w:tcPr>
          <w:p w14:paraId="43628C34" w14:textId="77777777" w:rsidR="00863F97" w:rsidRPr="00053BFC" w:rsidRDefault="00863F97" w:rsidP="00CE71E7">
            <w:r w:rsidRPr="00053BFC">
              <w:t>Salt Lake City, UT</w:t>
            </w:r>
          </w:p>
        </w:tc>
      </w:tr>
      <w:tr w:rsidR="00863F97" w:rsidRPr="00053BFC" w14:paraId="4B9A2CD3" w14:textId="77777777" w:rsidTr="00DD6A50">
        <w:tc>
          <w:tcPr>
            <w:tcW w:w="858" w:type="dxa"/>
            <w:shd w:val="clear" w:color="auto" w:fill="auto"/>
          </w:tcPr>
          <w:p w14:paraId="222C1B8B" w14:textId="77777777" w:rsidR="00863F97" w:rsidRPr="00053BFC" w:rsidRDefault="00863F97" w:rsidP="00CE71E7">
            <w:r w:rsidRPr="00053BFC">
              <w:t>11/12</w:t>
            </w:r>
          </w:p>
        </w:tc>
        <w:tc>
          <w:tcPr>
            <w:tcW w:w="6780" w:type="dxa"/>
            <w:shd w:val="clear" w:color="auto" w:fill="auto"/>
          </w:tcPr>
          <w:p w14:paraId="112970FA" w14:textId="77777777" w:rsidR="00863F97" w:rsidRPr="00053BFC" w:rsidRDefault="00863F97" w:rsidP="00CE71E7">
            <w:r w:rsidRPr="00053BFC">
              <w:t xml:space="preserve">Nagata, S., </w:t>
            </w:r>
            <w:r w:rsidRPr="00DD6A50">
              <w:rPr>
                <w:b/>
              </w:rPr>
              <w:t>Flattes, V.</w:t>
            </w:r>
            <w:r w:rsidRPr="00053BFC">
              <w:t xml:space="preserve">, Clark, A., </w:t>
            </w:r>
            <w:proofErr w:type="spellStart"/>
            <w:r w:rsidRPr="00053BFC">
              <w:t>Wujcik</w:t>
            </w:r>
            <w:proofErr w:type="spellEnd"/>
            <w:r w:rsidRPr="00053BFC">
              <w:t>, D., Mooney, K., Beck, S.L. The Nurse Practitioner Experience Managing Unrelieved Symptoms of Chemotherapy with Oncology Outpatients Utilizing an Integrated Electronic Case Management System with Automated Symptom Reporting. (podium) Oncology Nursing Society Conference, Connections: Advancing Care Through Science, Phoenix, AZ. Conference Paper, Refereed, Presented, 11/2012.</w:t>
            </w:r>
          </w:p>
          <w:p w14:paraId="7DDFD340" w14:textId="77777777" w:rsidR="00EA1006" w:rsidRPr="00053BFC" w:rsidRDefault="00EA1006" w:rsidP="00CE71E7"/>
        </w:tc>
        <w:tc>
          <w:tcPr>
            <w:tcW w:w="2334" w:type="dxa"/>
            <w:shd w:val="clear" w:color="auto" w:fill="auto"/>
          </w:tcPr>
          <w:p w14:paraId="0EB83371" w14:textId="77777777" w:rsidR="00863F97" w:rsidRPr="00053BFC" w:rsidRDefault="00863F97" w:rsidP="00CE71E7">
            <w:r w:rsidRPr="00053BFC">
              <w:t>Phoenix, AZ</w:t>
            </w:r>
          </w:p>
        </w:tc>
      </w:tr>
      <w:tr w:rsidR="00863F97" w:rsidRPr="00053BFC" w14:paraId="722F74C2" w14:textId="77777777" w:rsidTr="00DD6A50">
        <w:tc>
          <w:tcPr>
            <w:tcW w:w="858" w:type="dxa"/>
            <w:shd w:val="clear" w:color="auto" w:fill="auto"/>
          </w:tcPr>
          <w:p w14:paraId="74B66C06" w14:textId="77777777" w:rsidR="00863F97" w:rsidRPr="00053BFC" w:rsidRDefault="00863F97" w:rsidP="00CE71E7">
            <w:r w:rsidRPr="00053BFC">
              <w:t>10/11</w:t>
            </w:r>
          </w:p>
        </w:tc>
        <w:tc>
          <w:tcPr>
            <w:tcW w:w="6780" w:type="dxa"/>
            <w:shd w:val="clear" w:color="auto" w:fill="auto"/>
          </w:tcPr>
          <w:p w14:paraId="155B0610" w14:textId="77777777" w:rsidR="00863F97" w:rsidRPr="00053BFC" w:rsidRDefault="00922D5F" w:rsidP="00CE71E7">
            <w:pPr>
              <w:rPr>
                <w:i/>
              </w:rPr>
            </w:pPr>
            <w:r w:rsidRPr="00DD6A50">
              <w:rPr>
                <w:b/>
              </w:rPr>
              <w:t>Flattes</w:t>
            </w:r>
            <w:r w:rsidR="00DD6A50">
              <w:rPr>
                <w:b/>
              </w:rPr>
              <w:t>, VJ</w:t>
            </w:r>
            <w:r w:rsidRPr="00DD6A50">
              <w:rPr>
                <w:b/>
              </w:rPr>
              <w:t>.</w:t>
            </w:r>
            <w:r w:rsidR="00863F97" w:rsidRPr="00053BFC">
              <w:t xml:space="preserve"> Clark, L.(presenter) Thoreson, S., Goss, C., </w:t>
            </w:r>
            <w:proofErr w:type="spellStart"/>
            <w:r w:rsidR="00863F97" w:rsidRPr="00053BFC">
              <w:t>DiGuiseppi</w:t>
            </w:r>
            <w:proofErr w:type="spellEnd"/>
            <w:r w:rsidR="00863F97" w:rsidRPr="00053BFC">
              <w:t>, C. Innovations and Evidence-Based Practice: 6</w:t>
            </w:r>
            <w:r w:rsidR="00863F97" w:rsidRPr="00053BFC">
              <w:rPr>
                <w:vertAlign w:val="superscript"/>
              </w:rPr>
              <w:t>th</w:t>
            </w:r>
            <w:r w:rsidR="00863F97" w:rsidRPr="00053BFC">
              <w:t xml:space="preserve"> annual Nursing Research Conference. Presentation:  </w:t>
            </w:r>
            <w:r w:rsidR="00863F97" w:rsidRPr="00053BFC">
              <w:rPr>
                <w:i/>
              </w:rPr>
              <w:t>Tracking the Evidence for Community-Based, Group-Delivered Strength and Balance Classes to Prevent Falls among Older Adults.</w:t>
            </w:r>
          </w:p>
          <w:p w14:paraId="60044C3B" w14:textId="77777777" w:rsidR="00EA1006" w:rsidRPr="00053BFC" w:rsidRDefault="00EA1006" w:rsidP="00CE71E7"/>
        </w:tc>
        <w:tc>
          <w:tcPr>
            <w:tcW w:w="2334" w:type="dxa"/>
            <w:shd w:val="clear" w:color="auto" w:fill="auto"/>
          </w:tcPr>
          <w:p w14:paraId="1FED6B05" w14:textId="77777777" w:rsidR="00863F97" w:rsidRPr="00053BFC" w:rsidRDefault="00863F97" w:rsidP="00CE71E7">
            <w:r w:rsidRPr="00053BFC">
              <w:t>Salt Lake City, UT</w:t>
            </w:r>
          </w:p>
        </w:tc>
      </w:tr>
      <w:tr w:rsidR="00863F97" w:rsidRPr="00053BFC" w14:paraId="6BF2D18C" w14:textId="77777777" w:rsidTr="00DD6A50">
        <w:tc>
          <w:tcPr>
            <w:tcW w:w="858" w:type="dxa"/>
            <w:shd w:val="clear" w:color="auto" w:fill="auto"/>
          </w:tcPr>
          <w:p w14:paraId="219F1D6E" w14:textId="77777777" w:rsidR="00863F97" w:rsidRPr="00053BFC" w:rsidRDefault="00863F97" w:rsidP="00CE71E7">
            <w:r w:rsidRPr="00053BFC">
              <w:t>04/09</w:t>
            </w:r>
          </w:p>
        </w:tc>
        <w:tc>
          <w:tcPr>
            <w:tcW w:w="6780" w:type="dxa"/>
            <w:shd w:val="clear" w:color="auto" w:fill="auto"/>
          </w:tcPr>
          <w:p w14:paraId="7038CE9D" w14:textId="77777777" w:rsidR="00863F97" w:rsidRPr="00053BFC" w:rsidRDefault="00863F97" w:rsidP="00CE71E7">
            <w:r w:rsidRPr="00DD6A50">
              <w:rPr>
                <w:b/>
              </w:rPr>
              <w:t>Flattes, V</w:t>
            </w:r>
            <w:r w:rsidRPr="00053BFC">
              <w:t>., Cantarini, S., Clark, L.: Podium presentation panel</w:t>
            </w:r>
            <w:r w:rsidRPr="00053BFC">
              <w:rPr>
                <w:i/>
              </w:rPr>
              <w:t xml:space="preserve">. ATTAINING CULTURAL COMPETENCIES IN BACCALAUREATE NURSING EDUCATION: Cultural Competence and Mutual Respect (CCMR)-An Interdisciplinary </w:t>
            </w:r>
            <w:r w:rsidR="005C77FA" w:rsidRPr="00053BFC">
              <w:rPr>
                <w:i/>
              </w:rPr>
              <w:t>Approach.</w:t>
            </w:r>
            <w:r w:rsidRPr="00053BFC">
              <w:rPr>
                <w:i/>
              </w:rPr>
              <w:t xml:space="preserve"> </w:t>
            </w:r>
            <w:r w:rsidRPr="00053BFC">
              <w:t>Western Institute of Nursing Annual Conference.</w:t>
            </w:r>
          </w:p>
          <w:p w14:paraId="4E5B4C14" w14:textId="77777777" w:rsidR="00EA1006" w:rsidRPr="00053BFC" w:rsidRDefault="00EA1006" w:rsidP="00CE71E7"/>
        </w:tc>
        <w:tc>
          <w:tcPr>
            <w:tcW w:w="2334" w:type="dxa"/>
            <w:shd w:val="clear" w:color="auto" w:fill="auto"/>
          </w:tcPr>
          <w:p w14:paraId="1F827C9A" w14:textId="77777777" w:rsidR="00863F97" w:rsidRPr="00053BFC" w:rsidRDefault="00863F97" w:rsidP="00CE71E7"/>
        </w:tc>
      </w:tr>
      <w:tr w:rsidR="00863F97" w:rsidRPr="00053BFC" w14:paraId="3124C788" w14:textId="77777777" w:rsidTr="00DD6A50">
        <w:tc>
          <w:tcPr>
            <w:tcW w:w="858" w:type="dxa"/>
            <w:shd w:val="clear" w:color="auto" w:fill="auto"/>
          </w:tcPr>
          <w:p w14:paraId="5D5DCB23" w14:textId="77777777" w:rsidR="00863F97" w:rsidRPr="00053BFC" w:rsidRDefault="00863F97" w:rsidP="00CE71E7">
            <w:r w:rsidRPr="00053BFC">
              <w:t>12/08 </w:t>
            </w:r>
          </w:p>
        </w:tc>
        <w:tc>
          <w:tcPr>
            <w:tcW w:w="6780" w:type="dxa"/>
            <w:shd w:val="clear" w:color="auto" w:fill="auto"/>
          </w:tcPr>
          <w:p w14:paraId="7246F17A" w14:textId="77777777" w:rsidR="00863F97" w:rsidRDefault="00863F97" w:rsidP="00CE71E7">
            <w:r w:rsidRPr="00DD6A50">
              <w:rPr>
                <w:b/>
                <w:iCs/>
              </w:rPr>
              <w:t>Flattes, V</w:t>
            </w:r>
            <w:r w:rsidRPr="00053BFC">
              <w:rPr>
                <w:iCs/>
              </w:rPr>
              <w:t>.</w:t>
            </w:r>
            <w:r w:rsidRPr="00053BFC">
              <w:rPr>
                <w:i/>
                <w:iCs/>
              </w:rPr>
              <w:t xml:space="preserve"> The Geriatric Nursing Leadership Program: Innovation in Nursing Baccalaureate Degree Completion. </w:t>
            </w:r>
            <w:r w:rsidRPr="00053BFC">
              <w:t xml:space="preserve">American Association of Colleges of Nursing 2008 Baccalaureate Education Conference, presentation: </w:t>
            </w:r>
          </w:p>
          <w:p w14:paraId="26AAC783" w14:textId="77777777" w:rsidR="00A71613" w:rsidRPr="00053BFC" w:rsidRDefault="00A71613" w:rsidP="00CE71E7"/>
        </w:tc>
        <w:tc>
          <w:tcPr>
            <w:tcW w:w="2334" w:type="dxa"/>
            <w:shd w:val="clear" w:color="auto" w:fill="auto"/>
          </w:tcPr>
          <w:p w14:paraId="00B4BF8A" w14:textId="77777777" w:rsidR="00863F97" w:rsidRPr="00053BFC" w:rsidRDefault="00863F97" w:rsidP="00CE71E7">
            <w:r w:rsidRPr="00053BFC">
              <w:lastRenderedPageBreak/>
              <w:t>San Antonio, TX</w:t>
            </w:r>
          </w:p>
        </w:tc>
      </w:tr>
    </w:tbl>
    <w:p w14:paraId="6B07814D" w14:textId="77777777" w:rsidR="00653F4C" w:rsidRPr="00053BFC" w:rsidRDefault="00653F4C" w:rsidP="00CE71E7">
      <w:pPr>
        <w:ind w:left="648"/>
      </w:pPr>
    </w:p>
    <w:p w14:paraId="19F84499" w14:textId="77777777" w:rsidR="00E43832" w:rsidRPr="00053BFC" w:rsidRDefault="00E43832" w:rsidP="00CE71E7">
      <w:pPr>
        <w:numPr>
          <w:ilvl w:val="0"/>
          <w:numId w:val="17"/>
        </w:numPr>
      </w:pPr>
      <w:r w:rsidRPr="00053BFC">
        <w:rPr>
          <w:u w:val="single"/>
        </w:rPr>
        <w:t>Invited Speeches / Lectures / Demonstrations</w:t>
      </w:r>
    </w:p>
    <w:p w14:paraId="646C66BD" w14:textId="77777777" w:rsidR="00E43832" w:rsidRPr="00053BFC" w:rsidRDefault="00E43832" w:rsidP="00CE71E7"/>
    <w:tbl>
      <w:tblPr>
        <w:tblW w:w="0" w:type="auto"/>
        <w:tblInd w:w="828" w:type="dxa"/>
        <w:tblLook w:val="01E0" w:firstRow="1" w:lastRow="1" w:firstColumn="1" w:lastColumn="1" w:noHBand="0" w:noVBand="0"/>
      </w:tblPr>
      <w:tblGrid>
        <w:gridCol w:w="1003"/>
        <w:gridCol w:w="4770"/>
        <w:gridCol w:w="3870"/>
      </w:tblGrid>
      <w:tr w:rsidR="00653F4C" w:rsidRPr="00053BFC" w14:paraId="60A55406" w14:textId="77777777" w:rsidTr="004B7376">
        <w:tc>
          <w:tcPr>
            <w:tcW w:w="900" w:type="dxa"/>
            <w:shd w:val="clear" w:color="auto" w:fill="auto"/>
          </w:tcPr>
          <w:p w14:paraId="2DAE539A" w14:textId="77777777" w:rsidR="00653F4C" w:rsidRPr="00053BFC" w:rsidRDefault="00653F4C" w:rsidP="00CE71E7">
            <w:pPr>
              <w:rPr>
                <w:bCs/>
                <w:u w:val="single"/>
              </w:rPr>
            </w:pPr>
            <w:r w:rsidRPr="00053BFC">
              <w:rPr>
                <w:u w:val="single"/>
              </w:rPr>
              <w:t>Dates</w:t>
            </w:r>
          </w:p>
        </w:tc>
        <w:tc>
          <w:tcPr>
            <w:tcW w:w="4770" w:type="dxa"/>
            <w:shd w:val="clear" w:color="auto" w:fill="auto"/>
          </w:tcPr>
          <w:p w14:paraId="13CA06DA" w14:textId="77777777" w:rsidR="00653F4C" w:rsidRPr="00053BFC" w:rsidRDefault="00653F4C" w:rsidP="00CE71E7">
            <w:pPr>
              <w:rPr>
                <w:u w:val="single"/>
              </w:rPr>
            </w:pPr>
            <w:r w:rsidRPr="00053BFC">
              <w:rPr>
                <w:u w:val="single"/>
              </w:rPr>
              <w:t>Title, Sponsor</w:t>
            </w:r>
          </w:p>
        </w:tc>
        <w:tc>
          <w:tcPr>
            <w:tcW w:w="3870" w:type="dxa"/>
            <w:shd w:val="clear" w:color="auto" w:fill="auto"/>
          </w:tcPr>
          <w:p w14:paraId="48758CBF" w14:textId="77777777" w:rsidR="00653F4C" w:rsidRPr="00053BFC" w:rsidRDefault="00653F4C" w:rsidP="00CE71E7">
            <w:pPr>
              <w:rPr>
                <w:u w:val="single"/>
              </w:rPr>
            </w:pPr>
            <w:r w:rsidRPr="00053BFC">
              <w:rPr>
                <w:u w:val="single"/>
              </w:rPr>
              <w:t>Location</w:t>
            </w:r>
          </w:p>
        </w:tc>
      </w:tr>
      <w:tr w:rsidR="00745E8B" w:rsidRPr="00053BFC" w14:paraId="007AC7D6" w14:textId="77777777" w:rsidTr="004B7376">
        <w:tc>
          <w:tcPr>
            <w:tcW w:w="900" w:type="dxa"/>
            <w:shd w:val="clear" w:color="auto" w:fill="auto"/>
          </w:tcPr>
          <w:p w14:paraId="033B4D9F" w14:textId="6DED854D" w:rsidR="00745E8B" w:rsidRDefault="00745E8B" w:rsidP="00CE71E7">
            <w:r>
              <w:t>3/22</w:t>
            </w:r>
          </w:p>
        </w:tc>
        <w:tc>
          <w:tcPr>
            <w:tcW w:w="4770" w:type="dxa"/>
            <w:shd w:val="clear" w:color="auto" w:fill="auto"/>
          </w:tcPr>
          <w:p w14:paraId="151D7E24" w14:textId="6561E9A3" w:rsidR="00745E8B" w:rsidRDefault="00745E8B" w:rsidP="00CE71E7">
            <w:r w:rsidRPr="00B52AB3">
              <w:rPr>
                <w:b/>
                <w:bCs/>
              </w:rPr>
              <w:t xml:space="preserve">Flattes, </w:t>
            </w:r>
            <w:r>
              <w:rPr>
                <w:b/>
                <w:bCs/>
              </w:rPr>
              <w:t>V</w:t>
            </w:r>
            <w:r w:rsidRPr="00B52AB3">
              <w:rPr>
                <w:sz w:val="22"/>
                <w:szCs w:val="22"/>
              </w:rPr>
              <w:t>.</w:t>
            </w:r>
            <w:r>
              <w:t xml:space="preserve"> </w:t>
            </w:r>
            <w:r>
              <w:rPr>
                <w:b/>
                <w:bCs/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>Friday Forums: Rethinking EDI in Clinical Career Lines; March 25, 2022. Online at University of Utah.</w:t>
            </w:r>
          </w:p>
        </w:tc>
        <w:tc>
          <w:tcPr>
            <w:tcW w:w="3870" w:type="dxa"/>
            <w:shd w:val="clear" w:color="auto" w:fill="auto"/>
          </w:tcPr>
          <w:p w14:paraId="277CF975" w14:textId="343FA1DC" w:rsidR="00745E8B" w:rsidRDefault="00745E8B" w:rsidP="00CE71E7">
            <w:r>
              <w:t>Salt Lake City, UT</w:t>
            </w:r>
          </w:p>
        </w:tc>
      </w:tr>
      <w:tr w:rsidR="004B31E3" w:rsidRPr="00053BFC" w14:paraId="56CBC325" w14:textId="77777777" w:rsidTr="004B7376">
        <w:tc>
          <w:tcPr>
            <w:tcW w:w="900" w:type="dxa"/>
            <w:shd w:val="clear" w:color="auto" w:fill="auto"/>
          </w:tcPr>
          <w:p w14:paraId="419565D0" w14:textId="77777777" w:rsidR="004B31E3" w:rsidRDefault="002F3AFB" w:rsidP="00CE71E7">
            <w:r>
              <w:t>12/21</w:t>
            </w:r>
          </w:p>
        </w:tc>
        <w:tc>
          <w:tcPr>
            <w:tcW w:w="4770" w:type="dxa"/>
            <w:shd w:val="clear" w:color="auto" w:fill="auto"/>
          </w:tcPr>
          <w:p w14:paraId="1B6FAB2A" w14:textId="77777777" w:rsidR="004B31E3" w:rsidRDefault="002F3AFB" w:rsidP="00CE71E7">
            <w:r>
              <w:t xml:space="preserve">Presentation: Behavioral Health Seminar Series: </w:t>
            </w:r>
            <w:r w:rsidRPr="002F3AFB">
              <w:rPr>
                <w:i/>
              </w:rPr>
              <w:t>Perceptions of Heart Health Among African Americans Living in A Geographic Area of Low Cultural and Community Density.</w:t>
            </w:r>
          </w:p>
        </w:tc>
        <w:tc>
          <w:tcPr>
            <w:tcW w:w="3870" w:type="dxa"/>
            <w:shd w:val="clear" w:color="auto" w:fill="auto"/>
          </w:tcPr>
          <w:p w14:paraId="2606327E" w14:textId="77777777" w:rsidR="004B31E3" w:rsidRDefault="002F3AFB" w:rsidP="00CE71E7">
            <w:r>
              <w:t>Salt Lake City, UT</w:t>
            </w:r>
          </w:p>
        </w:tc>
      </w:tr>
      <w:tr w:rsidR="002F3AFB" w:rsidRPr="00053BFC" w14:paraId="5749F122" w14:textId="77777777" w:rsidTr="004B7376">
        <w:tc>
          <w:tcPr>
            <w:tcW w:w="900" w:type="dxa"/>
            <w:shd w:val="clear" w:color="auto" w:fill="auto"/>
          </w:tcPr>
          <w:p w14:paraId="620A4532" w14:textId="77777777" w:rsidR="002F3AFB" w:rsidRDefault="002F3AFB" w:rsidP="00CE71E7">
            <w:r>
              <w:t xml:space="preserve">11/21 </w:t>
            </w:r>
          </w:p>
        </w:tc>
        <w:tc>
          <w:tcPr>
            <w:tcW w:w="4770" w:type="dxa"/>
            <w:shd w:val="clear" w:color="auto" w:fill="auto"/>
          </w:tcPr>
          <w:p w14:paraId="3F0D7870" w14:textId="77777777" w:rsidR="002F3AFB" w:rsidRDefault="002F3AFB" w:rsidP="00CE71E7">
            <w:r>
              <w:t xml:space="preserve">Presentation: GWEP/UGEC ECHO Session: </w:t>
            </w:r>
            <w:r w:rsidRPr="002F3AFB">
              <w:rPr>
                <w:i/>
              </w:rPr>
              <w:t>Equity and Inclusion in Geriatric Care</w:t>
            </w:r>
            <w:r>
              <w:t>. (</w:t>
            </w:r>
            <w:r w:rsidRPr="002C51FF">
              <w:t>11/19/2021)</w:t>
            </w:r>
          </w:p>
        </w:tc>
        <w:tc>
          <w:tcPr>
            <w:tcW w:w="3870" w:type="dxa"/>
            <w:shd w:val="clear" w:color="auto" w:fill="auto"/>
          </w:tcPr>
          <w:p w14:paraId="02D24266" w14:textId="77777777" w:rsidR="002F3AFB" w:rsidRDefault="002F3AFB" w:rsidP="00CE71E7">
            <w:r>
              <w:t>Salt Lake City, UT</w:t>
            </w:r>
          </w:p>
        </w:tc>
      </w:tr>
      <w:tr w:rsidR="00506970" w:rsidRPr="00053BFC" w14:paraId="5C1BB598" w14:textId="77777777" w:rsidTr="004B7376">
        <w:tc>
          <w:tcPr>
            <w:tcW w:w="900" w:type="dxa"/>
            <w:shd w:val="clear" w:color="auto" w:fill="auto"/>
          </w:tcPr>
          <w:p w14:paraId="4AB49A64" w14:textId="77777777" w:rsidR="00506970" w:rsidRDefault="00506970" w:rsidP="00CE71E7">
            <w:r>
              <w:t>10/21</w:t>
            </w:r>
          </w:p>
        </w:tc>
        <w:tc>
          <w:tcPr>
            <w:tcW w:w="4770" w:type="dxa"/>
            <w:shd w:val="clear" w:color="auto" w:fill="auto"/>
          </w:tcPr>
          <w:p w14:paraId="0D93D489" w14:textId="77777777" w:rsidR="00506970" w:rsidRDefault="00506970" w:rsidP="00CE71E7">
            <w:r>
              <w:t>Panelist - Utah AHEC Primary Care Summit (10/29/2021)</w:t>
            </w:r>
          </w:p>
        </w:tc>
        <w:tc>
          <w:tcPr>
            <w:tcW w:w="3870" w:type="dxa"/>
            <w:shd w:val="clear" w:color="auto" w:fill="auto"/>
          </w:tcPr>
          <w:p w14:paraId="7B4D35F3" w14:textId="77777777" w:rsidR="00506970" w:rsidRDefault="00506970" w:rsidP="00CE71E7">
            <w:r>
              <w:t>Salt Lake City, UT</w:t>
            </w:r>
          </w:p>
        </w:tc>
      </w:tr>
      <w:tr w:rsidR="00506970" w:rsidRPr="00053BFC" w14:paraId="2F33FE56" w14:textId="77777777" w:rsidTr="004B7376">
        <w:tc>
          <w:tcPr>
            <w:tcW w:w="900" w:type="dxa"/>
            <w:shd w:val="clear" w:color="auto" w:fill="auto"/>
          </w:tcPr>
          <w:p w14:paraId="2E126E0C" w14:textId="77777777" w:rsidR="00506970" w:rsidRDefault="00506970" w:rsidP="00CE71E7">
            <w:r>
              <w:t>10/21</w:t>
            </w:r>
          </w:p>
        </w:tc>
        <w:tc>
          <w:tcPr>
            <w:tcW w:w="4770" w:type="dxa"/>
            <w:shd w:val="clear" w:color="auto" w:fill="auto"/>
          </w:tcPr>
          <w:p w14:paraId="1414966F" w14:textId="77777777" w:rsidR="00506970" w:rsidRPr="00506970" w:rsidRDefault="00506970" w:rsidP="00CE71E7">
            <w:r>
              <w:t xml:space="preserve">Co-discussion facilitator - Community Read Eccles Health Science Library, University of Utah. </w:t>
            </w:r>
            <w:r>
              <w:rPr>
                <w:i/>
              </w:rPr>
              <w:t>Medical Apartheid – Chapter 10</w:t>
            </w:r>
            <w:r>
              <w:t xml:space="preserve"> (10/19/2021)</w:t>
            </w:r>
          </w:p>
        </w:tc>
        <w:tc>
          <w:tcPr>
            <w:tcW w:w="3870" w:type="dxa"/>
            <w:shd w:val="clear" w:color="auto" w:fill="auto"/>
          </w:tcPr>
          <w:p w14:paraId="74DBCC28" w14:textId="77777777" w:rsidR="00506970" w:rsidRPr="00A71613" w:rsidRDefault="00506970" w:rsidP="00CE71E7">
            <w:r>
              <w:t>Salt Lake City, UT</w:t>
            </w:r>
          </w:p>
        </w:tc>
      </w:tr>
      <w:tr w:rsidR="00A71613" w:rsidRPr="00053BFC" w14:paraId="2606AD13" w14:textId="77777777" w:rsidTr="004B7376">
        <w:tc>
          <w:tcPr>
            <w:tcW w:w="900" w:type="dxa"/>
            <w:shd w:val="clear" w:color="auto" w:fill="auto"/>
          </w:tcPr>
          <w:p w14:paraId="78B100FB" w14:textId="77777777" w:rsidR="00A71613" w:rsidRDefault="00A71613" w:rsidP="00CE71E7">
            <w:r>
              <w:t>09/2021</w:t>
            </w:r>
          </w:p>
        </w:tc>
        <w:tc>
          <w:tcPr>
            <w:tcW w:w="4770" w:type="dxa"/>
            <w:shd w:val="clear" w:color="auto" w:fill="auto"/>
          </w:tcPr>
          <w:p w14:paraId="397F91EC" w14:textId="77777777" w:rsidR="00A71613" w:rsidRDefault="00A71613" w:rsidP="00CE71E7">
            <w:r>
              <w:t>Equity, Diversity, and Inclusion -University of Utah Health Sciences Strategy Refresh (09/22/2021)</w:t>
            </w:r>
          </w:p>
        </w:tc>
        <w:tc>
          <w:tcPr>
            <w:tcW w:w="3870" w:type="dxa"/>
            <w:shd w:val="clear" w:color="auto" w:fill="auto"/>
          </w:tcPr>
          <w:p w14:paraId="6E0DE492" w14:textId="77777777" w:rsidR="00A71613" w:rsidRDefault="00A71613" w:rsidP="00CE71E7">
            <w:r w:rsidRPr="00A71613">
              <w:t>Salt Lake City, UT</w:t>
            </w:r>
          </w:p>
        </w:tc>
      </w:tr>
      <w:tr w:rsidR="00031EA8" w:rsidRPr="00053BFC" w14:paraId="29972580" w14:textId="77777777" w:rsidTr="004B7376">
        <w:tc>
          <w:tcPr>
            <w:tcW w:w="900" w:type="dxa"/>
            <w:shd w:val="clear" w:color="auto" w:fill="auto"/>
          </w:tcPr>
          <w:p w14:paraId="692A8B71" w14:textId="77777777" w:rsidR="00031EA8" w:rsidRPr="00053BFC" w:rsidRDefault="008C04A3" w:rsidP="00CE71E7">
            <w:r>
              <w:t>0</w:t>
            </w:r>
            <w:r w:rsidR="00506FBC">
              <w:t>9/20</w:t>
            </w:r>
          </w:p>
        </w:tc>
        <w:tc>
          <w:tcPr>
            <w:tcW w:w="4770" w:type="dxa"/>
            <w:shd w:val="clear" w:color="auto" w:fill="auto"/>
          </w:tcPr>
          <w:p w14:paraId="20344A37" w14:textId="77777777" w:rsidR="00031EA8" w:rsidRPr="00053BFC" w:rsidRDefault="00506FBC" w:rsidP="00CE71E7">
            <w:r>
              <w:t>Guest lecturer – Honor students - SDOH</w:t>
            </w:r>
          </w:p>
        </w:tc>
        <w:tc>
          <w:tcPr>
            <w:tcW w:w="3870" w:type="dxa"/>
            <w:shd w:val="clear" w:color="auto" w:fill="auto"/>
          </w:tcPr>
          <w:p w14:paraId="110FE37E" w14:textId="77777777" w:rsidR="00031EA8" w:rsidRPr="00053BFC" w:rsidRDefault="00506FBC" w:rsidP="00CE71E7">
            <w:r>
              <w:t>Salt Lake City, UT</w:t>
            </w:r>
          </w:p>
        </w:tc>
      </w:tr>
      <w:tr w:rsidR="00B25BC9" w:rsidRPr="00053BFC" w14:paraId="3C4E924D" w14:textId="77777777" w:rsidTr="00031EA8">
        <w:tc>
          <w:tcPr>
            <w:tcW w:w="900" w:type="dxa"/>
            <w:shd w:val="clear" w:color="auto" w:fill="auto"/>
          </w:tcPr>
          <w:p w14:paraId="26867957" w14:textId="77777777" w:rsidR="00B25BC9" w:rsidRDefault="00B25BC9" w:rsidP="00C47B45">
            <w:r>
              <w:t>09/20</w:t>
            </w:r>
          </w:p>
        </w:tc>
        <w:tc>
          <w:tcPr>
            <w:tcW w:w="4770" w:type="dxa"/>
            <w:shd w:val="clear" w:color="auto" w:fill="auto"/>
          </w:tcPr>
          <w:p w14:paraId="0FE9D048" w14:textId="77777777" w:rsidR="00B25BC9" w:rsidRPr="00053BFC" w:rsidRDefault="00B25BC9" w:rsidP="00C47B45">
            <w:r w:rsidRPr="00053BFC">
              <w:t>LEAP seminar/Health Sciences Lecture - Professionalism</w:t>
            </w:r>
          </w:p>
        </w:tc>
        <w:tc>
          <w:tcPr>
            <w:tcW w:w="3870" w:type="dxa"/>
            <w:shd w:val="clear" w:color="auto" w:fill="auto"/>
          </w:tcPr>
          <w:p w14:paraId="17E80D2F" w14:textId="77777777" w:rsidR="00B25BC9" w:rsidRPr="00053BFC" w:rsidRDefault="00B25BC9" w:rsidP="00C47B45">
            <w:r w:rsidRPr="00053BFC">
              <w:t>Salt Lake City, UT</w:t>
            </w:r>
          </w:p>
        </w:tc>
      </w:tr>
      <w:tr w:rsidR="00C47B45" w:rsidRPr="00053BFC" w14:paraId="1CE9FA8C" w14:textId="77777777" w:rsidTr="00031EA8">
        <w:tc>
          <w:tcPr>
            <w:tcW w:w="900" w:type="dxa"/>
            <w:shd w:val="clear" w:color="auto" w:fill="auto"/>
          </w:tcPr>
          <w:p w14:paraId="2D4F5FBA" w14:textId="77777777" w:rsidR="00C47B45" w:rsidRPr="00053BFC" w:rsidRDefault="00C47B45" w:rsidP="00C47B45">
            <w:r>
              <w:t>09/19</w:t>
            </w:r>
          </w:p>
        </w:tc>
        <w:tc>
          <w:tcPr>
            <w:tcW w:w="4770" w:type="dxa"/>
            <w:shd w:val="clear" w:color="auto" w:fill="auto"/>
          </w:tcPr>
          <w:p w14:paraId="59182E8C" w14:textId="77777777" w:rsidR="00C47B45" w:rsidRPr="00053BFC" w:rsidRDefault="00C47B45" w:rsidP="00C47B45">
            <w:r w:rsidRPr="00053BFC">
              <w:t>LEAP seminar/Health Sciences Lecture - Professionalism</w:t>
            </w:r>
          </w:p>
        </w:tc>
        <w:tc>
          <w:tcPr>
            <w:tcW w:w="3870" w:type="dxa"/>
            <w:shd w:val="clear" w:color="auto" w:fill="auto"/>
          </w:tcPr>
          <w:p w14:paraId="0FBE91BF" w14:textId="77777777" w:rsidR="00C47B45" w:rsidRPr="00053BFC" w:rsidRDefault="00C47B45" w:rsidP="00C47B45">
            <w:r w:rsidRPr="00053BFC">
              <w:t>Salt Lake City, UT</w:t>
            </w:r>
          </w:p>
        </w:tc>
      </w:tr>
      <w:tr w:rsidR="00C47B45" w:rsidRPr="00053BFC" w14:paraId="2CD46200" w14:textId="77777777" w:rsidTr="00031EA8">
        <w:tc>
          <w:tcPr>
            <w:tcW w:w="900" w:type="dxa"/>
            <w:shd w:val="clear" w:color="auto" w:fill="auto"/>
          </w:tcPr>
          <w:p w14:paraId="573D7C23" w14:textId="77777777" w:rsidR="00C47B45" w:rsidRPr="00053BFC" w:rsidRDefault="00C47B45" w:rsidP="00C47B45">
            <w:r>
              <w:t>09/18</w:t>
            </w:r>
          </w:p>
        </w:tc>
        <w:tc>
          <w:tcPr>
            <w:tcW w:w="4770" w:type="dxa"/>
            <w:shd w:val="clear" w:color="auto" w:fill="auto"/>
          </w:tcPr>
          <w:p w14:paraId="6CD03C27" w14:textId="77777777" w:rsidR="00C47B45" w:rsidRPr="00053BFC" w:rsidRDefault="00C47B45" w:rsidP="00C47B45">
            <w:r w:rsidRPr="00053BFC">
              <w:t>LEAP seminar/Health Sciences Lecture - Professionalism</w:t>
            </w:r>
          </w:p>
        </w:tc>
        <w:tc>
          <w:tcPr>
            <w:tcW w:w="3870" w:type="dxa"/>
            <w:shd w:val="clear" w:color="auto" w:fill="auto"/>
          </w:tcPr>
          <w:p w14:paraId="0BA0A486" w14:textId="77777777" w:rsidR="00C47B45" w:rsidRPr="00053BFC" w:rsidRDefault="00C47B45" w:rsidP="00C47B45">
            <w:r w:rsidRPr="00053BFC">
              <w:t>Salt Lake City, UT</w:t>
            </w:r>
          </w:p>
        </w:tc>
      </w:tr>
      <w:tr w:rsidR="00C47B45" w:rsidRPr="00053BFC" w14:paraId="08C9424A" w14:textId="77777777" w:rsidTr="00031EA8">
        <w:tc>
          <w:tcPr>
            <w:tcW w:w="900" w:type="dxa"/>
            <w:shd w:val="clear" w:color="auto" w:fill="auto"/>
          </w:tcPr>
          <w:p w14:paraId="6AC0721D" w14:textId="77777777" w:rsidR="00C47B45" w:rsidRPr="00053BFC" w:rsidRDefault="00C47B45" w:rsidP="00C47B45">
            <w:r>
              <w:t>09/17</w:t>
            </w:r>
          </w:p>
        </w:tc>
        <w:tc>
          <w:tcPr>
            <w:tcW w:w="4770" w:type="dxa"/>
            <w:shd w:val="clear" w:color="auto" w:fill="auto"/>
          </w:tcPr>
          <w:p w14:paraId="73E6B3C0" w14:textId="77777777" w:rsidR="00C47B45" w:rsidRPr="00053BFC" w:rsidRDefault="00C47B45" w:rsidP="00C47B45">
            <w:r w:rsidRPr="00053BFC">
              <w:t>LEAP seminar/Health Sciences Lecture - Professionalism</w:t>
            </w:r>
          </w:p>
        </w:tc>
        <w:tc>
          <w:tcPr>
            <w:tcW w:w="3870" w:type="dxa"/>
            <w:shd w:val="clear" w:color="auto" w:fill="auto"/>
          </w:tcPr>
          <w:p w14:paraId="748AB832" w14:textId="77777777" w:rsidR="00C47B45" w:rsidRPr="00053BFC" w:rsidRDefault="00C47B45" w:rsidP="00C47B45">
            <w:r w:rsidRPr="00053BFC">
              <w:t>Salt Lake City, UT</w:t>
            </w:r>
          </w:p>
        </w:tc>
      </w:tr>
      <w:tr w:rsidR="00C47B45" w:rsidRPr="00053BFC" w14:paraId="2C1E7CC1" w14:textId="77777777" w:rsidTr="00031EA8">
        <w:tc>
          <w:tcPr>
            <w:tcW w:w="900" w:type="dxa"/>
            <w:shd w:val="clear" w:color="auto" w:fill="auto"/>
          </w:tcPr>
          <w:p w14:paraId="2C00C88E" w14:textId="77777777" w:rsidR="00C47B45" w:rsidRPr="00053BFC" w:rsidRDefault="00C47B45" w:rsidP="00C47B45">
            <w:r w:rsidRPr="00053BFC">
              <w:t>09/16</w:t>
            </w:r>
          </w:p>
        </w:tc>
        <w:tc>
          <w:tcPr>
            <w:tcW w:w="4770" w:type="dxa"/>
            <w:shd w:val="clear" w:color="auto" w:fill="auto"/>
          </w:tcPr>
          <w:p w14:paraId="351AC7DA" w14:textId="77777777" w:rsidR="00C47B45" w:rsidRPr="00053BFC" w:rsidRDefault="00C47B45" w:rsidP="00C47B45">
            <w:r w:rsidRPr="00053BFC">
              <w:t>LEAP seminar/Health Sciences Lecture - Professionalism</w:t>
            </w:r>
          </w:p>
        </w:tc>
        <w:tc>
          <w:tcPr>
            <w:tcW w:w="3870" w:type="dxa"/>
            <w:shd w:val="clear" w:color="auto" w:fill="auto"/>
          </w:tcPr>
          <w:p w14:paraId="5F71CEFC" w14:textId="77777777" w:rsidR="00C47B45" w:rsidRPr="00053BFC" w:rsidRDefault="00C47B45" w:rsidP="00C47B45">
            <w:r w:rsidRPr="00053BFC">
              <w:t>Salt Lake City, UT</w:t>
            </w:r>
          </w:p>
        </w:tc>
      </w:tr>
      <w:tr w:rsidR="00C47B45" w:rsidRPr="00053BFC" w14:paraId="080680A6" w14:textId="77777777" w:rsidTr="00031EA8">
        <w:tc>
          <w:tcPr>
            <w:tcW w:w="900" w:type="dxa"/>
            <w:shd w:val="clear" w:color="auto" w:fill="auto"/>
          </w:tcPr>
          <w:p w14:paraId="28A4BE79" w14:textId="77777777" w:rsidR="00C47B45" w:rsidRPr="00053BFC" w:rsidRDefault="00C47B45" w:rsidP="00C47B45">
            <w:r w:rsidRPr="00053BFC">
              <w:t>09/15</w:t>
            </w:r>
          </w:p>
        </w:tc>
        <w:tc>
          <w:tcPr>
            <w:tcW w:w="4770" w:type="dxa"/>
            <w:shd w:val="clear" w:color="auto" w:fill="auto"/>
          </w:tcPr>
          <w:p w14:paraId="532BF0F0" w14:textId="77777777" w:rsidR="00C47B45" w:rsidRPr="00053BFC" w:rsidRDefault="00C47B45" w:rsidP="00C47B45">
            <w:r w:rsidRPr="00053BFC">
              <w:t>LEAP seminar/Health Sciences Lecture - Professionalism</w:t>
            </w:r>
          </w:p>
        </w:tc>
        <w:tc>
          <w:tcPr>
            <w:tcW w:w="3870" w:type="dxa"/>
            <w:shd w:val="clear" w:color="auto" w:fill="auto"/>
          </w:tcPr>
          <w:p w14:paraId="57C6FDE1" w14:textId="77777777" w:rsidR="00C47B45" w:rsidRPr="00053BFC" w:rsidRDefault="00C47B45" w:rsidP="00C47B45">
            <w:r w:rsidRPr="00053BFC">
              <w:t>Salt Lake City, UT</w:t>
            </w:r>
          </w:p>
        </w:tc>
      </w:tr>
      <w:tr w:rsidR="00C47B45" w:rsidRPr="00053BFC" w14:paraId="5E59D228" w14:textId="77777777" w:rsidTr="004B7376">
        <w:tc>
          <w:tcPr>
            <w:tcW w:w="900" w:type="dxa"/>
            <w:shd w:val="clear" w:color="auto" w:fill="auto"/>
          </w:tcPr>
          <w:p w14:paraId="7C8226F5" w14:textId="77777777" w:rsidR="00C47B45" w:rsidRPr="00053BFC" w:rsidRDefault="00C47B45" w:rsidP="00C47B45">
            <w:r w:rsidRPr="00053BFC">
              <w:t>10/14</w:t>
            </w:r>
          </w:p>
        </w:tc>
        <w:tc>
          <w:tcPr>
            <w:tcW w:w="4770" w:type="dxa"/>
            <w:shd w:val="clear" w:color="auto" w:fill="auto"/>
          </w:tcPr>
          <w:p w14:paraId="281D9039" w14:textId="77777777" w:rsidR="00C47B45" w:rsidRPr="00053BFC" w:rsidRDefault="00C47B45" w:rsidP="00C47B45">
            <w:r w:rsidRPr="00053BFC">
              <w:t>African Americans, Cultural Competence, and Oral Health.  University of Utah Dental School</w:t>
            </w:r>
          </w:p>
        </w:tc>
        <w:tc>
          <w:tcPr>
            <w:tcW w:w="3870" w:type="dxa"/>
            <w:shd w:val="clear" w:color="auto" w:fill="auto"/>
          </w:tcPr>
          <w:p w14:paraId="1132A111" w14:textId="77777777" w:rsidR="00C47B45" w:rsidRPr="00053BFC" w:rsidRDefault="00C47B45" w:rsidP="00C47B45">
            <w:r w:rsidRPr="00053BFC">
              <w:t>Salt Lake City, UT</w:t>
            </w:r>
          </w:p>
        </w:tc>
      </w:tr>
      <w:tr w:rsidR="00C47B45" w:rsidRPr="00053BFC" w14:paraId="412FF6F1" w14:textId="77777777" w:rsidTr="004B7376">
        <w:tc>
          <w:tcPr>
            <w:tcW w:w="900" w:type="dxa"/>
            <w:shd w:val="clear" w:color="auto" w:fill="auto"/>
          </w:tcPr>
          <w:p w14:paraId="36E01F39" w14:textId="77777777" w:rsidR="00C47B45" w:rsidRPr="00053BFC" w:rsidRDefault="00C47B45" w:rsidP="00C47B45">
            <w:r w:rsidRPr="00053BFC">
              <w:t>09/14</w:t>
            </w:r>
          </w:p>
        </w:tc>
        <w:tc>
          <w:tcPr>
            <w:tcW w:w="4770" w:type="dxa"/>
            <w:shd w:val="clear" w:color="auto" w:fill="auto"/>
          </w:tcPr>
          <w:p w14:paraId="4F1AAD9D" w14:textId="77777777" w:rsidR="00C47B45" w:rsidRPr="00053BFC" w:rsidRDefault="00C47B45" w:rsidP="00C47B45">
            <w:r w:rsidRPr="00053BFC">
              <w:t>LEAP seminar/Health Sciences Lecture - Professionalism</w:t>
            </w:r>
          </w:p>
        </w:tc>
        <w:tc>
          <w:tcPr>
            <w:tcW w:w="3870" w:type="dxa"/>
            <w:shd w:val="clear" w:color="auto" w:fill="auto"/>
          </w:tcPr>
          <w:p w14:paraId="4D834D0E" w14:textId="77777777" w:rsidR="00C47B45" w:rsidRPr="00053BFC" w:rsidRDefault="00C47B45" w:rsidP="00C47B45">
            <w:r w:rsidRPr="00053BFC">
              <w:t>Salt Lake City, UT</w:t>
            </w:r>
          </w:p>
        </w:tc>
      </w:tr>
      <w:tr w:rsidR="00C47B45" w:rsidRPr="00053BFC" w14:paraId="1ADBF16E" w14:textId="77777777" w:rsidTr="004B7376">
        <w:tc>
          <w:tcPr>
            <w:tcW w:w="900" w:type="dxa"/>
            <w:shd w:val="clear" w:color="auto" w:fill="auto"/>
          </w:tcPr>
          <w:p w14:paraId="682141C2" w14:textId="77777777" w:rsidR="00C47B45" w:rsidRPr="00053BFC" w:rsidRDefault="00C47B45" w:rsidP="00C47B45">
            <w:r w:rsidRPr="00053BFC">
              <w:t>09/13</w:t>
            </w:r>
          </w:p>
        </w:tc>
        <w:tc>
          <w:tcPr>
            <w:tcW w:w="4770" w:type="dxa"/>
            <w:shd w:val="clear" w:color="auto" w:fill="auto"/>
          </w:tcPr>
          <w:p w14:paraId="5EE490E2" w14:textId="77777777" w:rsidR="00C47B45" w:rsidRPr="00053BFC" w:rsidRDefault="00C47B45" w:rsidP="00C47B45">
            <w:r w:rsidRPr="00053BFC">
              <w:t>LEAP seminar/Health Sciences Lecture - Professionalism</w:t>
            </w:r>
          </w:p>
        </w:tc>
        <w:tc>
          <w:tcPr>
            <w:tcW w:w="3870" w:type="dxa"/>
            <w:shd w:val="clear" w:color="auto" w:fill="auto"/>
          </w:tcPr>
          <w:p w14:paraId="01970D0A" w14:textId="77777777" w:rsidR="00C47B45" w:rsidRPr="00053BFC" w:rsidRDefault="00C47B45" w:rsidP="00C47B45">
            <w:r w:rsidRPr="00053BFC">
              <w:t>Salt Lake City, UT</w:t>
            </w:r>
          </w:p>
        </w:tc>
      </w:tr>
      <w:tr w:rsidR="00C47B45" w:rsidRPr="00053BFC" w14:paraId="3133A5FA" w14:textId="77777777" w:rsidTr="004B7376">
        <w:tc>
          <w:tcPr>
            <w:tcW w:w="900" w:type="dxa"/>
            <w:shd w:val="clear" w:color="auto" w:fill="auto"/>
          </w:tcPr>
          <w:p w14:paraId="02C9D6AB" w14:textId="77777777" w:rsidR="00C47B45" w:rsidRPr="00053BFC" w:rsidRDefault="00C47B45" w:rsidP="00C47B45">
            <w:r w:rsidRPr="00053BFC">
              <w:t>11/12</w:t>
            </w:r>
          </w:p>
        </w:tc>
        <w:tc>
          <w:tcPr>
            <w:tcW w:w="4770" w:type="dxa"/>
            <w:shd w:val="clear" w:color="auto" w:fill="auto"/>
          </w:tcPr>
          <w:p w14:paraId="143D049A" w14:textId="77777777" w:rsidR="00C47B45" w:rsidRPr="00053BFC" w:rsidRDefault="00C47B45" w:rsidP="00C47B45">
            <w:r w:rsidRPr="00053BFC">
              <w:t>“Mental Health and the Mind” Fit To Be Fierce, Women Of Color Health Conference.</w:t>
            </w:r>
          </w:p>
        </w:tc>
        <w:tc>
          <w:tcPr>
            <w:tcW w:w="3870" w:type="dxa"/>
            <w:shd w:val="clear" w:color="auto" w:fill="auto"/>
          </w:tcPr>
          <w:p w14:paraId="03E632B3" w14:textId="77777777" w:rsidR="00C47B45" w:rsidRPr="00053BFC" w:rsidRDefault="00C47B45" w:rsidP="00C47B45">
            <w:r w:rsidRPr="00053BFC">
              <w:t>Salt Lake City, UT</w:t>
            </w:r>
          </w:p>
        </w:tc>
      </w:tr>
      <w:tr w:rsidR="00C47B45" w:rsidRPr="00053BFC" w14:paraId="5CE51BA2" w14:textId="77777777" w:rsidTr="004B7376">
        <w:tc>
          <w:tcPr>
            <w:tcW w:w="900" w:type="dxa"/>
            <w:shd w:val="clear" w:color="auto" w:fill="auto"/>
          </w:tcPr>
          <w:p w14:paraId="257338B5" w14:textId="77777777" w:rsidR="00C47B45" w:rsidRPr="00053BFC" w:rsidRDefault="00C47B45" w:rsidP="00C47B45">
            <w:r w:rsidRPr="00053BFC">
              <w:t>09/12</w:t>
            </w:r>
          </w:p>
        </w:tc>
        <w:tc>
          <w:tcPr>
            <w:tcW w:w="4770" w:type="dxa"/>
            <w:shd w:val="clear" w:color="auto" w:fill="auto"/>
          </w:tcPr>
          <w:p w14:paraId="50534185" w14:textId="77777777" w:rsidR="00C47B45" w:rsidRPr="00053BFC" w:rsidRDefault="00C47B45" w:rsidP="00C47B45">
            <w:r w:rsidRPr="00053BFC">
              <w:t>LEAP seminar/Health Sciences Lecture - Professionalism</w:t>
            </w:r>
          </w:p>
        </w:tc>
        <w:tc>
          <w:tcPr>
            <w:tcW w:w="3870" w:type="dxa"/>
            <w:shd w:val="clear" w:color="auto" w:fill="auto"/>
          </w:tcPr>
          <w:p w14:paraId="250571A2" w14:textId="77777777" w:rsidR="00C47B45" w:rsidRPr="00053BFC" w:rsidRDefault="00C47B45" w:rsidP="00C47B45">
            <w:r w:rsidRPr="00053BFC">
              <w:t>Salt Lake City, UT</w:t>
            </w:r>
          </w:p>
        </w:tc>
      </w:tr>
      <w:tr w:rsidR="00C47B45" w:rsidRPr="00053BFC" w14:paraId="16061347" w14:textId="77777777" w:rsidTr="00863F97">
        <w:tc>
          <w:tcPr>
            <w:tcW w:w="900" w:type="dxa"/>
            <w:shd w:val="clear" w:color="auto" w:fill="auto"/>
          </w:tcPr>
          <w:p w14:paraId="5C61F024" w14:textId="77777777" w:rsidR="00C47B45" w:rsidRPr="00053BFC" w:rsidRDefault="00C47B45" w:rsidP="00C47B45">
            <w:r w:rsidRPr="00053BFC">
              <w:lastRenderedPageBreak/>
              <w:t>09/11</w:t>
            </w:r>
          </w:p>
        </w:tc>
        <w:tc>
          <w:tcPr>
            <w:tcW w:w="4770" w:type="dxa"/>
            <w:shd w:val="clear" w:color="auto" w:fill="auto"/>
          </w:tcPr>
          <w:p w14:paraId="34466A33" w14:textId="77777777" w:rsidR="00C47B45" w:rsidRPr="00053BFC" w:rsidRDefault="00C47B45" w:rsidP="00C47B45">
            <w:r w:rsidRPr="00053BFC">
              <w:t>LEAP seminar/Health Sciences Lecture - Professionalism</w:t>
            </w:r>
          </w:p>
        </w:tc>
        <w:tc>
          <w:tcPr>
            <w:tcW w:w="3870" w:type="dxa"/>
            <w:shd w:val="clear" w:color="auto" w:fill="auto"/>
          </w:tcPr>
          <w:p w14:paraId="0C64E732" w14:textId="77777777" w:rsidR="00C47B45" w:rsidRPr="00053BFC" w:rsidRDefault="00C47B45" w:rsidP="00C47B45">
            <w:r w:rsidRPr="00053BFC">
              <w:t>Salt Lake City, UT</w:t>
            </w:r>
          </w:p>
        </w:tc>
      </w:tr>
      <w:tr w:rsidR="00C47B45" w:rsidRPr="00053BFC" w14:paraId="1ACE9A78" w14:textId="77777777" w:rsidTr="00863F97">
        <w:tc>
          <w:tcPr>
            <w:tcW w:w="900" w:type="dxa"/>
            <w:shd w:val="clear" w:color="auto" w:fill="auto"/>
          </w:tcPr>
          <w:p w14:paraId="021E416B" w14:textId="77777777" w:rsidR="00C47B45" w:rsidRPr="00053BFC" w:rsidRDefault="00C47B45" w:rsidP="00C47B45">
            <w:r w:rsidRPr="00053BFC">
              <w:t>01/11</w:t>
            </w:r>
          </w:p>
        </w:tc>
        <w:tc>
          <w:tcPr>
            <w:tcW w:w="4770" w:type="dxa"/>
            <w:shd w:val="clear" w:color="auto" w:fill="auto"/>
          </w:tcPr>
          <w:p w14:paraId="5DC0694E" w14:textId="77777777" w:rsidR="00C47B45" w:rsidRPr="00053BFC" w:rsidRDefault="00C47B45" w:rsidP="00C47B45">
            <w:r w:rsidRPr="00053BFC">
              <w:t>LEAP seminar/Health Sciences Lecture - Professionalism</w:t>
            </w:r>
          </w:p>
        </w:tc>
        <w:tc>
          <w:tcPr>
            <w:tcW w:w="3870" w:type="dxa"/>
            <w:shd w:val="clear" w:color="auto" w:fill="auto"/>
          </w:tcPr>
          <w:p w14:paraId="3994C176" w14:textId="77777777" w:rsidR="00C47B45" w:rsidRPr="00053BFC" w:rsidRDefault="00C47B45" w:rsidP="00C47B45">
            <w:r w:rsidRPr="00053BFC">
              <w:t>Salt Lake City, UT</w:t>
            </w:r>
          </w:p>
        </w:tc>
      </w:tr>
    </w:tbl>
    <w:p w14:paraId="0308B5D4" w14:textId="77777777" w:rsidR="00506FBC" w:rsidRPr="00053BFC" w:rsidRDefault="00506FBC" w:rsidP="00CE71E7"/>
    <w:p w14:paraId="00343D64" w14:textId="77777777" w:rsidR="00E43832" w:rsidRPr="00053BFC" w:rsidRDefault="00E43832" w:rsidP="00CE71E7">
      <w:pPr>
        <w:numPr>
          <w:ilvl w:val="0"/>
          <w:numId w:val="17"/>
        </w:numPr>
      </w:pPr>
      <w:r w:rsidRPr="00053BFC">
        <w:rPr>
          <w:u w:val="single"/>
        </w:rPr>
        <w:t>Posters</w:t>
      </w:r>
    </w:p>
    <w:p w14:paraId="6F23E1B8" w14:textId="77777777" w:rsidR="00E43832" w:rsidRPr="00053BFC" w:rsidRDefault="00E43832" w:rsidP="00CE71E7"/>
    <w:tbl>
      <w:tblPr>
        <w:tblW w:w="0" w:type="auto"/>
        <w:tblInd w:w="828" w:type="dxa"/>
        <w:tblLayout w:type="fixed"/>
        <w:tblLook w:val="01E0" w:firstRow="1" w:lastRow="1" w:firstColumn="1" w:lastColumn="1" w:noHBand="0" w:noVBand="0"/>
      </w:tblPr>
      <w:tblGrid>
        <w:gridCol w:w="900"/>
        <w:gridCol w:w="4770"/>
        <w:gridCol w:w="3870"/>
      </w:tblGrid>
      <w:tr w:rsidR="00653F4C" w:rsidRPr="00053BFC" w14:paraId="0A9E5BA3" w14:textId="77777777" w:rsidTr="004B7376">
        <w:tc>
          <w:tcPr>
            <w:tcW w:w="900" w:type="dxa"/>
            <w:shd w:val="clear" w:color="auto" w:fill="auto"/>
          </w:tcPr>
          <w:p w14:paraId="4E97501D" w14:textId="77777777" w:rsidR="00653F4C" w:rsidRPr="00053BFC" w:rsidRDefault="00653F4C" w:rsidP="00CE71E7">
            <w:pPr>
              <w:jc w:val="both"/>
              <w:rPr>
                <w:bCs/>
                <w:u w:val="single"/>
              </w:rPr>
            </w:pPr>
            <w:r w:rsidRPr="00053BFC">
              <w:rPr>
                <w:u w:val="single"/>
              </w:rPr>
              <w:t>Dates</w:t>
            </w:r>
          </w:p>
        </w:tc>
        <w:tc>
          <w:tcPr>
            <w:tcW w:w="4770" w:type="dxa"/>
            <w:shd w:val="clear" w:color="auto" w:fill="auto"/>
          </w:tcPr>
          <w:p w14:paraId="1DE9575B" w14:textId="77777777" w:rsidR="00653F4C" w:rsidRPr="00053BFC" w:rsidRDefault="00653F4C" w:rsidP="00CE71E7">
            <w:pPr>
              <w:rPr>
                <w:u w:val="single"/>
              </w:rPr>
            </w:pPr>
            <w:r w:rsidRPr="00053BFC">
              <w:rPr>
                <w:u w:val="single"/>
              </w:rPr>
              <w:t>Title, Sponsor</w:t>
            </w:r>
          </w:p>
        </w:tc>
        <w:tc>
          <w:tcPr>
            <w:tcW w:w="3870" w:type="dxa"/>
            <w:shd w:val="clear" w:color="auto" w:fill="auto"/>
          </w:tcPr>
          <w:p w14:paraId="1BC90A57" w14:textId="77777777" w:rsidR="00653F4C" w:rsidRPr="00053BFC" w:rsidRDefault="00653F4C" w:rsidP="00CE71E7">
            <w:pPr>
              <w:rPr>
                <w:u w:val="single"/>
              </w:rPr>
            </w:pPr>
            <w:r w:rsidRPr="00053BFC">
              <w:rPr>
                <w:u w:val="single"/>
              </w:rPr>
              <w:t>Location</w:t>
            </w:r>
          </w:p>
        </w:tc>
      </w:tr>
      <w:tr w:rsidR="00DD6A50" w:rsidRPr="00053BFC" w14:paraId="381D8EBD" w14:textId="77777777" w:rsidTr="004A1CBB">
        <w:tc>
          <w:tcPr>
            <w:tcW w:w="900" w:type="dxa"/>
            <w:shd w:val="clear" w:color="auto" w:fill="auto"/>
          </w:tcPr>
          <w:p w14:paraId="782E403F" w14:textId="77777777" w:rsidR="00DD6A50" w:rsidRDefault="00B07A35" w:rsidP="004A1CBB">
            <w:r>
              <w:t>11/18</w:t>
            </w:r>
          </w:p>
        </w:tc>
        <w:tc>
          <w:tcPr>
            <w:tcW w:w="4770" w:type="dxa"/>
            <w:shd w:val="clear" w:color="auto" w:fill="auto"/>
          </w:tcPr>
          <w:p w14:paraId="2163AE65" w14:textId="77777777" w:rsidR="00DD6A50" w:rsidRPr="00053BFC" w:rsidRDefault="00B07A35" w:rsidP="00B07A35">
            <w:pPr>
              <w:rPr>
                <w:b/>
              </w:rPr>
            </w:pPr>
            <w:r w:rsidRPr="00B07A35">
              <w:t>Benefits and Challenges to Advanced Practice Registered Nurses Working in the Nursing Home Setting, L. S. Edelman, C. Martin,</w:t>
            </w:r>
            <w:r w:rsidRPr="00B07A35">
              <w:rPr>
                <w:b/>
              </w:rPr>
              <w:t xml:space="preserve"> V. J. Flattes. </w:t>
            </w:r>
            <w:r w:rsidRPr="00B07A35">
              <w:t xml:space="preserve">Gerontological Society of American (GSA), 2018 Annual Scientific Meeting  </w:t>
            </w:r>
          </w:p>
        </w:tc>
        <w:tc>
          <w:tcPr>
            <w:tcW w:w="3870" w:type="dxa"/>
            <w:shd w:val="clear" w:color="auto" w:fill="auto"/>
          </w:tcPr>
          <w:p w14:paraId="082615C3" w14:textId="77777777" w:rsidR="00DD6A50" w:rsidRDefault="00B07A35" w:rsidP="004A1CBB">
            <w:r>
              <w:t>Boston, MA</w:t>
            </w:r>
          </w:p>
        </w:tc>
      </w:tr>
      <w:tr w:rsidR="00DD6A50" w:rsidRPr="00053BFC" w14:paraId="3CE040D7" w14:textId="77777777" w:rsidTr="004A1CBB">
        <w:tc>
          <w:tcPr>
            <w:tcW w:w="900" w:type="dxa"/>
            <w:shd w:val="clear" w:color="auto" w:fill="auto"/>
          </w:tcPr>
          <w:p w14:paraId="60F9CBA4" w14:textId="77777777" w:rsidR="00DD6A50" w:rsidRDefault="00DD6A50" w:rsidP="004A1CBB">
            <w:r>
              <w:t>5/18</w:t>
            </w:r>
          </w:p>
        </w:tc>
        <w:tc>
          <w:tcPr>
            <w:tcW w:w="4770" w:type="dxa"/>
            <w:shd w:val="clear" w:color="auto" w:fill="auto"/>
          </w:tcPr>
          <w:p w14:paraId="6A062A64" w14:textId="77777777" w:rsidR="00DD6A50" w:rsidRPr="00053BFC" w:rsidRDefault="00DD6A50" w:rsidP="004A1CBB">
            <w:pPr>
              <w:rPr>
                <w:b/>
              </w:rPr>
            </w:pPr>
            <w:r w:rsidRPr="00DD6A50">
              <w:rPr>
                <w:b/>
              </w:rPr>
              <w:t xml:space="preserve">Valerie Flattes, </w:t>
            </w:r>
            <w:r w:rsidRPr="00DD6A50">
              <w:t>Kara Dassel, &amp; Linda Edelman.</w:t>
            </w:r>
            <w:r>
              <w:t xml:space="preserve"> </w:t>
            </w:r>
            <w:r w:rsidRPr="00DD6A50">
              <w:t>Development of a Novel Post-Acute/Long-Term Care Certificate</w:t>
            </w:r>
            <w:r>
              <w:t xml:space="preserve">. American </w:t>
            </w:r>
            <w:r w:rsidR="00B07A35">
              <w:t xml:space="preserve">Geriatric Society Annual Scientific Meeting. </w:t>
            </w:r>
            <w:r>
              <w:t xml:space="preserve"> </w:t>
            </w:r>
          </w:p>
        </w:tc>
        <w:tc>
          <w:tcPr>
            <w:tcW w:w="3870" w:type="dxa"/>
            <w:shd w:val="clear" w:color="auto" w:fill="auto"/>
          </w:tcPr>
          <w:p w14:paraId="09953A0A" w14:textId="77777777" w:rsidR="00DD6A50" w:rsidRDefault="00B07A35" w:rsidP="004A1CBB">
            <w:r>
              <w:t xml:space="preserve">Orlando, FL. </w:t>
            </w:r>
          </w:p>
        </w:tc>
      </w:tr>
      <w:tr w:rsidR="007E396F" w:rsidRPr="00053BFC" w14:paraId="6572128E" w14:textId="77777777" w:rsidTr="004A1CBB">
        <w:tc>
          <w:tcPr>
            <w:tcW w:w="900" w:type="dxa"/>
            <w:shd w:val="clear" w:color="auto" w:fill="auto"/>
          </w:tcPr>
          <w:p w14:paraId="02243C38" w14:textId="77777777" w:rsidR="007E396F" w:rsidRPr="00053BFC" w:rsidRDefault="007E396F" w:rsidP="004A1CBB">
            <w:r>
              <w:t>10/17</w:t>
            </w:r>
          </w:p>
        </w:tc>
        <w:tc>
          <w:tcPr>
            <w:tcW w:w="4770" w:type="dxa"/>
            <w:shd w:val="clear" w:color="auto" w:fill="auto"/>
          </w:tcPr>
          <w:p w14:paraId="4326E817" w14:textId="77777777" w:rsidR="007E396F" w:rsidRDefault="007E396F" w:rsidP="004A1CBB">
            <w:r w:rsidRPr="00053BFC">
              <w:rPr>
                <w:b/>
              </w:rPr>
              <w:t xml:space="preserve">Flattes, V.J. </w:t>
            </w:r>
            <w:r w:rsidRPr="00053BFC">
              <w:t>Too few to count: Utah African Americans</w:t>
            </w:r>
            <w:r>
              <w:t>’ Perceptions of Heart Health</w:t>
            </w:r>
            <w:r w:rsidRPr="00053BFC">
              <w:t>.</w:t>
            </w:r>
          </w:p>
          <w:p w14:paraId="46A29997" w14:textId="77777777" w:rsidR="007E396F" w:rsidRPr="00053BFC" w:rsidRDefault="007E396F" w:rsidP="007E396F">
            <w:pPr>
              <w:rPr>
                <w:b/>
              </w:rPr>
            </w:pPr>
            <w:r>
              <w:t xml:space="preserve">Sigma Theta Tau International. Biennial conference. </w:t>
            </w:r>
          </w:p>
        </w:tc>
        <w:tc>
          <w:tcPr>
            <w:tcW w:w="3870" w:type="dxa"/>
            <w:shd w:val="clear" w:color="auto" w:fill="auto"/>
          </w:tcPr>
          <w:p w14:paraId="66EB2186" w14:textId="77777777" w:rsidR="007E396F" w:rsidRPr="00053BFC" w:rsidRDefault="007E396F" w:rsidP="004A1CBB">
            <w:r>
              <w:t xml:space="preserve">Indianapolis, IN. </w:t>
            </w:r>
          </w:p>
        </w:tc>
      </w:tr>
      <w:tr w:rsidR="004A1CBB" w:rsidRPr="00053BFC" w14:paraId="708E6886" w14:textId="77777777" w:rsidTr="004A1CBB">
        <w:tc>
          <w:tcPr>
            <w:tcW w:w="900" w:type="dxa"/>
            <w:shd w:val="clear" w:color="auto" w:fill="auto"/>
          </w:tcPr>
          <w:p w14:paraId="643EBB9C" w14:textId="77777777" w:rsidR="004A1CBB" w:rsidRPr="00053BFC" w:rsidRDefault="00B13723" w:rsidP="004A1CBB">
            <w:r w:rsidRPr="00053BFC">
              <w:t>09/16</w:t>
            </w:r>
          </w:p>
        </w:tc>
        <w:tc>
          <w:tcPr>
            <w:tcW w:w="4770" w:type="dxa"/>
            <w:shd w:val="clear" w:color="auto" w:fill="auto"/>
          </w:tcPr>
          <w:p w14:paraId="55B02A56" w14:textId="77777777" w:rsidR="004A1CBB" w:rsidRPr="00053BFC" w:rsidRDefault="00B13723" w:rsidP="004A1CBB">
            <w:pPr>
              <w:rPr>
                <w:b/>
              </w:rPr>
            </w:pPr>
            <w:r w:rsidRPr="00053BFC">
              <w:rPr>
                <w:b/>
              </w:rPr>
              <w:t xml:space="preserve">Flattes, V.J. </w:t>
            </w:r>
            <w:r w:rsidRPr="00053BFC">
              <w:t>Too few to count: Perceptions of Heart Health in Utah African Americans. Gerontological Adv</w:t>
            </w:r>
            <w:r w:rsidR="004F6640">
              <w:t xml:space="preserve">anced Practice Nurses, (GAPNA) </w:t>
            </w:r>
            <w:r w:rsidRPr="00053BFC">
              <w:t>35</w:t>
            </w:r>
            <w:r w:rsidRPr="00053BFC">
              <w:rPr>
                <w:vertAlign w:val="superscript"/>
              </w:rPr>
              <w:t>th</w:t>
            </w:r>
            <w:r w:rsidRPr="00053BFC">
              <w:t xml:space="preserve"> Annual Conference</w:t>
            </w:r>
          </w:p>
        </w:tc>
        <w:tc>
          <w:tcPr>
            <w:tcW w:w="3870" w:type="dxa"/>
            <w:shd w:val="clear" w:color="auto" w:fill="auto"/>
          </w:tcPr>
          <w:p w14:paraId="6254F6D6" w14:textId="77777777" w:rsidR="004A1CBB" w:rsidRPr="00053BFC" w:rsidRDefault="00B13723" w:rsidP="004A1CBB">
            <w:r w:rsidRPr="00053BFC">
              <w:t xml:space="preserve">Phoenix, AZ. </w:t>
            </w:r>
          </w:p>
        </w:tc>
      </w:tr>
      <w:tr w:rsidR="004A1CBB" w:rsidRPr="00053BFC" w14:paraId="58FB31C7" w14:textId="77777777" w:rsidTr="004A1CBB">
        <w:tc>
          <w:tcPr>
            <w:tcW w:w="900" w:type="dxa"/>
            <w:shd w:val="clear" w:color="auto" w:fill="auto"/>
          </w:tcPr>
          <w:p w14:paraId="224CD564" w14:textId="77777777" w:rsidR="004A1CBB" w:rsidRPr="00053BFC" w:rsidRDefault="00B13723" w:rsidP="004A1CBB">
            <w:r w:rsidRPr="00053BFC">
              <w:t>06/16</w:t>
            </w:r>
          </w:p>
        </w:tc>
        <w:tc>
          <w:tcPr>
            <w:tcW w:w="4770" w:type="dxa"/>
            <w:shd w:val="clear" w:color="auto" w:fill="auto"/>
          </w:tcPr>
          <w:p w14:paraId="78A328C7" w14:textId="77777777" w:rsidR="004A1CBB" w:rsidRPr="00053BFC" w:rsidRDefault="00B13723" w:rsidP="004F6640">
            <w:r w:rsidRPr="00053BFC">
              <w:t xml:space="preserve">Cariello, M., </w:t>
            </w:r>
            <w:r w:rsidRPr="00053BFC">
              <w:rPr>
                <w:b/>
              </w:rPr>
              <w:t>Flattes, V.J.</w:t>
            </w:r>
            <w:r w:rsidRPr="00053BFC">
              <w:t xml:space="preserve"> Strategies to Prepare Students Across Programs for Success in Interprofessional Education.</w:t>
            </w:r>
            <w:r w:rsidR="00386038" w:rsidRPr="00053BFC">
              <w:t xml:space="preserve"> 3</w:t>
            </w:r>
            <w:r w:rsidR="00386038" w:rsidRPr="00053BFC">
              <w:rPr>
                <w:vertAlign w:val="superscript"/>
              </w:rPr>
              <w:t>rd</w:t>
            </w:r>
            <w:r w:rsidR="00386038" w:rsidRPr="00053BFC">
              <w:t xml:space="preserve"> Annual </w:t>
            </w:r>
            <w:r w:rsidR="004F6640" w:rsidRPr="004F6640">
              <w:t xml:space="preserve">Nursing and Allied Health Educators Conference </w:t>
            </w:r>
            <w:r w:rsidR="00386038" w:rsidRPr="00053BFC">
              <w:t>at Sea.</w:t>
            </w:r>
          </w:p>
        </w:tc>
        <w:tc>
          <w:tcPr>
            <w:tcW w:w="3870" w:type="dxa"/>
            <w:shd w:val="clear" w:color="auto" w:fill="auto"/>
          </w:tcPr>
          <w:p w14:paraId="26605720" w14:textId="77777777" w:rsidR="004A1CBB" w:rsidRPr="00053BFC" w:rsidRDefault="00B13723" w:rsidP="004A1CBB">
            <w:r w:rsidRPr="00053BFC">
              <w:t xml:space="preserve">Alaska </w:t>
            </w:r>
          </w:p>
        </w:tc>
      </w:tr>
      <w:tr w:rsidR="004A1CBB" w:rsidRPr="00053BFC" w14:paraId="5AE4CD82" w14:textId="77777777" w:rsidTr="004A1CBB">
        <w:tc>
          <w:tcPr>
            <w:tcW w:w="900" w:type="dxa"/>
            <w:shd w:val="clear" w:color="auto" w:fill="auto"/>
          </w:tcPr>
          <w:p w14:paraId="37B18040" w14:textId="77777777" w:rsidR="004A1CBB" w:rsidRPr="00053BFC" w:rsidRDefault="004A1CBB" w:rsidP="004A1CBB">
            <w:r w:rsidRPr="00053BFC">
              <w:t>4/2016</w:t>
            </w:r>
          </w:p>
        </w:tc>
        <w:tc>
          <w:tcPr>
            <w:tcW w:w="4770" w:type="dxa"/>
            <w:shd w:val="clear" w:color="auto" w:fill="auto"/>
          </w:tcPr>
          <w:p w14:paraId="2F91F2BD" w14:textId="77777777" w:rsidR="004A1CBB" w:rsidRPr="00053BFC" w:rsidRDefault="004A1CBB" w:rsidP="004A1CBB">
            <w:r w:rsidRPr="00053BFC">
              <w:rPr>
                <w:b/>
              </w:rPr>
              <w:t>Flattes, V.J.</w:t>
            </w:r>
            <w:r w:rsidRPr="00053BFC">
              <w:t xml:space="preserve"> Too few to count: African Americans Perceptions of Heart Health. </w:t>
            </w:r>
          </w:p>
          <w:p w14:paraId="0D1A0E30" w14:textId="77777777" w:rsidR="004A1CBB" w:rsidRPr="00053BFC" w:rsidRDefault="004A1CBB" w:rsidP="004A1CBB">
            <w:r w:rsidRPr="00053BFC">
              <w:t>Western Institute of Nursing</w:t>
            </w:r>
            <w:r w:rsidR="004F6640">
              <w:t xml:space="preserve"> Annual </w:t>
            </w:r>
            <w:r w:rsidRPr="00053BFC">
              <w:t xml:space="preserve">Communicating Nursing Research Conference. </w:t>
            </w:r>
          </w:p>
        </w:tc>
        <w:tc>
          <w:tcPr>
            <w:tcW w:w="3870" w:type="dxa"/>
            <w:shd w:val="clear" w:color="auto" w:fill="auto"/>
          </w:tcPr>
          <w:p w14:paraId="3B9EEC87" w14:textId="77777777" w:rsidR="004A1CBB" w:rsidRPr="00053BFC" w:rsidRDefault="004A1CBB" w:rsidP="004A1CBB">
            <w:r w:rsidRPr="00053BFC">
              <w:t>Anaheim, CA.</w:t>
            </w:r>
          </w:p>
        </w:tc>
      </w:tr>
      <w:tr w:rsidR="00514898" w:rsidRPr="00053BFC" w14:paraId="2E39A272" w14:textId="77777777" w:rsidTr="004B7376">
        <w:tc>
          <w:tcPr>
            <w:tcW w:w="900" w:type="dxa"/>
            <w:shd w:val="clear" w:color="auto" w:fill="auto"/>
          </w:tcPr>
          <w:p w14:paraId="16ACE599" w14:textId="77777777" w:rsidR="00514898" w:rsidRPr="00053BFC" w:rsidRDefault="00514898" w:rsidP="00514898">
            <w:r w:rsidRPr="00053BFC">
              <w:t>3/2016</w:t>
            </w:r>
          </w:p>
        </w:tc>
        <w:tc>
          <w:tcPr>
            <w:tcW w:w="4770" w:type="dxa"/>
            <w:shd w:val="clear" w:color="auto" w:fill="auto"/>
          </w:tcPr>
          <w:p w14:paraId="01F0CB3E" w14:textId="77777777" w:rsidR="00514898" w:rsidRPr="00053BFC" w:rsidRDefault="00514898" w:rsidP="00514898">
            <w:r w:rsidRPr="00053BFC">
              <w:t xml:space="preserve">Cariello, M., </w:t>
            </w:r>
            <w:r w:rsidRPr="00053BFC">
              <w:rPr>
                <w:b/>
              </w:rPr>
              <w:t>Flattes, V.J.</w:t>
            </w:r>
            <w:r w:rsidRPr="00053BFC">
              <w:t xml:space="preserve"> Innovative Approaches of Teaching Telemedicine to Health Science Students through Online Modules, Simulation &amp; Clinical Immersion. 2016 Edu-SIM Conference. Transforming the Educational Landscape: Simulation, Innovation, and Technology. </w:t>
            </w:r>
          </w:p>
        </w:tc>
        <w:tc>
          <w:tcPr>
            <w:tcW w:w="3870" w:type="dxa"/>
            <w:shd w:val="clear" w:color="auto" w:fill="auto"/>
          </w:tcPr>
          <w:p w14:paraId="0DB1C6E5" w14:textId="77777777" w:rsidR="00514898" w:rsidRPr="00053BFC" w:rsidRDefault="00514898" w:rsidP="00514898">
            <w:r w:rsidRPr="00053BFC">
              <w:t xml:space="preserve">Clearwater Beach, FL. </w:t>
            </w:r>
          </w:p>
          <w:p w14:paraId="7827E99A" w14:textId="77777777" w:rsidR="00514898" w:rsidRPr="00053BFC" w:rsidRDefault="00514898" w:rsidP="00514898"/>
        </w:tc>
      </w:tr>
    </w:tbl>
    <w:p w14:paraId="7419BFA9" w14:textId="77777777" w:rsidR="00B36C4A" w:rsidRPr="00053BFC" w:rsidRDefault="00B36C4A" w:rsidP="00785861">
      <w:pPr>
        <w:rPr>
          <w:u w:val="single"/>
        </w:rPr>
      </w:pPr>
    </w:p>
    <w:p w14:paraId="1ADAA4D7" w14:textId="77777777" w:rsidR="005C29C6" w:rsidRDefault="00022AF8" w:rsidP="00022AF8">
      <w:pPr>
        <w:pStyle w:val="ListParagraph"/>
        <w:numPr>
          <w:ilvl w:val="0"/>
          <w:numId w:val="17"/>
        </w:numPr>
      </w:pPr>
      <w:r>
        <w:t xml:space="preserve">Media </w:t>
      </w:r>
    </w:p>
    <w:p w14:paraId="50F29C0E" w14:textId="77777777" w:rsidR="00022AF8" w:rsidRDefault="00022AF8" w:rsidP="00022AF8">
      <w:pPr>
        <w:ind w:left="720"/>
      </w:pPr>
      <w:r>
        <w:t xml:space="preserve">    4/21</w:t>
      </w:r>
      <w:r>
        <w:tab/>
      </w:r>
      <w:r>
        <w:tab/>
        <w:t>Good Notes: Blog</w:t>
      </w:r>
      <w:r w:rsidR="00EA5E73">
        <w:t xml:space="preserve"> -</w:t>
      </w:r>
      <w:r>
        <w:t xml:space="preserve"> Creating an Inclusive Campus: There’s work to be done. (04/06/2021)</w:t>
      </w:r>
      <w:r w:rsidR="00EA5E73">
        <w:t>.</w:t>
      </w:r>
      <w:r>
        <w:t xml:space="preserve"> </w:t>
      </w:r>
    </w:p>
    <w:p w14:paraId="065997A9" w14:textId="77777777" w:rsidR="00022AF8" w:rsidRPr="00053BFC" w:rsidRDefault="00022AF8" w:rsidP="00022AF8">
      <w:pPr>
        <w:ind w:left="720"/>
      </w:pPr>
      <w:r>
        <w:t xml:space="preserve">    </w:t>
      </w:r>
      <w:r w:rsidR="00EA5E73">
        <w:t>1</w:t>
      </w:r>
      <w:r>
        <w:t>/22</w:t>
      </w:r>
      <w:r>
        <w:tab/>
      </w:r>
      <w:r>
        <w:tab/>
        <w:t xml:space="preserve">Good Notes – Voices of Utah Health Blog contributor: Why Utah? </w:t>
      </w:r>
      <w:r w:rsidR="00EA5E73">
        <w:t>(01/28/2022)</w:t>
      </w:r>
    </w:p>
    <w:p w14:paraId="361BE851" w14:textId="77777777" w:rsidR="00913F5C" w:rsidRPr="00053BFC" w:rsidRDefault="00913F5C" w:rsidP="00CE71E7">
      <w:pPr>
        <w:rPr>
          <w:b/>
          <w:bCs/>
        </w:rPr>
      </w:pPr>
    </w:p>
    <w:p w14:paraId="67AC2E8F" w14:textId="77777777" w:rsidR="0041451E" w:rsidRPr="00053BFC" w:rsidRDefault="0022264A" w:rsidP="00CE71E7">
      <w:pPr>
        <w:rPr>
          <w:bCs/>
        </w:rPr>
      </w:pPr>
      <w:r w:rsidRPr="00053BFC">
        <w:rPr>
          <w:b/>
          <w:bCs/>
        </w:rPr>
        <w:t xml:space="preserve"> </w:t>
      </w:r>
      <w:r w:rsidR="00785861">
        <w:rPr>
          <w:b/>
          <w:bCs/>
        </w:rPr>
        <w:t>H</w:t>
      </w:r>
      <w:r w:rsidRPr="00053BFC">
        <w:rPr>
          <w:b/>
          <w:bCs/>
        </w:rPr>
        <w:t xml:space="preserve">.  </w:t>
      </w:r>
      <w:r w:rsidR="00A36C45" w:rsidRPr="00053BFC">
        <w:rPr>
          <w:b/>
          <w:bCs/>
          <w:u w:val="single"/>
        </w:rPr>
        <w:t>PROFESSIONAL ORGANIZATIONS &amp; SERVICE</w:t>
      </w:r>
    </w:p>
    <w:p w14:paraId="53831A8F" w14:textId="77777777" w:rsidR="00671BD7" w:rsidRPr="00053BFC" w:rsidRDefault="00671BD7" w:rsidP="00CE71E7">
      <w:pPr>
        <w:rPr>
          <w:bCs/>
        </w:rPr>
      </w:pPr>
    </w:p>
    <w:p w14:paraId="679ECE64" w14:textId="77777777" w:rsidR="00820D12" w:rsidRPr="00053BFC" w:rsidRDefault="00820D12" w:rsidP="00CE71E7">
      <w:pPr>
        <w:numPr>
          <w:ilvl w:val="0"/>
          <w:numId w:val="8"/>
        </w:numPr>
        <w:tabs>
          <w:tab w:val="clear" w:pos="1080"/>
          <w:tab w:val="num" w:pos="720"/>
        </w:tabs>
        <w:ind w:left="720"/>
        <w:rPr>
          <w:bCs/>
        </w:rPr>
      </w:pPr>
      <w:r w:rsidRPr="00053BFC">
        <w:rPr>
          <w:bCs/>
          <w:u w:val="single"/>
        </w:rPr>
        <w:lastRenderedPageBreak/>
        <w:t>College of Nursing Committees</w:t>
      </w:r>
    </w:p>
    <w:p w14:paraId="5260C87D" w14:textId="77777777" w:rsidR="00211E08" w:rsidRPr="00053BFC" w:rsidRDefault="00211E08" w:rsidP="00CE71E7">
      <w:pPr>
        <w:rPr>
          <w:bCs/>
        </w:rPr>
      </w:pPr>
    </w:p>
    <w:tbl>
      <w:tblPr>
        <w:tblW w:w="0" w:type="auto"/>
        <w:tblInd w:w="828" w:type="dxa"/>
        <w:tblLook w:val="01E0" w:firstRow="1" w:lastRow="1" w:firstColumn="1" w:lastColumn="1" w:noHBand="0" w:noVBand="0"/>
      </w:tblPr>
      <w:tblGrid>
        <w:gridCol w:w="975"/>
        <w:gridCol w:w="4770"/>
        <w:gridCol w:w="3870"/>
      </w:tblGrid>
      <w:tr w:rsidR="00653F4C" w:rsidRPr="00053BFC" w14:paraId="32E42C4A" w14:textId="77777777" w:rsidTr="00D850E7">
        <w:tc>
          <w:tcPr>
            <w:tcW w:w="975" w:type="dxa"/>
            <w:shd w:val="clear" w:color="auto" w:fill="auto"/>
          </w:tcPr>
          <w:p w14:paraId="65F84E68" w14:textId="77777777" w:rsidR="00653F4C" w:rsidRPr="00053BFC" w:rsidRDefault="00653F4C" w:rsidP="00CE71E7">
            <w:pPr>
              <w:rPr>
                <w:bCs/>
                <w:u w:val="single"/>
              </w:rPr>
            </w:pPr>
            <w:r w:rsidRPr="00053BFC">
              <w:rPr>
                <w:u w:val="single"/>
              </w:rPr>
              <w:t>Years</w:t>
            </w:r>
          </w:p>
        </w:tc>
        <w:tc>
          <w:tcPr>
            <w:tcW w:w="4770" w:type="dxa"/>
            <w:shd w:val="clear" w:color="auto" w:fill="auto"/>
          </w:tcPr>
          <w:p w14:paraId="01E4D44F" w14:textId="77777777" w:rsidR="00653F4C" w:rsidRPr="00053BFC" w:rsidRDefault="00653F4C" w:rsidP="00CE71E7">
            <w:pPr>
              <w:rPr>
                <w:u w:val="single"/>
              </w:rPr>
            </w:pPr>
            <w:r w:rsidRPr="00053BFC">
              <w:rPr>
                <w:u w:val="single"/>
              </w:rPr>
              <w:t>Committee</w:t>
            </w:r>
          </w:p>
        </w:tc>
        <w:tc>
          <w:tcPr>
            <w:tcW w:w="3870" w:type="dxa"/>
            <w:shd w:val="clear" w:color="auto" w:fill="auto"/>
          </w:tcPr>
          <w:p w14:paraId="42B19D16" w14:textId="77777777" w:rsidR="00653F4C" w:rsidRPr="00053BFC" w:rsidRDefault="00653F4C" w:rsidP="00CE71E7">
            <w:pPr>
              <w:rPr>
                <w:u w:val="single"/>
              </w:rPr>
            </w:pPr>
            <w:r w:rsidRPr="00053BFC">
              <w:rPr>
                <w:u w:val="single"/>
              </w:rPr>
              <w:t>Role</w:t>
            </w:r>
          </w:p>
        </w:tc>
      </w:tr>
      <w:tr w:rsidR="003228B2" w:rsidRPr="00053BFC" w14:paraId="4BC39109" w14:textId="77777777" w:rsidTr="00D850E7">
        <w:tc>
          <w:tcPr>
            <w:tcW w:w="975" w:type="dxa"/>
            <w:shd w:val="clear" w:color="auto" w:fill="auto"/>
          </w:tcPr>
          <w:p w14:paraId="7683CE73" w14:textId="77777777" w:rsidR="003228B2" w:rsidRDefault="003228B2" w:rsidP="00CE71E7">
            <w:r>
              <w:t>2020</w:t>
            </w:r>
            <w:r w:rsidR="009F066D">
              <w:t xml:space="preserve"> - present</w:t>
            </w:r>
          </w:p>
        </w:tc>
        <w:tc>
          <w:tcPr>
            <w:tcW w:w="4770" w:type="dxa"/>
            <w:shd w:val="clear" w:color="auto" w:fill="auto"/>
          </w:tcPr>
          <w:p w14:paraId="3993FB21" w14:textId="77777777" w:rsidR="003228B2" w:rsidRDefault="00090F7D" w:rsidP="00CE71E7">
            <w:r>
              <w:t>Student Scholarship Oversight Committee</w:t>
            </w:r>
          </w:p>
        </w:tc>
        <w:tc>
          <w:tcPr>
            <w:tcW w:w="3870" w:type="dxa"/>
            <w:shd w:val="clear" w:color="auto" w:fill="auto"/>
          </w:tcPr>
          <w:p w14:paraId="7D15E372" w14:textId="77777777" w:rsidR="003228B2" w:rsidRDefault="00090F7D" w:rsidP="00CE71E7">
            <w:r>
              <w:t>member</w:t>
            </w:r>
          </w:p>
        </w:tc>
      </w:tr>
      <w:tr w:rsidR="003228B2" w:rsidRPr="00053BFC" w14:paraId="68F7F0DD" w14:textId="77777777" w:rsidTr="00C56DDB">
        <w:trPr>
          <w:trHeight w:val="324"/>
        </w:trPr>
        <w:tc>
          <w:tcPr>
            <w:tcW w:w="975" w:type="dxa"/>
            <w:shd w:val="clear" w:color="auto" w:fill="auto"/>
          </w:tcPr>
          <w:p w14:paraId="289FF397" w14:textId="77777777" w:rsidR="003228B2" w:rsidRDefault="003228B2" w:rsidP="00CE71E7">
            <w:r>
              <w:t>2020</w:t>
            </w:r>
            <w:r w:rsidR="009F066D">
              <w:t>-present</w:t>
            </w:r>
          </w:p>
        </w:tc>
        <w:tc>
          <w:tcPr>
            <w:tcW w:w="4770" w:type="dxa"/>
            <w:shd w:val="clear" w:color="auto" w:fill="auto"/>
          </w:tcPr>
          <w:p w14:paraId="1B50C239" w14:textId="77777777" w:rsidR="003228B2" w:rsidRDefault="003228B2" w:rsidP="00CE71E7">
            <w:r>
              <w:t>Graduate Scholarship Committee</w:t>
            </w:r>
          </w:p>
        </w:tc>
        <w:tc>
          <w:tcPr>
            <w:tcW w:w="3870" w:type="dxa"/>
            <w:shd w:val="clear" w:color="auto" w:fill="auto"/>
          </w:tcPr>
          <w:p w14:paraId="0437BA6F" w14:textId="77777777" w:rsidR="003228B2" w:rsidRDefault="003228B2" w:rsidP="00CE71E7">
            <w:r>
              <w:t>member</w:t>
            </w:r>
          </w:p>
        </w:tc>
      </w:tr>
      <w:tr w:rsidR="00C56DDB" w:rsidRPr="00053BFC" w14:paraId="4B21D3B6" w14:textId="77777777" w:rsidTr="00D850E7">
        <w:tc>
          <w:tcPr>
            <w:tcW w:w="975" w:type="dxa"/>
            <w:shd w:val="clear" w:color="auto" w:fill="auto"/>
          </w:tcPr>
          <w:p w14:paraId="0AE04580" w14:textId="77777777" w:rsidR="00C56DDB" w:rsidRDefault="00C56DDB" w:rsidP="00CE71E7">
            <w:r>
              <w:t>2019 - present</w:t>
            </w:r>
          </w:p>
        </w:tc>
        <w:tc>
          <w:tcPr>
            <w:tcW w:w="4770" w:type="dxa"/>
            <w:shd w:val="clear" w:color="auto" w:fill="auto"/>
          </w:tcPr>
          <w:p w14:paraId="58D6F29A" w14:textId="77777777" w:rsidR="00C56DDB" w:rsidRDefault="00C56DDB" w:rsidP="00CE71E7">
            <w:r>
              <w:t>Global Health Committee</w:t>
            </w:r>
          </w:p>
        </w:tc>
        <w:tc>
          <w:tcPr>
            <w:tcW w:w="3870" w:type="dxa"/>
            <w:shd w:val="clear" w:color="auto" w:fill="auto"/>
          </w:tcPr>
          <w:p w14:paraId="4925D323" w14:textId="77777777" w:rsidR="00C56DDB" w:rsidRDefault="00C56DDB" w:rsidP="00CE71E7">
            <w:r>
              <w:t>member</w:t>
            </w:r>
          </w:p>
        </w:tc>
      </w:tr>
      <w:tr w:rsidR="00506FBC" w:rsidRPr="00053BFC" w14:paraId="64CBB514" w14:textId="77777777" w:rsidTr="00D850E7">
        <w:tc>
          <w:tcPr>
            <w:tcW w:w="975" w:type="dxa"/>
            <w:shd w:val="clear" w:color="auto" w:fill="auto"/>
          </w:tcPr>
          <w:p w14:paraId="6BC3B977" w14:textId="77777777" w:rsidR="00506FBC" w:rsidRDefault="00506FBC" w:rsidP="00CE71E7">
            <w:r>
              <w:t>2016-present</w:t>
            </w:r>
          </w:p>
        </w:tc>
        <w:tc>
          <w:tcPr>
            <w:tcW w:w="4770" w:type="dxa"/>
            <w:shd w:val="clear" w:color="auto" w:fill="auto"/>
          </w:tcPr>
          <w:p w14:paraId="4EAF0DF4" w14:textId="77777777" w:rsidR="00506FBC" w:rsidRDefault="00506FBC" w:rsidP="00CE71E7">
            <w:r>
              <w:t>MS-DNP Program Committee</w:t>
            </w:r>
          </w:p>
        </w:tc>
        <w:tc>
          <w:tcPr>
            <w:tcW w:w="3870" w:type="dxa"/>
            <w:shd w:val="clear" w:color="auto" w:fill="auto"/>
          </w:tcPr>
          <w:p w14:paraId="2CB73012" w14:textId="77777777" w:rsidR="00C56DDB" w:rsidRDefault="00506FBC" w:rsidP="00CE71E7">
            <w:r>
              <w:t xml:space="preserve">Member; </w:t>
            </w:r>
          </w:p>
          <w:p w14:paraId="0ABBE1A2" w14:textId="77777777" w:rsidR="00506FBC" w:rsidRDefault="00506FBC" w:rsidP="00CE71E7">
            <w:r>
              <w:t>chair 2020-2021</w:t>
            </w:r>
          </w:p>
        </w:tc>
      </w:tr>
      <w:tr w:rsidR="00AF374E" w:rsidRPr="00053BFC" w14:paraId="0F116914" w14:textId="77777777" w:rsidTr="00D850E7">
        <w:tc>
          <w:tcPr>
            <w:tcW w:w="975" w:type="dxa"/>
            <w:shd w:val="clear" w:color="auto" w:fill="auto"/>
          </w:tcPr>
          <w:p w14:paraId="75EEA710" w14:textId="77777777" w:rsidR="00AF374E" w:rsidRPr="00053BFC" w:rsidRDefault="004A24A1" w:rsidP="00CE71E7">
            <w:r>
              <w:t>2017-</w:t>
            </w:r>
            <w:r w:rsidR="00C47B45">
              <w:t>2019</w:t>
            </w:r>
          </w:p>
        </w:tc>
        <w:tc>
          <w:tcPr>
            <w:tcW w:w="4770" w:type="dxa"/>
            <w:shd w:val="clear" w:color="auto" w:fill="auto"/>
          </w:tcPr>
          <w:p w14:paraId="5F8C191B" w14:textId="77777777" w:rsidR="00AF374E" w:rsidRPr="00053BFC" w:rsidRDefault="00AF374E" w:rsidP="00CE71E7">
            <w:r>
              <w:t xml:space="preserve">CON </w:t>
            </w:r>
            <w:r w:rsidR="004D7EF3">
              <w:t>E</w:t>
            </w:r>
            <w:r>
              <w:t>xecutive committee to college council</w:t>
            </w:r>
          </w:p>
        </w:tc>
        <w:tc>
          <w:tcPr>
            <w:tcW w:w="3870" w:type="dxa"/>
            <w:shd w:val="clear" w:color="auto" w:fill="auto"/>
          </w:tcPr>
          <w:p w14:paraId="1CAC0A3C" w14:textId="77777777" w:rsidR="00AF374E" w:rsidRPr="00053BFC" w:rsidRDefault="00AF374E" w:rsidP="00CE71E7">
            <w:r>
              <w:t>Chair</w:t>
            </w:r>
            <w:r w:rsidR="004A24A1">
              <w:t xml:space="preserve"> 2017-2018; member 2018-2019</w:t>
            </w:r>
          </w:p>
        </w:tc>
      </w:tr>
      <w:tr w:rsidR="00B13723" w:rsidRPr="00053BFC" w14:paraId="0A8F453A" w14:textId="77777777" w:rsidTr="00D850E7">
        <w:tc>
          <w:tcPr>
            <w:tcW w:w="975" w:type="dxa"/>
            <w:shd w:val="clear" w:color="auto" w:fill="auto"/>
          </w:tcPr>
          <w:p w14:paraId="29F8F078" w14:textId="77777777" w:rsidR="00B13723" w:rsidRPr="00053BFC" w:rsidRDefault="00B13723" w:rsidP="00CE71E7">
            <w:r w:rsidRPr="00053BFC">
              <w:t>2016</w:t>
            </w:r>
            <w:r w:rsidR="004A24A1">
              <w:t>- present</w:t>
            </w:r>
          </w:p>
        </w:tc>
        <w:tc>
          <w:tcPr>
            <w:tcW w:w="4770" w:type="dxa"/>
            <w:shd w:val="clear" w:color="auto" w:fill="auto"/>
          </w:tcPr>
          <w:p w14:paraId="4E2DFB04" w14:textId="77777777" w:rsidR="00B13723" w:rsidRPr="00053BFC" w:rsidRDefault="00B13723" w:rsidP="00CE71E7">
            <w:r w:rsidRPr="00053BFC">
              <w:t>CON Search Committee</w:t>
            </w:r>
          </w:p>
        </w:tc>
        <w:tc>
          <w:tcPr>
            <w:tcW w:w="3870" w:type="dxa"/>
            <w:shd w:val="clear" w:color="auto" w:fill="auto"/>
          </w:tcPr>
          <w:p w14:paraId="5503B6F9" w14:textId="77777777" w:rsidR="00B13723" w:rsidRPr="00053BFC" w:rsidRDefault="001E1948" w:rsidP="00CE71E7">
            <w:r w:rsidRPr="00053BFC">
              <w:t>Member</w:t>
            </w:r>
          </w:p>
        </w:tc>
      </w:tr>
      <w:tr w:rsidR="00321F9A" w:rsidRPr="00053BFC" w14:paraId="25226A9E" w14:textId="77777777" w:rsidTr="00D850E7">
        <w:tc>
          <w:tcPr>
            <w:tcW w:w="975" w:type="dxa"/>
            <w:shd w:val="clear" w:color="auto" w:fill="auto"/>
          </w:tcPr>
          <w:p w14:paraId="355F8296" w14:textId="77777777" w:rsidR="00321F9A" w:rsidRPr="00053BFC" w:rsidRDefault="00321F9A" w:rsidP="00CE71E7">
            <w:r w:rsidRPr="00053BFC">
              <w:t>201</w:t>
            </w:r>
            <w:r w:rsidR="00EA1006" w:rsidRPr="00053BFC">
              <w:t>5</w:t>
            </w:r>
            <w:r w:rsidR="00B13723" w:rsidRPr="00053BFC">
              <w:t xml:space="preserve"> - present</w:t>
            </w:r>
          </w:p>
        </w:tc>
        <w:tc>
          <w:tcPr>
            <w:tcW w:w="4770" w:type="dxa"/>
            <w:shd w:val="clear" w:color="auto" w:fill="auto"/>
          </w:tcPr>
          <w:p w14:paraId="2C217708" w14:textId="77777777" w:rsidR="00321F9A" w:rsidRPr="00053BFC" w:rsidRDefault="00321F9A" w:rsidP="00CE71E7">
            <w:r w:rsidRPr="00053BFC">
              <w:t>Emergency Preparedness Committee</w:t>
            </w:r>
          </w:p>
        </w:tc>
        <w:tc>
          <w:tcPr>
            <w:tcW w:w="3870" w:type="dxa"/>
            <w:shd w:val="clear" w:color="auto" w:fill="auto"/>
          </w:tcPr>
          <w:p w14:paraId="1AE02CC6" w14:textId="77777777" w:rsidR="00321F9A" w:rsidRPr="00053BFC" w:rsidRDefault="00321F9A" w:rsidP="00CE71E7">
            <w:r w:rsidRPr="00053BFC">
              <w:t>Member</w:t>
            </w:r>
          </w:p>
        </w:tc>
      </w:tr>
      <w:tr w:rsidR="00321F9A" w:rsidRPr="00053BFC" w14:paraId="66B28E82" w14:textId="77777777" w:rsidTr="00D850E7">
        <w:tc>
          <w:tcPr>
            <w:tcW w:w="975" w:type="dxa"/>
            <w:shd w:val="clear" w:color="auto" w:fill="auto"/>
          </w:tcPr>
          <w:p w14:paraId="3460FC33" w14:textId="77777777" w:rsidR="00321F9A" w:rsidRPr="00053BFC" w:rsidRDefault="00321F9A" w:rsidP="00CE71E7">
            <w:r w:rsidRPr="00053BFC">
              <w:t>2014</w:t>
            </w:r>
            <w:r w:rsidR="0009370C" w:rsidRPr="00053BFC">
              <w:t xml:space="preserve"> -2016</w:t>
            </w:r>
          </w:p>
        </w:tc>
        <w:tc>
          <w:tcPr>
            <w:tcW w:w="4770" w:type="dxa"/>
            <w:shd w:val="clear" w:color="auto" w:fill="auto"/>
          </w:tcPr>
          <w:p w14:paraId="07B81157" w14:textId="77777777" w:rsidR="00321F9A" w:rsidRPr="00053BFC" w:rsidRDefault="00321F9A" w:rsidP="00CE71E7">
            <w:r w:rsidRPr="00053BFC">
              <w:t>Outreach and Inclusion committee</w:t>
            </w:r>
          </w:p>
        </w:tc>
        <w:tc>
          <w:tcPr>
            <w:tcW w:w="3870" w:type="dxa"/>
            <w:shd w:val="clear" w:color="auto" w:fill="auto"/>
          </w:tcPr>
          <w:p w14:paraId="3B7DDDCB" w14:textId="77777777" w:rsidR="00321F9A" w:rsidRPr="00053BFC" w:rsidRDefault="00321F9A" w:rsidP="00CE71E7">
            <w:r w:rsidRPr="00053BFC">
              <w:t>Member</w:t>
            </w:r>
          </w:p>
        </w:tc>
      </w:tr>
      <w:tr w:rsidR="00712D7B" w:rsidRPr="00053BFC" w14:paraId="769839C9" w14:textId="77777777" w:rsidTr="00D850E7">
        <w:tc>
          <w:tcPr>
            <w:tcW w:w="975" w:type="dxa"/>
            <w:shd w:val="clear" w:color="auto" w:fill="auto"/>
          </w:tcPr>
          <w:p w14:paraId="6B12024B" w14:textId="77777777" w:rsidR="00712D7B" w:rsidRPr="00053BFC" w:rsidRDefault="00712D7B" w:rsidP="00CE71E7">
            <w:r w:rsidRPr="00053BFC">
              <w:t xml:space="preserve">2010 - Present </w:t>
            </w:r>
          </w:p>
        </w:tc>
        <w:tc>
          <w:tcPr>
            <w:tcW w:w="4770" w:type="dxa"/>
            <w:shd w:val="clear" w:color="auto" w:fill="auto"/>
          </w:tcPr>
          <w:p w14:paraId="2CEED4C2" w14:textId="77777777" w:rsidR="00712D7B" w:rsidRPr="00053BFC" w:rsidRDefault="00712D7B" w:rsidP="00CE71E7">
            <w:r w:rsidRPr="00053BFC">
              <w:t>College of Nursing Primary Care NP Team</w:t>
            </w:r>
          </w:p>
        </w:tc>
        <w:tc>
          <w:tcPr>
            <w:tcW w:w="3870" w:type="dxa"/>
            <w:shd w:val="clear" w:color="auto" w:fill="auto"/>
          </w:tcPr>
          <w:p w14:paraId="6164E453" w14:textId="77777777" w:rsidR="00712D7B" w:rsidRPr="00053BFC" w:rsidRDefault="001A0EC0" w:rsidP="00CE71E7">
            <w:r w:rsidRPr="00053BFC">
              <w:t>Member</w:t>
            </w:r>
          </w:p>
        </w:tc>
      </w:tr>
      <w:tr w:rsidR="00D850E7" w:rsidRPr="00053BFC" w14:paraId="3EB484DA" w14:textId="77777777" w:rsidTr="00D850E7">
        <w:tc>
          <w:tcPr>
            <w:tcW w:w="975" w:type="dxa"/>
            <w:shd w:val="clear" w:color="auto" w:fill="auto"/>
          </w:tcPr>
          <w:p w14:paraId="48EDDAF7" w14:textId="77777777" w:rsidR="00D850E7" w:rsidRPr="00053BFC" w:rsidRDefault="00B07A35" w:rsidP="00CE71E7">
            <w:r>
              <w:t>2003 - 2016</w:t>
            </w:r>
            <w:r w:rsidR="00D850E7" w:rsidRPr="00053BFC">
              <w:t xml:space="preserve"> </w:t>
            </w:r>
          </w:p>
        </w:tc>
        <w:tc>
          <w:tcPr>
            <w:tcW w:w="4770" w:type="dxa"/>
            <w:shd w:val="clear" w:color="auto" w:fill="auto"/>
          </w:tcPr>
          <w:p w14:paraId="67F614D0" w14:textId="77777777" w:rsidR="00D850E7" w:rsidRPr="00053BFC" w:rsidRDefault="00D850E7" w:rsidP="00CE71E7">
            <w:r w:rsidRPr="00053BFC">
              <w:t>College of Nursing, Nurse Practitioner Outreach and Midwifery</w:t>
            </w:r>
          </w:p>
        </w:tc>
        <w:tc>
          <w:tcPr>
            <w:tcW w:w="3870" w:type="dxa"/>
            <w:shd w:val="clear" w:color="auto" w:fill="auto"/>
          </w:tcPr>
          <w:p w14:paraId="66895CA8" w14:textId="77777777" w:rsidR="00D850E7" w:rsidRPr="00053BFC" w:rsidRDefault="00D850E7" w:rsidP="00CE71E7">
            <w:r w:rsidRPr="00053BFC">
              <w:t>Consultant</w:t>
            </w:r>
          </w:p>
        </w:tc>
      </w:tr>
      <w:tr w:rsidR="00D850E7" w:rsidRPr="00053BFC" w14:paraId="5607B850" w14:textId="77777777" w:rsidTr="00D850E7">
        <w:tc>
          <w:tcPr>
            <w:tcW w:w="975" w:type="dxa"/>
            <w:shd w:val="clear" w:color="auto" w:fill="auto"/>
          </w:tcPr>
          <w:p w14:paraId="2E5987A6" w14:textId="77777777" w:rsidR="00D850E7" w:rsidRPr="00053BFC" w:rsidRDefault="00B07A35" w:rsidP="00CE71E7">
            <w:r>
              <w:t>2001 - 2010</w:t>
            </w:r>
            <w:r w:rsidR="00D850E7" w:rsidRPr="00053BFC">
              <w:t xml:space="preserve"> </w:t>
            </w:r>
          </w:p>
        </w:tc>
        <w:tc>
          <w:tcPr>
            <w:tcW w:w="4770" w:type="dxa"/>
            <w:shd w:val="clear" w:color="auto" w:fill="auto"/>
          </w:tcPr>
          <w:p w14:paraId="3BB5A6B9" w14:textId="77777777" w:rsidR="00D850E7" w:rsidRPr="00053BFC" w:rsidRDefault="00D850E7" w:rsidP="00CE71E7">
            <w:r w:rsidRPr="00053BFC">
              <w:t>College of Nursing Baccalaureate Team</w:t>
            </w:r>
          </w:p>
        </w:tc>
        <w:tc>
          <w:tcPr>
            <w:tcW w:w="3870" w:type="dxa"/>
            <w:shd w:val="clear" w:color="auto" w:fill="auto"/>
          </w:tcPr>
          <w:p w14:paraId="42C9E29F" w14:textId="77777777" w:rsidR="00D850E7" w:rsidRPr="00053BFC" w:rsidRDefault="00D850E7" w:rsidP="00CE71E7">
            <w:r w:rsidRPr="00053BFC">
              <w:t>Member</w:t>
            </w:r>
          </w:p>
        </w:tc>
      </w:tr>
      <w:tr w:rsidR="00D850E7" w:rsidRPr="00053BFC" w14:paraId="6611A5A6" w14:textId="77777777" w:rsidTr="00D850E7">
        <w:tc>
          <w:tcPr>
            <w:tcW w:w="975" w:type="dxa"/>
            <w:shd w:val="clear" w:color="auto" w:fill="auto"/>
          </w:tcPr>
          <w:p w14:paraId="0136CB01" w14:textId="77777777" w:rsidR="00D850E7" w:rsidRPr="00053BFC" w:rsidRDefault="00D850E7" w:rsidP="00CE71E7">
            <w:r w:rsidRPr="00053BFC">
              <w:t xml:space="preserve">2001 - Present </w:t>
            </w:r>
          </w:p>
        </w:tc>
        <w:tc>
          <w:tcPr>
            <w:tcW w:w="4770" w:type="dxa"/>
            <w:shd w:val="clear" w:color="auto" w:fill="auto"/>
          </w:tcPr>
          <w:p w14:paraId="2E169518" w14:textId="77777777" w:rsidR="00D850E7" w:rsidRPr="00053BFC" w:rsidRDefault="00D850E7" w:rsidP="00CE71E7">
            <w:r w:rsidRPr="00053BFC">
              <w:t>College of Nursing College Council</w:t>
            </w:r>
          </w:p>
        </w:tc>
        <w:tc>
          <w:tcPr>
            <w:tcW w:w="3870" w:type="dxa"/>
            <w:shd w:val="clear" w:color="auto" w:fill="auto"/>
          </w:tcPr>
          <w:p w14:paraId="3362883F" w14:textId="77777777" w:rsidR="00D850E7" w:rsidRPr="00053BFC" w:rsidRDefault="00D850E7" w:rsidP="00CE71E7">
            <w:r w:rsidRPr="00053BFC">
              <w:t xml:space="preserve">Member </w:t>
            </w:r>
          </w:p>
        </w:tc>
      </w:tr>
      <w:tr w:rsidR="00D850E7" w:rsidRPr="00053BFC" w14:paraId="7C2A0BB6" w14:textId="77777777" w:rsidTr="00D850E7">
        <w:tc>
          <w:tcPr>
            <w:tcW w:w="975" w:type="dxa"/>
            <w:shd w:val="clear" w:color="auto" w:fill="auto"/>
          </w:tcPr>
          <w:p w14:paraId="4E0CC1CF" w14:textId="77777777" w:rsidR="00D850E7" w:rsidRPr="00053BFC" w:rsidRDefault="00D850E7" w:rsidP="00CE71E7">
            <w:r w:rsidRPr="00053BFC">
              <w:t>2006 - 2009</w:t>
            </w:r>
          </w:p>
        </w:tc>
        <w:tc>
          <w:tcPr>
            <w:tcW w:w="4770" w:type="dxa"/>
            <w:shd w:val="clear" w:color="auto" w:fill="auto"/>
          </w:tcPr>
          <w:p w14:paraId="5A7404F4" w14:textId="77777777" w:rsidR="00D850E7" w:rsidRPr="00053BFC" w:rsidRDefault="00D850E7" w:rsidP="00CE71E7">
            <w:r w:rsidRPr="00053BFC">
              <w:t>College of Nursing RN-MS Bridging Task Force</w:t>
            </w:r>
          </w:p>
        </w:tc>
        <w:tc>
          <w:tcPr>
            <w:tcW w:w="3870" w:type="dxa"/>
            <w:shd w:val="clear" w:color="auto" w:fill="auto"/>
          </w:tcPr>
          <w:p w14:paraId="2FEEEDEB" w14:textId="77777777" w:rsidR="00D850E7" w:rsidRPr="00053BFC" w:rsidRDefault="00D850E7" w:rsidP="00CE71E7">
            <w:r w:rsidRPr="00053BFC">
              <w:t>Member</w:t>
            </w:r>
          </w:p>
        </w:tc>
      </w:tr>
      <w:tr w:rsidR="00D850E7" w:rsidRPr="00053BFC" w14:paraId="4C0F615D" w14:textId="77777777" w:rsidTr="00D850E7">
        <w:tc>
          <w:tcPr>
            <w:tcW w:w="975" w:type="dxa"/>
            <w:shd w:val="clear" w:color="auto" w:fill="auto"/>
          </w:tcPr>
          <w:p w14:paraId="74103FEC" w14:textId="77777777" w:rsidR="00D850E7" w:rsidRPr="00053BFC" w:rsidRDefault="00D850E7" w:rsidP="00CE71E7">
            <w:r w:rsidRPr="00053BFC">
              <w:t xml:space="preserve">2005 - 2009 </w:t>
            </w:r>
          </w:p>
        </w:tc>
        <w:tc>
          <w:tcPr>
            <w:tcW w:w="4770" w:type="dxa"/>
            <w:shd w:val="clear" w:color="auto" w:fill="auto"/>
          </w:tcPr>
          <w:p w14:paraId="2E7135D9" w14:textId="77777777" w:rsidR="00D850E7" w:rsidRPr="00053BFC" w:rsidRDefault="00D850E7" w:rsidP="00CE71E7">
            <w:r w:rsidRPr="00053BFC">
              <w:t>College of Nursing Baccalaureate Admissions and Advancement Committee</w:t>
            </w:r>
          </w:p>
        </w:tc>
        <w:tc>
          <w:tcPr>
            <w:tcW w:w="3870" w:type="dxa"/>
            <w:shd w:val="clear" w:color="auto" w:fill="auto"/>
          </w:tcPr>
          <w:p w14:paraId="482B9C13" w14:textId="77777777" w:rsidR="00D850E7" w:rsidRPr="00053BFC" w:rsidRDefault="00D850E7" w:rsidP="00CE71E7">
            <w:r w:rsidRPr="00053BFC">
              <w:t>Member</w:t>
            </w:r>
          </w:p>
        </w:tc>
      </w:tr>
      <w:tr w:rsidR="00D850E7" w:rsidRPr="00053BFC" w14:paraId="56BC8BBB" w14:textId="77777777" w:rsidTr="00D850E7">
        <w:tc>
          <w:tcPr>
            <w:tcW w:w="975" w:type="dxa"/>
            <w:shd w:val="clear" w:color="auto" w:fill="auto"/>
          </w:tcPr>
          <w:p w14:paraId="05170C2C" w14:textId="77777777" w:rsidR="00D850E7" w:rsidRPr="00053BFC" w:rsidRDefault="00D850E7" w:rsidP="00CE71E7">
            <w:r w:rsidRPr="00053BFC">
              <w:t>2007 -2008</w:t>
            </w:r>
          </w:p>
        </w:tc>
        <w:tc>
          <w:tcPr>
            <w:tcW w:w="4770" w:type="dxa"/>
            <w:shd w:val="clear" w:color="auto" w:fill="auto"/>
          </w:tcPr>
          <w:p w14:paraId="603AB03A" w14:textId="77777777" w:rsidR="00D850E7" w:rsidRPr="00053BFC" w:rsidRDefault="00D850E7" w:rsidP="00CE71E7">
            <w:r w:rsidRPr="00053BFC">
              <w:t>College of Nursing Faculty Advisory Committee, Diversity Task Force</w:t>
            </w:r>
          </w:p>
        </w:tc>
        <w:tc>
          <w:tcPr>
            <w:tcW w:w="3870" w:type="dxa"/>
            <w:shd w:val="clear" w:color="auto" w:fill="auto"/>
          </w:tcPr>
          <w:p w14:paraId="46877C68" w14:textId="77777777" w:rsidR="00D850E7" w:rsidRPr="00053BFC" w:rsidRDefault="00D850E7" w:rsidP="00CE71E7">
            <w:r w:rsidRPr="00053BFC">
              <w:t>Member</w:t>
            </w:r>
          </w:p>
        </w:tc>
      </w:tr>
    </w:tbl>
    <w:p w14:paraId="1A4958A2" w14:textId="77777777" w:rsidR="00913F5C" w:rsidRDefault="00913F5C" w:rsidP="00CE71E7">
      <w:pPr>
        <w:ind w:left="360"/>
        <w:rPr>
          <w:bCs/>
        </w:rPr>
      </w:pPr>
    </w:p>
    <w:p w14:paraId="0AD9EE36" w14:textId="77777777" w:rsidR="00922876" w:rsidRPr="00053BFC" w:rsidRDefault="00922876" w:rsidP="00CE71E7">
      <w:pPr>
        <w:ind w:left="360"/>
        <w:rPr>
          <w:bCs/>
        </w:rPr>
      </w:pPr>
    </w:p>
    <w:p w14:paraId="6594394C" w14:textId="77777777" w:rsidR="00913F5C" w:rsidRPr="00053BFC" w:rsidRDefault="00913F5C" w:rsidP="00CE71E7">
      <w:pPr>
        <w:ind w:left="360"/>
        <w:rPr>
          <w:bCs/>
        </w:rPr>
      </w:pPr>
    </w:p>
    <w:p w14:paraId="026714D8" w14:textId="77777777" w:rsidR="00820D12" w:rsidRPr="00053BFC" w:rsidRDefault="00820D12" w:rsidP="00CE71E7">
      <w:pPr>
        <w:numPr>
          <w:ilvl w:val="0"/>
          <w:numId w:val="8"/>
        </w:numPr>
        <w:tabs>
          <w:tab w:val="clear" w:pos="1080"/>
          <w:tab w:val="num" w:pos="720"/>
        </w:tabs>
        <w:ind w:left="720"/>
        <w:rPr>
          <w:bCs/>
        </w:rPr>
      </w:pPr>
      <w:r w:rsidRPr="00053BFC">
        <w:rPr>
          <w:bCs/>
          <w:u w:val="single"/>
        </w:rPr>
        <w:t>Health Sciences Center Committees</w:t>
      </w:r>
    </w:p>
    <w:p w14:paraId="47975C17" w14:textId="77777777" w:rsidR="00820D12" w:rsidRPr="00053BFC" w:rsidRDefault="00820D12" w:rsidP="00CE71E7">
      <w:pPr>
        <w:ind w:left="360"/>
        <w:rPr>
          <w:bCs/>
          <w:u w:val="single"/>
        </w:rPr>
      </w:pPr>
    </w:p>
    <w:tbl>
      <w:tblPr>
        <w:tblW w:w="0" w:type="auto"/>
        <w:tblInd w:w="828" w:type="dxa"/>
        <w:tblLook w:val="01E0" w:firstRow="1" w:lastRow="1" w:firstColumn="1" w:lastColumn="1" w:noHBand="0" w:noVBand="0"/>
      </w:tblPr>
      <w:tblGrid>
        <w:gridCol w:w="910"/>
        <w:gridCol w:w="4770"/>
        <w:gridCol w:w="3870"/>
      </w:tblGrid>
      <w:tr w:rsidR="00653F4C" w:rsidRPr="00053BFC" w14:paraId="3BABD009" w14:textId="77777777" w:rsidTr="004B7376">
        <w:tc>
          <w:tcPr>
            <w:tcW w:w="900" w:type="dxa"/>
            <w:shd w:val="clear" w:color="auto" w:fill="auto"/>
          </w:tcPr>
          <w:p w14:paraId="14B4ABFD" w14:textId="77777777" w:rsidR="00653F4C" w:rsidRPr="00053BFC" w:rsidRDefault="00653F4C" w:rsidP="00CE71E7">
            <w:pPr>
              <w:rPr>
                <w:bCs/>
                <w:u w:val="single"/>
              </w:rPr>
            </w:pPr>
            <w:r w:rsidRPr="00053BFC">
              <w:rPr>
                <w:u w:val="single"/>
              </w:rPr>
              <w:t>Years</w:t>
            </w:r>
          </w:p>
        </w:tc>
        <w:tc>
          <w:tcPr>
            <w:tcW w:w="4770" w:type="dxa"/>
            <w:shd w:val="clear" w:color="auto" w:fill="auto"/>
          </w:tcPr>
          <w:p w14:paraId="7236B3EB" w14:textId="77777777" w:rsidR="00653F4C" w:rsidRPr="00053BFC" w:rsidRDefault="00653F4C" w:rsidP="00CE71E7">
            <w:pPr>
              <w:rPr>
                <w:u w:val="single"/>
              </w:rPr>
            </w:pPr>
            <w:r w:rsidRPr="00053BFC">
              <w:rPr>
                <w:u w:val="single"/>
              </w:rPr>
              <w:t>Committee</w:t>
            </w:r>
          </w:p>
        </w:tc>
        <w:tc>
          <w:tcPr>
            <w:tcW w:w="3870" w:type="dxa"/>
            <w:shd w:val="clear" w:color="auto" w:fill="auto"/>
          </w:tcPr>
          <w:p w14:paraId="37A12240" w14:textId="77777777" w:rsidR="00653F4C" w:rsidRPr="00053BFC" w:rsidRDefault="00653F4C" w:rsidP="00CE71E7">
            <w:pPr>
              <w:rPr>
                <w:u w:val="single"/>
              </w:rPr>
            </w:pPr>
            <w:r w:rsidRPr="00053BFC">
              <w:rPr>
                <w:u w:val="single"/>
              </w:rPr>
              <w:t>Role</w:t>
            </w:r>
          </w:p>
        </w:tc>
      </w:tr>
      <w:tr w:rsidR="00653F4C" w:rsidRPr="00053BFC" w14:paraId="6E41DE81" w14:textId="77777777" w:rsidTr="004B7376">
        <w:tc>
          <w:tcPr>
            <w:tcW w:w="900" w:type="dxa"/>
            <w:shd w:val="clear" w:color="auto" w:fill="auto"/>
          </w:tcPr>
          <w:p w14:paraId="4958BA7E" w14:textId="77777777" w:rsidR="009F066D" w:rsidRDefault="009F066D" w:rsidP="00922876">
            <w:r>
              <w:t>2021 - present</w:t>
            </w:r>
          </w:p>
          <w:p w14:paraId="6BF749B7" w14:textId="77777777" w:rsidR="009F066D" w:rsidRDefault="009F066D" w:rsidP="00922876"/>
          <w:p w14:paraId="08D3D870" w14:textId="77777777" w:rsidR="00653F4C" w:rsidRPr="00053BFC" w:rsidRDefault="00922876" w:rsidP="00922876">
            <w:r>
              <w:t>2020</w:t>
            </w:r>
            <w:r w:rsidR="006542E9">
              <w:t xml:space="preserve"> - present</w:t>
            </w:r>
          </w:p>
        </w:tc>
        <w:tc>
          <w:tcPr>
            <w:tcW w:w="4770" w:type="dxa"/>
            <w:shd w:val="clear" w:color="auto" w:fill="auto"/>
          </w:tcPr>
          <w:p w14:paraId="4222E3FB" w14:textId="77777777" w:rsidR="009F066D" w:rsidRDefault="009F066D" w:rsidP="00CE71E7">
            <w:proofErr w:type="spellStart"/>
            <w:r>
              <w:t>MEDiversity</w:t>
            </w:r>
            <w:proofErr w:type="spellEnd"/>
            <w:r>
              <w:t xml:space="preserve"> Committee – Office of EDI</w:t>
            </w:r>
          </w:p>
          <w:p w14:paraId="4F90DCDD" w14:textId="77777777" w:rsidR="009F066D" w:rsidRDefault="009F066D" w:rsidP="00CE71E7"/>
          <w:p w14:paraId="0375EB79" w14:textId="77777777" w:rsidR="009F066D" w:rsidRDefault="009F066D" w:rsidP="00CE71E7"/>
          <w:p w14:paraId="5DD7249F" w14:textId="77777777" w:rsidR="00653F4C" w:rsidRPr="00053BFC" w:rsidRDefault="00FF2A83" w:rsidP="00CE71E7">
            <w:r>
              <w:t xml:space="preserve">Health Sciences </w:t>
            </w:r>
            <w:r w:rsidR="00922876">
              <w:t>Anti-</w:t>
            </w:r>
            <w:r w:rsidR="009F066D">
              <w:t>Racism</w:t>
            </w:r>
            <w:r w:rsidR="00922876">
              <w:t xml:space="preserve"> Commission</w:t>
            </w:r>
          </w:p>
        </w:tc>
        <w:tc>
          <w:tcPr>
            <w:tcW w:w="3870" w:type="dxa"/>
            <w:shd w:val="clear" w:color="auto" w:fill="auto"/>
          </w:tcPr>
          <w:p w14:paraId="21A4D349" w14:textId="77777777" w:rsidR="009F066D" w:rsidRDefault="009F066D" w:rsidP="00CE71E7">
            <w:r>
              <w:t>Member</w:t>
            </w:r>
          </w:p>
          <w:p w14:paraId="4B4A6419" w14:textId="77777777" w:rsidR="009F066D" w:rsidRDefault="009F066D" w:rsidP="00CE71E7"/>
          <w:p w14:paraId="7FEEDEFB" w14:textId="77777777" w:rsidR="009F066D" w:rsidRDefault="009F066D" w:rsidP="00CE71E7"/>
          <w:p w14:paraId="09ED4377" w14:textId="77777777" w:rsidR="00653F4C" w:rsidRPr="00053BFC" w:rsidRDefault="00922876" w:rsidP="00CE71E7">
            <w:r>
              <w:t>Member; chair -faculty retention subcommittee</w:t>
            </w:r>
          </w:p>
        </w:tc>
      </w:tr>
    </w:tbl>
    <w:p w14:paraId="7001F67E" w14:textId="77777777" w:rsidR="00FC726B" w:rsidRPr="00053BFC" w:rsidRDefault="00FC726B" w:rsidP="00CE71E7">
      <w:pPr>
        <w:ind w:left="720"/>
        <w:rPr>
          <w:bCs/>
          <w:u w:val="single"/>
        </w:rPr>
      </w:pPr>
    </w:p>
    <w:p w14:paraId="165A34E4" w14:textId="77777777" w:rsidR="00820D12" w:rsidRPr="00053BFC" w:rsidRDefault="00820D12" w:rsidP="00CE71E7">
      <w:pPr>
        <w:numPr>
          <w:ilvl w:val="0"/>
          <w:numId w:val="8"/>
        </w:numPr>
        <w:tabs>
          <w:tab w:val="clear" w:pos="1080"/>
          <w:tab w:val="num" w:pos="720"/>
        </w:tabs>
        <w:ind w:left="720"/>
        <w:rPr>
          <w:bCs/>
        </w:rPr>
      </w:pPr>
      <w:r w:rsidRPr="00053BFC">
        <w:rPr>
          <w:bCs/>
          <w:u w:val="single"/>
        </w:rPr>
        <w:t>University Committees</w:t>
      </w:r>
    </w:p>
    <w:p w14:paraId="1DABBEB6" w14:textId="77777777" w:rsidR="00820D12" w:rsidRPr="00053BFC" w:rsidRDefault="00820D12" w:rsidP="00CE71E7">
      <w:pPr>
        <w:ind w:left="720"/>
        <w:rPr>
          <w:bCs/>
          <w:u w:val="single"/>
        </w:rPr>
      </w:pPr>
    </w:p>
    <w:tbl>
      <w:tblPr>
        <w:tblW w:w="0" w:type="auto"/>
        <w:tblInd w:w="828" w:type="dxa"/>
        <w:tblLook w:val="01E0" w:firstRow="1" w:lastRow="1" w:firstColumn="1" w:lastColumn="1" w:noHBand="0" w:noVBand="0"/>
      </w:tblPr>
      <w:tblGrid>
        <w:gridCol w:w="990"/>
        <w:gridCol w:w="4770"/>
        <w:gridCol w:w="3870"/>
      </w:tblGrid>
      <w:tr w:rsidR="00653F4C" w:rsidRPr="00053BFC" w14:paraId="7752F0AA" w14:textId="77777777" w:rsidTr="004B7376">
        <w:tc>
          <w:tcPr>
            <w:tcW w:w="900" w:type="dxa"/>
            <w:shd w:val="clear" w:color="auto" w:fill="auto"/>
          </w:tcPr>
          <w:p w14:paraId="60C00237" w14:textId="77777777" w:rsidR="00653F4C" w:rsidRPr="00053BFC" w:rsidRDefault="00653F4C" w:rsidP="00CE71E7">
            <w:pPr>
              <w:rPr>
                <w:bCs/>
                <w:u w:val="single"/>
              </w:rPr>
            </w:pPr>
            <w:r w:rsidRPr="00053BFC">
              <w:rPr>
                <w:u w:val="single"/>
              </w:rPr>
              <w:t>Years</w:t>
            </w:r>
          </w:p>
        </w:tc>
        <w:tc>
          <w:tcPr>
            <w:tcW w:w="4770" w:type="dxa"/>
            <w:shd w:val="clear" w:color="auto" w:fill="auto"/>
          </w:tcPr>
          <w:p w14:paraId="4121D75D" w14:textId="77777777" w:rsidR="00653F4C" w:rsidRPr="00053BFC" w:rsidRDefault="00653F4C" w:rsidP="00CE71E7">
            <w:pPr>
              <w:rPr>
                <w:u w:val="single"/>
              </w:rPr>
            </w:pPr>
            <w:r w:rsidRPr="00053BFC">
              <w:rPr>
                <w:u w:val="single"/>
              </w:rPr>
              <w:t>Committee</w:t>
            </w:r>
          </w:p>
        </w:tc>
        <w:tc>
          <w:tcPr>
            <w:tcW w:w="3870" w:type="dxa"/>
            <w:shd w:val="clear" w:color="auto" w:fill="auto"/>
          </w:tcPr>
          <w:p w14:paraId="4A4FED64" w14:textId="77777777" w:rsidR="00653F4C" w:rsidRPr="00053BFC" w:rsidRDefault="00653F4C" w:rsidP="00CE71E7">
            <w:pPr>
              <w:rPr>
                <w:u w:val="single"/>
              </w:rPr>
            </w:pPr>
            <w:r w:rsidRPr="00053BFC">
              <w:rPr>
                <w:u w:val="single"/>
              </w:rPr>
              <w:t>Role</w:t>
            </w:r>
          </w:p>
        </w:tc>
      </w:tr>
      <w:tr w:rsidR="00A71613" w:rsidRPr="00053BFC" w14:paraId="4D4184F7" w14:textId="77777777" w:rsidTr="004B7376">
        <w:tc>
          <w:tcPr>
            <w:tcW w:w="900" w:type="dxa"/>
            <w:shd w:val="clear" w:color="auto" w:fill="auto"/>
          </w:tcPr>
          <w:p w14:paraId="43E793B5" w14:textId="77777777" w:rsidR="00A71613" w:rsidRDefault="00A71613" w:rsidP="0015404B">
            <w:r>
              <w:lastRenderedPageBreak/>
              <w:t>August-October 2021</w:t>
            </w:r>
          </w:p>
        </w:tc>
        <w:tc>
          <w:tcPr>
            <w:tcW w:w="4770" w:type="dxa"/>
            <w:shd w:val="clear" w:color="auto" w:fill="auto"/>
          </w:tcPr>
          <w:p w14:paraId="261A5A9A" w14:textId="77777777" w:rsidR="00A71613" w:rsidRDefault="00A71613" w:rsidP="0015404B">
            <w:r>
              <w:t>Inclusive Design/Design Justice Committee</w:t>
            </w:r>
          </w:p>
        </w:tc>
        <w:tc>
          <w:tcPr>
            <w:tcW w:w="3870" w:type="dxa"/>
            <w:shd w:val="clear" w:color="auto" w:fill="auto"/>
          </w:tcPr>
          <w:p w14:paraId="5C12833C" w14:textId="77777777" w:rsidR="00A71613" w:rsidRPr="00053BFC" w:rsidRDefault="00A71613" w:rsidP="0015404B">
            <w:r>
              <w:t>CON representative</w:t>
            </w:r>
          </w:p>
        </w:tc>
      </w:tr>
      <w:tr w:rsidR="0015404B" w:rsidRPr="00053BFC" w14:paraId="677CE274" w14:textId="77777777" w:rsidTr="004B7376">
        <w:tc>
          <w:tcPr>
            <w:tcW w:w="900" w:type="dxa"/>
            <w:shd w:val="clear" w:color="auto" w:fill="auto"/>
          </w:tcPr>
          <w:p w14:paraId="6596CE58" w14:textId="77777777" w:rsidR="009F066D" w:rsidRDefault="009F066D" w:rsidP="0015404B">
            <w:r>
              <w:t>2021 -present</w:t>
            </w:r>
          </w:p>
          <w:p w14:paraId="65770545" w14:textId="77777777" w:rsidR="009F066D" w:rsidRDefault="009F066D" w:rsidP="0015404B"/>
          <w:p w14:paraId="22121936" w14:textId="77777777" w:rsidR="009F066D" w:rsidRDefault="0015404B" w:rsidP="0015404B">
            <w:r w:rsidRPr="00053BFC">
              <w:t>2015-Present</w:t>
            </w:r>
          </w:p>
          <w:p w14:paraId="2B5DEABC" w14:textId="77777777" w:rsidR="0015404B" w:rsidRPr="00053BFC" w:rsidRDefault="0015404B" w:rsidP="0015404B">
            <w:r w:rsidRPr="00053BFC">
              <w:t xml:space="preserve"> </w:t>
            </w:r>
          </w:p>
        </w:tc>
        <w:tc>
          <w:tcPr>
            <w:tcW w:w="4770" w:type="dxa"/>
            <w:shd w:val="clear" w:color="auto" w:fill="auto"/>
          </w:tcPr>
          <w:p w14:paraId="4D02F807" w14:textId="77777777" w:rsidR="009F066D" w:rsidRDefault="009F066D" w:rsidP="0015404B">
            <w:r>
              <w:t>University Senate Advisory Committee: Equity, Diversity, and Inclusion</w:t>
            </w:r>
          </w:p>
          <w:p w14:paraId="05F1F432" w14:textId="77777777" w:rsidR="009F066D" w:rsidRDefault="009F066D" w:rsidP="0015404B"/>
          <w:p w14:paraId="2E31D8DD" w14:textId="77777777" w:rsidR="0015404B" w:rsidRPr="00053BFC" w:rsidRDefault="0015404B" w:rsidP="0015404B">
            <w:r w:rsidRPr="00053BFC">
              <w:t>Academy of Health Sciences Educators</w:t>
            </w:r>
          </w:p>
        </w:tc>
        <w:tc>
          <w:tcPr>
            <w:tcW w:w="3870" w:type="dxa"/>
            <w:shd w:val="clear" w:color="auto" w:fill="auto"/>
          </w:tcPr>
          <w:p w14:paraId="495960B0" w14:textId="77777777" w:rsidR="0015404B" w:rsidRDefault="0015404B" w:rsidP="0015404B">
            <w:r w:rsidRPr="00053BFC">
              <w:t>Member</w:t>
            </w:r>
          </w:p>
          <w:p w14:paraId="04DF27F1" w14:textId="77777777" w:rsidR="009F066D" w:rsidRDefault="009F066D" w:rsidP="0015404B"/>
          <w:p w14:paraId="000C0087" w14:textId="77777777" w:rsidR="009F066D" w:rsidRPr="00053BFC" w:rsidRDefault="009F066D" w:rsidP="0015404B">
            <w:r>
              <w:t>Member</w:t>
            </w:r>
          </w:p>
        </w:tc>
      </w:tr>
      <w:tr w:rsidR="00A71613" w:rsidRPr="00053BFC" w14:paraId="275261F9" w14:textId="77777777" w:rsidTr="004B7376">
        <w:tc>
          <w:tcPr>
            <w:tcW w:w="900" w:type="dxa"/>
            <w:shd w:val="clear" w:color="auto" w:fill="auto"/>
          </w:tcPr>
          <w:p w14:paraId="3D086AD0" w14:textId="77777777" w:rsidR="00A71613" w:rsidRDefault="00A71613" w:rsidP="0015404B"/>
        </w:tc>
        <w:tc>
          <w:tcPr>
            <w:tcW w:w="4770" w:type="dxa"/>
            <w:shd w:val="clear" w:color="auto" w:fill="auto"/>
          </w:tcPr>
          <w:p w14:paraId="06F6798B" w14:textId="77777777" w:rsidR="00A71613" w:rsidRDefault="00A71613" w:rsidP="0015404B"/>
        </w:tc>
        <w:tc>
          <w:tcPr>
            <w:tcW w:w="3870" w:type="dxa"/>
            <w:shd w:val="clear" w:color="auto" w:fill="auto"/>
          </w:tcPr>
          <w:p w14:paraId="38A18404" w14:textId="77777777" w:rsidR="00A71613" w:rsidRPr="00053BFC" w:rsidRDefault="00A71613" w:rsidP="0015404B"/>
        </w:tc>
      </w:tr>
    </w:tbl>
    <w:p w14:paraId="1E85631A" w14:textId="77777777" w:rsidR="00820D12" w:rsidRPr="00053BFC" w:rsidRDefault="00820D12" w:rsidP="00CE71E7">
      <w:pPr>
        <w:ind w:left="360"/>
        <w:rPr>
          <w:bCs/>
        </w:rPr>
      </w:pPr>
    </w:p>
    <w:p w14:paraId="7E37A785" w14:textId="77777777" w:rsidR="00820D12" w:rsidRPr="00053BFC" w:rsidRDefault="00820D12" w:rsidP="00CE71E7">
      <w:pPr>
        <w:numPr>
          <w:ilvl w:val="0"/>
          <w:numId w:val="8"/>
        </w:numPr>
        <w:tabs>
          <w:tab w:val="clear" w:pos="1080"/>
          <w:tab w:val="num" w:pos="720"/>
        </w:tabs>
        <w:ind w:left="720"/>
        <w:rPr>
          <w:bCs/>
        </w:rPr>
      </w:pPr>
      <w:r w:rsidRPr="00053BFC">
        <w:rPr>
          <w:bCs/>
          <w:u w:val="single"/>
        </w:rPr>
        <w:t>Professional Organizations</w:t>
      </w:r>
    </w:p>
    <w:p w14:paraId="382299AB" w14:textId="77777777" w:rsidR="00820D12" w:rsidRPr="00053BFC" w:rsidRDefault="00820D12" w:rsidP="00CE71E7">
      <w:pPr>
        <w:ind w:left="360"/>
        <w:rPr>
          <w:bCs/>
        </w:rPr>
      </w:pPr>
    </w:p>
    <w:tbl>
      <w:tblPr>
        <w:tblW w:w="0" w:type="auto"/>
        <w:tblInd w:w="828" w:type="dxa"/>
        <w:tblLook w:val="01E0" w:firstRow="1" w:lastRow="1" w:firstColumn="1" w:lastColumn="1" w:noHBand="0" w:noVBand="0"/>
      </w:tblPr>
      <w:tblGrid>
        <w:gridCol w:w="975"/>
        <w:gridCol w:w="4770"/>
        <w:gridCol w:w="3870"/>
      </w:tblGrid>
      <w:tr w:rsidR="00653F4C" w:rsidRPr="00053BFC" w14:paraId="5C06264B" w14:textId="77777777" w:rsidTr="001A0EC0">
        <w:tc>
          <w:tcPr>
            <w:tcW w:w="975" w:type="dxa"/>
            <w:shd w:val="clear" w:color="auto" w:fill="auto"/>
          </w:tcPr>
          <w:p w14:paraId="226E14CF" w14:textId="77777777" w:rsidR="00653F4C" w:rsidRPr="00053BFC" w:rsidRDefault="00653F4C" w:rsidP="00CE71E7">
            <w:pPr>
              <w:rPr>
                <w:bCs/>
                <w:u w:val="single"/>
              </w:rPr>
            </w:pPr>
            <w:r w:rsidRPr="00053BFC">
              <w:rPr>
                <w:u w:val="single"/>
              </w:rPr>
              <w:t>Years</w:t>
            </w:r>
          </w:p>
        </w:tc>
        <w:tc>
          <w:tcPr>
            <w:tcW w:w="4770" w:type="dxa"/>
            <w:shd w:val="clear" w:color="auto" w:fill="auto"/>
          </w:tcPr>
          <w:p w14:paraId="7420FAF3" w14:textId="77777777" w:rsidR="00653F4C" w:rsidRPr="00053BFC" w:rsidRDefault="00653F4C" w:rsidP="00CE71E7">
            <w:pPr>
              <w:rPr>
                <w:u w:val="single"/>
              </w:rPr>
            </w:pPr>
            <w:r w:rsidRPr="00053BFC">
              <w:rPr>
                <w:u w:val="single"/>
              </w:rPr>
              <w:t>Committee</w:t>
            </w:r>
          </w:p>
        </w:tc>
        <w:tc>
          <w:tcPr>
            <w:tcW w:w="3870" w:type="dxa"/>
            <w:shd w:val="clear" w:color="auto" w:fill="auto"/>
          </w:tcPr>
          <w:p w14:paraId="30482D7F" w14:textId="77777777" w:rsidR="00653F4C" w:rsidRPr="00053BFC" w:rsidRDefault="00653F4C" w:rsidP="00CE71E7">
            <w:pPr>
              <w:rPr>
                <w:u w:val="single"/>
              </w:rPr>
            </w:pPr>
            <w:r w:rsidRPr="00053BFC">
              <w:rPr>
                <w:u w:val="single"/>
              </w:rPr>
              <w:t>Role</w:t>
            </w:r>
          </w:p>
        </w:tc>
      </w:tr>
      <w:tr w:rsidR="00A71613" w:rsidRPr="00053BFC" w14:paraId="69FFB8D3" w14:textId="77777777" w:rsidTr="001A0EC0">
        <w:tc>
          <w:tcPr>
            <w:tcW w:w="975" w:type="dxa"/>
            <w:shd w:val="clear" w:color="auto" w:fill="auto"/>
          </w:tcPr>
          <w:p w14:paraId="72F7FE2F" w14:textId="77777777" w:rsidR="00A71613" w:rsidRPr="00053BFC" w:rsidRDefault="00A71613" w:rsidP="00CE71E7">
            <w:r>
              <w:t>2021-present</w:t>
            </w:r>
          </w:p>
        </w:tc>
        <w:tc>
          <w:tcPr>
            <w:tcW w:w="4770" w:type="dxa"/>
            <w:shd w:val="clear" w:color="auto" w:fill="auto"/>
          </w:tcPr>
          <w:p w14:paraId="2EDF4357" w14:textId="77777777" w:rsidR="00A71613" w:rsidRPr="00053BFC" w:rsidRDefault="00A71613" w:rsidP="00CE71E7">
            <w:r>
              <w:t>Diversity, Equity, and Inclusion Leadership Network, American Association of Colleges of Nursing (AACN)</w:t>
            </w:r>
          </w:p>
        </w:tc>
        <w:tc>
          <w:tcPr>
            <w:tcW w:w="3870" w:type="dxa"/>
            <w:shd w:val="clear" w:color="auto" w:fill="auto"/>
          </w:tcPr>
          <w:p w14:paraId="46273A98" w14:textId="77777777" w:rsidR="00A71613" w:rsidRPr="00053BFC" w:rsidRDefault="00A71613" w:rsidP="00CE71E7">
            <w:r>
              <w:t>Delegate</w:t>
            </w:r>
          </w:p>
        </w:tc>
      </w:tr>
      <w:tr w:rsidR="0015404B" w:rsidRPr="00053BFC" w14:paraId="5AE14E5B" w14:textId="77777777" w:rsidTr="001A0EC0">
        <w:tc>
          <w:tcPr>
            <w:tcW w:w="975" w:type="dxa"/>
            <w:shd w:val="clear" w:color="auto" w:fill="auto"/>
          </w:tcPr>
          <w:p w14:paraId="12626E2B" w14:textId="77777777" w:rsidR="0015404B" w:rsidRPr="00053BFC" w:rsidRDefault="0015404B" w:rsidP="00CE71E7">
            <w:r w:rsidRPr="00053BFC">
              <w:t>2016-present</w:t>
            </w:r>
          </w:p>
        </w:tc>
        <w:tc>
          <w:tcPr>
            <w:tcW w:w="4770" w:type="dxa"/>
            <w:shd w:val="clear" w:color="auto" w:fill="auto"/>
          </w:tcPr>
          <w:p w14:paraId="6529103B" w14:textId="77777777" w:rsidR="0015404B" w:rsidRPr="00053BFC" w:rsidRDefault="0015404B" w:rsidP="00CE71E7">
            <w:r w:rsidRPr="00053BFC">
              <w:t>Western</w:t>
            </w:r>
            <w:r w:rsidR="00053BFC" w:rsidRPr="00053BFC">
              <w:t xml:space="preserve"> Institute of Nursing</w:t>
            </w:r>
          </w:p>
        </w:tc>
        <w:tc>
          <w:tcPr>
            <w:tcW w:w="3870" w:type="dxa"/>
            <w:shd w:val="clear" w:color="auto" w:fill="auto"/>
          </w:tcPr>
          <w:p w14:paraId="73609281" w14:textId="77777777" w:rsidR="0015404B" w:rsidRPr="00053BFC" w:rsidRDefault="00053BFC" w:rsidP="00CE71E7">
            <w:r w:rsidRPr="00053BFC">
              <w:t>Member</w:t>
            </w:r>
          </w:p>
        </w:tc>
      </w:tr>
      <w:tr w:rsidR="00712D7B" w:rsidRPr="00053BFC" w14:paraId="3C17274B" w14:textId="77777777" w:rsidTr="001A0EC0">
        <w:tc>
          <w:tcPr>
            <w:tcW w:w="975" w:type="dxa"/>
            <w:shd w:val="clear" w:color="auto" w:fill="auto"/>
          </w:tcPr>
          <w:p w14:paraId="1087DDB1" w14:textId="77777777" w:rsidR="00712D7B" w:rsidRPr="00053BFC" w:rsidRDefault="00712D7B" w:rsidP="00CE71E7">
            <w:r w:rsidRPr="00053BFC">
              <w:t>2014</w:t>
            </w:r>
            <w:r w:rsidR="003430D3" w:rsidRPr="00053BFC">
              <w:t xml:space="preserve"> - present</w:t>
            </w:r>
          </w:p>
        </w:tc>
        <w:tc>
          <w:tcPr>
            <w:tcW w:w="4770" w:type="dxa"/>
            <w:shd w:val="clear" w:color="auto" w:fill="auto"/>
          </w:tcPr>
          <w:p w14:paraId="4750809A" w14:textId="77777777" w:rsidR="00712D7B" w:rsidRPr="00053BFC" w:rsidRDefault="00712D7B" w:rsidP="00CE71E7">
            <w:r w:rsidRPr="00053BFC">
              <w:t xml:space="preserve"> Sigma Phi Omega, National Gerontologic Honor Society</w:t>
            </w:r>
          </w:p>
        </w:tc>
        <w:tc>
          <w:tcPr>
            <w:tcW w:w="3870" w:type="dxa"/>
            <w:shd w:val="clear" w:color="auto" w:fill="auto"/>
          </w:tcPr>
          <w:p w14:paraId="766281B6" w14:textId="77777777" w:rsidR="00712D7B" w:rsidRPr="00053BFC" w:rsidRDefault="00EC707F" w:rsidP="00CE71E7">
            <w:r w:rsidRPr="00053BFC">
              <w:t xml:space="preserve">Member </w:t>
            </w:r>
          </w:p>
        </w:tc>
      </w:tr>
      <w:tr w:rsidR="00712D7B" w:rsidRPr="00053BFC" w14:paraId="20FAB934" w14:textId="77777777" w:rsidTr="001A0EC0">
        <w:tc>
          <w:tcPr>
            <w:tcW w:w="975" w:type="dxa"/>
            <w:shd w:val="clear" w:color="auto" w:fill="auto"/>
          </w:tcPr>
          <w:p w14:paraId="5F4B2B9B" w14:textId="77777777" w:rsidR="00712D7B" w:rsidRPr="00053BFC" w:rsidRDefault="007E396F" w:rsidP="00CE71E7">
            <w:r>
              <w:t>2017</w:t>
            </w:r>
            <w:r w:rsidR="00B07A35">
              <w:t xml:space="preserve"> - present</w:t>
            </w:r>
          </w:p>
        </w:tc>
        <w:tc>
          <w:tcPr>
            <w:tcW w:w="4770" w:type="dxa"/>
            <w:shd w:val="clear" w:color="auto" w:fill="auto"/>
          </w:tcPr>
          <w:p w14:paraId="61D4BE76" w14:textId="77777777" w:rsidR="00712D7B" w:rsidRPr="00053BFC" w:rsidRDefault="00712D7B" w:rsidP="00CE71E7">
            <w:r w:rsidRPr="00053BFC">
              <w:t>American Geriatrics Society</w:t>
            </w:r>
            <w:r w:rsidR="001A0EC0" w:rsidRPr="00053BFC">
              <w:t xml:space="preserve"> (AGS)</w:t>
            </w:r>
          </w:p>
        </w:tc>
        <w:tc>
          <w:tcPr>
            <w:tcW w:w="3870" w:type="dxa"/>
            <w:shd w:val="clear" w:color="auto" w:fill="auto"/>
          </w:tcPr>
          <w:p w14:paraId="399B96F3" w14:textId="77777777" w:rsidR="00712D7B" w:rsidRPr="00053BFC" w:rsidRDefault="00EC707F" w:rsidP="00CE71E7">
            <w:r w:rsidRPr="00053BFC">
              <w:t xml:space="preserve">Member </w:t>
            </w:r>
          </w:p>
        </w:tc>
      </w:tr>
      <w:tr w:rsidR="00712D7B" w:rsidRPr="00053BFC" w14:paraId="72EA98E9" w14:textId="77777777" w:rsidTr="001A0EC0">
        <w:tc>
          <w:tcPr>
            <w:tcW w:w="975" w:type="dxa"/>
            <w:shd w:val="clear" w:color="auto" w:fill="auto"/>
          </w:tcPr>
          <w:p w14:paraId="4D9FB9F6" w14:textId="77777777" w:rsidR="00712D7B" w:rsidRPr="00053BFC" w:rsidRDefault="00712D7B" w:rsidP="00CE71E7">
            <w:r w:rsidRPr="00053BFC">
              <w:t>2011 - Present</w:t>
            </w:r>
          </w:p>
        </w:tc>
        <w:tc>
          <w:tcPr>
            <w:tcW w:w="4770" w:type="dxa"/>
            <w:shd w:val="clear" w:color="auto" w:fill="auto"/>
          </w:tcPr>
          <w:p w14:paraId="03ADE372" w14:textId="77777777" w:rsidR="00712D7B" w:rsidRPr="00053BFC" w:rsidRDefault="00712D7B" w:rsidP="00CE71E7">
            <w:r w:rsidRPr="00053BFC">
              <w:t xml:space="preserve"> Gerontological Advance</w:t>
            </w:r>
            <w:r w:rsidR="0009040A" w:rsidRPr="00053BFC">
              <w:t>d</w:t>
            </w:r>
            <w:r w:rsidRPr="00053BFC">
              <w:t xml:space="preserve"> Practice Nurses Association</w:t>
            </w:r>
            <w:r w:rsidR="001A0EC0" w:rsidRPr="00053BFC">
              <w:t xml:space="preserve"> (GAPNA)</w:t>
            </w:r>
          </w:p>
        </w:tc>
        <w:tc>
          <w:tcPr>
            <w:tcW w:w="3870" w:type="dxa"/>
            <w:shd w:val="clear" w:color="auto" w:fill="auto"/>
          </w:tcPr>
          <w:p w14:paraId="40FB2E0F" w14:textId="77777777" w:rsidR="00EA1006" w:rsidRPr="00053BFC" w:rsidRDefault="00EC707F" w:rsidP="00CE71E7">
            <w:r w:rsidRPr="00053BFC">
              <w:t>Member</w:t>
            </w:r>
            <w:r w:rsidR="003E5C4A" w:rsidRPr="00053BFC">
              <w:t xml:space="preserve"> and active member of the Research Committee</w:t>
            </w:r>
            <w:r w:rsidR="00EA1006" w:rsidRPr="00053BFC">
              <w:t xml:space="preserve"> </w:t>
            </w:r>
          </w:p>
          <w:p w14:paraId="7F22BE47" w14:textId="77777777" w:rsidR="00712D7B" w:rsidRPr="00053BFC" w:rsidRDefault="007206F3" w:rsidP="00CE71E7">
            <w:r>
              <w:t>2016-2018</w:t>
            </w:r>
            <w:r w:rsidR="001E1948" w:rsidRPr="00053BFC">
              <w:t>: Chair</w:t>
            </w:r>
          </w:p>
        </w:tc>
      </w:tr>
      <w:tr w:rsidR="00712D7B" w:rsidRPr="00053BFC" w14:paraId="0E019AD9" w14:textId="77777777" w:rsidTr="001A0EC0">
        <w:tc>
          <w:tcPr>
            <w:tcW w:w="975" w:type="dxa"/>
            <w:shd w:val="clear" w:color="auto" w:fill="auto"/>
          </w:tcPr>
          <w:p w14:paraId="2CF90ADF" w14:textId="77777777" w:rsidR="00712D7B" w:rsidRPr="00053BFC" w:rsidRDefault="00712D7B" w:rsidP="00CE71E7">
            <w:r w:rsidRPr="00053BFC">
              <w:t>2011 - Present</w:t>
            </w:r>
          </w:p>
        </w:tc>
        <w:tc>
          <w:tcPr>
            <w:tcW w:w="4770" w:type="dxa"/>
            <w:shd w:val="clear" w:color="auto" w:fill="auto"/>
          </w:tcPr>
          <w:p w14:paraId="6922D9F6" w14:textId="77777777" w:rsidR="00712D7B" w:rsidRPr="00053BFC" w:rsidRDefault="00321F9A" w:rsidP="00CE71E7">
            <w:r w:rsidRPr="00053BFC">
              <w:t>National Honor Society/</w:t>
            </w:r>
            <w:r w:rsidR="00712D7B" w:rsidRPr="00053BFC">
              <w:t>Golden Key Society</w:t>
            </w:r>
          </w:p>
        </w:tc>
        <w:tc>
          <w:tcPr>
            <w:tcW w:w="3870" w:type="dxa"/>
            <w:shd w:val="clear" w:color="auto" w:fill="auto"/>
          </w:tcPr>
          <w:p w14:paraId="7910A11C" w14:textId="77777777" w:rsidR="00712D7B" w:rsidRPr="00053BFC" w:rsidRDefault="00EC707F" w:rsidP="00CE71E7">
            <w:r w:rsidRPr="00053BFC">
              <w:t xml:space="preserve">Member </w:t>
            </w:r>
          </w:p>
        </w:tc>
      </w:tr>
      <w:tr w:rsidR="00712D7B" w:rsidRPr="00053BFC" w14:paraId="2E230BE3" w14:textId="77777777" w:rsidTr="001A0EC0">
        <w:tc>
          <w:tcPr>
            <w:tcW w:w="975" w:type="dxa"/>
            <w:shd w:val="clear" w:color="auto" w:fill="auto"/>
          </w:tcPr>
          <w:p w14:paraId="6E9E2B0E" w14:textId="77777777" w:rsidR="00712D7B" w:rsidRPr="00053BFC" w:rsidRDefault="003430D3" w:rsidP="00CE71E7">
            <w:r w:rsidRPr="00053BFC">
              <w:t>2011 - 2015</w:t>
            </w:r>
          </w:p>
        </w:tc>
        <w:tc>
          <w:tcPr>
            <w:tcW w:w="4770" w:type="dxa"/>
            <w:shd w:val="clear" w:color="auto" w:fill="auto"/>
          </w:tcPr>
          <w:p w14:paraId="44E6A914" w14:textId="77777777" w:rsidR="00712D7B" w:rsidRPr="00053BFC" w:rsidRDefault="00712D7B" w:rsidP="00CE71E7">
            <w:r w:rsidRPr="00053BFC">
              <w:t xml:space="preserve"> Emerging Scholars Interdisciplinary Network</w:t>
            </w:r>
          </w:p>
          <w:p w14:paraId="5FF13ACE" w14:textId="77777777" w:rsidR="001A0EC0" w:rsidRPr="00053BFC" w:rsidRDefault="001A0EC0" w:rsidP="00CE71E7">
            <w:r w:rsidRPr="00053BFC">
              <w:t>(ESIN)</w:t>
            </w:r>
          </w:p>
        </w:tc>
        <w:tc>
          <w:tcPr>
            <w:tcW w:w="3870" w:type="dxa"/>
            <w:shd w:val="clear" w:color="auto" w:fill="auto"/>
          </w:tcPr>
          <w:p w14:paraId="4469E92C" w14:textId="77777777" w:rsidR="00712D7B" w:rsidRPr="00053BFC" w:rsidRDefault="00EC707F" w:rsidP="00CE71E7">
            <w:r w:rsidRPr="00053BFC">
              <w:t xml:space="preserve">Member </w:t>
            </w:r>
          </w:p>
        </w:tc>
      </w:tr>
      <w:tr w:rsidR="00712D7B" w:rsidRPr="00053BFC" w14:paraId="2D4E0216" w14:textId="77777777" w:rsidTr="001A0EC0">
        <w:tc>
          <w:tcPr>
            <w:tcW w:w="975" w:type="dxa"/>
            <w:shd w:val="clear" w:color="auto" w:fill="auto"/>
          </w:tcPr>
          <w:p w14:paraId="118BC135" w14:textId="77777777" w:rsidR="00712D7B" w:rsidRPr="00053BFC" w:rsidRDefault="00712D7B" w:rsidP="00CE71E7">
            <w:r w:rsidRPr="00053BFC">
              <w:t xml:space="preserve">2009 - Present </w:t>
            </w:r>
          </w:p>
        </w:tc>
        <w:tc>
          <w:tcPr>
            <w:tcW w:w="4770" w:type="dxa"/>
            <w:shd w:val="clear" w:color="auto" w:fill="auto"/>
          </w:tcPr>
          <w:p w14:paraId="397FDB81" w14:textId="77777777" w:rsidR="00712D7B" w:rsidRPr="00053BFC" w:rsidRDefault="00321F9A" w:rsidP="00CE71E7">
            <w:r w:rsidRPr="00053BFC">
              <w:t>National Association for Advancement of Colored People (</w:t>
            </w:r>
            <w:r w:rsidR="00712D7B" w:rsidRPr="00053BFC">
              <w:t>NAACP</w:t>
            </w:r>
            <w:r w:rsidRPr="00053BFC">
              <w:t>)</w:t>
            </w:r>
          </w:p>
        </w:tc>
        <w:tc>
          <w:tcPr>
            <w:tcW w:w="3870" w:type="dxa"/>
            <w:shd w:val="clear" w:color="auto" w:fill="auto"/>
          </w:tcPr>
          <w:p w14:paraId="7914C81D" w14:textId="77777777" w:rsidR="00712D7B" w:rsidRPr="00053BFC" w:rsidRDefault="00EC707F" w:rsidP="00CE71E7">
            <w:r w:rsidRPr="00053BFC">
              <w:t xml:space="preserve">Member </w:t>
            </w:r>
          </w:p>
        </w:tc>
      </w:tr>
      <w:tr w:rsidR="00712D7B" w:rsidRPr="00053BFC" w14:paraId="280A68EC" w14:textId="77777777" w:rsidTr="001A0EC0">
        <w:tc>
          <w:tcPr>
            <w:tcW w:w="975" w:type="dxa"/>
            <w:shd w:val="clear" w:color="auto" w:fill="auto"/>
          </w:tcPr>
          <w:p w14:paraId="24B2E215" w14:textId="77777777" w:rsidR="00712D7B" w:rsidRPr="00053BFC" w:rsidRDefault="00712D7B" w:rsidP="00CE71E7">
            <w:r w:rsidRPr="00053BFC">
              <w:t xml:space="preserve">2009 - </w:t>
            </w:r>
            <w:r w:rsidR="00C47B45">
              <w:t>2018</w:t>
            </w:r>
            <w:r w:rsidRPr="00053BFC">
              <w:t xml:space="preserve"> </w:t>
            </w:r>
          </w:p>
        </w:tc>
        <w:tc>
          <w:tcPr>
            <w:tcW w:w="4770" w:type="dxa"/>
            <w:shd w:val="clear" w:color="auto" w:fill="auto"/>
          </w:tcPr>
          <w:p w14:paraId="7D97FC2B" w14:textId="77777777" w:rsidR="00712D7B" w:rsidRPr="00053BFC" w:rsidRDefault="00712D7B" w:rsidP="00CE71E7">
            <w:r w:rsidRPr="00053BFC">
              <w:t>Gerontological Society of America</w:t>
            </w:r>
            <w:r w:rsidR="001A0EC0" w:rsidRPr="00053BFC">
              <w:t xml:space="preserve"> (GSA)</w:t>
            </w:r>
          </w:p>
        </w:tc>
        <w:tc>
          <w:tcPr>
            <w:tcW w:w="3870" w:type="dxa"/>
            <w:shd w:val="clear" w:color="auto" w:fill="auto"/>
          </w:tcPr>
          <w:p w14:paraId="4AB1F4D5" w14:textId="77777777" w:rsidR="00712D7B" w:rsidRPr="00053BFC" w:rsidRDefault="00EC707F" w:rsidP="00CE71E7">
            <w:r w:rsidRPr="00053BFC">
              <w:t xml:space="preserve">Member </w:t>
            </w:r>
          </w:p>
        </w:tc>
      </w:tr>
      <w:tr w:rsidR="00712D7B" w:rsidRPr="00053BFC" w14:paraId="69A65FF0" w14:textId="77777777" w:rsidTr="001A0EC0">
        <w:tc>
          <w:tcPr>
            <w:tcW w:w="975" w:type="dxa"/>
            <w:shd w:val="clear" w:color="auto" w:fill="auto"/>
          </w:tcPr>
          <w:p w14:paraId="3267DB89" w14:textId="77777777" w:rsidR="00712D7B" w:rsidRPr="00053BFC" w:rsidRDefault="00712D7B" w:rsidP="00CE71E7">
            <w:r w:rsidRPr="00053BFC">
              <w:t xml:space="preserve">2007 - Present </w:t>
            </w:r>
          </w:p>
        </w:tc>
        <w:tc>
          <w:tcPr>
            <w:tcW w:w="4770" w:type="dxa"/>
            <w:shd w:val="clear" w:color="auto" w:fill="auto"/>
          </w:tcPr>
          <w:p w14:paraId="555DDA47" w14:textId="77777777" w:rsidR="00712D7B" w:rsidRPr="00053BFC" w:rsidRDefault="00EC707F" w:rsidP="00CE71E7">
            <w:r w:rsidRPr="00053BFC">
              <w:t>American Association</w:t>
            </w:r>
            <w:r w:rsidR="00712D7B" w:rsidRPr="00053BFC">
              <w:t xml:space="preserve"> of Nurse Practitioners - Region 8</w:t>
            </w:r>
            <w:r w:rsidR="001A0EC0" w:rsidRPr="00053BFC">
              <w:t xml:space="preserve"> (AANP)</w:t>
            </w:r>
          </w:p>
        </w:tc>
        <w:tc>
          <w:tcPr>
            <w:tcW w:w="3870" w:type="dxa"/>
            <w:shd w:val="clear" w:color="auto" w:fill="auto"/>
          </w:tcPr>
          <w:p w14:paraId="0C8BC8E3" w14:textId="77777777" w:rsidR="00712D7B" w:rsidRPr="00053BFC" w:rsidRDefault="00EC707F" w:rsidP="00CE71E7">
            <w:r w:rsidRPr="00053BFC">
              <w:t xml:space="preserve">Member </w:t>
            </w:r>
          </w:p>
        </w:tc>
      </w:tr>
      <w:tr w:rsidR="00D850E7" w:rsidRPr="00053BFC" w14:paraId="60629973" w14:textId="77777777" w:rsidTr="001A0EC0">
        <w:tc>
          <w:tcPr>
            <w:tcW w:w="975" w:type="dxa"/>
            <w:shd w:val="clear" w:color="auto" w:fill="auto"/>
          </w:tcPr>
          <w:p w14:paraId="2EBB7239" w14:textId="77777777" w:rsidR="00D850E7" w:rsidRPr="00053BFC" w:rsidRDefault="00D850E7" w:rsidP="00CE71E7">
            <w:r w:rsidRPr="00053BFC">
              <w:t xml:space="preserve">2006 - </w:t>
            </w:r>
            <w:r w:rsidR="003430D3" w:rsidRPr="00053BFC">
              <w:t>2014</w:t>
            </w:r>
          </w:p>
        </w:tc>
        <w:tc>
          <w:tcPr>
            <w:tcW w:w="4770" w:type="dxa"/>
            <w:shd w:val="clear" w:color="auto" w:fill="auto"/>
          </w:tcPr>
          <w:p w14:paraId="6819CE18" w14:textId="77777777" w:rsidR="00D850E7" w:rsidRPr="00053BFC" w:rsidRDefault="00D850E7" w:rsidP="00CE71E7">
            <w:r w:rsidRPr="00053BFC">
              <w:t>National Black Nurses Association (NBNA)</w:t>
            </w:r>
          </w:p>
        </w:tc>
        <w:tc>
          <w:tcPr>
            <w:tcW w:w="3870" w:type="dxa"/>
            <w:shd w:val="clear" w:color="auto" w:fill="auto"/>
          </w:tcPr>
          <w:p w14:paraId="4104634F" w14:textId="77777777" w:rsidR="00D850E7" w:rsidRPr="00053BFC" w:rsidRDefault="00D850E7" w:rsidP="00CE71E7">
            <w:r w:rsidRPr="00053BFC">
              <w:t xml:space="preserve">Member </w:t>
            </w:r>
          </w:p>
        </w:tc>
      </w:tr>
      <w:tr w:rsidR="00D850E7" w:rsidRPr="00053BFC" w14:paraId="4A6972FE" w14:textId="77777777" w:rsidTr="001A0EC0">
        <w:tc>
          <w:tcPr>
            <w:tcW w:w="975" w:type="dxa"/>
            <w:shd w:val="clear" w:color="auto" w:fill="auto"/>
          </w:tcPr>
          <w:p w14:paraId="41A5C31E" w14:textId="77777777" w:rsidR="00D850E7" w:rsidRPr="00053BFC" w:rsidRDefault="00D850E7" w:rsidP="00CE71E7">
            <w:r w:rsidRPr="00053BFC">
              <w:t xml:space="preserve">2005 - Present </w:t>
            </w:r>
          </w:p>
        </w:tc>
        <w:tc>
          <w:tcPr>
            <w:tcW w:w="4770" w:type="dxa"/>
            <w:shd w:val="clear" w:color="auto" w:fill="auto"/>
          </w:tcPr>
          <w:p w14:paraId="0F3B36C9" w14:textId="77777777" w:rsidR="00D850E7" w:rsidRPr="00053BFC" w:rsidRDefault="00D850E7" w:rsidP="00CE71E7">
            <w:r w:rsidRPr="00053BFC">
              <w:t>Sigma Theta Tau International/ Gamma Rho Chapter (STTI)</w:t>
            </w:r>
          </w:p>
        </w:tc>
        <w:tc>
          <w:tcPr>
            <w:tcW w:w="3870" w:type="dxa"/>
            <w:shd w:val="clear" w:color="auto" w:fill="auto"/>
          </w:tcPr>
          <w:p w14:paraId="6DB16B2C" w14:textId="77777777" w:rsidR="00D850E7" w:rsidRPr="00053BFC" w:rsidRDefault="00D850E7" w:rsidP="00CE71E7">
            <w:r w:rsidRPr="00053BFC">
              <w:t xml:space="preserve">Member; Archivist (2007-present) </w:t>
            </w:r>
          </w:p>
        </w:tc>
      </w:tr>
      <w:tr w:rsidR="00D850E7" w:rsidRPr="00053BFC" w14:paraId="5D80206C" w14:textId="77777777" w:rsidTr="001A0EC0">
        <w:tc>
          <w:tcPr>
            <w:tcW w:w="975" w:type="dxa"/>
            <w:shd w:val="clear" w:color="auto" w:fill="auto"/>
          </w:tcPr>
          <w:p w14:paraId="4A6D456D" w14:textId="77777777" w:rsidR="00D850E7" w:rsidRPr="00053BFC" w:rsidRDefault="00AF374E" w:rsidP="00CE71E7">
            <w:r>
              <w:t>2003 - present</w:t>
            </w:r>
          </w:p>
        </w:tc>
        <w:tc>
          <w:tcPr>
            <w:tcW w:w="4770" w:type="dxa"/>
            <w:shd w:val="clear" w:color="auto" w:fill="auto"/>
          </w:tcPr>
          <w:p w14:paraId="5D0D478E" w14:textId="77777777" w:rsidR="00D850E7" w:rsidRPr="00053BFC" w:rsidRDefault="00D850E7" w:rsidP="00CE71E7">
            <w:r w:rsidRPr="00053BFC">
              <w:t>Utah Nurse Practitioners (UNP)</w:t>
            </w:r>
          </w:p>
        </w:tc>
        <w:tc>
          <w:tcPr>
            <w:tcW w:w="3870" w:type="dxa"/>
            <w:shd w:val="clear" w:color="auto" w:fill="auto"/>
          </w:tcPr>
          <w:p w14:paraId="617EEE12" w14:textId="77777777" w:rsidR="00D850E7" w:rsidRPr="00053BFC" w:rsidRDefault="00D850E7" w:rsidP="00CE71E7">
            <w:r w:rsidRPr="00053BFC">
              <w:t>Member, Treasurer (2005-2006), Vice President (2005-2006) President(2006-2008)</w:t>
            </w:r>
          </w:p>
        </w:tc>
      </w:tr>
    </w:tbl>
    <w:p w14:paraId="1768C10E" w14:textId="77777777" w:rsidR="00E56078" w:rsidRDefault="00E56078" w:rsidP="00CE71E7">
      <w:pPr>
        <w:rPr>
          <w:bCs/>
        </w:rPr>
      </w:pPr>
    </w:p>
    <w:p w14:paraId="28C2E631" w14:textId="77777777" w:rsidR="00053BFC" w:rsidRPr="00053BFC" w:rsidRDefault="00053BFC" w:rsidP="009F066D">
      <w:pPr>
        <w:rPr>
          <w:bCs/>
        </w:rPr>
      </w:pPr>
    </w:p>
    <w:p w14:paraId="5805B0CE" w14:textId="77777777" w:rsidR="00820D12" w:rsidRPr="00053BFC" w:rsidRDefault="008E4FA2" w:rsidP="00CE71E7">
      <w:pPr>
        <w:numPr>
          <w:ilvl w:val="0"/>
          <w:numId w:val="8"/>
        </w:numPr>
        <w:tabs>
          <w:tab w:val="clear" w:pos="1080"/>
          <w:tab w:val="num" w:pos="720"/>
        </w:tabs>
        <w:ind w:left="720"/>
        <w:rPr>
          <w:bCs/>
        </w:rPr>
      </w:pPr>
      <w:r w:rsidRPr="00053BFC">
        <w:rPr>
          <w:bCs/>
          <w:u w:val="single"/>
        </w:rPr>
        <w:t>Other</w:t>
      </w:r>
    </w:p>
    <w:p w14:paraId="6D5CA1DB" w14:textId="77777777" w:rsidR="001E5D16" w:rsidRPr="00053BFC" w:rsidRDefault="001E5D16" w:rsidP="00CE71E7">
      <w:pPr>
        <w:rPr>
          <w:bCs/>
          <w:u w:val="single"/>
        </w:rPr>
      </w:pPr>
    </w:p>
    <w:tbl>
      <w:tblPr>
        <w:tblW w:w="0" w:type="auto"/>
        <w:tblInd w:w="828" w:type="dxa"/>
        <w:tblLook w:val="01E0" w:firstRow="1" w:lastRow="1" w:firstColumn="1" w:lastColumn="1" w:noHBand="0" w:noVBand="0"/>
      </w:tblPr>
      <w:tblGrid>
        <w:gridCol w:w="975"/>
        <w:gridCol w:w="4770"/>
        <w:gridCol w:w="3870"/>
      </w:tblGrid>
      <w:tr w:rsidR="00653F4C" w:rsidRPr="00053BFC" w14:paraId="68117A3F" w14:textId="77777777" w:rsidTr="00827CFD">
        <w:tc>
          <w:tcPr>
            <w:tcW w:w="975" w:type="dxa"/>
            <w:shd w:val="clear" w:color="auto" w:fill="auto"/>
          </w:tcPr>
          <w:p w14:paraId="15BA324B" w14:textId="77777777" w:rsidR="00653F4C" w:rsidRPr="00053BFC" w:rsidRDefault="00653F4C" w:rsidP="00CE71E7">
            <w:pPr>
              <w:rPr>
                <w:bCs/>
                <w:u w:val="single"/>
              </w:rPr>
            </w:pPr>
            <w:r w:rsidRPr="00053BFC">
              <w:rPr>
                <w:u w:val="single"/>
              </w:rPr>
              <w:t>Years</w:t>
            </w:r>
          </w:p>
        </w:tc>
        <w:tc>
          <w:tcPr>
            <w:tcW w:w="4770" w:type="dxa"/>
            <w:shd w:val="clear" w:color="auto" w:fill="auto"/>
          </w:tcPr>
          <w:p w14:paraId="232811BC" w14:textId="77777777" w:rsidR="00653F4C" w:rsidRPr="00053BFC" w:rsidRDefault="00653F4C" w:rsidP="00CE71E7">
            <w:pPr>
              <w:rPr>
                <w:u w:val="single"/>
              </w:rPr>
            </w:pPr>
            <w:r w:rsidRPr="00053BFC">
              <w:rPr>
                <w:u w:val="single"/>
              </w:rPr>
              <w:t>Committee</w:t>
            </w:r>
          </w:p>
        </w:tc>
        <w:tc>
          <w:tcPr>
            <w:tcW w:w="3870" w:type="dxa"/>
            <w:shd w:val="clear" w:color="auto" w:fill="auto"/>
          </w:tcPr>
          <w:p w14:paraId="533D0C66" w14:textId="77777777" w:rsidR="00653F4C" w:rsidRPr="00053BFC" w:rsidRDefault="00653F4C" w:rsidP="00CE71E7">
            <w:pPr>
              <w:rPr>
                <w:u w:val="single"/>
              </w:rPr>
            </w:pPr>
            <w:r w:rsidRPr="00053BFC">
              <w:rPr>
                <w:u w:val="single"/>
              </w:rPr>
              <w:t>Role</w:t>
            </w:r>
          </w:p>
        </w:tc>
      </w:tr>
      <w:tr w:rsidR="00712D7B" w:rsidRPr="00053BFC" w14:paraId="4CD6ED3E" w14:textId="77777777" w:rsidTr="00827CFD">
        <w:tc>
          <w:tcPr>
            <w:tcW w:w="975" w:type="dxa"/>
            <w:shd w:val="clear" w:color="auto" w:fill="auto"/>
          </w:tcPr>
          <w:p w14:paraId="018BB0E3" w14:textId="77777777" w:rsidR="00712D7B" w:rsidRPr="00053BFC" w:rsidRDefault="00712D7B" w:rsidP="00CE71E7">
            <w:r w:rsidRPr="00053BFC">
              <w:lastRenderedPageBreak/>
              <w:t>2013-</w:t>
            </w:r>
            <w:r w:rsidR="00EA1006" w:rsidRPr="00053BFC">
              <w:t>2014</w:t>
            </w:r>
          </w:p>
        </w:tc>
        <w:tc>
          <w:tcPr>
            <w:tcW w:w="4770" w:type="dxa"/>
            <w:shd w:val="clear" w:color="auto" w:fill="auto"/>
          </w:tcPr>
          <w:p w14:paraId="670D9A74" w14:textId="77777777" w:rsidR="00712D7B" w:rsidRPr="00053BFC" w:rsidRDefault="00712D7B" w:rsidP="00CE71E7">
            <w:r w:rsidRPr="00053BFC">
              <w:t xml:space="preserve">Salt Lake County Aging Services: Accreditation Task Force. Chair: Reports Committee. </w:t>
            </w:r>
          </w:p>
        </w:tc>
        <w:tc>
          <w:tcPr>
            <w:tcW w:w="3870" w:type="dxa"/>
            <w:shd w:val="clear" w:color="auto" w:fill="auto"/>
          </w:tcPr>
          <w:p w14:paraId="0FEB3181" w14:textId="77777777" w:rsidR="00712D7B" w:rsidRPr="00053BFC" w:rsidRDefault="00EC707F" w:rsidP="00CE71E7">
            <w:r w:rsidRPr="00053BFC">
              <w:t>Chair</w:t>
            </w:r>
          </w:p>
        </w:tc>
      </w:tr>
      <w:tr w:rsidR="005345DA" w:rsidRPr="00053BFC" w14:paraId="147AB9B5" w14:textId="77777777" w:rsidTr="00827CFD">
        <w:tc>
          <w:tcPr>
            <w:tcW w:w="975" w:type="dxa"/>
            <w:shd w:val="clear" w:color="auto" w:fill="auto"/>
          </w:tcPr>
          <w:p w14:paraId="6C583305" w14:textId="77777777" w:rsidR="005345DA" w:rsidRPr="00053BFC" w:rsidRDefault="005345DA" w:rsidP="00CE71E7">
            <w:r w:rsidRPr="00053BFC">
              <w:t xml:space="preserve">2009 - </w:t>
            </w:r>
            <w:r w:rsidR="00B25BC9">
              <w:t>2020</w:t>
            </w:r>
          </w:p>
        </w:tc>
        <w:tc>
          <w:tcPr>
            <w:tcW w:w="4770" w:type="dxa"/>
            <w:shd w:val="clear" w:color="auto" w:fill="auto"/>
          </w:tcPr>
          <w:p w14:paraId="0EAA3C4F" w14:textId="77777777" w:rsidR="005345DA" w:rsidRPr="00053BFC" w:rsidRDefault="005345DA" w:rsidP="00CE71E7">
            <w:r w:rsidRPr="00053BFC">
              <w:t>Ph</w:t>
            </w:r>
            <w:r w:rsidR="00D716EC">
              <w:t>.</w:t>
            </w:r>
            <w:r w:rsidRPr="00053BFC">
              <w:t>D</w:t>
            </w:r>
            <w:r w:rsidR="00D716EC">
              <w:t>.</w:t>
            </w:r>
            <w:r w:rsidRPr="00053BFC">
              <w:t xml:space="preserve"> student – Hartford Center of Excellence in Geriatric Nursing</w:t>
            </w:r>
          </w:p>
          <w:p w14:paraId="33D84EFC" w14:textId="77777777" w:rsidR="005345DA" w:rsidRPr="00053BFC" w:rsidRDefault="005345DA" w:rsidP="00CE71E7"/>
        </w:tc>
        <w:tc>
          <w:tcPr>
            <w:tcW w:w="3870" w:type="dxa"/>
            <w:shd w:val="clear" w:color="auto" w:fill="auto"/>
          </w:tcPr>
          <w:p w14:paraId="0C5ADA70" w14:textId="77777777" w:rsidR="005345DA" w:rsidRPr="00053BFC" w:rsidRDefault="005345DA" w:rsidP="00CE71E7">
            <w:r w:rsidRPr="00053BFC">
              <w:t>PhD student/candidate</w:t>
            </w:r>
          </w:p>
        </w:tc>
      </w:tr>
      <w:tr w:rsidR="005345DA" w:rsidRPr="00053BFC" w14:paraId="7B90F3CF" w14:textId="77777777" w:rsidTr="00827CFD">
        <w:tc>
          <w:tcPr>
            <w:tcW w:w="975" w:type="dxa"/>
            <w:shd w:val="clear" w:color="auto" w:fill="auto"/>
          </w:tcPr>
          <w:p w14:paraId="4332FF03" w14:textId="77777777" w:rsidR="005345DA" w:rsidRPr="00053BFC" w:rsidRDefault="005345DA" w:rsidP="00CE71E7">
            <w:r w:rsidRPr="00053BFC">
              <w:t>2006 - 2012</w:t>
            </w:r>
          </w:p>
        </w:tc>
        <w:tc>
          <w:tcPr>
            <w:tcW w:w="4770" w:type="dxa"/>
            <w:shd w:val="clear" w:color="auto" w:fill="auto"/>
          </w:tcPr>
          <w:p w14:paraId="166E0104" w14:textId="77777777" w:rsidR="005345DA" w:rsidRPr="00053BFC" w:rsidRDefault="005345DA" w:rsidP="00CE71E7">
            <w:r w:rsidRPr="00053BFC">
              <w:t>Cultural Competence and Mutual Respect modules 1-4</w:t>
            </w:r>
          </w:p>
        </w:tc>
        <w:tc>
          <w:tcPr>
            <w:tcW w:w="3870" w:type="dxa"/>
            <w:shd w:val="clear" w:color="auto" w:fill="auto"/>
          </w:tcPr>
          <w:p w14:paraId="1529B1A6" w14:textId="77777777" w:rsidR="005345DA" w:rsidRPr="00053BFC" w:rsidRDefault="005345DA" w:rsidP="00CE71E7">
            <w:r w:rsidRPr="00053BFC">
              <w:t>Facilitator</w:t>
            </w:r>
          </w:p>
        </w:tc>
      </w:tr>
    </w:tbl>
    <w:p w14:paraId="02E6497C" w14:textId="77777777" w:rsidR="007F272B" w:rsidRDefault="007F272B" w:rsidP="00CE71E7">
      <w:pPr>
        <w:rPr>
          <w:b/>
          <w:bCs/>
          <w:u w:val="single"/>
        </w:rPr>
      </w:pPr>
    </w:p>
    <w:p w14:paraId="579DC222" w14:textId="77777777" w:rsidR="00506FBC" w:rsidRDefault="00506FBC" w:rsidP="00CE71E7">
      <w:pPr>
        <w:rPr>
          <w:b/>
          <w:bCs/>
          <w:u w:val="single"/>
        </w:rPr>
      </w:pPr>
    </w:p>
    <w:p w14:paraId="5A2D7303" w14:textId="77777777" w:rsidR="00506FBC" w:rsidRPr="00053BFC" w:rsidRDefault="00506FBC" w:rsidP="00CE71E7">
      <w:pPr>
        <w:rPr>
          <w:b/>
          <w:bCs/>
          <w:u w:val="single"/>
        </w:rPr>
      </w:pPr>
    </w:p>
    <w:p w14:paraId="1CA210B6" w14:textId="77777777" w:rsidR="008E4FA2" w:rsidRPr="00053BFC" w:rsidRDefault="009F066D" w:rsidP="00CE71E7">
      <w:pPr>
        <w:rPr>
          <w:b/>
          <w:bCs/>
          <w:u w:val="single"/>
        </w:rPr>
      </w:pPr>
      <w:r>
        <w:rPr>
          <w:b/>
          <w:bCs/>
        </w:rPr>
        <w:t>I</w:t>
      </w:r>
      <w:r w:rsidR="007F272B" w:rsidRPr="00053BFC">
        <w:rPr>
          <w:b/>
          <w:bCs/>
        </w:rPr>
        <w:t xml:space="preserve">.  </w:t>
      </w:r>
      <w:r w:rsidR="00202E90" w:rsidRPr="00053BFC">
        <w:rPr>
          <w:b/>
          <w:bCs/>
          <w:u w:val="single"/>
        </w:rPr>
        <w:t>COMMUNITY SERVICE</w:t>
      </w:r>
    </w:p>
    <w:p w14:paraId="1067C8B2" w14:textId="77777777" w:rsidR="00671BD7" w:rsidRPr="00053BFC" w:rsidRDefault="00671BD7" w:rsidP="00CE71E7">
      <w:pPr>
        <w:rPr>
          <w:u w:val="single"/>
        </w:rPr>
      </w:pPr>
    </w:p>
    <w:tbl>
      <w:tblPr>
        <w:tblW w:w="0" w:type="auto"/>
        <w:tblInd w:w="828" w:type="dxa"/>
        <w:tblLook w:val="01E0" w:firstRow="1" w:lastRow="1" w:firstColumn="1" w:lastColumn="1" w:noHBand="0" w:noVBand="0"/>
      </w:tblPr>
      <w:tblGrid>
        <w:gridCol w:w="1003"/>
        <w:gridCol w:w="4770"/>
        <w:gridCol w:w="3870"/>
      </w:tblGrid>
      <w:tr w:rsidR="00653F4C" w:rsidRPr="00053BFC" w14:paraId="36A4D33C" w14:textId="77777777" w:rsidTr="00712D7B">
        <w:tc>
          <w:tcPr>
            <w:tcW w:w="975" w:type="dxa"/>
            <w:shd w:val="clear" w:color="auto" w:fill="auto"/>
          </w:tcPr>
          <w:p w14:paraId="788B1F70" w14:textId="77777777" w:rsidR="00653F4C" w:rsidRPr="00053BFC" w:rsidRDefault="00653F4C" w:rsidP="00CE71E7">
            <w:pPr>
              <w:rPr>
                <w:bCs/>
                <w:u w:val="single"/>
              </w:rPr>
            </w:pPr>
            <w:r w:rsidRPr="00053BFC">
              <w:rPr>
                <w:u w:val="single"/>
              </w:rPr>
              <w:t>Dates</w:t>
            </w:r>
          </w:p>
        </w:tc>
        <w:tc>
          <w:tcPr>
            <w:tcW w:w="4770" w:type="dxa"/>
            <w:shd w:val="clear" w:color="auto" w:fill="auto"/>
          </w:tcPr>
          <w:p w14:paraId="0C421688" w14:textId="77777777" w:rsidR="00C47B45" w:rsidRPr="00053BFC" w:rsidRDefault="00653F4C" w:rsidP="00CE71E7">
            <w:pPr>
              <w:rPr>
                <w:u w:val="single"/>
              </w:rPr>
            </w:pPr>
            <w:r w:rsidRPr="00053BFC">
              <w:rPr>
                <w:u w:val="single"/>
              </w:rPr>
              <w:t>Organization/Site</w:t>
            </w:r>
          </w:p>
        </w:tc>
        <w:tc>
          <w:tcPr>
            <w:tcW w:w="3870" w:type="dxa"/>
            <w:shd w:val="clear" w:color="auto" w:fill="auto"/>
          </w:tcPr>
          <w:p w14:paraId="5E672936" w14:textId="77777777" w:rsidR="00653F4C" w:rsidRPr="00053BFC" w:rsidRDefault="00653F4C" w:rsidP="00CE71E7">
            <w:pPr>
              <w:rPr>
                <w:u w:val="single"/>
              </w:rPr>
            </w:pPr>
            <w:r w:rsidRPr="00053BFC">
              <w:rPr>
                <w:u w:val="single"/>
              </w:rPr>
              <w:t>Role/Activity</w:t>
            </w:r>
          </w:p>
        </w:tc>
      </w:tr>
      <w:tr w:rsidR="00286911" w:rsidRPr="00053BFC" w14:paraId="73520A17" w14:textId="77777777" w:rsidTr="00712D7B">
        <w:tc>
          <w:tcPr>
            <w:tcW w:w="975" w:type="dxa"/>
            <w:shd w:val="clear" w:color="auto" w:fill="auto"/>
          </w:tcPr>
          <w:p w14:paraId="6C487DBC" w14:textId="77777777" w:rsidR="00286911" w:rsidRDefault="00286911" w:rsidP="00CE71E7">
            <w:r>
              <w:t>2021</w:t>
            </w:r>
          </w:p>
        </w:tc>
        <w:tc>
          <w:tcPr>
            <w:tcW w:w="4770" w:type="dxa"/>
            <w:shd w:val="clear" w:color="auto" w:fill="auto"/>
          </w:tcPr>
          <w:p w14:paraId="340C8671" w14:textId="77777777" w:rsidR="00286911" w:rsidRDefault="00286911" w:rsidP="00CE71E7">
            <w:r>
              <w:t xml:space="preserve">University of Utah Anesthesia staff meeting </w:t>
            </w:r>
          </w:p>
        </w:tc>
        <w:tc>
          <w:tcPr>
            <w:tcW w:w="3870" w:type="dxa"/>
            <w:shd w:val="clear" w:color="auto" w:fill="auto"/>
          </w:tcPr>
          <w:p w14:paraId="5F8E5B51" w14:textId="77777777" w:rsidR="00286911" w:rsidRDefault="00286911" w:rsidP="00CE71E7">
            <w:r>
              <w:t xml:space="preserve">Guest speaker regarding diversity and experiences at the university. </w:t>
            </w:r>
            <w:r w:rsidR="000B0382">
              <w:t>And the African American Health taskforce</w:t>
            </w:r>
          </w:p>
        </w:tc>
      </w:tr>
      <w:tr w:rsidR="00D716EC" w:rsidRPr="00053BFC" w14:paraId="01CDB268" w14:textId="77777777" w:rsidTr="00712D7B">
        <w:tc>
          <w:tcPr>
            <w:tcW w:w="975" w:type="dxa"/>
            <w:shd w:val="clear" w:color="auto" w:fill="auto"/>
          </w:tcPr>
          <w:p w14:paraId="2D5A0220" w14:textId="77777777" w:rsidR="00D716EC" w:rsidRPr="00D777E4" w:rsidRDefault="00D716EC" w:rsidP="00CE71E7">
            <w:r>
              <w:t>2021</w:t>
            </w:r>
          </w:p>
        </w:tc>
        <w:tc>
          <w:tcPr>
            <w:tcW w:w="4770" w:type="dxa"/>
            <w:shd w:val="clear" w:color="auto" w:fill="auto"/>
          </w:tcPr>
          <w:p w14:paraId="71106382" w14:textId="77777777" w:rsidR="00D716EC" w:rsidRPr="00D777E4" w:rsidRDefault="00D716EC" w:rsidP="00CE71E7">
            <w:r>
              <w:t xml:space="preserve">The Sojourner Group </w:t>
            </w:r>
          </w:p>
        </w:tc>
        <w:tc>
          <w:tcPr>
            <w:tcW w:w="3870" w:type="dxa"/>
            <w:shd w:val="clear" w:color="auto" w:fill="auto"/>
          </w:tcPr>
          <w:p w14:paraId="1CC662EC" w14:textId="77777777" w:rsidR="00D716EC" w:rsidRPr="00D777E4" w:rsidRDefault="00D716EC" w:rsidP="00CE71E7">
            <w:r>
              <w:t xml:space="preserve">Invited panelist for discussion regarding the documentary: </w:t>
            </w:r>
            <w:r w:rsidRPr="00D716EC">
              <w:rPr>
                <w:i/>
              </w:rPr>
              <w:t>Resilience</w:t>
            </w:r>
          </w:p>
        </w:tc>
      </w:tr>
      <w:tr w:rsidR="00D777E4" w:rsidRPr="00053BFC" w14:paraId="6AA30B81" w14:textId="77777777" w:rsidTr="00712D7B">
        <w:tc>
          <w:tcPr>
            <w:tcW w:w="975" w:type="dxa"/>
            <w:shd w:val="clear" w:color="auto" w:fill="auto"/>
          </w:tcPr>
          <w:p w14:paraId="4B41FBE0" w14:textId="77777777" w:rsidR="00D777E4" w:rsidRPr="00D777E4" w:rsidRDefault="00D777E4" w:rsidP="00CE71E7">
            <w:r w:rsidRPr="00D777E4">
              <w:t>2020</w:t>
            </w:r>
          </w:p>
        </w:tc>
        <w:tc>
          <w:tcPr>
            <w:tcW w:w="4770" w:type="dxa"/>
            <w:shd w:val="clear" w:color="auto" w:fill="auto"/>
          </w:tcPr>
          <w:p w14:paraId="3D688DC7" w14:textId="77777777" w:rsidR="00D777E4" w:rsidRPr="00D777E4" w:rsidRDefault="00D777E4" w:rsidP="00CE71E7">
            <w:r w:rsidRPr="00D777E4">
              <w:t>Council on Diversity Affairs</w:t>
            </w:r>
          </w:p>
        </w:tc>
        <w:tc>
          <w:tcPr>
            <w:tcW w:w="3870" w:type="dxa"/>
            <w:shd w:val="clear" w:color="auto" w:fill="auto"/>
          </w:tcPr>
          <w:p w14:paraId="6F13EE1F" w14:textId="77777777" w:rsidR="00D777E4" w:rsidRPr="00D777E4" w:rsidRDefault="00D777E4" w:rsidP="00CE71E7">
            <w:r w:rsidRPr="00D777E4">
              <w:t xml:space="preserve">Volunteer community member </w:t>
            </w:r>
            <w:r>
              <w:t>- two subcommittees: health initiatives and criminal justice</w:t>
            </w:r>
          </w:p>
        </w:tc>
      </w:tr>
      <w:tr w:rsidR="00C47B45" w:rsidRPr="00053BFC" w14:paraId="24B00AA9" w14:textId="77777777" w:rsidTr="00712D7B">
        <w:tc>
          <w:tcPr>
            <w:tcW w:w="975" w:type="dxa"/>
            <w:shd w:val="clear" w:color="auto" w:fill="auto"/>
          </w:tcPr>
          <w:p w14:paraId="0BFD319A" w14:textId="77777777" w:rsidR="00C47B45" w:rsidRPr="00053BFC" w:rsidRDefault="00BD632B" w:rsidP="00EE2D59">
            <w:r>
              <w:t>2019</w:t>
            </w:r>
          </w:p>
        </w:tc>
        <w:tc>
          <w:tcPr>
            <w:tcW w:w="4770" w:type="dxa"/>
            <w:shd w:val="clear" w:color="auto" w:fill="auto"/>
          </w:tcPr>
          <w:p w14:paraId="0B649D57" w14:textId="77777777" w:rsidR="00C47B45" w:rsidRPr="00053BFC" w:rsidRDefault="00BD632B" w:rsidP="00EE2D59">
            <w:r>
              <w:t xml:space="preserve">Community Care Fair </w:t>
            </w:r>
          </w:p>
        </w:tc>
        <w:tc>
          <w:tcPr>
            <w:tcW w:w="3870" w:type="dxa"/>
            <w:shd w:val="clear" w:color="auto" w:fill="auto"/>
          </w:tcPr>
          <w:p w14:paraId="2DF4D585" w14:textId="77777777" w:rsidR="00C47B45" w:rsidRDefault="00BD632B" w:rsidP="00EE2D59">
            <w:r>
              <w:t>Volunteer preceptor</w:t>
            </w:r>
          </w:p>
        </w:tc>
      </w:tr>
      <w:tr w:rsidR="00C47B45" w:rsidRPr="00053BFC" w14:paraId="63FE992C" w14:textId="77777777" w:rsidTr="00712D7B">
        <w:tc>
          <w:tcPr>
            <w:tcW w:w="975" w:type="dxa"/>
            <w:shd w:val="clear" w:color="auto" w:fill="auto"/>
          </w:tcPr>
          <w:p w14:paraId="1095C9D8" w14:textId="77777777" w:rsidR="00C47B45" w:rsidRPr="00053BFC" w:rsidRDefault="00BD632B" w:rsidP="00EE2D59">
            <w:r>
              <w:t>2018</w:t>
            </w:r>
          </w:p>
        </w:tc>
        <w:tc>
          <w:tcPr>
            <w:tcW w:w="4770" w:type="dxa"/>
            <w:shd w:val="clear" w:color="auto" w:fill="auto"/>
          </w:tcPr>
          <w:p w14:paraId="5D6D0BC7" w14:textId="77777777" w:rsidR="00C47B45" w:rsidRPr="00053BFC" w:rsidRDefault="00BD632B" w:rsidP="00EE2D59">
            <w:r>
              <w:t xml:space="preserve">Community Care Fair </w:t>
            </w:r>
          </w:p>
        </w:tc>
        <w:tc>
          <w:tcPr>
            <w:tcW w:w="3870" w:type="dxa"/>
            <w:shd w:val="clear" w:color="auto" w:fill="auto"/>
          </w:tcPr>
          <w:p w14:paraId="3B69C6DB" w14:textId="77777777" w:rsidR="00C47B45" w:rsidRDefault="00BD632B" w:rsidP="00EE2D59">
            <w:r>
              <w:t>Volunteer preceptor</w:t>
            </w:r>
          </w:p>
        </w:tc>
      </w:tr>
      <w:tr w:rsidR="00BD632B" w:rsidRPr="00053BFC" w14:paraId="0EC50EF1" w14:textId="77777777" w:rsidTr="00712D7B">
        <w:tc>
          <w:tcPr>
            <w:tcW w:w="975" w:type="dxa"/>
            <w:shd w:val="clear" w:color="auto" w:fill="auto"/>
          </w:tcPr>
          <w:p w14:paraId="3947101E" w14:textId="77777777" w:rsidR="00BD632B" w:rsidRDefault="00BD632B" w:rsidP="00EE2D59">
            <w:r>
              <w:t xml:space="preserve">2017 – present </w:t>
            </w:r>
          </w:p>
        </w:tc>
        <w:tc>
          <w:tcPr>
            <w:tcW w:w="4770" w:type="dxa"/>
            <w:shd w:val="clear" w:color="auto" w:fill="auto"/>
          </w:tcPr>
          <w:p w14:paraId="76420E49" w14:textId="77777777" w:rsidR="00BD632B" w:rsidRDefault="00BD632B" w:rsidP="00EE2D59">
            <w:r>
              <w:t>Maliheh Clinic evening clinic 2x/month</w:t>
            </w:r>
          </w:p>
        </w:tc>
        <w:tc>
          <w:tcPr>
            <w:tcW w:w="3870" w:type="dxa"/>
            <w:shd w:val="clear" w:color="auto" w:fill="auto"/>
          </w:tcPr>
          <w:p w14:paraId="5F2AF9FC" w14:textId="77777777" w:rsidR="00BD632B" w:rsidRDefault="00BD632B" w:rsidP="00EE2D59">
            <w:r>
              <w:t>Volunteer preceptor</w:t>
            </w:r>
          </w:p>
        </w:tc>
      </w:tr>
      <w:tr w:rsidR="00EE2D59" w:rsidRPr="00053BFC" w14:paraId="0E97738D" w14:textId="77777777" w:rsidTr="00712D7B">
        <w:tc>
          <w:tcPr>
            <w:tcW w:w="975" w:type="dxa"/>
            <w:shd w:val="clear" w:color="auto" w:fill="auto"/>
          </w:tcPr>
          <w:p w14:paraId="38DAF796" w14:textId="77777777" w:rsidR="00EE2D59" w:rsidRPr="00053BFC" w:rsidRDefault="00EE2D59" w:rsidP="00EE2D59">
            <w:r w:rsidRPr="00053BFC">
              <w:t>09/</w:t>
            </w:r>
            <w:r>
              <w:t>20</w:t>
            </w:r>
            <w:r w:rsidRPr="00053BFC">
              <w:t>14 – 12/</w:t>
            </w:r>
            <w:r>
              <w:t>20</w:t>
            </w:r>
            <w:r w:rsidRPr="00053BFC">
              <w:t>16</w:t>
            </w:r>
          </w:p>
        </w:tc>
        <w:tc>
          <w:tcPr>
            <w:tcW w:w="4770" w:type="dxa"/>
            <w:shd w:val="clear" w:color="auto" w:fill="auto"/>
          </w:tcPr>
          <w:p w14:paraId="43590CA2" w14:textId="77777777" w:rsidR="00EE2D59" w:rsidRPr="00053BFC" w:rsidRDefault="00EE2D59" w:rsidP="00EE2D59">
            <w:r w:rsidRPr="00053BFC">
              <w:t xml:space="preserve">Midvale Community Based Clinic. Midvale, UT </w:t>
            </w:r>
          </w:p>
        </w:tc>
        <w:tc>
          <w:tcPr>
            <w:tcW w:w="3870" w:type="dxa"/>
            <w:shd w:val="clear" w:color="auto" w:fill="auto"/>
          </w:tcPr>
          <w:p w14:paraId="4A468635" w14:textId="77777777" w:rsidR="00EE2D59" w:rsidRPr="00053BFC" w:rsidRDefault="00EE2D59" w:rsidP="00EE2D59">
            <w:r>
              <w:t>Nurse Practitioner Faculty</w:t>
            </w:r>
          </w:p>
        </w:tc>
      </w:tr>
      <w:tr w:rsidR="00EE2D59" w:rsidRPr="00053BFC" w14:paraId="003891FD" w14:textId="77777777" w:rsidTr="00712D7B">
        <w:tc>
          <w:tcPr>
            <w:tcW w:w="975" w:type="dxa"/>
            <w:shd w:val="clear" w:color="auto" w:fill="auto"/>
          </w:tcPr>
          <w:p w14:paraId="6338A8F5" w14:textId="77777777" w:rsidR="00EE2D59" w:rsidRPr="00053BFC" w:rsidRDefault="00EE2D59" w:rsidP="00EE2D59">
            <w:r w:rsidRPr="00053BFC">
              <w:t>2015 - present</w:t>
            </w:r>
          </w:p>
        </w:tc>
        <w:tc>
          <w:tcPr>
            <w:tcW w:w="4770" w:type="dxa"/>
            <w:shd w:val="clear" w:color="auto" w:fill="auto"/>
          </w:tcPr>
          <w:p w14:paraId="0FB6BCD0" w14:textId="77777777" w:rsidR="00EE2D59" w:rsidRPr="00053BFC" w:rsidRDefault="00EE2D59" w:rsidP="00EE2D59">
            <w:r w:rsidRPr="00053BFC">
              <w:t>African American Health Task</w:t>
            </w:r>
            <w:r w:rsidR="000B0382">
              <w:t>f</w:t>
            </w:r>
            <w:r w:rsidRPr="00053BFC">
              <w:t>orce - Utah</w:t>
            </w:r>
          </w:p>
        </w:tc>
        <w:tc>
          <w:tcPr>
            <w:tcW w:w="3870" w:type="dxa"/>
            <w:shd w:val="clear" w:color="auto" w:fill="auto"/>
          </w:tcPr>
          <w:p w14:paraId="70762A10" w14:textId="77777777" w:rsidR="00EE2D59" w:rsidRPr="00053BFC" w:rsidRDefault="00EE2D59" w:rsidP="00EE2D59">
            <w:r w:rsidRPr="00053BFC">
              <w:t>Founding member</w:t>
            </w:r>
          </w:p>
        </w:tc>
      </w:tr>
      <w:tr w:rsidR="00EE2D59" w:rsidRPr="00053BFC" w14:paraId="656B3EE6" w14:textId="77777777" w:rsidTr="00712D7B">
        <w:tc>
          <w:tcPr>
            <w:tcW w:w="975" w:type="dxa"/>
            <w:shd w:val="clear" w:color="auto" w:fill="auto"/>
          </w:tcPr>
          <w:p w14:paraId="1545593A" w14:textId="77777777" w:rsidR="00EE2D59" w:rsidRPr="00053BFC" w:rsidRDefault="00EE2D59" w:rsidP="00EE2D59">
            <w:pPr>
              <w:jc w:val="center"/>
            </w:pPr>
            <w:r w:rsidRPr="00053BFC">
              <w:t xml:space="preserve">2014 – 2015 </w:t>
            </w:r>
          </w:p>
        </w:tc>
        <w:tc>
          <w:tcPr>
            <w:tcW w:w="4770" w:type="dxa"/>
            <w:shd w:val="clear" w:color="auto" w:fill="auto"/>
          </w:tcPr>
          <w:p w14:paraId="207CB009" w14:textId="77777777" w:rsidR="00EE2D59" w:rsidRPr="00053BFC" w:rsidRDefault="00EE2D59" w:rsidP="00EE2D59">
            <w:r w:rsidRPr="00053BFC">
              <w:t>African American Birth Outcomes Task Force, Calvary Baptist Church</w:t>
            </w:r>
          </w:p>
        </w:tc>
        <w:tc>
          <w:tcPr>
            <w:tcW w:w="3870" w:type="dxa"/>
            <w:shd w:val="clear" w:color="auto" w:fill="auto"/>
          </w:tcPr>
          <w:p w14:paraId="6A7A0052" w14:textId="77777777" w:rsidR="00EE2D59" w:rsidRPr="00053BFC" w:rsidRDefault="00EE2D59" w:rsidP="00EE2D59">
            <w:r w:rsidRPr="00053BFC">
              <w:t xml:space="preserve">Member </w:t>
            </w:r>
          </w:p>
        </w:tc>
      </w:tr>
      <w:tr w:rsidR="00EE2D59" w:rsidRPr="00053BFC" w14:paraId="51746674" w14:textId="77777777" w:rsidTr="00712D7B">
        <w:tc>
          <w:tcPr>
            <w:tcW w:w="975" w:type="dxa"/>
            <w:shd w:val="clear" w:color="auto" w:fill="auto"/>
          </w:tcPr>
          <w:p w14:paraId="5E58FA15" w14:textId="77777777" w:rsidR="00EE2D59" w:rsidRPr="00053BFC" w:rsidRDefault="00EE2D59" w:rsidP="00EE2D59">
            <w:r w:rsidRPr="00053BFC">
              <w:t>2013-present</w:t>
            </w:r>
          </w:p>
        </w:tc>
        <w:tc>
          <w:tcPr>
            <w:tcW w:w="4770" w:type="dxa"/>
            <w:shd w:val="clear" w:color="auto" w:fill="auto"/>
          </w:tcPr>
          <w:p w14:paraId="167EF37D" w14:textId="77777777" w:rsidR="00EE2D59" w:rsidRPr="00053BFC" w:rsidRDefault="00EE2D59" w:rsidP="00EE2D59">
            <w:r w:rsidRPr="00053BFC">
              <w:t>Utah Department of Health, Health Disparities Advisory Council</w:t>
            </w:r>
          </w:p>
        </w:tc>
        <w:tc>
          <w:tcPr>
            <w:tcW w:w="3870" w:type="dxa"/>
            <w:shd w:val="clear" w:color="auto" w:fill="auto"/>
          </w:tcPr>
          <w:p w14:paraId="1F4FBF8E" w14:textId="77777777" w:rsidR="00EE2D59" w:rsidRPr="00053BFC" w:rsidRDefault="00EE2D59" w:rsidP="00EE2D59">
            <w:r w:rsidRPr="00053BFC">
              <w:t>Member</w:t>
            </w:r>
          </w:p>
        </w:tc>
      </w:tr>
      <w:tr w:rsidR="00EE2D59" w:rsidRPr="00053BFC" w14:paraId="228EA309" w14:textId="77777777" w:rsidTr="00712D7B">
        <w:tc>
          <w:tcPr>
            <w:tcW w:w="975" w:type="dxa"/>
            <w:shd w:val="clear" w:color="auto" w:fill="auto"/>
          </w:tcPr>
          <w:p w14:paraId="798B4EFF" w14:textId="77777777" w:rsidR="00EE2D59" w:rsidRPr="00053BFC" w:rsidRDefault="00EE2D59" w:rsidP="00EE2D59">
            <w:r w:rsidRPr="00053BFC">
              <w:t xml:space="preserve">2001 - 2014 </w:t>
            </w:r>
          </w:p>
        </w:tc>
        <w:tc>
          <w:tcPr>
            <w:tcW w:w="4770" w:type="dxa"/>
            <w:shd w:val="clear" w:color="auto" w:fill="auto"/>
          </w:tcPr>
          <w:p w14:paraId="70628B30" w14:textId="77777777" w:rsidR="00EE2D59" w:rsidRPr="00053BFC" w:rsidRDefault="00EE2D59" w:rsidP="00EE2D59">
            <w:r w:rsidRPr="00053BFC">
              <w:t xml:space="preserve">Salt Lake County Aging Services. </w:t>
            </w:r>
          </w:p>
        </w:tc>
        <w:tc>
          <w:tcPr>
            <w:tcW w:w="3870" w:type="dxa"/>
            <w:shd w:val="clear" w:color="auto" w:fill="auto"/>
          </w:tcPr>
          <w:p w14:paraId="0F82A8B3" w14:textId="77777777" w:rsidR="00EE2D59" w:rsidRPr="00053BFC" w:rsidRDefault="00EE2D59" w:rsidP="00EE2D59">
            <w:r w:rsidRPr="00053BFC">
              <w:t>Nurse Practitioner Volunteer</w:t>
            </w:r>
          </w:p>
        </w:tc>
      </w:tr>
      <w:tr w:rsidR="00EE2D59" w:rsidRPr="00053BFC" w14:paraId="72D3101E" w14:textId="77777777" w:rsidTr="00712D7B">
        <w:tc>
          <w:tcPr>
            <w:tcW w:w="975" w:type="dxa"/>
            <w:shd w:val="clear" w:color="auto" w:fill="auto"/>
          </w:tcPr>
          <w:p w14:paraId="55115919" w14:textId="77777777" w:rsidR="00EE2D59" w:rsidRPr="00053BFC" w:rsidRDefault="00EE2D59" w:rsidP="00EE2D59">
            <w:r w:rsidRPr="00053BFC">
              <w:t xml:space="preserve">2011- 2013 </w:t>
            </w:r>
          </w:p>
        </w:tc>
        <w:tc>
          <w:tcPr>
            <w:tcW w:w="4770" w:type="dxa"/>
            <w:shd w:val="clear" w:color="auto" w:fill="auto"/>
          </w:tcPr>
          <w:p w14:paraId="15940334" w14:textId="77777777" w:rsidR="00EE2D59" w:rsidRPr="00053BFC" w:rsidRDefault="00EE2D59" w:rsidP="00EE2D59">
            <w:r w:rsidRPr="00053BFC">
              <w:t>Obesity in Minorities Health Advisory Board, UDOH Utah Office of Health Disparities Reduction</w:t>
            </w:r>
          </w:p>
        </w:tc>
        <w:tc>
          <w:tcPr>
            <w:tcW w:w="3870" w:type="dxa"/>
            <w:shd w:val="clear" w:color="auto" w:fill="auto"/>
          </w:tcPr>
          <w:p w14:paraId="6A4BA3AD" w14:textId="77777777" w:rsidR="00EE2D59" w:rsidRPr="00053BFC" w:rsidRDefault="00EE2D59" w:rsidP="00EE2D59">
            <w:r w:rsidRPr="00053BFC">
              <w:t xml:space="preserve">Member </w:t>
            </w:r>
          </w:p>
        </w:tc>
      </w:tr>
      <w:tr w:rsidR="00EE2D59" w:rsidRPr="00053BFC" w14:paraId="2F36304F" w14:textId="77777777" w:rsidTr="00712D7B">
        <w:tc>
          <w:tcPr>
            <w:tcW w:w="975" w:type="dxa"/>
            <w:shd w:val="clear" w:color="auto" w:fill="auto"/>
          </w:tcPr>
          <w:p w14:paraId="261E3ACC" w14:textId="77777777" w:rsidR="00EE2D59" w:rsidRPr="00053BFC" w:rsidRDefault="00EE2D59" w:rsidP="00EE2D59">
            <w:r w:rsidRPr="00053BFC">
              <w:t xml:space="preserve">2008 - 2009 </w:t>
            </w:r>
          </w:p>
        </w:tc>
        <w:tc>
          <w:tcPr>
            <w:tcW w:w="4770" w:type="dxa"/>
            <w:shd w:val="clear" w:color="auto" w:fill="auto"/>
          </w:tcPr>
          <w:p w14:paraId="70C26D29" w14:textId="77777777" w:rsidR="00EE2D59" w:rsidRPr="00053BFC" w:rsidRDefault="00EE2D59" w:rsidP="00EE2D59">
            <w:r w:rsidRPr="00053BFC">
              <w:t>Multicultural Health Network. Utah</w:t>
            </w:r>
          </w:p>
        </w:tc>
        <w:tc>
          <w:tcPr>
            <w:tcW w:w="3870" w:type="dxa"/>
            <w:shd w:val="clear" w:color="auto" w:fill="auto"/>
          </w:tcPr>
          <w:p w14:paraId="6DE2C1EA" w14:textId="77777777" w:rsidR="00EE2D59" w:rsidRPr="00053BFC" w:rsidRDefault="00EE2D59" w:rsidP="00EE2D59">
            <w:r w:rsidRPr="00053BFC">
              <w:t xml:space="preserve">Member </w:t>
            </w:r>
          </w:p>
        </w:tc>
      </w:tr>
      <w:tr w:rsidR="00EE2D59" w:rsidRPr="00053BFC" w14:paraId="26CBA165" w14:textId="77777777" w:rsidTr="00712D7B">
        <w:tc>
          <w:tcPr>
            <w:tcW w:w="975" w:type="dxa"/>
            <w:shd w:val="clear" w:color="auto" w:fill="auto"/>
          </w:tcPr>
          <w:p w14:paraId="4CE81BBE" w14:textId="77777777" w:rsidR="00EE2D59" w:rsidRPr="00053BFC" w:rsidRDefault="00EE2D59" w:rsidP="00EE2D59">
            <w:r w:rsidRPr="00053BFC">
              <w:t>2005</w:t>
            </w:r>
          </w:p>
        </w:tc>
        <w:tc>
          <w:tcPr>
            <w:tcW w:w="4770" w:type="dxa"/>
            <w:shd w:val="clear" w:color="auto" w:fill="auto"/>
          </w:tcPr>
          <w:p w14:paraId="7F7D2814" w14:textId="77777777" w:rsidR="00EE2D59" w:rsidRPr="00053BFC" w:rsidRDefault="00EE2D59" w:rsidP="00EE2D59">
            <w:r w:rsidRPr="00053BFC">
              <w:t>Senior Health Fair. EXPO, Flu vaccine clinic</w:t>
            </w:r>
          </w:p>
        </w:tc>
        <w:tc>
          <w:tcPr>
            <w:tcW w:w="3870" w:type="dxa"/>
            <w:shd w:val="clear" w:color="auto" w:fill="auto"/>
          </w:tcPr>
          <w:p w14:paraId="7F778238" w14:textId="77777777" w:rsidR="00EE2D59" w:rsidRPr="00053BFC" w:rsidRDefault="00EE2D59" w:rsidP="00EE2D59">
            <w:r w:rsidRPr="00053BFC">
              <w:t>Nurse Practitioner Volunteer</w:t>
            </w:r>
          </w:p>
        </w:tc>
      </w:tr>
      <w:tr w:rsidR="00EE2D59" w:rsidRPr="00053BFC" w14:paraId="70075B37" w14:textId="77777777" w:rsidTr="00712D7B">
        <w:tc>
          <w:tcPr>
            <w:tcW w:w="975" w:type="dxa"/>
            <w:shd w:val="clear" w:color="auto" w:fill="auto"/>
          </w:tcPr>
          <w:p w14:paraId="6CFB6DB0" w14:textId="77777777" w:rsidR="00EE2D59" w:rsidRPr="00053BFC" w:rsidRDefault="00EE2D59" w:rsidP="00EE2D59">
            <w:r w:rsidRPr="00053BFC">
              <w:t>2005</w:t>
            </w:r>
          </w:p>
        </w:tc>
        <w:tc>
          <w:tcPr>
            <w:tcW w:w="4770" w:type="dxa"/>
            <w:shd w:val="clear" w:color="auto" w:fill="auto"/>
          </w:tcPr>
          <w:p w14:paraId="04ABFC84" w14:textId="77777777" w:rsidR="00EE2D59" w:rsidRPr="00053BFC" w:rsidRDefault="00EE2D59" w:rsidP="00EE2D59">
            <w:r w:rsidRPr="00053BFC">
              <w:t xml:space="preserve">Junior League of Salt Lake Community Care Fair. </w:t>
            </w:r>
          </w:p>
        </w:tc>
        <w:tc>
          <w:tcPr>
            <w:tcW w:w="3870" w:type="dxa"/>
            <w:shd w:val="clear" w:color="auto" w:fill="auto"/>
          </w:tcPr>
          <w:p w14:paraId="550305EE" w14:textId="77777777" w:rsidR="00EE2D59" w:rsidRPr="00053BFC" w:rsidRDefault="00EE2D59" w:rsidP="00EE2D59">
            <w:r w:rsidRPr="00053BFC">
              <w:t>Nurse Practitioner Volunteer</w:t>
            </w:r>
          </w:p>
        </w:tc>
      </w:tr>
    </w:tbl>
    <w:p w14:paraId="6543526D" w14:textId="77777777" w:rsidR="00202E90" w:rsidRPr="00053BFC" w:rsidRDefault="00202E90" w:rsidP="00CE71E7">
      <w:pPr>
        <w:ind w:left="360" w:firstLine="360"/>
        <w:rPr>
          <w:u w:val="single"/>
        </w:rPr>
      </w:pPr>
    </w:p>
    <w:p w14:paraId="62BE0CC4" w14:textId="77777777" w:rsidR="00C56DDB" w:rsidRDefault="00C56DDB" w:rsidP="00CE71E7">
      <w:pPr>
        <w:rPr>
          <w:b/>
        </w:rPr>
      </w:pPr>
    </w:p>
    <w:p w14:paraId="2FFCADFF" w14:textId="77777777" w:rsidR="00C56DDB" w:rsidRDefault="00C56DDB" w:rsidP="00CE71E7">
      <w:pPr>
        <w:rPr>
          <w:b/>
        </w:rPr>
      </w:pPr>
    </w:p>
    <w:p w14:paraId="0BABCD9B" w14:textId="77777777" w:rsidR="002E3516" w:rsidRPr="00053BFC" w:rsidRDefault="00CA2B09" w:rsidP="00CE71E7">
      <w:pPr>
        <w:jc w:val="center"/>
        <w:rPr>
          <w:b/>
          <w:bCs/>
          <w:u w:val="double"/>
        </w:rPr>
      </w:pPr>
      <w:r w:rsidRPr="00053BFC">
        <w:rPr>
          <w:b/>
          <w:bCs/>
          <w:u w:val="double"/>
        </w:rPr>
        <w:t>S</w:t>
      </w:r>
      <w:r w:rsidR="002E3516" w:rsidRPr="00053BFC">
        <w:rPr>
          <w:b/>
          <w:bCs/>
          <w:u w:val="double"/>
        </w:rPr>
        <w:t>ECTION II</w:t>
      </w:r>
    </w:p>
    <w:p w14:paraId="58FB6F1A" w14:textId="77777777" w:rsidR="002E3516" w:rsidRPr="00053BFC" w:rsidRDefault="002E3516" w:rsidP="00CE71E7">
      <w:pPr>
        <w:rPr>
          <w:b/>
          <w:u w:val="single"/>
        </w:rPr>
      </w:pPr>
    </w:p>
    <w:p w14:paraId="40E21056" w14:textId="77777777" w:rsidR="00FC726B" w:rsidRPr="00053BFC" w:rsidRDefault="00FC726B" w:rsidP="00CE71E7">
      <w:pPr>
        <w:rPr>
          <w:b/>
          <w:u w:val="single"/>
        </w:rPr>
      </w:pPr>
    </w:p>
    <w:p w14:paraId="3B998F8E" w14:textId="77777777" w:rsidR="00E43832" w:rsidRPr="00053BFC" w:rsidRDefault="007335ED" w:rsidP="00CE71E7">
      <w:pPr>
        <w:jc w:val="both"/>
      </w:pPr>
      <w:r w:rsidRPr="00053BFC">
        <w:rPr>
          <w:b/>
        </w:rPr>
        <w:t>M</w:t>
      </w:r>
      <w:r w:rsidR="00202E90" w:rsidRPr="00053BFC">
        <w:rPr>
          <w:b/>
        </w:rPr>
        <w:t xml:space="preserve">.  </w:t>
      </w:r>
      <w:r w:rsidR="00E43832" w:rsidRPr="00053BFC">
        <w:rPr>
          <w:b/>
          <w:u w:val="single"/>
        </w:rPr>
        <w:t xml:space="preserve">CURRENT &amp; PAST AREAS OF TEACHING RESPONSIBILITY </w:t>
      </w:r>
    </w:p>
    <w:p w14:paraId="0D250C09" w14:textId="77777777" w:rsidR="00E43832" w:rsidRPr="00053BFC" w:rsidRDefault="00E43832" w:rsidP="00CE71E7"/>
    <w:p w14:paraId="614B79C1" w14:textId="77777777" w:rsidR="00E43832" w:rsidRPr="00053BFC" w:rsidRDefault="00147B2B" w:rsidP="00CE71E7">
      <w:pPr>
        <w:numPr>
          <w:ilvl w:val="0"/>
          <w:numId w:val="11"/>
        </w:numPr>
        <w:rPr>
          <w:u w:val="single"/>
        </w:rPr>
      </w:pPr>
      <w:r w:rsidRPr="00053BFC">
        <w:rPr>
          <w:u w:val="single"/>
        </w:rPr>
        <w:t xml:space="preserve">Courses Taught Over Past </w:t>
      </w:r>
      <w:r w:rsidR="008002ED" w:rsidRPr="00053BFC">
        <w:rPr>
          <w:u w:val="single"/>
        </w:rPr>
        <w:t>5 Years (Indicate role: single instructor; lead teacher; team member, discussion leader, etc.)</w:t>
      </w:r>
    </w:p>
    <w:p w14:paraId="278ABBB4" w14:textId="77777777" w:rsidR="00E43832" w:rsidRPr="00053BFC" w:rsidRDefault="00E43832" w:rsidP="00CE71E7"/>
    <w:tbl>
      <w:tblPr>
        <w:tblW w:w="0" w:type="auto"/>
        <w:tblInd w:w="828" w:type="dxa"/>
        <w:tblLook w:val="01E0" w:firstRow="1" w:lastRow="1" w:firstColumn="1" w:lastColumn="1" w:noHBand="0" w:noVBand="0"/>
      </w:tblPr>
      <w:tblGrid>
        <w:gridCol w:w="1149"/>
        <w:gridCol w:w="1983"/>
        <w:gridCol w:w="3146"/>
        <w:gridCol w:w="843"/>
        <w:gridCol w:w="1013"/>
        <w:gridCol w:w="1838"/>
      </w:tblGrid>
      <w:tr w:rsidR="00B842AE" w:rsidRPr="00053BFC" w14:paraId="649F90A7" w14:textId="77777777" w:rsidTr="00CF1C96">
        <w:tc>
          <w:tcPr>
            <w:tcW w:w="1149" w:type="dxa"/>
            <w:shd w:val="clear" w:color="auto" w:fill="auto"/>
          </w:tcPr>
          <w:p w14:paraId="104FB306" w14:textId="77777777" w:rsidR="00653F4C" w:rsidRPr="00053BFC" w:rsidRDefault="00653F4C" w:rsidP="00CE71E7">
            <w:pPr>
              <w:rPr>
                <w:bCs/>
                <w:u w:val="single"/>
              </w:rPr>
            </w:pPr>
            <w:r w:rsidRPr="00053BFC">
              <w:rPr>
                <w:u w:val="single"/>
              </w:rPr>
              <w:t>Year</w:t>
            </w:r>
          </w:p>
        </w:tc>
        <w:tc>
          <w:tcPr>
            <w:tcW w:w="1983" w:type="dxa"/>
            <w:tcBorders>
              <w:right w:val="single" w:sz="4" w:space="0" w:color="auto"/>
            </w:tcBorders>
            <w:shd w:val="clear" w:color="auto" w:fill="auto"/>
          </w:tcPr>
          <w:p w14:paraId="5C939D5B" w14:textId="77777777" w:rsidR="00653F4C" w:rsidRPr="00053BFC" w:rsidRDefault="00653F4C" w:rsidP="00CE71E7">
            <w:pPr>
              <w:rPr>
                <w:u w:val="single"/>
              </w:rPr>
            </w:pPr>
            <w:r w:rsidRPr="00053BFC">
              <w:rPr>
                <w:u w:val="single"/>
              </w:rPr>
              <w:t>Course No.</w:t>
            </w:r>
          </w:p>
        </w:tc>
        <w:tc>
          <w:tcPr>
            <w:tcW w:w="3146" w:type="dxa"/>
            <w:tcBorders>
              <w:left w:val="single" w:sz="4" w:space="0" w:color="auto"/>
            </w:tcBorders>
            <w:shd w:val="clear" w:color="auto" w:fill="auto"/>
          </w:tcPr>
          <w:p w14:paraId="2608A465" w14:textId="77777777" w:rsidR="00653F4C" w:rsidRPr="00053BFC" w:rsidRDefault="00653F4C" w:rsidP="00CE71E7">
            <w:pPr>
              <w:rPr>
                <w:u w:val="single"/>
              </w:rPr>
            </w:pPr>
            <w:r w:rsidRPr="00053BFC">
              <w:rPr>
                <w:u w:val="single"/>
              </w:rPr>
              <w:t>Title</w:t>
            </w:r>
          </w:p>
        </w:tc>
        <w:tc>
          <w:tcPr>
            <w:tcW w:w="843" w:type="dxa"/>
            <w:tcBorders>
              <w:right w:val="single" w:sz="4" w:space="0" w:color="auto"/>
            </w:tcBorders>
            <w:shd w:val="clear" w:color="auto" w:fill="auto"/>
          </w:tcPr>
          <w:p w14:paraId="34978598" w14:textId="77777777" w:rsidR="00653F4C" w:rsidRPr="00053BFC" w:rsidRDefault="00653F4C" w:rsidP="00CE71E7">
            <w:pPr>
              <w:rPr>
                <w:u w:val="single"/>
              </w:rPr>
            </w:pPr>
            <w:r w:rsidRPr="00053BFC">
              <w:rPr>
                <w:u w:val="single"/>
              </w:rPr>
              <w:t>Credit Hrs.</w:t>
            </w:r>
          </w:p>
        </w:tc>
        <w:tc>
          <w:tcPr>
            <w:tcW w:w="1013" w:type="dxa"/>
            <w:tcBorders>
              <w:left w:val="single" w:sz="4" w:space="0" w:color="auto"/>
            </w:tcBorders>
            <w:shd w:val="clear" w:color="auto" w:fill="auto"/>
          </w:tcPr>
          <w:p w14:paraId="33ECD5F6" w14:textId="77777777" w:rsidR="00653F4C" w:rsidRPr="00053BFC" w:rsidRDefault="00653F4C" w:rsidP="00CE71E7">
            <w:pPr>
              <w:rPr>
                <w:u w:val="single"/>
              </w:rPr>
            </w:pPr>
            <w:r w:rsidRPr="00053BFC">
              <w:rPr>
                <w:u w:val="single"/>
              </w:rPr>
              <w:t>Number</w:t>
            </w:r>
          </w:p>
        </w:tc>
        <w:tc>
          <w:tcPr>
            <w:tcW w:w="1838" w:type="dxa"/>
            <w:tcBorders>
              <w:left w:val="single" w:sz="4" w:space="0" w:color="auto"/>
            </w:tcBorders>
            <w:shd w:val="clear" w:color="auto" w:fill="auto"/>
          </w:tcPr>
          <w:p w14:paraId="1FD90B9F" w14:textId="77777777" w:rsidR="00653F4C" w:rsidRPr="00053BFC" w:rsidRDefault="00653F4C" w:rsidP="00CE71E7">
            <w:pPr>
              <w:rPr>
                <w:u w:val="single"/>
              </w:rPr>
            </w:pPr>
            <w:r w:rsidRPr="00053BFC">
              <w:rPr>
                <w:u w:val="single"/>
              </w:rPr>
              <w:t>Role</w:t>
            </w:r>
          </w:p>
        </w:tc>
      </w:tr>
      <w:tr w:rsidR="00291DAA" w:rsidRPr="00053BFC" w14:paraId="294B1F22" w14:textId="77777777" w:rsidTr="00CF1C96">
        <w:tc>
          <w:tcPr>
            <w:tcW w:w="1149" w:type="dxa"/>
            <w:shd w:val="clear" w:color="auto" w:fill="auto"/>
          </w:tcPr>
          <w:p w14:paraId="43F317C9" w14:textId="23C84648" w:rsidR="00291DAA" w:rsidRDefault="00291DAA" w:rsidP="005E3D64">
            <w:pPr>
              <w:tabs>
                <w:tab w:val="left" w:pos="525"/>
              </w:tabs>
            </w:pPr>
            <w:r>
              <w:t>Spring 2023</w:t>
            </w:r>
          </w:p>
        </w:tc>
        <w:tc>
          <w:tcPr>
            <w:tcW w:w="1983" w:type="dxa"/>
            <w:tcBorders>
              <w:right w:val="single" w:sz="4" w:space="0" w:color="auto"/>
            </w:tcBorders>
            <w:shd w:val="clear" w:color="auto" w:fill="auto"/>
          </w:tcPr>
          <w:p w14:paraId="5FE44EB0" w14:textId="40CE1ED1" w:rsidR="00291DAA" w:rsidRDefault="00291DAA" w:rsidP="005E3D64">
            <w:r>
              <w:t>NURS 6603-001</w:t>
            </w:r>
          </w:p>
        </w:tc>
        <w:tc>
          <w:tcPr>
            <w:tcW w:w="3146" w:type="dxa"/>
            <w:tcBorders>
              <w:left w:val="single" w:sz="4" w:space="0" w:color="auto"/>
            </w:tcBorders>
            <w:shd w:val="clear" w:color="auto" w:fill="auto"/>
          </w:tcPr>
          <w:p w14:paraId="553D08DA" w14:textId="77777777" w:rsidR="00291DAA" w:rsidRDefault="00291DAA" w:rsidP="00291DAA">
            <w:r>
              <w:t>Chronic Problems of Adults and Elders</w:t>
            </w:r>
          </w:p>
          <w:p w14:paraId="54AB9984" w14:textId="77777777" w:rsidR="00291DAA" w:rsidRDefault="00291DAA" w:rsidP="00291DAA"/>
        </w:tc>
        <w:tc>
          <w:tcPr>
            <w:tcW w:w="843" w:type="dxa"/>
            <w:tcBorders>
              <w:right w:val="single" w:sz="4" w:space="0" w:color="auto"/>
            </w:tcBorders>
            <w:shd w:val="clear" w:color="auto" w:fill="auto"/>
          </w:tcPr>
          <w:p w14:paraId="562D4627" w14:textId="21898517" w:rsidR="00291DAA" w:rsidRDefault="00291DAA" w:rsidP="005E3D64">
            <w:pPr>
              <w:jc w:val="center"/>
            </w:pPr>
            <w:r>
              <w:t>3</w:t>
            </w:r>
          </w:p>
        </w:tc>
        <w:tc>
          <w:tcPr>
            <w:tcW w:w="1013" w:type="dxa"/>
            <w:tcBorders>
              <w:left w:val="single" w:sz="4" w:space="0" w:color="auto"/>
            </w:tcBorders>
            <w:shd w:val="clear" w:color="auto" w:fill="auto"/>
          </w:tcPr>
          <w:p w14:paraId="21E920E9" w14:textId="6D3C94D7" w:rsidR="00291DAA" w:rsidRDefault="00291DAA" w:rsidP="005E3D64">
            <w:pPr>
              <w:jc w:val="center"/>
            </w:pPr>
            <w:r>
              <w:t>25</w:t>
            </w:r>
          </w:p>
        </w:tc>
        <w:tc>
          <w:tcPr>
            <w:tcW w:w="1838" w:type="dxa"/>
            <w:tcBorders>
              <w:left w:val="single" w:sz="4" w:space="0" w:color="auto"/>
            </w:tcBorders>
            <w:shd w:val="clear" w:color="auto" w:fill="auto"/>
          </w:tcPr>
          <w:p w14:paraId="07A03CDA" w14:textId="0945E678" w:rsidR="00291DAA" w:rsidRDefault="00291DAA" w:rsidP="005E3D64">
            <w:r>
              <w:t>Single Inst</w:t>
            </w:r>
          </w:p>
        </w:tc>
      </w:tr>
      <w:tr w:rsidR="00291DAA" w:rsidRPr="00053BFC" w14:paraId="4110FEA0" w14:textId="77777777" w:rsidTr="00CF1C96">
        <w:tc>
          <w:tcPr>
            <w:tcW w:w="1149" w:type="dxa"/>
            <w:shd w:val="clear" w:color="auto" w:fill="auto"/>
          </w:tcPr>
          <w:p w14:paraId="03CD7DD2" w14:textId="2D2FE7F5" w:rsidR="00291DAA" w:rsidRDefault="00291DAA" w:rsidP="005E3D64">
            <w:pPr>
              <w:tabs>
                <w:tab w:val="left" w:pos="525"/>
              </w:tabs>
            </w:pPr>
            <w:r>
              <w:t xml:space="preserve">Fall 2022 </w:t>
            </w:r>
          </w:p>
        </w:tc>
        <w:tc>
          <w:tcPr>
            <w:tcW w:w="1983" w:type="dxa"/>
            <w:tcBorders>
              <w:right w:val="single" w:sz="4" w:space="0" w:color="auto"/>
            </w:tcBorders>
            <w:shd w:val="clear" w:color="auto" w:fill="auto"/>
          </w:tcPr>
          <w:p w14:paraId="7D608D7E" w14:textId="1878CE3C" w:rsidR="00291DAA" w:rsidRDefault="00291DAA" w:rsidP="005E3D64">
            <w:r>
              <w:t>NURS 6603-001</w:t>
            </w:r>
          </w:p>
        </w:tc>
        <w:tc>
          <w:tcPr>
            <w:tcW w:w="3146" w:type="dxa"/>
            <w:tcBorders>
              <w:left w:val="single" w:sz="4" w:space="0" w:color="auto"/>
            </w:tcBorders>
            <w:shd w:val="clear" w:color="auto" w:fill="auto"/>
          </w:tcPr>
          <w:p w14:paraId="1B18DD17" w14:textId="77777777" w:rsidR="00291DAA" w:rsidRDefault="00291DAA" w:rsidP="00291DAA">
            <w:r>
              <w:t>Chronic Problems of Adults and Elders</w:t>
            </w:r>
          </w:p>
          <w:p w14:paraId="7C21216B" w14:textId="77777777" w:rsidR="00291DAA" w:rsidRDefault="00291DAA" w:rsidP="00291DAA"/>
        </w:tc>
        <w:tc>
          <w:tcPr>
            <w:tcW w:w="843" w:type="dxa"/>
            <w:tcBorders>
              <w:right w:val="single" w:sz="4" w:space="0" w:color="auto"/>
            </w:tcBorders>
            <w:shd w:val="clear" w:color="auto" w:fill="auto"/>
          </w:tcPr>
          <w:p w14:paraId="1E0BEF73" w14:textId="23E680E4" w:rsidR="00291DAA" w:rsidRDefault="00291DAA" w:rsidP="005E3D64">
            <w:pPr>
              <w:jc w:val="center"/>
            </w:pPr>
            <w:r>
              <w:t>3</w:t>
            </w:r>
          </w:p>
        </w:tc>
        <w:tc>
          <w:tcPr>
            <w:tcW w:w="1013" w:type="dxa"/>
            <w:tcBorders>
              <w:left w:val="single" w:sz="4" w:space="0" w:color="auto"/>
            </w:tcBorders>
            <w:shd w:val="clear" w:color="auto" w:fill="auto"/>
          </w:tcPr>
          <w:p w14:paraId="4AEDBFB5" w14:textId="5CEB73E2" w:rsidR="00291DAA" w:rsidRDefault="00291DAA" w:rsidP="005E3D64">
            <w:pPr>
              <w:jc w:val="center"/>
            </w:pPr>
            <w:r>
              <w:t>9</w:t>
            </w:r>
          </w:p>
        </w:tc>
        <w:tc>
          <w:tcPr>
            <w:tcW w:w="1838" w:type="dxa"/>
            <w:tcBorders>
              <w:left w:val="single" w:sz="4" w:space="0" w:color="auto"/>
            </w:tcBorders>
            <w:shd w:val="clear" w:color="auto" w:fill="auto"/>
          </w:tcPr>
          <w:p w14:paraId="1DE04DAF" w14:textId="77D7F041" w:rsidR="00291DAA" w:rsidRDefault="00291DAA" w:rsidP="005E3D64">
            <w:r>
              <w:t>Single Inst</w:t>
            </w:r>
          </w:p>
        </w:tc>
      </w:tr>
      <w:tr w:rsidR="00291DAA" w:rsidRPr="00053BFC" w14:paraId="3D7CD622" w14:textId="77777777" w:rsidTr="00CF1C96">
        <w:tc>
          <w:tcPr>
            <w:tcW w:w="1149" w:type="dxa"/>
            <w:shd w:val="clear" w:color="auto" w:fill="auto"/>
          </w:tcPr>
          <w:p w14:paraId="0659053B" w14:textId="5BB22626" w:rsidR="00291DAA" w:rsidRDefault="00291DAA" w:rsidP="005E3D64">
            <w:pPr>
              <w:tabs>
                <w:tab w:val="left" w:pos="525"/>
              </w:tabs>
            </w:pPr>
            <w:r>
              <w:t>Summer 2022</w:t>
            </w:r>
          </w:p>
        </w:tc>
        <w:tc>
          <w:tcPr>
            <w:tcW w:w="1983" w:type="dxa"/>
            <w:tcBorders>
              <w:right w:val="single" w:sz="4" w:space="0" w:color="auto"/>
            </w:tcBorders>
            <w:shd w:val="clear" w:color="auto" w:fill="auto"/>
          </w:tcPr>
          <w:p w14:paraId="202A582A" w14:textId="75812FC5" w:rsidR="00291DAA" w:rsidRDefault="00291DAA" w:rsidP="005E3D64">
            <w:r>
              <w:t>NURS 6600-090</w:t>
            </w:r>
          </w:p>
        </w:tc>
        <w:tc>
          <w:tcPr>
            <w:tcW w:w="3146" w:type="dxa"/>
            <w:tcBorders>
              <w:left w:val="single" w:sz="4" w:space="0" w:color="auto"/>
            </w:tcBorders>
            <w:shd w:val="clear" w:color="auto" w:fill="auto"/>
          </w:tcPr>
          <w:p w14:paraId="138511C9" w14:textId="03C8FF6F" w:rsidR="00291DAA" w:rsidRDefault="00291DAA" w:rsidP="00291DAA">
            <w:r>
              <w:t>Elder Health Promotion</w:t>
            </w:r>
          </w:p>
        </w:tc>
        <w:tc>
          <w:tcPr>
            <w:tcW w:w="843" w:type="dxa"/>
            <w:tcBorders>
              <w:right w:val="single" w:sz="4" w:space="0" w:color="auto"/>
            </w:tcBorders>
            <w:shd w:val="clear" w:color="auto" w:fill="auto"/>
          </w:tcPr>
          <w:p w14:paraId="73080D47" w14:textId="6E5F1850" w:rsidR="00291DAA" w:rsidRDefault="00291DAA" w:rsidP="005E3D64">
            <w:pPr>
              <w:jc w:val="center"/>
            </w:pPr>
            <w:r>
              <w:t>2</w:t>
            </w:r>
          </w:p>
        </w:tc>
        <w:tc>
          <w:tcPr>
            <w:tcW w:w="1013" w:type="dxa"/>
            <w:tcBorders>
              <w:left w:val="single" w:sz="4" w:space="0" w:color="auto"/>
            </w:tcBorders>
            <w:shd w:val="clear" w:color="auto" w:fill="auto"/>
          </w:tcPr>
          <w:p w14:paraId="16F26504" w14:textId="6D180F16" w:rsidR="00291DAA" w:rsidRDefault="00291DAA" w:rsidP="005E3D64">
            <w:pPr>
              <w:jc w:val="center"/>
            </w:pPr>
            <w:r>
              <w:t>43</w:t>
            </w:r>
          </w:p>
        </w:tc>
        <w:tc>
          <w:tcPr>
            <w:tcW w:w="1838" w:type="dxa"/>
            <w:tcBorders>
              <w:left w:val="single" w:sz="4" w:space="0" w:color="auto"/>
            </w:tcBorders>
            <w:shd w:val="clear" w:color="auto" w:fill="auto"/>
          </w:tcPr>
          <w:p w14:paraId="6C1A069E" w14:textId="408B6AD6" w:rsidR="00291DAA" w:rsidRDefault="00291DAA" w:rsidP="005E3D64">
            <w:r>
              <w:t>Single Inst</w:t>
            </w:r>
          </w:p>
        </w:tc>
      </w:tr>
      <w:tr w:rsidR="00291DAA" w:rsidRPr="00053BFC" w14:paraId="56D5349F" w14:textId="77777777" w:rsidTr="00CF1C96">
        <w:tc>
          <w:tcPr>
            <w:tcW w:w="1149" w:type="dxa"/>
            <w:shd w:val="clear" w:color="auto" w:fill="auto"/>
          </w:tcPr>
          <w:p w14:paraId="1204C6A2" w14:textId="0F259D53" w:rsidR="00291DAA" w:rsidRDefault="00291DAA" w:rsidP="005E3D64">
            <w:pPr>
              <w:tabs>
                <w:tab w:val="left" w:pos="525"/>
              </w:tabs>
            </w:pPr>
            <w:r>
              <w:t>Spring 2022</w:t>
            </w:r>
          </w:p>
        </w:tc>
        <w:tc>
          <w:tcPr>
            <w:tcW w:w="1983" w:type="dxa"/>
            <w:tcBorders>
              <w:right w:val="single" w:sz="4" w:space="0" w:color="auto"/>
            </w:tcBorders>
            <w:shd w:val="clear" w:color="auto" w:fill="auto"/>
          </w:tcPr>
          <w:p w14:paraId="5C44EDF2" w14:textId="78C33283" w:rsidR="00291DAA" w:rsidRDefault="00291DAA" w:rsidP="005E3D64">
            <w:r>
              <w:t>NURS 6603-001</w:t>
            </w:r>
          </w:p>
        </w:tc>
        <w:tc>
          <w:tcPr>
            <w:tcW w:w="3146" w:type="dxa"/>
            <w:tcBorders>
              <w:left w:val="single" w:sz="4" w:space="0" w:color="auto"/>
            </w:tcBorders>
            <w:shd w:val="clear" w:color="auto" w:fill="auto"/>
          </w:tcPr>
          <w:p w14:paraId="3D5FBF8F" w14:textId="77777777" w:rsidR="00291DAA" w:rsidRDefault="00291DAA" w:rsidP="00291DAA">
            <w:r>
              <w:t>Chronic Problems of Adults and Elders</w:t>
            </w:r>
          </w:p>
          <w:p w14:paraId="5B69467D" w14:textId="77777777" w:rsidR="00291DAA" w:rsidRDefault="00291DAA" w:rsidP="005E3D64"/>
        </w:tc>
        <w:tc>
          <w:tcPr>
            <w:tcW w:w="843" w:type="dxa"/>
            <w:tcBorders>
              <w:right w:val="single" w:sz="4" w:space="0" w:color="auto"/>
            </w:tcBorders>
            <w:shd w:val="clear" w:color="auto" w:fill="auto"/>
          </w:tcPr>
          <w:p w14:paraId="70C200A0" w14:textId="1D449CEE" w:rsidR="00291DAA" w:rsidRDefault="00291DAA" w:rsidP="005E3D64">
            <w:pPr>
              <w:jc w:val="center"/>
            </w:pPr>
            <w:r>
              <w:t>3</w:t>
            </w:r>
          </w:p>
        </w:tc>
        <w:tc>
          <w:tcPr>
            <w:tcW w:w="1013" w:type="dxa"/>
            <w:tcBorders>
              <w:left w:val="single" w:sz="4" w:space="0" w:color="auto"/>
            </w:tcBorders>
            <w:shd w:val="clear" w:color="auto" w:fill="auto"/>
          </w:tcPr>
          <w:p w14:paraId="5D9EE472" w14:textId="30A941B4" w:rsidR="00291DAA" w:rsidRDefault="00291DAA" w:rsidP="005E3D64">
            <w:pPr>
              <w:jc w:val="center"/>
            </w:pPr>
            <w:r>
              <w:t>30</w:t>
            </w:r>
          </w:p>
        </w:tc>
        <w:tc>
          <w:tcPr>
            <w:tcW w:w="1838" w:type="dxa"/>
            <w:tcBorders>
              <w:left w:val="single" w:sz="4" w:space="0" w:color="auto"/>
            </w:tcBorders>
            <w:shd w:val="clear" w:color="auto" w:fill="auto"/>
          </w:tcPr>
          <w:p w14:paraId="33AEE007" w14:textId="7DD6D3B3" w:rsidR="00291DAA" w:rsidRDefault="00291DAA" w:rsidP="005E3D64">
            <w:r>
              <w:t>Single Inst</w:t>
            </w:r>
          </w:p>
        </w:tc>
      </w:tr>
      <w:tr w:rsidR="00291DAA" w:rsidRPr="00053BFC" w14:paraId="3928577C" w14:textId="77777777" w:rsidTr="00CF1C96">
        <w:tc>
          <w:tcPr>
            <w:tcW w:w="1149" w:type="dxa"/>
            <w:shd w:val="clear" w:color="auto" w:fill="auto"/>
          </w:tcPr>
          <w:p w14:paraId="2B044AEE" w14:textId="4BC30568" w:rsidR="00291DAA" w:rsidRDefault="00291DAA" w:rsidP="005E3D64">
            <w:pPr>
              <w:tabs>
                <w:tab w:val="left" w:pos="525"/>
              </w:tabs>
            </w:pPr>
            <w:r>
              <w:t>Fall 2021</w:t>
            </w:r>
          </w:p>
        </w:tc>
        <w:tc>
          <w:tcPr>
            <w:tcW w:w="1983" w:type="dxa"/>
            <w:tcBorders>
              <w:right w:val="single" w:sz="4" w:space="0" w:color="auto"/>
            </w:tcBorders>
            <w:shd w:val="clear" w:color="auto" w:fill="auto"/>
          </w:tcPr>
          <w:p w14:paraId="5EBB4481" w14:textId="73AFAED6" w:rsidR="00291DAA" w:rsidRDefault="00291DAA" w:rsidP="005E3D64">
            <w:r>
              <w:t>NURS 6603-001</w:t>
            </w:r>
          </w:p>
        </w:tc>
        <w:tc>
          <w:tcPr>
            <w:tcW w:w="3146" w:type="dxa"/>
            <w:tcBorders>
              <w:left w:val="single" w:sz="4" w:space="0" w:color="auto"/>
            </w:tcBorders>
            <w:shd w:val="clear" w:color="auto" w:fill="auto"/>
          </w:tcPr>
          <w:p w14:paraId="514003F8" w14:textId="238520A7" w:rsidR="00291DAA" w:rsidRDefault="00291DAA" w:rsidP="005E3D64">
            <w:r>
              <w:t>Chronic Problems of Adults and Elders</w:t>
            </w:r>
          </w:p>
        </w:tc>
        <w:tc>
          <w:tcPr>
            <w:tcW w:w="843" w:type="dxa"/>
            <w:tcBorders>
              <w:right w:val="single" w:sz="4" w:space="0" w:color="auto"/>
            </w:tcBorders>
            <w:shd w:val="clear" w:color="auto" w:fill="auto"/>
          </w:tcPr>
          <w:p w14:paraId="1FE52BA5" w14:textId="45426DC6" w:rsidR="00291DAA" w:rsidRDefault="00291DAA" w:rsidP="005E3D64">
            <w:pPr>
              <w:jc w:val="center"/>
            </w:pPr>
            <w:r>
              <w:t>3</w:t>
            </w:r>
          </w:p>
        </w:tc>
        <w:tc>
          <w:tcPr>
            <w:tcW w:w="1013" w:type="dxa"/>
            <w:tcBorders>
              <w:left w:val="single" w:sz="4" w:space="0" w:color="auto"/>
            </w:tcBorders>
            <w:shd w:val="clear" w:color="auto" w:fill="auto"/>
          </w:tcPr>
          <w:p w14:paraId="35C817A8" w14:textId="41B9A45D" w:rsidR="00291DAA" w:rsidRDefault="00291DAA" w:rsidP="005E3D64">
            <w:pPr>
              <w:jc w:val="center"/>
            </w:pPr>
            <w:r>
              <w:t>9</w:t>
            </w:r>
          </w:p>
        </w:tc>
        <w:tc>
          <w:tcPr>
            <w:tcW w:w="1838" w:type="dxa"/>
            <w:tcBorders>
              <w:left w:val="single" w:sz="4" w:space="0" w:color="auto"/>
            </w:tcBorders>
            <w:shd w:val="clear" w:color="auto" w:fill="auto"/>
          </w:tcPr>
          <w:p w14:paraId="58406325" w14:textId="6B082991" w:rsidR="00291DAA" w:rsidRDefault="00291DAA" w:rsidP="005E3D64">
            <w:r>
              <w:t>Single Inst</w:t>
            </w:r>
          </w:p>
        </w:tc>
      </w:tr>
      <w:tr w:rsidR="00291DAA" w:rsidRPr="00053BFC" w14:paraId="15417EA5" w14:textId="77777777" w:rsidTr="00CF1C96">
        <w:tc>
          <w:tcPr>
            <w:tcW w:w="1149" w:type="dxa"/>
            <w:shd w:val="clear" w:color="auto" w:fill="auto"/>
          </w:tcPr>
          <w:p w14:paraId="16F23A65" w14:textId="6C248B0E" w:rsidR="00291DAA" w:rsidRDefault="00291DAA" w:rsidP="005E3D64">
            <w:pPr>
              <w:tabs>
                <w:tab w:val="left" w:pos="525"/>
              </w:tabs>
            </w:pPr>
            <w:r>
              <w:t>Summer 2021</w:t>
            </w:r>
          </w:p>
        </w:tc>
        <w:tc>
          <w:tcPr>
            <w:tcW w:w="1983" w:type="dxa"/>
            <w:tcBorders>
              <w:right w:val="single" w:sz="4" w:space="0" w:color="auto"/>
            </w:tcBorders>
            <w:shd w:val="clear" w:color="auto" w:fill="auto"/>
          </w:tcPr>
          <w:p w14:paraId="65B6E432" w14:textId="6EE4F02A" w:rsidR="00291DAA" w:rsidRDefault="00291DAA" w:rsidP="005E3D64">
            <w:r>
              <w:t>NURS 6600-090</w:t>
            </w:r>
          </w:p>
        </w:tc>
        <w:tc>
          <w:tcPr>
            <w:tcW w:w="3146" w:type="dxa"/>
            <w:tcBorders>
              <w:left w:val="single" w:sz="4" w:space="0" w:color="auto"/>
            </w:tcBorders>
            <w:shd w:val="clear" w:color="auto" w:fill="auto"/>
          </w:tcPr>
          <w:p w14:paraId="345D3226" w14:textId="449CAE20" w:rsidR="00291DAA" w:rsidRDefault="00291DAA" w:rsidP="005E3D64">
            <w:r>
              <w:t>Elder Health Promotion</w:t>
            </w:r>
          </w:p>
        </w:tc>
        <w:tc>
          <w:tcPr>
            <w:tcW w:w="843" w:type="dxa"/>
            <w:tcBorders>
              <w:right w:val="single" w:sz="4" w:space="0" w:color="auto"/>
            </w:tcBorders>
            <w:shd w:val="clear" w:color="auto" w:fill="auto"/>
          </w:tcPr>
          <w:p w14:paraId="7659A96D" w14:textId="50FBFE7E" w:rsidR="00291DAA" w:rsidRDefault="00291DAA" w:rsidP="005E3D64">
            <w:pPr>
              <w:jc w:val="center"/>
            </w:pPr>
            <w:r>
              <w:t>2</w:t>
            </w:r>
          </w:p>
        </w:tc>
        <w:tc>
          <w:tcPr>
            <w:tcW w:w="1013" w:type="dxa"/>
            <w:tcBorders>
              <w:left w:val="single" w:sz="4" w:space="0" w:color="auto"/>
            </w:tcBorders>
            <w:shd w:val="clear" w:color="auto" w:fill="auto"/>
          </w:tcPr>
          <w:p w14:paraId="68C5C1B1" w14:textId="6F3216DD" w:rsidR="00291DAA" w:rsidRDefault="00291DAA" w:rsidP="005E3D64">
            <w:pPr>
              <w:jc w:val="center"/>
            </w:pPr>
            <w:r>
              <w:t>46</w:t>
            </w:r>
          </w:p>
        </w:tc>
        <w:tc>
          <w:tcPr>
            <w:tcW w:w="1838" w:type="dxa"/>
            <w:tcBorders>
              <w:left w:val="single" w:sz="4" w:space="0" w:color="auto"/>
            </w:tcBorders>
            <w:shd w:val="clear" w:color="auto" w:fill="auto"/>
          </w:tcPr>
          <w:p w14:paraId="05A49053" w14:textId="31EDCEC8" w:rsidR="00291DAA" w:rsidRDefault="00291DAA" w:rsidP="005E3D64">
            <w:r>
              <w:t>Single Inst</w:t>
            </w:r>
          </w:p>
        </w:tc>
      </w:tr>
      <w:tr w:rsidR="005E3D64" w:rsidRPr="00053BFC" w14:paraId="3F07AC8D" w14:textId="77777777" w:rsidTr="00CF1C96">
        <w:tc>
          <w:tcPr>
            <w:tcW w:w="1149" w:type="dxa"/>
            <w:shd w:val="clear" w:color="auto" w:fill="auto"/>
          </w:tcPr>
          <w:p w14:paraId="587D31DB" w14:textId="77777777" w:rsidR="005E3D64" w:rsidRDefault="005E3D64" w:rsidP="005E3D64">
            <w:pPr>
              <w:tabs>
                <w:tab w:val="left" w:pos="525"/>
              </w:tabs>
            </w:pPr>
            <w:r>
              <w:t>Spring 2021</w:t>
            </w:r>
          </w:p>
          <w:p w14:paraId="55EE7A92" w14:textId="77777777" w:rsidR="005E3D64" w:rsidRDefault="005E3D64" w:rsidP="005E3D64">
            <w:pPr>
              <w:tabs>
                <w:tab w:val="left" w:pos="525"/>
              </w:tabs>
            </w:pPr>
          </w:p>
          <w:p w14:paraId="38E10EFA" w14:textId="77777777" w:rsidR="005E3D64" w:rsidRDefault="005E3D64" w:rsidP="005E3D64">
            <w:pPr>
              <w:tabs>
                <w:tab w:val="left" w:pos="525"/>
              </w:tabs>
            </w:pPr>
          </w:p>
          <w:p w14:paraId="2D0861CA" w14:textId="77777777" w:rsidR="006B526B" w:rsidRDefault="006B526B" w:rsidP="005E3D64">
            <w:pPr>
              <w:tabs>
                <w:tab w:val="left" w:pos="525"/>
              </w:tabs>
            </w:pPr>
          </w:p>
          <w:p w14:paraId="359C5B79" w14:textId="77777777" w:rsidR="006B526B" w:rsidRDefault="006B526B" w:rsidP="005E3D64">
            <w:pPr>
              <w:tabs>
                <w:tab w:val="left" w:pos="525"/>
              </w:tabs>
            </w:pPr>
          </w:p>
          <w:p w14:paraId="4A6E09AC" w14:textId="77777777" w:rsidR="005E3D64" w:rsidRDefault="005E3D64" w:rsidP="005E3D64">
            <w:pPr>
              <w:tabs>
                <w:tab w:val="left" w:pos="525"/>
              </w:tabs>
            </w:pPr>
            <w:r>
              <w:t>Fall 2020</w:t>
            </w:r>
          </w:p>
        </w:tc>
        <w:tc>
          <w:tcPr>
            <w:tcW w:w="1983" w:type="dxa"/>
            <w:tcBorders>
              <w:right w:val="single" w:sz="4" w:space="0" w:color="auto"/>
            </w:tcBorders>
            <w:shd w:val="clear" w:color="auto" w:fill="auto"/>
          </w:tcPr>
          <w:p w14:paraId="7A75E7B8" w14:textId="77777777" w:rsidR="005E3D64" w:rsidRDefault="005E3D64" w:rsidP="005E3D64">
            <w:r>
              <w:t xml:space="preserve">NURS 6603 - 001 </w:t>
            </w:r>
          </w:p>
          <w:p w14:paraId="18476EB0" w14:textId="77777777" w:rsidR="005E3D64" w:rsidRDefault="005E3D64" w:rsidP="005E3D64"/>
          <w:p w14:paraId="076E1EB2" w14:textId="77777777" w:rsidR="005E3D64" w:rsidRDefault="005E3D64" w:rsidP="005E3D64">
            <w:r>
              <w:t>NURS 7028 -001</w:t>
            </w:r>
          </w:p>
          <w:p w14:paraId="269C5474" w14:textId="77777777" w:rsidR="006B526B" w:rsidRDefault="006B526B" w:rsidP="005E3D64"/>
          <w:p w14:paraId="5660AC0C" w14:textId="77777777" w:rsidR="006B526B" w:rsidRDefault="006B526B" w:rsidP="005E3D64">
            <w:r>
              <w:t>NURS 7606-001</w:t>
            </w:r>
          </w:p>
          <w:p w14:paraId="55B53441" w14:textId="77777777" w:rsidR="005E3D64" w:rsidRDefault="005E3D64" w:rsidP="005E3D64"/>
          <w:p w14:paraId="23A29109" w14:textId="77777777" w:rsidR="005E3D64" w:rsidRDefault="005E3D64" w:rsidP="005E3D64">
            <w:r>
              <w:t xml:space="preserve">GERON  5001-6001- 090 </w:t>
            </w:r>
          </w:p>
          <w:p w14:paraId="2EA2BD91" w14:textId="77777777" w:rsidR="005E3D64" w:rsidRDefault="005E3D64" w:rsidP="005E3D64">
            <w:r>
              <w:t>NURS 6603-001</w:t>
            </w:r>
          </w:p>
        </w:tc>
        <w:tc>
          <w:tcPr>
            <w:tcW w:w="3146" w:type="dxa"/>
            <w:tcBorders>
              <w:left w:val="single" w:sz="4" w:space="0" w:color="auto"/>
            </w:tcBorders>
            <w:shd w:val="clear" w:color="auto" w:fill="auto"/>
          </w:tcPr>
          <w:p w14:paraId="344F3F77" w14:textId="77777777" w:rsidR="005E3D64" w:rsidRDefault="005E3D64" w:rsidP="005E3D64">
            <w:r>
              <w:t>Chronic Problems of Adults and Elders</w:t>
            </w:r>
          </w:p>
          <w:p w14:paraId="5F427F43" w14:textId="77777777" w:rsidR="005E3D64" w:rsidRDefault="005E3D64" w:rsidP="005E3D64">
            <w:r>
              <w:t>Advanced Health Assessment</w:t>
            </w:r>
          </w:p>
          <w:p w14:paraId="15190EAD" w14:textId="77777777" w:rsidR="005E3D64" w:rsidRDefault="005E3D64" w:rsidP="005E3D64"/>
          <w:p w14:paraId="7D54B472" w14:textId="77777777" w:rsidR="006B526B" w:rsidRDefault="006B526B" w:rsidP="005E3D64">
            <w:r>
              <w:t>PCNP Practicum 6</w:t>
            </w:r>
          </w:p>
          <w:p w14:paraId="359B830F" w14:textId="77777777" w:rsidR="006B526B" w:rsidRDefault="006B526B" w:rsidP="005E3D64"/>
          <w:p w14:paraId="29FFA3DA" w14:textId="77777777" w:rsidR="005E3D64" w:rsidRDefault="005E3D64" w:rsidP="005E3D64">
            <w:r>
              <w:t>Introduction to Aging</w:t>
            </w:r>
          </w:p>
          <w:p w14:paraId="4F3DAE06" w14:textId="77777777" w:rsidR="005E3D64" w:rsidRDefault="005E3D64" w:rsidP="005E3D64"/>
          <w:p w14:paraId="0C49EF21" w14:textId="77777777" w:rsidR="005E3D64" w:rsidRDefault="005E3D64" w:rsidP="005E3D64">
            <w:r>
              <w:t>Chronic Problems of Adults and Elders</w:t>
            </w:r>
          </w:p>
        </w:tc>
        <w:tc>
          <w:tcPr>
            <w:tcW w:w="843" w:type="dxa"/>
            <w:tcBorders>
              <w:right w:val="single" w:sz="4" w:space="0" w:color="auto"/>
            </w:tcBorders>
            <w:shd w:val="clear" w:color="auto" w:fill="auto"/>
          </w:tcPr>
          <w:p w14:paraId="0B677B64" w14:textId="77777777" w:rsidR="005E3D64" w:rsidRDefault="005E3D64" w:rsidP="005E3D64">
            <w:pPr>
              <w:jc w:val="center"/>
            </w:pPr>
            <w:r>
              <w:t>3</w:t>
            </w:r>
          </w:p>
          <w:p w14:paraId="1BF559DC" w14:textId="77777777" w:rsidR="005E3D64" w:rsidRDefault="005E3D64" w:rsidP="005E3D64">
            <w:pPr>
              <w:jc w:val="center"/>
            </w:pPr>
          </w:p>
          <w:p w14:paraId="2E851F0B" w14:textId="77777777" w:rsidR="005E3D64" w:rsidRDefault="005E3D64" w:rsidP="005E3D64">
            <w:pPr>
              <w:jc w:val="center"/>
            </w:pPr>
            <w:r>
              <w:t>4</w:t>
            </w:r>
          </w:p>
          <w:p w14:paraId="4404C5D5" w14:textId="77777777" w:rsidR="005E3D64" w:rsidRDefault="005E3D64" w:rsidP="005E3D64">
            <w:pPr>
              <w:jc w:val="center"/>
            </w:pPr>
          </w:p>
          <w:p w14:paraId="0626583F" w14:textId="77777777" w:rsidR="006B526B" w:rsidRDefault="006B526B" w:rsidP="005E3D64">
            <w:pPr>
              <w:jc w:val="center"/>
            </w:pPr>
            <w:r>
              <w:t>6</w:t>
            </w:r>
          </w:p>
          <w:p w14:paraId="08141087" w14:textId="77777777" w:rsidR="006B526B" w:rsidRDefault="006B526B" w:rsidP="005E3D64">
            <w:pPr>
              <w:jc w:val="center"/>
            </w:pPr>
          </w:p>
          <w:p w14:paraId="04CAC1E5" w14:textId="77777777" w:rsidR="005E3D64" w:rsidRDefault="005E3D64" w:rsidP="005E3D64">
            <w:pPr>
              <w:jc w:val="center"/>
            </w:pPr>
            <w:r>
              <w:t>2</w:t>
            </w:r>
          </w:p>
          <w:p w14:paraId="717D202A" w14:textId="77777777" w:rsidR="005E3D64" w:rsidRDefault="005E3D64" w:rsidP="005E3D64">
            <w:pPr>
              <w:jc w:val="center"/>
            </w:pPr>
          </w:p>
          <w:p w14:paraId="6847F161" w14:textId="77777777" w:rsidR="005E3D64" w:rsidRDefault="005E3D64" w:rsidP="005E3D64">
            <w:pPr>
              <w:jc w:val="center"/>
            </w:pPr>
            <w:r>
              <w:t>3</w:t>
            </w:r>
          </w:p>
        </w:tc>
        <w:tc>
          <w:tcPr>
            <w:tcW w:w="1013" w:type="dxa"/>
            <w:tcBorders>
              <w:left w:val="single" w:sz="4" w:space="0" w:color="auto"/>
            </w:tcBorders>
            <w:shd w:val="clear" w:color="auto" w:fill="auto"/>
          </w:tcPr>
          <w:p w14:paraId="2B03F579" w14:textId="77777777" w:rsidR="005E3D64" w:rsidRDefault="006B526B" w:rsidP="005E3D64">
            <w:pPr>
              <w:jc w:val="center"/>
            </w:pPr>
            <w:r>
              <w:t>28</w:t>
            </w:r>
          </w:p>
          <w:p w14:paraId="51ECF7A0" w14:textId="77777777" w:rsidR="005E3D64" w:rsidRDefault="005E3D64" w:rsidP="005E3D64">
            <w:pPr>
              <w:jc w:val="center"/>
            </w:pPr>
          </w:p>
          <w:p w14:paraId="0AE498B5" w14:textId="77777777" w:rsidR="006B526B" w:rsidRDefault="006B526B" w:rsidP="005E3D64">
            <w:pPr>
              <w:jc w:val="center"/>
            </w:pPr>
            <w:r>
              <w:t>59</w:t>
            </w:r>
          </w:p>
          <w:p w14:paraId="7EC31A96" w14:textId="77777777" w:rsidR="006B526B" w:rsidRDefault="006B526B" w:rsidP="005E3D64">
            <w:pPr>
              <w:jc w:val="center"/>
            </w:pPr>
          </w:p>
          <w:p w14:paraId="1DDFED99" w14:textId="77777777" w:rsidR="006B526B" w:rsidRDefault="006B526B" w:rsidP="005E3D64">
            <w:pPr>
              <w:jc w:val="center"/>
            </w:pPr>
            <w:r>
              <w:t>31</w:t>
            </w:r>
          </w:p>
          <w:p w14:paraId="32AAB8DC" w14:textId="77777777" w:rsidR="006B526B" w:rsidRDefault="006B526B" w:rsidP="005E3D64">
            <w:pPr>
              <w:jc w:val="center"/>
            </w:pPr>
          </w:p>
          <w:p w14:paraId="5A82A530" w14:textId="77777777" w:rsidR="005E3D64" w:rsidRDefault="005E3D64" w:rsidP="005E3D64">
            <w:pPr>
              <w:jc w:val="center"/>
            </w:pPr>
            <w:r>
              <w:t>32</w:t>
            </w:r>
          </w:p>
          <w:p w14:paraId="61081766" w14:textId="77777777" w:rsidR="005E3D64" w:rsidRDefault="005E3D64" w:rsidP="005E3D64">
            <w:pPr>
              <w:jc w:val="center"/>
            </w:pPr>
          </w:p>
          <w:p w14:paraId="0E7692A7" w14:textId="77777777" w:rsidR="005E3D64" w:rsidRDefault="005E3D64" w:rsidP="005E3D64">
            <w:pPr>
              <w:jc w:val="center"/>
            </w:pPr>
            <w:r>
              <w:t>10</w:t>
            </w:r>
          </w:p>
        </w:tc>
        <w:tc>
          <w:tcPr>
            <w:tcW w:w="1838" w:type="dxa"/>
            <w:tcBorders>
              <w:left w:val="single" w:sz="4" w:space="0" w:color="auto"/>
            </w:tcBorders>
            <w:shd w:val="clear" w:color="auto" w:fill="auto"/>
          </w:tcPr>
          <w:p w14:paraId="75E4C809" w14:textId="77777777" w:rsidR="005E3D64" w:rsidRDefault="006B526B" w:rsidP="005E3D64">
            <w:r>
              <w:t>Single Inst</w:t>
            </w:r>
          </w:p>
          <w:p w14:paraId="64DB0A63" w14:textId="77777777" w:rsidR="005E3D64" w:rsidRDefault="005E3D64" w:rsidP="005E3D64"/>
          <w:p w14:paraId="422A6164" w14:textId="77777777" w:rsidR="006B526B" w:rsidRDefault="006B526B" w:rsidP="005E3D64">
            <w:r>
              <w:t>Team member</w:t>
            </w:r>
          </w:p>
          <w:p w14:paraId="6EE7029B" w14:textId="77777777" w:rsidR="006B526B" w:rsidRDefault="006B526B" w:rsidP="005E3D64"/>
          <w:p w14:paraId="2F5BE6E0" w14:textId="77777777" w:rsidR="006B526B" w:rsidRDefault="006B526B" w:rsidP="005E3D64">
            <w:r>
              <w:t>Lead Inst</w:t>
            </w:r>
          </w:p>
          <w:p w14:paraId="73B4EEDF" w14:textId="77777777" w:rsidR="006B526B" w:rsidRDefault="006B526B" w:rsidP="005E3D64"/>
          <w:p w14:paraId="7F3CD67F" w14:textId="77777777" w:rsidR="005E3D64" w:rsidRDefault="005E3D64" w:rsidP="005E3D64">
            <w:r>
              <w:t>Single Inst</w:t>
            </w:r>
          </w:p>
          <w:p w14:paraId="5BFDBF25" w14:textId="77777777" w:rsidR="005E3D64" w:rsidRDefault="005E3D64" w:rsidP="005E3D64"/>
          <w:p w14:paraId="309AD5C5" w14:textId="77777777" w:rsidR="005E3D64" w:rsidRDefault="005E3D64" w:rsidP="005E3D64">
            <w:r>
              <w:t>Single Inst</w:t>
            </w:r>
          </w:p>
        </w:tc>
      </w:tr>
      <w:tr w:rsidR="005E3D64" w:rsidRPr="00053BFC" w14:paraId="4E00F3DB" w14:textId="77777777" w:rsidTr="00CF1C96">
        <w:tc>
          <w:tcPr>
            <w:tcW w:w="1149" w:type="dxa"/>
            <w:shd w:val="clear" w:color="auto" w:fill="auto"/>
          </w:tcPr>
          <w:p w14:paraId="247369BA" w14:textId="77777777" w:rsidR="005E3D64" w:rsidRDefault="005E3D64" w:rsidP="005E3D64">
            <w:pPr>
              <w:tabs>
                <w:tab w:val="left" w:pos="525"/>
              </w:tabs>
            </w:pPr>
            <w:r>
              <w:t>Summer 2020</w:t>
            </w:r>
          </w:p>
        </w:tc>
        <w:tc>
          <w:tcPr>
            <w:tcW w:w="1983" w:type="dxa"/>
            <w:tcBorders>
              <w:right w:val="single" w:sz="4" w:space="0" w:color="auto"/>
            </w:tcBorders>
            <w:shd w:val="clear" w:color="auto" w:fill="auto"/>
          </w:tcPr>
          <w:p w14:paraId="7AABC980" w14:textId="77777777" w:rsidR="005E3D64" w:rsidRDefault="005E3D64" w:rsidP="005E3D64">
            <w:r>
              <w:t>NURS 6600-090</w:t>
            </w:r>
          </w:p>
          <w:p w14:paraId="2B5E37E6" w14:textId="77777777" w:rsidR="005E3D64" w:rsidRDefault="005E3D64" w:rsidP="005E3D64">
            <w:r>
              <w:t>NURS 7601-001</w:t>
            </w:r>
          </w:p>
        </w:tc>
        <w:tc>
          <w:tcPr>
            <w:tcW w:w="3146" w:type="dxa"/>
            <w:tcBorders>
              <w:left w:val="single" w:sz="4" w:space="0" w:color="auto"/>
            </w:tcBorders>
            <w:shd w:val="clear" w:color="auto" w:fill="auto"/>
          </w:tcPr>
          <w:p w14:paraId="58934AE5" w14:textId="77777777" w:rsidR="005E3D64" w:rsidRDefault="005E3D64" w:rsidP="005E3D64">
            <w:r>
              <w:t>Elder Health Promotion</w:t>
            </w:r>
          </w:p>
          <w:p w14:paraId="25AD12F4" w14:textId="77777777" w:rsidR="005E3D64" w:rsidRDefault="005E3D64" w:rsidP="005E3D64">
            <w:r>
              <w:t>PCDNP Practicum 1</w:t>
            </w:r>
          </w:p>
        </w:tc>
        <w:tc>
          <w:tcPr>
            <w:tcW w:w="843" w:type="dxa"/>
            <w:tcBorders>
              <w:right w:val="single" w:sz="4" w:space="0" w:color="auto"/>
            </w:tcBorders>
            <w:shd w:val="clear" w:color="auto" w:fill="auto"/>
          </w:tcPr>
          <w:p w14:paraId="7BBCD35C" w14:textId="77777777" w:rsidR="005E3D64" w:rsidRDefault="005E3D64" w:rsidP="005E3D64">
            <w:pPr>
              <w:jc w:val="center"/>
            </w:pPr>
            <w:r>
              <w:t>2</w:t>
            </w:r>
          </w:p>
          <w:p w14:paraId="16055D85" w14:textId="77777777" w:rsidR="005E3D64" w:rsidRDefault="005E3D64" w:rsidP="005E3D64">
            <w:pPr>
              <w:jc w:val="center"/>
            </w:pPr>
            <w:r>
              <w:t>1</w:t>
            </w:r>
          </w:p>
        </w:tc>
        <w:tc>
          <w:tcPr>
            <w:tcW w:w="1013" w:type="dxa"/>
            <w:tcBorders>
              <w:left w:val="single" w:sz="4" w:space="0" w:color="auto"/>
            </w:tcBorders>
            <w:shd w:val="clear" w:color="auto" w:fill="auto"/>
          </w:tcPr>
          <w:p w14:paraId="66E17CC6" w14:textId="77777777" w:rsidR="005E3D64" w:rsidRDefault="005E3D64" w:rsidP="005E3D64">
            <w:pPr>
              <w:jc w:val="center"/>
            </w:pPr>
            <w:r>
              <w:t>41</w:t>
            </w:r>
          </w:p>
          <w:p w14:paraId="737CA060" w14:textId="77777777" w:rsidR="005E3D64" w:rsidRDefault="005E3D64" w:rsidP="005E3D64">
            <w:pPr>
              <w:jc w:val="center"/>
            </w:pPr>
            <w:r>
              <w:t>32</w:t>
            </w:r>
          </w:p>
        </w:tc>
        <w:tc>
          <w:tcPr>
            <w:tcW w:w="1838" w:type="dxa"/>
            <w:tcBorders>
              <w:left w:val="single" w:sz="4" w:space="0" w:color="auto"/>
            </w:tcBorders>
            <w:shd w:val="clear" w:color="auto" w:fill="auto"/>
          </w:tcPr>
          <w:p w14:paraId="0F218B06" w14:textId="77777777" w:rsidR="005E3D64" w:rsidRDefault="005E3D64" w:rsidP="005E3D64">
            <w:r>
              <w:t>Single Inst</w:t>
            </w:r>
          </w:p>
          <w:p w14:paraId="14DF1A4F" w14:textId="77777777" w:rsidR="005E3D64" w:rsidRDefault="005E3D64" w:rsidP="005E3D64">
            <w:r>
              <w:t>Team member</w:t>
            </w:r>
          </w:p>
        </w:tc>
      </w:tr>
      <w:tr w:rsidR="005E3D64" w:rsidRPr="00053BFC" w14:paraId="472B7B95" w14:textId="77777777" w:rsidTr="00CF1C96">
        <w:tc>
          <w:tcPr>
            <w:tcW w:w="1149" w:type="dxa"/>
            <w:shd w:val="clear" w:color="auto" w:fill="auto"/>
          </w:tcPr>
          <w:p w14:paraId="15980A61" w14:textId="77777777" w:rsidR="005E3D64" w:rsidRDefault="005E3D64" w:rsidP="005E3D64">
            <w:pPr>
              <w:tabs>
                <w:tab w:val="left" w:pos="525"/>
              </w:tabs>
            </w:pPr>
            <w:r>
              <w:t>Spring 2020</w:t>
            </w:r>
          </w:p>
        </w:tc>
        <w:tc>
          <w:tcPr>
            <w:tcW w:w="1983" w:type="dxa"/>
            <w:tcBorders>
              <w:right w:val="single" w:sz="4" w:space="0" w:color="auto"/>
            </w:tcBorders>
            <w:shd w:val="clear" w:color="auto" w:fill="auto"/>
          </w:tcPr>
          <w:p w14:paraId="04D2DB59" w14:textId="77777777" w:rsidR="005E3D64" w:rsidRDefault="005E3D64" w:rsidP="005E3D64">
            <w:r>
              <w:t>NURS 6603-001</w:t>
            </w:r>
          </w:p>
          <w:p w14:paraId="283589F9" w14:textId="77777777" w:rsidR="005E3D64" w:rsidRDefault="005E3D64" w:rsidP="005E3D64"/>
          <w:p w14:paraId="28FAE87B" w14:textId="77777777" w:rsidR="005E3D64" w:rsidRDefault="005E3D64" w:rsidP="005E3D64">
            <w:r>
              <w:t>NURS 7028-001</w:t>
            </w:r>
          </w:p>
          <w:p w14:paraId="3CB5740D" w14:textId="77777777" w:rsidR="005E3D64" w:rsidRDefault="005E3D64" w:rsidP="005E3D64">
            <w:r>
              <w:t>NURS 7603-001</w:t>
            </w:r>
          </w:p>
        </w:tc>
        <w:tc>
          <w:tcPr>
            <w:tcW w:w="3146" w:type="dxa"/>
            <w:tcBorders>
              <w:left w:val="single" w:sz="4" w:space="0" w:color="auto"/>
            </w:tcBorders>
            <w:shd w:val="clear" w:color="auto" w:fill="auto"/>
          </w:tcPr>
          <w:p w14:paraId="1831E780" w14:textId="77777777" w:rsidR="005E3D64" w:rsidRDefault="005E3D64" w:rsidP="005E3D64">
            <w:r>
              <w:t>Chronic Problems of Adults and Elders</w:t>
            </w:r>
          </w:p>
          <w:p w14:paraId="4D8AC5A2" w14:textId="77777777" w:rsidR="005E3D64" w:rsidRDefault="005E3D64" w:rsidP="005E3D64">
            <w:r>
              <w:t>Advanced Health Assessment</w:t>
            </w:r>
          </w:p>
          <w:p w14:paraId="5FCCB12A" w14:textId="77777777" w:rsidR="005E3D64" w:rsidRDefault="005E3D64" w:rsidP="005E3D64">
            <w:r>
              <w:t>PCDNP Practicum 3</w:t>
            </w:r>
          </w:p>
        </w:tc>
        <w:tc>
          <w:tcPr>
            <w:tcW w:w="843" w:type="dxa"/>
            <w:tcBorders>
              <w:right w:val="single" w:sz="4" w:space="0" w:color="auto"/>
            </w:tcBorders>
            <w:shd w:val="clear" w:color="auto" w:fill="auto"/>
          </w:tcPr>
          <w:p w14:paraId="4AB585E1" w14:textId="77777777" w:rsidR="005E3D64" w:rsidRDefault="005E3D64" w:rsidP="005E3D64">
            <w:pPr>
              <w:jc w:val="center"/>
            </w:pPr>
            <w:r>
              <w:t>33</w:t>
            </w:r>
          </w:p>
          <w:p w14:paraId="30DDD89D" w14:textId="77777777" w:rsidR="005E3D64" w:rsidRDefault="005E3D64" w:rsidP="005E3D64">
            <w:pPr>
              <w:jc w:val="center"/>
            </w:pPr>
          </w:p>
          <w:p w14:paraId="49CBCAA3" w14:textId="77777777" w:rsidR="005E3D64" w:rsidRDefault="005E3D64" w:rsidP="005E3D64">
            <w:pPr>
              <w:jc w:val="center"/>
            </w:pPr>
            <w:r>
              <w:t>51</w:t>
            </w:r>
          </w:p>
        </w:tc>
        <w:tc>
          <w:tcPr>
            <w:tcW w:w="1013" w:type="dxa"/>
            <w:tcBorders>
              <w:left w:val="single" w:sz="4" w:space="0" w:color="auto"/>
            </w:tcBorders>
            <w:shd w:val="clear" w:color="auto" w:fill="auto"/>
          </w:tcPr>
          <w:p w14:paraId="2A29B39F" w14:textId="77777777" w:rsidR="005E3D64" w:rsidRDefault="005E3D64" w:rsidP="005E3D64">
            <w:pPr>
              <w:jc w:val="center"/>
            </w:pPr>
            <w:r>
              <w:t>3</w:t>
            </w:r>
          </w:p>
          <w:p w14:paraId="1CDC9D86" w14:textId="77777777" w:rsidR="005E3D64" w:rsidRDefault="005E3D64" w:rsidP="005E3D64">
            <w:pPr>
              <w:jc w:val="center"/>
            </w:pPr>
          </w:p>
          <w:p w14:paraId="5693F173" w14:textId="77777777" w:rsidR="005E3D64" w:rsidRDefault="005E3D64" w:rsidP="005E3D64">
            <w:pPr>
              <w:jc w:val="center"/>
            </w:pPr>
            <w:r>
              <w:t>4</w:t>
            </w:r>
          </w:p>
        </w:tc>
        <w:tc>
          <w:tcPr>
            <w:tcW w:w="1838" w:type="dxa"/>
            <w:tcBorders>
              <w:left w:val="single" w:sz="4" w:space="0" w:color="auto"/>
            </w:tcBorders>
            <w:shd w:val="clear" w:color="auto" w:fill="auto"/>
          </w:tcPr>
          <w:p w14:paraId="04A2A578" w14:textId="77777777" w:rsidR="005E3D64" w:rsidRDefault="005E3D64" w:rsidP="005E3D64">
            <w:r>
              <w:t>Single Inst</w:t>
            </w:r>
          </w:p>
          <w:p w14:paraId="6EB29427" w14:textId="77777777" w:rsidR="005E3D64" w:rsidRDefault="005E3D64" w:rsidP="005E3D64"/>
          <w:p w14:paraId="53EA98C6" w14:textId="77777777" w:rsidR="005E3D64" w:rsidRDefault="005E3D64" w:rsidP="005E3D64">
            <w:r>
              <w:t>Team member</w:t>
            </w:r>
          </w:p>
          <w:p w14:paraId="69F3C077" w14:textId="77777777" w:rsidR="005E3D64" w:rsidRDefault="005E3D64" w:rsidP="005E3D64">
            <w:r>
              <w:t>Team member</w:t>
            </w:r>
          </w:p>
        </w:tc>
      </w:tr>
      <w:tr w:rsidR="005E3D64" w:rsidRPr="00053BFC" w14:paraId="2AEA5929" w14:textId="77777777" w:rsidTr="00CF1C96">
        <w:tc>
          <w:tcPr>
            <w:tcW w:w="1149" w:type="dxa"/>
            <w:shd w:val="clear" w:color="auto" w:fill="auto"/>
          </w:tcPr>
          <w:p w14:paraId="6A30E19C" w14:textId="77777777" w:rsidR="005E3D64" w:rsidRDefault="005E3D64" w:rsidP="005E3D64">
            <w:pPr>
              <w:tabs>
                <w:tab w:val="left" w:pos="525"/>
              </w:tabs>
            </w:pPr>
            <w:r>
              <w:t>Fall 2019</w:t>
            </w:r>
          </w:p>
        </w:tc>
        <w:tc>
          <w:tcPr>
            <w:tcW w:w="1983" w:type="dxa"/>
            <w:tcBorders>
              <w:right w:val="single" w:sz="4" w:space="0" w:color="auto"/>
            </w:tcBorders>
            <w:shd w:val="clear" w:color="auto" w:fill="auto"/>
          </w:tcPr>
          <w:p w14:paraId="704C1FBF" w14:textId="77777777" w:rsidR="005E3D64" w:rsidRDefault="005E3D64" w:rsidP="005E3D64">
            <w:r>
              <w:t>NURS 6603-001</w:t>
            </w:r>
          </w:p>
          <w:p w14:paraId="336AC8D1" w14:textId="77777777" w:rsidR="005E3D64" w:rsidRDefault="005E3D64" w:rsidP="005E3D64"/>
          <w:p w14:paraId="22A6B918" w14:textId="77777777" w:rsidR="005E3D64" w:rsidRDefault="005E3D64" w:rsidP="005E3D64">
            <w:r>
              <w:t>NURS 7028-001</w:t>
            </w:r>
          </w:p>
          <w:p w14:paraId="711785EA" w14:textId="77777777" w:rsidR="005E3D64" w:rsidRDefault="005E3D64" w:rsidP="005E3D64"/>
        </w:tc>
        <w:tc>
          <w:tcPr>
            <w:tcW w:w="3146" w:type="dxa"/>
            <w:tcBorders>
              <w:left w:val="single" w:sz="4" w:space="0" w:color="auto"/>
            </w:tcBorders>
            <w:shd w:val="clear" w:color="auto" w:fill="auto"/>
          </w:tcPr>
          <w:p w14:paraId="2E7944B1" w14:textId="77777777" w:rsidR="005E3D64" w:rsidRDefault="005E3D64" w:rsidP="005E3D64">
            <w:r>
              <w:t>Chronic Problems of Adults and Elders</w:t>
            </w:r>
          </w:p>
          <w:p w14:paraId="7D4CF651" w14:textId="77777777" w:rsidR="005E3D64" w:rsidRDefault="005E3D64" w:rsidP="005E3D64">
            <w:r>
              <w:t>Advanced Physical Assessment</w:t>
            </w:r>
          </w:p>
        </w:tc>
        <w:tc>
          <w:tcPr>
            <w:tcW w:w="843" w:type="dxa"/>
            <w:tcBorders>
              <w:right w:val="single" w:sz="4" w:space="0" w:color="auto"/>
            </w:tcBorders>
            <w:shd w:val="clear" w:color="auto" w:fill="auto"/>
          </w:tcPr>
          <w:p w14:paraId="0C926E3A" w14:textId="77777777" w:rsidR="005E3D64" w:rsidRDefault="005E3D64" w:rsidP="005E3D64">
            <w:pPr>
              <w:jc w:val="center"/>
            </w:pPr>
            <w:r>
              <w:t>9</w:t>
            </w:r>
          </w:p>
          <w:p w14:paraId="689B50A7" w14:textId="77777777" w:rsidR="005E3D64" w:rsidRDefault="005E3D64" w:rsidP="005E3D64">
            <w:pPr>
              <w:jc w:val="center"/>
            </w:pPr>
          </w:p>
          <w:p w14:paraId="29720F9B" w14:textId="77777777" w:rsidR="005E3D64" w:rsidRDefault="005E3D64" w:rsidP="005E3D64">
            <w:pPr>
              <w:jc w:val="center"/>
            </w:pPr>
            <w:r>
              <w:t>21</w:t>
            </w:r>
          </w:p>
        </w:tc>
        <w:tc>
          <w:tcPr>
            <w:tcW w:w="1013" w:type="dxa"/>
            <w:tcBorders>
              <w:left w:val="single" w:sz="4" w:space="0" w:color="auto"/>
            </w:tcBorders>
            <w:shd w:val="clear" w:color="auto" w:fill="auto"/>
          </w:tcPr>
          <w:p w14:paraId="17CD673B" w14:textId="77777777" w:rsidR="005E3D64" w:rsidRDefault="005E3D64" w:rsidP="005E3D64">
            <w:pPr>
              <w:jc w:val="center"/>
            </w:pPr>
            <w:r>
              <w:t>3</w:t>
            </w:r>
          </w:p>
          <w:p w14:paraId="3DFE0592" w14:textId="77777777" w:rsidR="005E3D64" w:rsidRDefault="005E3D64" w:rsidP="005E3D64">
            <w:pPr>
              <w:jc w:val="center"/>
            </w:pPr>
          </w:p>
          <w:p w14:paraId="55288249" w14:textId="77777777" w:rsidR="005E3D64" w:rsidRDefault="005E3D64" w:rsidP="005E3D64">
            <w:pPr>
              <w:jc w:val="center"/>
            </w:pPr>
            <w:r>
              <w:t>4</w:t>
            </w:r>
          </w:p>
        </w:tc>
        <w:tc>
          <w:tcPr>
            <w:tcW w:w="1838" w:type="dxa"/>
            <w:tcBorders>
              <w:left w:val="single" w:sz="4" w:space="0" w:color="auto"/>
            </w:tcBorders>
            <w:shd w:val="clear" w:color="auto" w:fill="auto"/>
          </w:tcPr>
          <w:p w14:paraId="0E1B18F8" w14:textId="77777777" w:rsidR="005E3D64" w:rsidRDefault="005E3D64" w:rsidP="005E3D64">
            <w:r>
              <w:t>Single Inst</w:t>
            </w:r>
          </w:p>
          <w:p w14:paraId="40998B88" w14:textId="77777777" w:rsidR="005E3D64" w:rsidRDefault="005E3D64" w:rsidP="005E3D64"/>
          <w:p w14:paraId="5D8AA50A" w14:textId="77777777" w:rsidR="005E3D64" w:rsidRDefault="005E3D64" w:rsidP="005E3D64">
            <w:r>
              <w:t>Team member</w:t>
            </w:r>
          </w:p>
        </w:tc>
      </w:tr>
      <w:tr w:rsidR="005E3D64" w:rsidRPr="00053BFC" w14:paraId="51A641B1" w14:textId="77777777" w:rsidTr="00CF1C96">
        <w:tc>
          <w:tcPr>
            <w:tcW w:w="1149" w:type="dxa"/>
            <w:shd w:val="clear" w:color="auto" w:fill="auto"/>
          </w:tcPr>
          <w:p w14:paraId="7B6B3C47" w14:textId="77777777" w:rsidR="005E3D64" w:rsidRDefault="005E3D64" w:rsidP="005E3D64">
            <w:pPr>
              <w:tabs>
                <w:tab w:val="left" w:pos="525"/>
              </w:tabs>
            </w:pPr>
            <w:r>
              <w:t>Summer 2019</w:t>
            </w:r>
          </w:p>
        </w:tc>
        <w:tc>
          <w:tcPr>
            <w:tcW w:w="1983" w:type="dxa"/>
            <w:tcBorders>
              <w:right w:val="single" w:sz="4" w:space="0" w:color="auto"/>
            </w:tcBorders>
            <w:shd w:val="clear" w:color="auto" w:fill="auto"/>
          </w:tcPr>
          <w:p w14:paraId="5BF46D72" w14:textId="77777777" w:rsidR="005E3D64" w:rsidRDefault="005E3D64" w:rsidP="005E3D64">
            <w:r>
              <w:t>NURS 6600-090</w:t>
            </w:r>
          </w:p>
          <w:p w14:paraId="4B179FC8" w14:textId="77777777" w:rsidR="005E3D64" w:rsidRDefault="005E3D64" w:rsidP="005E3D64">
            <w:r>
              <w:t>NURS 7601-001</w:t>
            </w:r>
          </w:p>
        </w:tc>
        <w:tc>
          <w:tcPr>
            <w:tcW w:w="3146" w:type="dxa"/>
            <w:tcBorders>
              <w:left w:val="single" w:sz="4" w:space="0" w:color="auto"/>
            </w:tcBorders>
            <w:shd w:val="clear" w:color="auto" w:fill="auto"/>
          </w:tcPr>
          <w:p w14:paraId="64598EAD" w14:textId="77777777" w:rsidR="005E3D64" w:rsidRDefault="005E3D64" w:rsidP="005E3D64">
            <w:r>
              <w:t>Elder Health Promotion</w:t>
            </w:r>
          </w:p>
          <w:p w14:paraId="5AC36693" w14:textId="77777777" w:rsidR="005E3D64" w:rsidRDefault="005E3D64" w:rsidP="005E3D64">
            <w:r>
              <w:t>PCDNP Practicum 1</w:t>
            </w:r>
          </w:p>
        </w:tc>
        <w:tc>
          <w:tcPr>
            <w:tcW w:w="843" w:type="dxa"/>
            <w:tcBorders>
              <w:right w:val="single" w:sz="4" w:space="0" w:color="auto"/>
            </w:tcBorders>
            <w:shd w:val="clear" w:color="auto" w:fill="auto"/>
          </w:tcPr>
          <w:p w14:paraId="15430C8B" w14:textId="77777777" w:rsidR="005E3D64" w:rsidRDefault="005E3D64" w:rsidP="005E3D64">
            <w:pPr>
              <w:jc w:val="center"/>
            </w:pPr>
            <w:r>
              <w:t>63</w:t>
            </w:r>
          </w:p>
          <w:p w14:paraId="4844DCA1" w14:textId="77777777" w:rsidR="005E3D64" w:rsidRDefault="005E3D64" w:rsidP="005E3D64">
            <w:pPr>
              <w:jc w:val="center"/>
            </w:pPr>
            <w:r>
              <w:t>32</w:t>
            </w:r>
          </w:p>
        </w:tc>
        <w:tc>
          <w:tcPr>
            <w:tcW w:w="1013" w:type="dxa"/>
            <w:tcBorders>
              <w:left w:val="single" w:sz="4" w:space="0" w:color="auto"/>
            </w:tcBorders>
            <w:shd w:val="clear" w:color="auto" w:fill="auto"/>
          </w:tcPr>
          <w:p w14:paraId="14D0E5CE" w14:textId="77777777" w:rsidR="005E3D64" w:rsidRDefault="005E3D64" w:rsidP="005E3D64">
            <w:pPr>
              <w:jc w:val="center"/>
            </w:pPr>
            <w:r>
              <w:t>2</w:t>
            </w:r>
          </w:p>
          <w:p w14:paraId="2D0CD718" w14:textId="77777777" w:rsidR="005E3D64" w:rsidRDefault="005E3D64" w:rsidP="005E3D64">
            <w:pPr>
              <w:jc w:val="center"/>
            </w:pPr>
            <w:r>
              <w:t>1</w:t>
            </w:r>
          </w:p>
        </w:tc>
        <w:tc>
          <w:tcPr>
            <w:tcW w:w="1838" w:type="dxa"/>
            <w:tcBorders>
              <w:left w:val="single" w:sz="4" w:space="0" w:color="auto"/>
            </w:tcBorders>
            <w:shd w:val="clear" w:color="auto" w:fill="auto"/>
          </w:tcPr>
          <w:p w14:paraId="60A48397" w14:textId="77777777" w:rsidR="005E3D64" w:rsidRDefault="005E3D64" w:rsidP="005E3D64">
            <w:r>
              <w:t>Single Inst</w:t>
            </w:r>
          </w:p>
          <w:p w14:paraId="225929D3" w14:textId="77777777" w:rsidR="005E3D64" w:rsidRDefault="005E3D64" w:rsidP="005E3D64">
            <w:r>
              <w:t>Lead Inst</w:t>
            </w:r>
          </w:p>
        </w:tc>
      </w:tr>
      <w:tr w:rsidR="005E3D64" w:rsidRPr="00053BFC" w14:paraId="6DD219EF" w14:textId="77777777" w:rsidTr="00CF1C96">
        <w:tc>
          <w:tcPr>
            <w:tcW w:w="1149" w:type="dxa"/>
            <w:shd w:val="clear" w:color="auto" w:fill="auto"/>
          </w:tcPr>
          <w:p w14:paraId="72330C6C" w14:textId="77777777" w:rsidR="005E3D64" w:rsidRDefault="005E3D64" w:rsidP="005E3D64">
            <w:pPr>
              <w:tabs>
                <w:tab w:val="left" w:pos="525"/>
              </w:tabs>
            </w:pPr>
            <w:r>
              <w:lastRenderedPageBreak/>
              <w:t>Spring 2019</w:t>
            </w:r>
          </w:p>
        </w:tc>
        <w:tc>
          <w:tcPr>
            <w:tcW w:w="1983" w:type="dxa"/>
            <w:tcBorders>
              <w:right w:val="single" w:sz="4" w:space="0" w:color="auto"/>
            </w:tcBorders>
            <w:shd w:val="clear" w:color="auto" w:fill="auto"/>
          </w:tcPr>
          <w:p w14:paraId="2B70855E" w14:textId="77777777" w:rsidR="005E3D64" w:rsidRDefault="005E3D64" w:rsidP="005E3D64">
            <w:r>
              <w:t>NURS 6600-090</w:t>
            </w:r>
          </w:p>
          <w:p w14:paraId="16B943FD" w14:textId="77777777" w:rsidR="005E3D64" w:rsidRDefault="005E3D64" w:rsidP="005E3D64">
            <w:r>
              <w:t>NURS 6603-001</w:t>
            </w:r>
          </w:p>
          <w:p w14:paraId="5C71F668" w14:textId="77777777" w:rsidR="005E3D64" w:rsidRDefault="005E3D64" w:rsidP="005E3D64"/>
          <w:p w14:paraId="1B06E826" w14:textId="77777777" w:rsidR="005E3D64" w:rsidRDefault="005E3D64" w:rsidP="005E3D64">
            <w:r>
              <w:t>NURS 7028-001</w:t>
            </w:r>
          </w:p>
          <w:p w14:paraId="7304B0A6" w14:textId="77777777" w:rsidR="005E3D64" w:rsidRDefault="005E3D64" w:rsidP="005E3D64"/>
        </w:tc>
        <w:tc>
          <w:tcPr>
            <w:tcW w:w="3146" w:type="dxa"/>
            <w:tcBorders>
              <w:left w:val="single" w:sz="4" w:space="0" w:color="auto"/>
            </w:tcBorders>
            <w:shd w:val="clear" w:color="auto" w:fill="auto"/>
          </w:tcPr>
          <w:p w14:paraId="15F9CF03" w14:textId="77777777" w:rsidR="005E3D64" w:rsidRDefault="005E3D64" w:rsidP="005E3D64">
            <w:r>
              <w:t>Elder Health Promotion</w:t>
            </w:r>
          </w:p>
          <w:p w14:paraId="2B875F90" w14:textId="77777777" w:rsidR="005E3D64" w:rsidRDefault="005E3D64" w:rsidP="005E3D64">
            <w:r>
              <w:t>Chronic Problems of Adults and Elders</w:t>
            </w:r>
          </w:p>
          <w:p w14:paraId="0369D701" w14:textId="77777777" w:rsidR="005E3D64" w:rsidRDefault="005E3D64" w:rsidP="005E3D64">
            <w:r>
              <w:t>Advanced Health Assessment</w:t>
            </w:r>
          </w:p>
        </w:tc>
        <w:tc>
          <w:tcPr>
            <w:tcW w:w="843" w:type="dxa"/>
            <w:tcBorders>
              <w:right w:val="single" w:sz="4" w:space="0" w:color="auto"/>
            </w:tcBorders>
            <w:shd w:val="clear" w:color="auto" w:fill="auto"/>
          </w:tcPr>
          <w:p w14:paraId="0E6A03FA" w14:textId="77777777" w:rsidR="005E3D64" w:rsidRDefault="005E3D64" w:rsidP="005E3D64">
            <w:pPr>
              <w:jc w:val="center"/>
            </w:pPr>
            <w:r>
              <w:t>43</w:t>
            </w:r>
          </w:p>
          <w:p w14:paraId="142753A8" w14:textId="77777777" w:rsidR="005E3D64" w:rsidRDefault="005E3D64" w:rsidP="005E3D64">
            <w:pPr>
              <w:jc w:val="center"/>
            </w:pPr>
            <w:r>
              <w:t>36</w:t>
            </w:r>
          </w:p>
          <w:p w14:paraId="43C11299" w14:textId="77777777" w:rsidR="005E3D64" w:rsidRDefault="005E3D64" w:rsidP="005E3D64">
            <w:pPr>
              <w:jc w:val="center"/>
            </w:pPr>
          </w:p>
          <w:p w14:paraId="60F344C2" w14:textId="77777777" w:rsidR="005E3D64" w:rsidRDefault="005E3D64" w:rsidP="005E3D64">
            <w:pPr>
              <w:jc w:val="center"/>
            </w:pPr>
            <w:r>
              <w:t>54</w:t>
            </w:r>
          </w:p>
        </w:tc>
        <w:tc>
          <w:tcPr>
            <w:tcW w:w="1013" w:type="dxa"/>
            <w:tcBorders>
              <w:left w:val="single" w:sz="4" w:space="0" w:color="auto"/>
            </w:tcBorders>
            <w:shd w:val="clear" w:color="auto" w:fill="auto"/>
          </w:tcPr>
          <w:p w14:paraId="6FA1A3C2" w14:textId="77777777" w:rsidR="005E3D64" w:rsidRDefault="005E3D64" w:rsidP="005E3D64">
            <w:pPr>
              <w:jc w:val="center"/>
            </w:pPr>
            <w:r>
              <w:t>2</w:t>
            </w:r>
          </w:p>
          <w:p w14:paraId="27144F27" w14:textId="77777777" w:rsidR="005E3D64" w:rsidRDefault="005E3D64" w:rsidP="005E3D64">
            <w:pPr>
              <w:jc w:val="center"/>
            </w:pPr>
            <w:r>
              <w:t>3</w:t>
            </w:r>
          </w:p>
          <w:p w14:paraId="512D4071" w14:textId="77777777" w:rsidR="005E3D64" w:rsidRDefault="005E3D64" w:rsidP="005E3D64">
            <w:pPr>
              <w:jc w:val="center"/>
            </w:pPr>
          </w:p>
          <w:p w14:paraId="500E0E82" w14:textId="77777777" w:rsidR="005E3D64" w:rsidRDefault="005E3D64" w:rsidP="005E3D64">
            <w:pPr>
              <w:jc w:val="center"/>
            </w:pPr>
            <w:r>
              <w:t>4</w:t>
            </w:r>
          </w:p>
        </w:tc>
        <w:tc>
          <w:tcPr>
            <w:tcW w:w="1838" w:type="dxa"/>
            <w:tcBorders>
              <w:left w:val="single" w:sz="4" w:space="0" w:color="auto"/>
            </w:tcBorders>
            <w:shd w:val="clear" w:color="auto" w:fill="auto"/>
          </w:tcPr>
          <w:p w14:paraId="464F7ACD" w14:textId="77777777" w:rsidR="005E3D64" w:rsidRDefault="005E3D64" w:rsidP="005E3D64">
            <w:r>
              <w:t>Single Inst</w:t>
            </w:r>
          </w:p>
          <w:p w14:paraId="7226E1B0" w14:textId="77777777" w:rsidR="005E3D64" w:rsidRDefault="005E3D64" w:rsidP="005E3D64">
            <w:r>
              <w:t>Single Inst</w:t>
            </w:r>
          </w:p>
          <w:p w14:paraId="58AD0742" w14:textId="77777777" w:rsidR="005E3D64" w:rsidRDefault="005E3D64" w:rsidP="005E3D64"/>
          <w:p w14:paraId="00FC6598" w14:textId="77777777" w:rsidR="005E3D64" w:rsidRDefault="005E3D64" w:rsidP="005E3D64">
            <w:r>
              <w:t>Team member</w:t>
            </w:r>
          </w:p>
        </w:tc>
      </w:tr>
      <w:tr w:rsidR="005E3D64" w:rsidRPr="00053BFC" w14:paraId="5567403F" w14:textId="77777777" w:rsidTr="00CF1C96">
        <w:tc>
          <w:tcPr>
            <w:tcW w:w="1149" w:type="dxa"/>
            <w:shd w:val="clear" w:color="auto" w:fill="auto"/>
          </w:tcPr>
          <w:p w14:paraId="3039DBFD" w14:textId="77777777" w:rsidR="005E3D64" w:rsidRDefault="005E3D64" w:rsidP="005E3D64">
            <w:pPr>
              <w:tabs>
                <w:tab w:val="left" w:pos="525"/>
              </w:tabs>
            </w:pPr>
            <w:r>
              <w:t>Fall 2018</w:t>
            </w:r>
          </w:p>
        </w:tc>
        <w:tc>
          <w:tcPr>
            <w:tcW w:w="1983" w:type="dxa"/>
            <w:tcBorders>
              <w:right w:val="single" w:sz="4" w:space="0" w:color="auto"/>
            </w:tcBorders>
            <w:shd w:val="clear" w:color="auto" w:fill="auto"/>
          </w:tcPr>
          <w:p w14:paraId="36B94929" w14:textId="77777777" w:rsidR="005E3D64" w:rsidRDefault="005E3D64" w:rsidP="005E3D64">
            <w:r>
              <w:t>NURS 7028-001</w:t>
            </w:r>
          </w:p>
          <w:p w14:paraId="7D3871F9" w14:textId="77777777" w:rsidR="005E3D64" w:rsidRDefault="005E3D64" w:rsidP="005E3D64">
            <w:r>
              <w:t>NURS 7601-001</w:t>
            </w:r>
          </w:p>
          <w:p w14:paraId="7979539E" w14:textId="77777777" w:rsidR="005E3D64" w:rsidRDefault="005E3D64" w:rsidP="005E3D64">
            <w:r>
              <w:t>NURS 7603-001</w:t>
            </w:r>
          </w:p>
        </w:tc>
        <w:tc>
          <w:tcPr>
            <w:tcW w:w="3146" w:type="dxa"/>
            <w:tcBorders>
              <w:left w:val="single" w:sz="4" w:space="0" w:color="auto"/>
            </w:tcBorders>
            <w:shd w:val="clear" w:color="auto" w:fill="auto"/>
          </w:tcPr>
          <w:p w14:paraId="3E89BF79" w14:textId="77777777" w:rsidR="005E3D64" w:rsidRDefault="005E3D64" w:rsidP="005E3D64">
            <w:r>
              <w:t>Advanced Health Assessment</w:t>
            </w:r>
          </w:p>
          <w:p w14:paraId="45834E29" w14:textId="77777777" w:rsidR="005E3D64" w:rsidRDefault="005E3D64" w:rsidP="005E3D64">
            <w:r>
              <w:t>PCDNP Practicum 1</w:t>
            </w:r>
          </w:p>
          <w:p w14:paraId="595A667E" w14:textId="77777777" w:rsidR="005E3D64" w:rsidRDefault="005E3D64" w:rsidP="005E3D64">
            <w:r>
              <w:t>PCDNP practicum 3</w:t>
            </w:r>
          </w:p>
        </w:tc>
        <w:tc>
          <w:tcPr>
            <w:tcW w:w="843" w:type="dxa"/>
            <w:tcBorders>
              <w:right w:val="single" w:sz="4" w:space="0" w:color="auto"/>
            </w:tcBorders>
            <w:shd w:val="clear" w:color="auto" w:fill="auto"/>
          </w:tcPr>
          <w:p w14:paraId="7C1AC351" w14:textId="77777777" w:rsidR="005E3D64" w:rsidRDefault="005E3D64" w:rsidP="005E3D64">
            <w:pPr>
              <w:jc w:val="center"/>
            </w:pPr>
            <w:r>
              <w:t>21</w:t>
            </w:r>
          </w:p>
          <w:p w14:paraId="29C3E892" w14:textId="77777777" w:rsidR="005E3D64" w:rsidRDefault="005E3D64" w:rsidP="005E3D64">
            <w:pPr>
              <w:jc w:val="center"/>
            </w:pPr>
            <w:r>
              <w:t>26</w:t>
            </w:r>
          </w:p>
          <w:p w14:paraId="5BBE037A" w14:textId="77777777" w:rsidR="005E3D64" w:rsidRDefault="005E3D64" w:rsidP="005E3D64">
            <w:pPr>
              <w:jc w:val="center"/>
            </w:pPr>
            <w:r>
              <w:t>31</w:t>
            </w:r>
          </w:p>
        </w:tc>
        <w:tc>
          <w:tcPr>
            <w:tcW w:w="1013" w:type="dxa"/>
            <w:tcBorders>
              <w:left w:val="single" w:sz="4" w:space="0" w:color="auto"/>
            </w:tcBorders>
            <w:shd w:val="clear" w:color="auto" w:fill="auto"/>
          </w:tcPr>
          <w:p w14:paraId="23984261" w14:textId="77777777" w:rsidR="005E3D64" w:rsidRDefault="005E3D64" w:rsidP="005E3D64">
            <w:pPr>
              <w:jc w:val="center"/>
            </w:pPr>
            <w:r>
              <w:t>4</w:t>
            </w:r>
          </w:p>
          <w:p w14:paraId="23373BA9" w14:textId="77777777" w:rsidR="005E3D64" w:rsidRDefault="005E3D64" w:rsidP="005E3D64">
            <w:pPr>
              <w:jc w:val="center"/>
            </w:pPr>
            <w:r>
              <w:t>3</w:t>
            </w:r>
          </w:p>
          <w:p w14:paraId="18F8939F" w14:textId="77777777" w:rsidR="005E3D64" w:rsidRDefault="005E3D64" w:rsidP="005E3D64">
            <w:pPr>
              <w:jc w:val="center"/>
            </w:pPr>
            <w:r>
              <w:t>4</w:t>
            </w:r>
          </w:p>
        </w:tc>
        <w:tc>
          <w:tcPr>
            <w:tcW w:w="1838" w:type="dxa"/>
            <w:tcBorders>
              <w:left w:val="single" w:sz="4" w:space="0" w:color="auto"/>
            </w:tcBorders>
            <w:shd w:val="clear" w:color="auto" w:fill="auto"/>
          </w:tcPr>
          <w:p w14:paraId="1343EA58" w14:textId="77777777" w:rsidR="005E3D64" w:rsidRDefault="005E3D64" w:rsidP="005E3D64">
            <w:r>
              <w:t>Team member</w:t>
            </w:r>
          </w:p>
          <w:p w14:paraId="2F81F28F" w14:textId="77777777" w:rsidR="005E3D64" w:rsidRDefault="005E3D64" w:rsidP="005E3D64">
            <w:r>
              <w:t>Lead Inst</w:t>
            </w:r>
          </w:p>
          <w:p w14:paraId="27432175" w14:textId="77777777" w:rsidR="005E3D64" w:rsidRDefault="005E3D64" w:rsidP="005E3D64">
            <w:r>
              <w:t>Team member</w:t>
            </w:r>
          </w:p>
        </w:tc>
      </w:tr>
      <w:tr w:rsidR="005E3D64" w:rsidRPr="00053BFC" w14:paraId="64AF8346" w14:textId="77777777" w:rsidTr="00CF1C96">
        <w:tc>
          <w:tcPr>
            <w:tcW w:w="1149" w:type="dxa"/>
            <w:shd w:val="clear" w:color="auto" w:fill="auto"/>
          </w:tcPr>
          <w:p w14:paraId="75189A4F" w14:textId="77777777" w:rsidR="005E3D64" w:rsidRDefault="005E3D64" w:rsidP="005E3D64">
            <w:pPr>
              <w:tabs>
                <w:tab w:val="left" w:pos="525"/>
              </w:tabs>
            </w:pPr>
            <w:r>
              <w:t>Summer 2018</w:t>
            </w:r>
          </w:p>
        </w:tc>
        <w:tc>
          <w:tcPr>
            <w:tcW w:w="1983" w:type="dxa"/>
            <w:tcBorders>
              <w:right w:val="single" w:sz="4" w:space="0" w:color="auto"/>
            </w:tcBorders>
            <w:shd w:val="clear" w:color="auto" w:fill="auto"/>
          </w:tcPr>
          <w:p w14:paraId="4BE4B858" w14:textId="77777777" w:rsidR="005E3D64" w:rsidRDefault="005E3D64" w:rsidP="005E3D64">
            <w:r>
              <w:t>NURS 6600-090</w:t>
            </w:r>
          </w:p>
        </w:tc>
        <w:tc>
          <w:tcPr>
            <w:tcW w:w="3146" w:type="dxa"/>
            <w:tcBorders>
              <w:left w:val="single" w:sz="4" w:space="0" w:color="auto"/>
            </w:tcBorders>
            <w:shd w:val="clear" w:color="auto" w:fill="auto"/>
          </w:tcPr>
          <w:p w14:paraId="2080D453" w14:textId="77777777" w:rsidR="005E3D64" w:rsidRDefault="005E3D64" w:rsidP="005E3D64">
            <w:r>
              <w:t>Chronic Problems of Adults and Elders</w:t>
            </w:r>
          </w:p>
        </w:tc>
        <w:tc>
          <w:tcPr>
            <w:tcW w:w="843" w:type="dxa"/>
            <w:tcBorders>
              <w:right w:val="single" w:sz="4" w:space="0" w:color="auto"/>
            </w:tcBorders>
            <w:shd w:val="clear" w:color="auto" w:fill="auto"/>
          </w:tcPr>
          <w:p w14:paraId="095E2B27" w14:textId="77777777" w:rsidR="005E3D64" w:rsidRDefault="005E3D64" w:rsidP="005E3D64">
            <w:pPr>
              <w:jc w:val="center"/>
            </w:pPr>
            <w:r>
              <w:t>31</w:t>
            </w:r>
          </w:p>
        </w:tc>
        <w:tc>
          <w:tcPr>
            <w:tcW w:w="1013" w:type="dxa"/>
            <w:tcBorders>
              <w:left w:val="single" w:sz="4" w:space="0" w:color="auto"/>
            </w:tcBorders>
            <w:shd w:val="clear" w:color="auto" w:fill="auto"/>
          </w:tcPr>
          <w:p w14:paraId="7CAA3714" w14:textId="77777777" w:rsidR="005E3D64" w:rsidRDefault="005E3D64" w:rsidP="005E3D64">
            <w:pPr>
              <w:jc w:val="center"/>
            </w:pPr>
            <w:r>
              <w:t>2</w:t>
            </w:r>
          </w:p>
        </w:tc>
        <w:tc>
          <w:tcPr>
            <w:tcW w:w="1838" w:type="dxa"/>
            <w:tcBorders>
              <w:left w:val="single" w:sz="4" w:space="0" w:color="auto"/>
            </w:tcBorders>
            <w:shd w:val="clear" w:color="auto" w:fill="auto"/>
          </w:tcPr>
          <w:p w14:paraId="290FF826" w14:textId="77777777" w:rsidR="005E3D64" w:rsidRDefault="005E3D64" w:rsidP="005E3D64">
            <w:r>
              <w:t>Single Inst</w:t>
            </w:r>
          </w:p>
        </w:tc>
      </w:tr>
      <w:tr w:rsidR="005E3D64" w:rsidRPr="00053BFC" w14:paraId="061E2654" w14:textId="77777777" w:rsidTr="00CF1C96">
        <w:tc>
          <w:tcPr>
            <w:tcW w:w="1149" w:type="dxa"/>
            <w:shd w:val="clear" w:color="auto" w:fill="auto"/>
          </w:tcPr>
          <w:p w14:paraId="3C4BFA7C" w14:textId="77777777" w:rsidR="005E3D64" w:rsidRDefault="005E3D64" w:rsidP="005E3D64">
            <w:pPr>
              <w:tabs>
                <w:tab w:val="left" w:pos="525"/>
              </w:tabs>
            </w:pPr>
            <w:r>
              <w:t>Spring 2018</w:t>
            </w:r>
          </w:p>
        </w:tc>
        <w:tc>
          <w:tcPr>
            <w:tcW w:w="1983" w:type="dxa"/>
            <w:tcBorders>
              <w:right w:val="single" w:sz="4" w:space="0" w:color="auto"/>
            </w:tcBorders>
            <w:shd w:val="clear" w:color="auto" w:fill="auto"/>
          </w:tcPr>
          <w:p w14:paraId="49D529A8" w14:textId="77777777" w:rsidR="005E3D64" w:rsidRDefault="005E3D64" w:rsidP="005E3D64">
            <w:r>
              <w:t>NURS 6600-090</w:t>
            </w:r>
          </w:p>
          <w:p w14:paraId="11ABFE3B" w14:textId="77777777" w:rsidR="005E3D64" w:rsidRDefault="005E3D64" w:rsidP="005E3D64">
            <w:r>
              <w:t>NURS 6603-001</w:t>
            </w:r>
          </w:p>
        </w:tc>
        <w:tc>
          <w:tcPr>
            <w:tcW w:w="3146" w:type="dxa"/>
            <w:tcBorders>
              <w:left w:val="single" w:sz="4" w:space="0" w:color="auto"/>
            </w:tcBorders>
            <w:shd w:val="clear" w:color="auto" w:fill="auto"/>
          </w:tcPr>
          <w:p w14:paraId="0E44DC01" w14:textId="77777777" w:rsidR="005E3D64" w:rsidRDefault="005E3D64" w:rsidP="005E3D64">
            <w:r>
              <w:t>Elder Health Promotion</w:t>
            </w:r>
          </w:p>
          <w:p w14:paraId="02B8B92E" w14:textId="77777777" w:rsidR="005E3D64" w:rsidRDefault="005E3D64" w:rsidP="005E3D64">
            <w:r>
              <w:t>Chronic Problems of Adults and Elders</w:t>
            </w:r>
          </w:p>
        </w:tc>
        <w:tc>
          <w:tcPr>
            <w:tcW w:w="843" w:type="dxa"/>
            <w:tcBorders>
              <w:right w:val="single" w:sz="4" w:space="0" w:color="auto"/>
            </w:tcBorders>
            <w:shd w:val="clear" w:color="auto" w:fill="auto"/>
          </w:tcPr>
          <w:p w14:paraId="03A4D0A3" w14:textId="77777777" w:rsidR="005E3D64" w:rsidRDefault="005E3D64" w:rsidP="005E3D64">
            <w:pPr>
              <w:jc w:val="center"/>
            </w:pPr>
            <w:r>
              <w:t>46</w:t>
            </w:r>
          </w:p>
          <w:p w14:paraId="64E4B629" w14:textId="77777777" w:rsidR="005E3D64" w:rsidRDefault="005E3D64" w:rsidP="005E3D64">
            <w:pPr>
              <w:jc w:val="center"/>
            </w:pPr>
            <w:r>
              <w:t>30</w:t>
            </w:r>
          </w:p>
        </w:tc>
        <w:tc>
          <w:tcPr>
            <w:tcW w:w="1013" w:type="dxa"/>
            <w:tcBorders>
              <w:left w:val="single" w:sz="4" w:space="0" w:color="auto"/>
            </w:tcBorders>
            <w:shd w:val="clear" w:color="auto" w:fill="auto"/>
          </w:tcPr>
          <w:p w14:paraId="352D3587" w14:textId="77777777" w:rsidR="005E3D64" w:rsidRDefault="005E3D64" w:rsidP="005E3D64">
            <w:pPr>
              <w:jc w:val="center"/>
            </w:pPr>
            <w:r>
              <w:t>2</w:t>
            </w:r>
          </w:p>
          <w:p w14:paraId="226B4327" w14:textId="77777777" w:rsidR="005E3D64" w:rsidRDefault="005E3D64" w:rsidP="005E3D64">
            <w:pPr>
              <w:jc w:val="center"/>
            </w:pPr>
            <w:r>
              <w:t>3</w:t>
            </w:r>
          </w:p>
        </w:tc>
        <w:tc>
          <w:tcPr>
            <w:tcW w:w="1838" w:type="dxa"/>
            <w:tcBorders>
              <w:left w:val="single" w:sz="4" w:space="0" w:color="auto"/>
            </w:tcBorders>
            <w:shd w:val="clear" w:color="auto" w:fill="auto"/>
          </w:tcPr>
          <w:p w14:paraId="07FBF11C" w14:textId="77777777" w:rsidR="005E3D64" w:rsidRDefault="005E3D64" w:rsidP="005E3D64">
            <w:r>
              <w:t>Single Inst</w:t>
            </w:r>
          </w:p>
          <w:p w14:paraId="675D6CA7" w14:textId="77777777" w:rsidR="005E3D64" w:rsidRDefault="005E3D64" w:rsidP="005E3D64">
            <w:r>
              <w:t>Single Inst</w:t>
            </w:r>
          </w:p>
        </w:tc>
      </w:tr>
      <w:tr w:rsidR="005E3D64" w:rsidRPr="00053BFC" w14:paraId="213A1F00" w14:textId="77777777" w:rsidTr="00CF1C96">
        <w:tc>
          <w:tcPr>
            <w:tcW w:w="1149" w:type="dxa"/>
            <w:shd w:val="clear" w:color="auto" w:fill="auto"/>
          </w:tcPr>
          <w:p w14:paraId="4DB107F5" w14:textId="77777777" w:rsidR="005E3D64" w:rsidRDefault="005E3D64" w:rsidP="005E3D64">
            <w:pPr>
              <w:tabs>
                <w:tab w:val="left" w:pos="525"/>
              </w:tabs>
            </w:pPr>
            <w:r>
              <w:t>Fall 2017</w:t>
            </w:r>
          </w:p>
        </w:tc>
        <w:tc>
          <w:tcPr>
            <w:tcW w:w="1983" w:type="dxa"/>
            <w:tcBorders>
              <w:right w:val="single" w:sz="4" w:space="0" w:color="auto"/>
            </w:tcBorders>
            <w:shd w:val="clear" w:color="auto" w:fill="auto"/>
          </w:tcPr>
          <w:p w14:paraId="1B8B18A0" w14:textId="77777777" w:rsidR="005E3D64" w:rsidRDefault="005E3D64" w:rsidP="005E3D64">
            <w:r>
              <w:t>NURS 7601-001</w:t>
            </w:r>
          </w:p>
        </w:tc>
        <w:tc>
          <w:tcPr>
            <w:tcW w:w="3146" w:type="dxa"/>
            <w:tcBorders>
              <w:left w:val="single" w:sz="4" w:space="0" w:color="auto"/>
            </w:tcBorders>
            <w:shd w:val="clear" w:color="auto" w:fill="auto"/>
          </w:tcPr>
          <w:p w14:paraId="423C64B4" w14:textId="77777777" w:rsidR="005E3D64" w:rsidRDefault="005E3D64" w:rsidP="005E3D64">
            <w:r>
              <w:t>PCDNP Practicum 1</w:t>
            </w:r>
          </w:p>
        </w:tc>
        <w:tc>
          <w:tcPr>
            <w:tcW w:w="843" w:type="dxa"/>
            <w:tcBorders>
              <w:right w:val="single" w:sz="4" w:space="0" w:color="auto"/>
            </w:tcBorders>
            <w:shd w:val="clear" w:color="auto" w:fill="auto"/>
          </w:tcPr>
          <w:p w14:paraId="21F0182C" w14:textId="77777777" w:rsidR="005E3D64" w:rsidRDefault="005E3D64" w:rsidP="005E3D64">
            <w:pPr>
              <w:jc w:val="center"/>
            </w:pPr>
            <w:r>
              <w:t>3</w:t>
            </w:r>
          </w:p>
        </w:tc>
        <w:tc>
          <w:tcPr>
            <w:tcW w:w="1013" w:type="dxa"/>
            <w:tcBorders>
              <w:left w:val="single" w:sz="4" w:space="0" w:color="auto"/>
            </w:tcBorders>
            <w:shd w:val="clear" w:color="auto" w:fill="auto"/>
          </w:tcPr>
          <w:p w14:paraId="12DC0E1A" w14:textId="77777777" w:rsidR="005E3D64" w:rsidRDefault="005E3D64" w:rsidP="005E3D64">
            <w:pPr>
              <w:jc w:val="center"/>
            </w:pPr>
            <w:r>
              <w:t>32</w:t>
            </w:r>
          </w:p>
        </w:tc>
        <w:tc>
          <w:tcPr>
            <w:tcW w:w="1838" w:type="dxa"/>
            <w:tcBorders>
              <w:left w:val="single" w:sz="4" w:space="0" w:color="auto"/>
            </w:tcBorders>
            <w:shd w:val="clear" w:color="auto" w:fill="auto"/>
          </w:tcPr>
          <w:p w14:paraId="1F15C52D" w14:textId="77777777" w:rsidR="005E3D64" w:rsidRDefault="005E3D64" w:rsidP="005E3D64">
            <w:r>
              <w:t>Team member</w:t>
            </w:r>
          </w:p>
        </w:tc>
      </w:tr>
      <w:tr w:rsidR="005E3D64" w:rsidRPr="00053BFC" w14:paraId="598C7791" w14:textId="77777777" w:rsidTr="00CF1C96">
        <w:tc>
          <w:tcPr>
            <w:tcW w:w="1149" w:type="dxa"/>
            <w:shd w:val="clear" w:color="auto" w:fill="auto"/>
          </w:tcPr>
          <w:p w14:paraId="4DC3F9B2" w14:textId="77777777" w:rsidR="005E3D64" w:rsidRPr="00053BFC" w:rsidRDefault="005E3D64" w:rsidP="005E3D64">
            <w:pPr>
              <w:tabs>
                <w:tab w:val="left" w:pos="525"/>
              </w:tabs>
            </w:pPr>
            <w:r>
              <w:t>Spring 2017</w:t>
            </w:r>
          </w:p>
        </w:tc>
        <w:tc>
          <w:tcPr>
            <w:tcW w:w="1983" w:type="dxa"/>
            <w:tcBorders>
              <w:right w:val="single" w:sz="4" w:space="0" w:color="auto"/>
            </w:tcBorders>
            <w:shd w:val="clear" w:color="auto" w:fill="auto"/>
          </w:tcPr>
          <w:p w14:paraId="724F126E" w14:textId="77777777" w:rsidR="005E3D64" w:rsidRDefault="005E3D64" w:rsidP="005E3D64">
            <w:r>
              <w:t>NURS 6600-090</w:t>
            </w:r>
          </w:p>
          <w:p w14:paraId="5E82EDF6" w14:textId="77777777" w:rsidR="005E3D64" w:rsidRDefault="005E3D64" w:rsidP="005E3D64">
            <w:r>
              <w:t>NURS 6603-001</w:t>
            </w:r>
          </w:p>
          <w:p w14:paraId="5FEFD4B3" w14:textId="77777777" w:rsidR="005E3D64" w:rsidRDefault="005E3D64" w:rsidP="005E3D64"/>
          <w:p w14:paraId="0EBFCB2B" w14:textId="77777777" w:rsidR="005E3D64" w:rsidRPr="00053BFC" w:rsidRDefault="005E3D64" w:rsidP="005E3D64">
            <w:r>
              <w:t>NURS 7602-001</w:t>
            </w:r>
          </w:p>
        </w:tc>
        <w:tc>
          <w:tcPr>
            <w:tcW w:w="3146" w:type="dxa"/>
            <w:tcBorders>
              <w:left w:val="single" w:sz="4" w:space="0" w:color="auto"/>
            </w:tcBorders>
            <w:shd w:val="clear" w:color="auto" w:fill="auto"/>
          </w:tcPr>
          <w:p w14:paraId="6EE1F8ED" w14:textId="77777777" w:rsidR="005E3D64" w:rsidRDefault="005E3D64" w:rsidP="005E3D64">
            <w:r>
              <w:t>Elder Health Promotion</w:t>
            </w:r>
          </w:p>
          <w:p w14:paraId="6E1780CC" w14:textId="77777777" w:rsidR="005E3D64" w:rsidRDefault="005E3D64" w:rsidP="005E3D64">
            <w:r>
              <w:t>Chronic Problems of Adults and Elders</w:t>
            </w:r>
          </w:p>
          <w:p w14:paraId="16B5171C" w14:textId="77777777" w:rsidR="005E3D64" w:rsidRPr="00053BFC" w:rsidRDefault="005E3D64" w:rsidP="005E3D64">
            <w:r>
              <w:t>Practicum II</w:t>
            </w:r>
          </w:p>
        </w:tc>
        <w:tc>
          <w:tcPr>
            <w:tcW w:w="843" w:type="dxa"/>
            <w:tcBorders>
              <w:right w:val="single" w:sz="4" w:space="0" w:color="auto"/>
            </w:tcBorders>
            <w:shd w:val="clear" w:color="auto" w:fill="auto"/>
          </w:tcPr>
          <w:p w14:paraId="3C445088" w14:textId="77777777" w:rsidR="005E3D64" w:rsidRDefault="005E3D64" w:rsidP="005E3D64">
            <w:pPr>
              <w:jc w:val="center"/>
            </w:pPr>
            <w:r>
              <w:t>2</w:t>
            </w:r>
          </w:p>
          <w:p w14:paraId="23D25690" w14:textId="77777777" w:rsidR="005E3D64" w:rsidRDefault="005E3D64" w:rsidP="005E3D64">
            <w:pPr>
              <w:jc w:val="center"/>
            </w:pPr>
            <w:r>
              <w:t>3</w:t>
            </w:r>
          </w:p>
          <w:p w14:paraId="574F8E07" w14:textId="77777777" w:rsidR="005E3D64" w:rsidRDefault="005E3D64" w:rsidP="005E3D64">
            <w:pPr>
              <w:jc w:val="center"/>
            </w:pPr>
          </w:p>
          <w:p w14:paraId="220899D5" w14:textId="77777777" w:rsidR="005E3D64" w:rsidRPr="00053BFC" w:rsidRDefault="005E3D64" w:rsidP="005E3D64">
            <w:pPr>
              <w:jc w:val="center"/>
            </w:pPr>
            <w:r>
              <w:t>3</w:t>
            </w:r>
          </w:p>
        </w:tc>
        <w:tc>
          <w:tcPr>
            <w:tcW w:w="1013" w:type="dxa"/>
            <w:tcBorders>
              <w:left w:val="single" w:sz="4" w:space="0" w:color="auto"/>
            </w:tcBorders>
            <w:shd w:val="clear" w:color="auto" w:fill="auto"/>
          </w:tcPr>
          <w:p w14:paraId="3F023A73" w14:textId="77777777" w:rsidR="005E3D64" w:rsidRDefault="005E3D64" w:rsidP="005E3D64">
            <w:pPr>
              <w:jc w:val="center"/>
            </w:pPr>
            <w:r>
              <w:t>45</w:t>
            </w:r>
          </w:p>
          <w:p w14:paraId="53891ED9" w14:textId="77777777" w:rsidR="005E3D64" w:rsidRDefault="005E3D64" w:rsidP="005E3D64">
            <w:pPr>
              <w:jc w:val="center"/>
            </w:pPr>
            <w:r>
              <w:t>35</w:t>
            </w:r>
          </w:p>
          <w:p w14:paraId="4E715933" w14:textId="77777777" w:rsidR="005E3D64" w:rsidRDefault="005E3D64" w:rsidP="005E3D64">
            <w:pPr>
              <w:jc w:val="center"/>
            </w:pPr>
          </w:p>
          <w:p w14:paraId="6D77E8B8" w14:textId="77777777" w:rsidR="005E3D64" w:rsidRPr="00053BFC" w:rsidRDefault="005E3D64" w:rsidP="005E3D64">
            <w:pPr>
              <w:jc w:val="center"/>
            </w:pPr>
            <w:r>
              <w:t>27</w:t>
            </w:r>
          </w:p>
        </w:tc>
        <w:tc>
          <w:tcPr>
            <w:tcW w:w="1838" w:type="dxa"/>
            <w:tcBorders>
              <w:left w:val="single" w:sz="4" w:space="0" w:color="auto"/>
            </w:tcBorders>
            <w:shd w:val="clear" w:color="auto" w:fill="auto"/>
          </w:tcPr>
          <w:p w14:paraId="2C27C9F7" w14:textId="77777777" w:rsidR="005E3D64" w:rsidRDefault="005E3D64" w:rsidP="005E3D64">
            <w:r>
              <w:t>Single Inst</w:t>
            </w:r>
          </w:p>
          <w:p w14:paraId="0D7BCA99" w14:textId="77777777" w:rsidR="005E3D64" w:rsidRDefault="005E3D64" w:rsidP="005E3D64">
            <w:r>
              <w:t>Single Inst</w:t>
            </w:r>
          </w:p>
          <w:p w14:paraId="6117F618" w14:textId="77777777" w:rsidR="005E3D64" w:rsidRDefault="005E3D64" w:rsidP="005E3D64"/>
          <w:p w14:paraId="6F48DE7E" w14:textId="77777777" w:rsidR="005E3D64" w:rsidRPr="00053BFC" w:rsidRDefault="005E3D64" w:rsidP="005E3D64">
            <w:r>
              <w:t>Team member</w:t>
            </w:r>
          </w:p>
        </w:tc>
      </w:tr>
      <w:tr w:rsidR="005E3D64" w:rsidRPr="00053BFC" w14:paraId="6E463B7D" w14:textId="77777777" w:rsidTr="00CF1C96">
        <w:tc>
          <w:tcPr>
            <w:tcW w:w="1149" w:type="dxa"/>
            <w:shd w:val="clear" w:color="auto" w:fill="auto"/>
          </w:tcPr>
          <w:p w14:paraId="7CD3CFD0" w14:textId="77777777" w:rsidR="005E3D64" w:rsidRPr="00053BFC" w:rsidRDefault="005E3D64" w:rsidP="005E3D64">
            <w:pPr>
              <w:tabs>
                <w:tab w:val="left" w:pos="525"/>
              </w:tabs>
            </w:pPr>
            <w:r w:rsidRPr="00053BFC">
              <w:t>Fall 2016</w:t>
            </w:r>
          </w:p>
        </w:tc>
        <w:tc>
          <w:tcPr>
            <w:tcW w:w="1983" w:type="dxa"/>
            <w:tcBorders>
              <w:right w:val="single" w:sz="4" w:space="0" w:color="auto"/>
            </w:tcBorders>
            <w:shd w:val="clear" w:color="auto" w:fill="auto"/>
          </w:tcPr>
          <w:p w14:paraId="64D84C1B" w14:textId="77777777" w:rsidR="005E3D64" w:rsidRPr="00053BFC" w:rsidRDefault="005E3D64" w:rsidP="005E3D64">
            <w:r w:rsidRPr="00053BFC">
              <w:t>NURS 7601-001</w:t>
            </w:r>
          </w:p>
        </w:tc>
        <w:tc>
          <w:tcPr>
            <w:tcW w:w="3146" w:type="dxa"/>
            <w:tcBorders>
              <w:left w:val="single" w:sz="4" w:space="0" w:color="auto"/>
            </w:tcBorders>
            <w:shd w:val="clear" w:color="auto" w:fill="auto"/>
          </w:tcPr>
          <w:p w14:paraId="58EC973A" w14:textId="77777777" w:rsidR="005E3D64" w:rsidRPr="00053BFC" w:rsidRDefault="005E3D64" w:rsidP="005E3D64">
            <w:r w:rsidRPr="00053BFC">
              <w:t>PCNP Practicum I</w:t>
            </w:r>
          </w:p>
        </w:tc>
        <w:tc>
          <w:tcPr>
            <w:tcW w:w="843" w:type="dxa"/>
            <w:tcBorders>
              <w:right w:val="single" w:sz="4" w:space="0" w:color="auto"/>
            </w:tcBorders>
            <w:shd w:val="clear" w:color="auto" w:fill="auto"/>
          </w:tcPr>
          <w:p w14:paraId="077269BC" w14:textId="77777777" w:rsidR="005E3D64" w:rsidRPr="00053BFC" w:rsidRDefault="005E3D64" w:rsidP="005E3D64">
            <w:pPr>
              <w:jc w:val="center"/>
            </w:pPr>
            <w:r w:rsidRPr="00053BFC">
              <w:t>3</w:t>
            </w:r>
          </w:p>
        </w:tc>
        <w:tc>
          <w:tcPr>
            <w:tcW w:w="1013" w:type="dxa"/>
            <w:tcBorders>
              <w:left w:val="single" w:sz="4" w:space="0" w:color="auto"/>
            </w:tcBorders>
            <w:shd w:val="clear" w:color="auto" w:fill="auto"/>
          </w:tcPr>
          <w:p w14:paraId="4B4F06B8" w14:textId="77777777" w:rsidR="005E3D64" w:rsidRPr="00053BFC" w:rsidRDefault="005E3D64" w:rsidP="005E3D64">
            <w:pPr>
              <w:jc w:val="center"/>
            </w:pPr>
            <w:r w:rsidRPr="00053BFC">
              <w:t>27</w:t>
            </w:r>
          </w:p>
        </w:tc>
        <w:tc>
          <w:tcPr>
            <w:tcW w:w="1838" w:type="dxa"/>
            <w:tcBorders>
              <w:left w:val="single" w:sz="4" w:space="0" w:color="auto"/>
            </w:tcBorders>
            <w:shd w:val="clear" w:color="auto" w:fill="auto"/>
          </w:tcPr>
          <w:p w14:paraId="31C1AE3E" w14:textId="77777777" w:rsidR="005E3D64" w:rsidRPr="00053BFC" w:rsidRDefault="005E3D64" w:rsidP="005E3D64">
            <w:r w:rsidRPr="00053BFC">
              <w:t>Team member</w:t>
            </w:r>
          </w:p>
        </w:tc>
      </w:tr>
      <w:tr w:rsidR="005E3D64" w:rsidRPr="00053BFC" w14:paraId="6FCC4001" w14:textId="77777777" w:rsidTr="00CF1C96">
        <w:tc>
          <w:tcPr>
            <w:tcW w:w="1149" w:type="dxa"/>
            <w:shd w:val="clear" w:color="auto" w:fill="auto"/>
          </w:tcPr>
          <w:p w14:paraId="176528BE" w14:textId="77777777" w:rsidR="005E3D64" w:rsidRPr="00053BFC" w:rsidRDefault="005E3D64" w:rsidP="005E3D64">
            <w:pPr>
              <w:tabs>
                <w:tab w:val="left" w:pos="525"/>
              </w:tabs>
            </w:pPr>
            <w:r w:rsidRPr="00053BFC">
              <w:t>Spring 2016</w:t>
            </w:r>
          </w:p>
        </w:tc>
        <w:tc>
          <w:tcPr>
            <w:tcW w:w="1983" w:type="dxa"/>
            <w:tcBorders>
              <w:right w:val="single" w:sz="4" w:space="0" w:color="auto"/>
            </w:tcBorders>
            <w:shd w:val="clear" w:color="auto" w:fill="auto"/>
          </w:tcPr>
          <w:p w14:paraId="1ED8BE18" w14:textId="77777777" w:rsidR="005E3D64" w:rsidRPr="00053BFC" w:rsidRDefault="005E3D64" w:rsidP="005E3D64">
            <w:r w:rsidRPr="00053BFC">
              <w:t>NURS 6600–090</w:t>
            </w:r>
          </w:p>
          <w:p w14:paraId="7C01539D" w14:textId="77777777" w:rsidR="005E3D64" w:rsidRPr="00053BFC" w:rsidRDefault="005E3D64" w:rsidP="005E3D64">
            <w:r w:rsidRPr="00053BFC">
              <w:t>NURS 6603-001</w:t>
            </w:r>
          </w:p>
          <w:p w14:paraId="59F1B761" w14:textId="77777777" w:rsidR="005E3D64" w:rsidRPr="00053BFC" w:rsidRDefault="005E3D64" w:rsidP="005E3D64"/>
          <w:p w14:paraId="2914DC22" w14:textId="77777777" w:rsidR="005E3D64" w:rsidRPr="00053BFC" w:rsidRDefault="005E3D64" w:rsidP="005E3D64">
            <w:r w:rsidRPr="00053BFC">
              <w:t>NURS 7910-090</w:t>
            </w:r>
          </w:p>
          <w:p w14:paraId="204DBA4D" w14:textId="77777777" w:rsidR="005E3D64" w:rsidRPr="00053BFC" w:rsidRDefault="005E3D64" w:rsidP="005E3D64">
            <w:r w:rsidRPr="00053BFC">
              <w:t>NURS7602-001</w:t>
            </w:r>
          </w:p>
        </w:tc>
        <w:tc>
          <w:tcPr>
            <w:tcW w:w="3146" w:type="dxa"/>
            <w:tcBorders>
              <w:left w:val="single" w:sz="4" w:space="0" w:color="auto"/>
            </w:tcBorders>
            <w:shd w:val="clear" w:color="auto" w:fill="auto"/>
          </w:tcPr>
          <w:p w14:paraId="60F0ED6B" w14:textId="77777777" w:rsidR="005E3D64" w:rsidRPr="00053BFC" w:rsidRDefault="005E3D64" w:rsidP="005E3D64">
            <w:r w:rsidRPr="00053BFC">
              <w:t>Elder Health Promotion</w:t>
            </w:r>
          </w:p>
          <w:p w14:paraId="15D10CB9" w14:textId="77777777" w:rsidR="005E3D64" w:rsidRPr="00053BFC" w:rsidRDefault="005E3D64" w:rsidP="005E3D64">
            <w:r w:rsidRPr="00053BFC">
              <w:t>Chronic Problems of Adults and Elders</w:t>
            </w:r>
          </w:p>
          <w:p w14:paraId="0FE1C96F" w14:textId="77777777" w:rsidR="005E3D64" w:rsidRPr="00053BFC" w:rsidRDefault="005E3D64" w:rsidP="005E3D64">
            <w:r w:rsidRPr="00053BFC">
              <w:t>Advanced Clinical Immersion</w:t>
            </w:r>
          </w:p>
          <w:p w14:paraId="63F971F3" w14:textId="77777777" w:rsidR="005E3D64" w:rsidRPr="00053BFC" w:rsidRDefault="005E3D64" w:rsidP="005E3D64">
            <w:r w:rsidRPr="00053BFC">
              <w:t>Practicum II</w:t>
            </w:r>
          </w:p>
        </w:tc>
        <w:tc>
          <w:tcPr>
            <w:tcW w:w="843" w:type="dxa"/>
            <w:tcBorders>
              <w:right w:val="single" w:sz="4" w:space="0" w:color="auto"/>
            </w:tcBorders>
            <w:shd w:val="clear" w:color="auto" w:fill="auto"/>
          </w:tcPr>
          <w:p w14:paraId="7395742E" w14:textId="77777777" w:rsidR="005E3D64" w:rsidRPr="00053BFC" w:rsidRDefault="005E3D64" w:rsidP="005E3D64">
            <w:pPr>
              <w:jc w:val="center"/>
            </w:pPr>
            <w:r w:rsidRPr="00053BFC">
              <w:t>2</w:t>
            </w:r>
          </w:p>
          <w:p w14:paraId="4797010C" w14:textId="77777777" w:rsidR="005E3D64" w:rsidRPr="00053BFC" w:rsidRDefault="005E3D64" w:rsidP="005E3D64">
            <w:pPr>
              <w:jc w:val="center"/>
            </w:pPr>
            <w:r w:rsidRPr="00053BFC">
              <w:t>3</w:t>
            </w:r>
          </w:p>
          <w:p w14:paraId="070FF86A" w14:textId="77777777" w:rsidR="005E3D64" w:rsidRPr="00053BFC" w:rsidRDefault="005E3D64" w:rsidP="005E3D64">
            <w:pPr>
              <w:jc w:val="center"/>
            </w:pPr>
          </w:p>
          <w:p w14:paraId="0AB99FD3" w14:textId="77777777" w:rsidR="005E3D64" w:rsidRPr="00053BFC" w:rsidRDefault="005E3D64" w:rsidP="005E3D64">
            <w:pPr>
              <w:jc w:val="center"/>
            </w:pPr>
            <w:r w:rsidRPr="00053BFC">
              <w:t>Varies</w:t>
            </w:r>
          </w:p>
          <w:p w14:paraId="0E3526AA" w14:textId="77777777" w:rsidR="005E3D64" w:rsidRPr="00053BFC" w:rsidRDefault="005E3D64" w:rsidP="005E3D64">
            <w:pPr>
              <w:jc w:val="center"/>
            </w:pPr>
            <w:r w:rsidRPr="00053BFC">
              <w:t>3</w:t>
            </w:r>
          </w:p>
        </w:tc>
        <w:tc>
          <w:tcPr>
            <w:tcW w:w="1013" w:type="dxa"/>
            <w:tcBorders>
              <w:left w:val="single" w:sz="4" w:space="0" w:color="auto"/>
            </w:tcBorders>
            <w:shd w:val="clear" w:color="auto" w:fill="auto"/>
          </w:tcPr>
          <w:p w14:paraId="28190666" w14:textId="77777777" w:rsidR="005E3D64" w:rsidRPr="00053BFC" w:rsidRDefault="005E3D64" w:rsidP="005E3D64">
            <w:pPr>
              <w:jc w:val="center"/>
            </w:pPr>
            <w:r w:rsidRPr="00053BFC">
              <w:t>46</w:t>
            </w:r>
          </w:p>
          <w:p w14:paraId="63174B33" w14:textId="77777777" w:rsidR="005E3D64" w:rsidRPr="00053BFC" w:rsidRDefault="005E3D64" w:rsidP="005E3D64">
            <w:pPr>
              <w:jc w:val="center"/>
            </w:pPr>
            <w:r w:rsidRPr="00053BFC">
              <w:t>43</w:t>
            </w:r>
          </w:p>
          <w:p w14:paraId="0FACBCB2" w14:textId="77777777" w:rsidR="005E3D64" w:rsidRPr="00053BFC" w:rsidRDefault="005E3D64" w:rsidP="005E3D64">
            <w:pPr>
              <w:jc w:val="center"/>
            </w:pPr>
          </w:p>
          <w:p w14:paraId="70CFB1FB" w14:textId="77777777" w:rsidR="005E3D64" w:rsidRPr="00053BFC" w:rsidRDefault="005E3D64" w:rsidP="005E3D64">
            <w:pPr>
              <w:jc w:val="center"/>
            </w:pPr>
            <w:r w:rsidRPr="00053BFC">
              <w:t>6</w:t>
            </w:r>
          </w:p>
          <w:p w14:paraId="6AEBE8A9" w14:textId="77777777" w:rsidR="005E3D64" w:rsidRPr="00053BFC" w:rsidRDefault="005E3D64" w:rsidP="005E3D64">
            <w:pPr>
              <w:jc w:val="center"/>
            </w:pPr>
            <w:r w:rsidRPr="00053BFC">
              <w:t>8</w:t>
            </w:r>
          </w:p>
        </w:tc>
        <w:tc>
          <w:tcPr>
            <w:tcW w:w="1838" w:type="dxa"/>
            <w:tcBorders>
              <w:left w:val="single" w:sz="4" w:space="0" w:color="auto"/>
            </w:tcBorders>
            <w:shd w:val="clear" w:color="auto" w:fill="auto"/>
          </w:tcPr>
          <w:p w14:paraId="77498C9C" w14:textId="77777777" w:rsidR="005E3D64" w:rsidRDefault="005E3D64" w:rsidP="005E3D64">
            <w:r>
              <w:t>Single Inst</w:t>
            </w:r>
          </w:p>
          <w:p w14:paraId="5BA42831" w14:textId="77777777" w:rsidR="005E3D64" w:rsidRDefault="005E3D64" w:rsidP="005E3D64">
            <w:r>
              <w:t>Single Inst</w:t>
            </w:r>
          </w:p>
          <w:p w14:paraId="43A6D2D1" w14:textId="77777777" w:rsidR="005E3D64" w:rsidRDefault="005E3D64" w:rsidP="005E3D64"/>
          <w:p w14:paraId="71F26ECB" w14:textId="77777777" w:rsidR="005E3D64" w:rsidRDefault="005E3D64" w:rsidP="005E3D64">
            <w:r>
              <w:t>Single Inst</w:t>
            </w:r>
          </w:p>
          <w:p w14:paraId="7C915DE6" w14:textId="77777777" w:rsidR="005E3D64" w:rsidRPr="00053BFC" w:rsidRDefault="005E3D64" w:rsidP="005E3D64">
            <w:r w:rsidRPr="00053BFC">
              <w:t>Lead Inst</w:t>
            </w:r>
          </w:p>
        </w:tc>
      </w:tr>
      <w:tr w:rsidR="005E3D64" w:rsidRPr="00053BFC" w14:paraId="55915CE4" w14:textId="77777777" w:rsidTr="00CF1C96">
        <w:tc>
          <w:tcPr>
            <w:tcW w:w="1149" w:type="dxa"/>
            <w:shd w:val="clear" w:color="auto" w:fill="auto"/>
          </w:tcPr>
          <w:p w14:paraId="09C06585" w14:textId="77777777" w:rsidR="005E3D64" w:rsidRPr="00053BFC" w:rsidRDefault="005E3D64" w:rsidP="005E3D64">
            <w:pPr>
              <w:tabs>
                <w:tab w:val="left" w:pos="525"/>
              </w:tabs>
            </w:pPr>
            <w:r w:rsidRPr="00053BFC">
              <w:t>2015</w:t>
            </w:r>
          </w:p>
        </w:tc>
        <w:tc>
          <w:tcPr>
            <w:tcW w:w="1983" w:type="dxa"/>
            <w:tcBorders>
              <w:right w:val="single" w:sz="4" w:space="0" w:color="auto"/>
            </w:tcBorders>
            <w:shd w:val="clear" w:color="auto" w:fill="auto"/>
          </w:tcPr>
          <w:p w14:paraId="35035C3C" w14:textId="77777777" w:rsidR="005E3D64" w:rsidRPr="00053BFC" w:rsidRDefault="005E3D64" w:rsidP="005E3D64">
            <w:r w:rsidRPr="00053BFC">
              <w:t>NURS 7020-001</w:t>
            </w:r>
          </w:p>
        </w:tc>
        <w:tc>
          <w:tcPr>
            <w:tcW w:w="3146" w:type="dxa"/>
            <w:tcBorders>
              <w:left w:val="single" w:sz="4" w:space="0" w:color="auto"/>
            </w:tcBorders>
            <w:shd w:val="clear" w:color="auto" w:fill="auto"/>
          </w:tcPr>
          <w:p w14:paraId="5CF6371F" w14:textId="77777777" w:rsidR="005E3D64" w:rsidRPr="00053BFC" w:rsidRDefault="005E3D64" w:rsidP="005E3D64">
            <w:r w:rsidRPr="00053BFC">
              <w:t>Advanced Physical Assessment</w:t>
            </w:r>
          </w:p>
        </w:tc>
        <w:tc>
          <w:tcPr>
            <w:tcW w:w="843" w:type="dxa"/>
            <w:tcBorders>
              <w:right w:val="single" w:sz="4" w:space="0" w:color="auto"/>
            </w:tcBorders>
            <w:shd w:val="clear" w:color="auto" w:fill="auto"/>
          </w:tcPr>
          <w:p w14:paraId="6CAD8B7B" w14:textId="77777777" w:rsidR="005E3D64" w:rsidRPr="00053BFC" w:rsidRDefault="005E3D64" w:rsidP="005E3D64">
            <w:pPr>
              <w:jc w:val="center"/>
            </w:pPr>
            <w:r w:rsidRPr="00053BFC">
              <w:t>3</w:t>
            </w:r>
          </w:p>
        </w:tc>
        <w:tc>
          <w:tcPr>
            <w:tcW w:w="1013" w:type="dxa"/>
            <w:tcBorders>
              <w:left w:val="single" w:sz="4" w:space="0" w:color="auto"/>
            </w:tcBorders>
            <w:shd w:val="clear" w:color="auto" w:fill="auto"/>
          </w:tcPr>
          <w:p w14:paraId="58CCEB1D" w14:textId="77777777" w:rsidR="005E3D64" w:rsidRPr="00053BFC" w:rsidRDefault="005E3D64" w:rsidP="005E3D64">
            <w:pPr>
              <w:jc w:val="center"/>
            </w:pPr>
            <w:r w:rsidRPr="00053BFC">
              <w:t>45</w:t>
            </w:r>
          </w:p>
        </w:tc>
        <w:tc>
          <w:tcPr>
            <w:tcW w:w="1838" w:type="dxa"/>
            <w:tcBorders>
              <w:left w:val="single" w:sz="4" w:space="0" w:color="auto"/>
            </w:tcBorders>
            <w:shd w:val="clear" w:color="auto" w:fill="auto"/>
          </w:tcPr>
          <w:p w14:paraId="48649412" w14:textId="77777777" w:rsidR="005E3D64" w:rsidRPr="00053BFC" w:rsidRDefault="005E3D64" w:rsidP="005E3D64">
            <w:r w:rsidRPr="00053BFC">
              <w:t>Team member</w:t>
            </w:r>
          </w:p>
        </w:tc>
      </w:tr>
      <w:tr w:rsidR="005E3D64" w:rsidRPr="00053BFC" w14:paraId="43F0564D" w14:textId="77777777" w:rsidTr="00CF1C96">
        <w:tc>
          <w:tcPr>
            <w:tcW w:w="1149" w:type="dxa"/>
            <w:shd w:val="clear" w:color="auto" w:fill="auto"/>
          </w:tcPr>
          <w:p w14:paraId="44A57550" w14:textId="77777777" w:rsidR="005E3D64" w:rsidRPr="00053BFC" w:rsidRDefault="005E3D64" w:rsidP="005E3D64">
            <w:pPr>
              <w:tabs>
                <w:tab w:val="left" w:pos="525"/>
              </w:tabs>
            </w:pPr>
            <w:r w:rsidRPr="00053BFC">
              <w:t>2015</w:t>
            </w:r>
          </w:p>
        </w:tc>
        <w:tc>
          <w:tcPr>
            <w:tcW w:w="1983" w:type="dxa"/>
            <w:tcBorders>
              <w:right w:val="single" w:sz="4" w:space="0" w:color="auto"/>
            </w:tcBorders>
            <w:shd w:val="clear" w:color="auto" w:fill="auto"/>
          </w:tcPr>
          <w:p w14:paraId="1A9259C7" w14:textId="77777777" w:rsidR="005E3D64" w:rsidRPr="00053BFC" w:rsidRDefault="005E3D64" w:rsidP="005E3D64">
            <w:r w:rsidRPr="00053BFC">
              <w:t>NURS 7604-001</w:t>
            </w:r>
          </w:p>
        </w:tc>
        <w:tc>
          <w:tcPr>
            <w:tcW w:w="3146" w:type="dxa"/>
            <w:tcBorders>
              <w:left w:val="single" w:sz="4" w:space="0" w:color="auto"/>
            </w:tcBorders>
            <w:shd w:val="clear" w:color="auto" w:fill="auto"/>
          </w:tcPr>
          <w:p w14:paraId="7B8AE75A" w14:textId="77777777" w:rsidR="005E3D64" w:rsidRPr="00053BFC" w:rsidRDefault="005E3D64" w:rsidP="005E3D64">
            <w:r w:rsidRPr="00053BFC">
              <w:t>PCNP Residency</w:t>
            </w:r>
          </w:p>
        </w:tc>
        <w:tc>
          <w:tcPr>
            <w:tcW w:w="843" w:type="dxa"/>
            <w:tcBorders>
              <w:right w:val="single" w:sz="4" w:space="0" w:color="auto"/>
            </w:tcBorders>
            <w:shd w:val="clear" w:color="auto" w:fill="auto"/>
          </w:tcPr>
          <w:p w14:paraId="1ADA7384" w14:textId="77777777" w:rsidR="005E3D64" w:rsidRPr="00053BFC" w:rsidRDefault="005E3D64" w:rsidP="005E3D64">
            <w:pPr>
              <w:jc w:val="center"/>
            </w:pPr>
            <w:r w:rsidRPr="00053BFC">
              <w:t>6</w:t>
            </w:r>
          </w:p>
        </w:tc>
        <w:tc>
          <w:tcPr>
            <w:tcW w:w="1013" w:type="dxa"/>
            <w:tcBorders>
              <w:left w:val="single" w:sz="4" w:space="0" w:color="auto"/>
            </w:tcBorders>
            <w:shd w:val="clear" w:color="auto" w:fill="auto"/>
          </w:tcPr>
          <w:p w14:paraId="498E4055" w14:textId="77777777" w:rsidR="005E3D64" w:rsidRPr="00053BFC" w:rsidRDefault="005E3D64" w:rsidP="005E3D64">
            <w:pPr>
              <w:jc w:val="center"/>
            </w:pPr>
            <w:r w:rsidRPr="00053BFC">
              <w:t>26</w:t>
            </w:r>
          </w:p>
        </w:tc>
        <w:tc>
          <w:tcPr>
            <w:tcW w:w="1838" w:type="dxa"/>
            <w:tcBorders>
              <w:left w:val="single" w:sz="4" w:space="0" w:color="auto"/>
            </w:tcBorders>
            <w:shd w:val="clear" w:color="auto" w:fill="auto"/>
          </w:tcPr>
          <w:p w14:paraId="7146CB40" w14:textId="77777777" w:rsidR="005E3D64" w:rsidRPr="00053BFC" w:rsidRDefault="005E3D64" w:rsidP="005E3D64">
            <w:r w:rsidRPr="00053BFC">
              <w:t>Team member</w:t>
            </w:r>
          </w:p>
        </w:tc>
      </w:tr>
      <w:tr w:rsidR="005E3D64" w:rsidRPr="00053BFC" w14:paraId="4A4A773B" w14:textId="77777777" w:rsidTr="00CF1C96">
        <w:tc>
          <w:tcPr>
            <w:tcW w:w="1149" w:type="dxa"/>
            <w:shd w:val="clear" w:color="auto" w:fill="auto"/>
          </w:tcPr>
          <w:p w14:paraId="762BB225" w14:textId="77777777" w:rsidR="005E3D64" w:rsidRPr="00053BFC" w:rsidRDefault="005E3D64" w:rsidP="005E3D64">
            <w:pPr>
              <w:tabs>
                <w:tab w:val="left" w:pos="525"/>
              </w:tabs>
            </w:pPr>
            <w:r w:rsidRPr="00053BFC">
              <w:t>2015</w:t>
            </w:r>
          </w:p>
        </w:tc>
        <w:tc>
          <w:tcPr>
            <w:tcW w:w="1983" w:type="dxa"/>
            <w:tcBorders>
              <w:right w:val="single" w:sz="4" w:space="0" w:color="auto"/>
            </w:tcBorders>
            <w:shd w:val="clear" w:color="auto" w:fill="auto"/>
          </w:tcPr>
          <w:p w14:paraId="055E1E0C" w14:textId="77777777" w:rsidR="005E3D64" w:rsidRPr="00053BFC" w:rsidRDefault="005E3D64" w:rsidP="005E3D64">
            <w:r w:rsidRPr="00053BFC">
              <w:t>NURS 7910-001</w:t>
            </w:r>
          </w:p>
        </w:tc>
        <w:tc>
          <w:tcPr>
            <w:tcW w:w="3146" w:type="dxa"/>
            <w:tcBorders>
              <w:left w:val="single" w:sz="4" w:space="0" w:color="auto"/>
            </w:tcBorders>
            <w:shd w:val="clear" w:color="auto" w:fill="auto"/>
          </w:tcPr>
          <w:p w14:paraId="06B3555B" w14:textId="77777777" w:rsidR="005E3D64" w:rsidRPr="00053BFC" w:rsidRDefault="005E3D64" w:rsidP="005E3D64">
            <w:r w:rsidRPr="00053BFC">
              <w:t>Advanced Clinical Immersion</w:t>
            </w:r>
          </w:p>
        </w:tc>
        <w:tc>
          <w:tcPr>
            <w:tcW w:w="843" w:type="dxa"/>
            <w:tcBorders>
              <w:right w:val="single" w:sz="4" w:space="0" w:color="auto"/>
            </w:tcBorders>
            <w:shd w:val="clear" w:color="auto" w:fill="auto"/>
          </w:tcPr>
          <w:p w14:paraId="28DE30DE" w14:textId="77777777" w:rsidR="005E3D64" w:rsidRPr="00053BFC" w:rsidRDefault="005E3D64" w:rsidP="005E3D64">
            <w:r w:rsidRPr="00053BFC">
              <w:t>varied</w:t>
            </w:r>
          </w:p>
        </w:tc>
        <w:tc>
          <w:tcPr>
            <w:tcW w:w="1013" w:type="dxa"/>
            <w:tcBorders>
              <w:left w:val="single" w:sz="4" w:space="0" w:color="auto"/>
            </w:tcBorders>
            <w:shd w:val="clear" w:color="auto" w:fill="auto"/>
          </w:tcPr>
          <w:p w14:paraId="6F057FF3" w14:textId="77777777" w:rsidR="005E3D64" w:rsidRPr="00053BFC" w:rsidRDefault="005E3D64" w:rsidP="005E3D64">
            <w:pPr>
              <w:jc w:val="center"/>
            </w:pPr>
            <w:r w:rsidRPr="00053BFC">
              <w:t>3</w:t>
            </w:r>
          </w:p>
        </w:tc>
        <w:tc>
          <w:tcPr>
            <w:tcW w:w="1838" w:type="dxa"/>
            <w:tcBorders>
              <w:left w:val="single" w:sz="4" w:space="0" w:color="auto"/>
            </w:tcBorders>
            <w:shd w:val="clear" w:color="auto" w:fill="auto"/>
          </w:tcPr>
          <w:p w14:paraId="410A7C2C" w14:textId="77777777" w:rsidR="005E3D64" w:rsidRPr="00053BFC" w:rsidRDefault="005E3D64" w:rsidP="005E3D64">
            <w:r>
              <w:t xml:space="preserve">Single </w:t>
            </w:r>
            <w:r w:rsidRPr="00053BFC">
              <w:t>Inst</w:t>
            </w:r>
          </w:p>
        </w:tc>
      </w:tr>
      <w:tr w:rsidR="005E3D64" w:rsidRPr="00053BFC" w14:paraId="4443955F" w14:textId="77777777" w:rsidTr="00CF1C96">
        <w:tc>
          <w:tcPr>
            <w:tcW w:w="1149" w:type="dxa"/>
            <w:shd w:val="clear" w:color="auto" w:fill="auto"/>
          </w:tcPr>
          <w:p w14:paraId="25CCE4B5" w14:textId="77777777" w:rsidR="005E3D64" w:rsidRPr="00053BFC" w:rsidRDefault="005E3D64" w:rsidP="005E3D64">
            <w:pPr>
              <w:tabs>
                <w:tab w:val="left" w:pos="525"/>
              </w:tabs>
            </w:pPr>
            <w:r w:rsidRPr="00053BFC">
              <w:t>2015</w:t>
            </w:r>
          </w:p>
        </w:tc>
        <w:tc>
          <w:tcPr>
            <w:tcW w:w="1983" w:type="dxa"/>
            <w:tcBorders>
              <w:right w:val="single" w:sz="4" w:space="0" w:color="auto"/>
            </w:tcBorders>
            <w:shd w:val="clear" w:color="auto" w:fill="auto"/>
          </w:tcPr>
          <w:p w14:paraId="406EB82A" w14:textId="77777777" w:rsidR="005E3D64" w:rsidRPr="00053BFC" w:rsidRDefault="005E3D64" w:rsidP="005E3D64">
            <w:r w:rsidRPr="00053BFC">
              <w:t>NURS 6603-001</w:t>
            </w:r>
          </w:p>
        </w:tc>
        <w:tc>
          <w:tcPr>
            <w:tcW w:w="3146" w:type="dxa"/>
            <w:tcBorders>
              <w:left w:val="single" w:sz="4" w:space="0" w:color="auto"/>
            </w:tcBorders>
            <w:shd w:val="clear" w:color="auto" w:fill="auto"/>
          </w:tcPr>
          <w:p w14:paraId="729BF6E0" w14:textId="77777777" w:rsidR="005E3D64" w:rsidRPr="00053BFC" w:rsidRDefault="005E3D64" w:rsidP="005E3D64">
            <w:r w:rsidRPr="00053BFC">
              <w:t>Chronic Problems of Adults and Elders</w:t>
            </w:r>
          </w:p>
        </w:tc>
        <w:tc>
          <w:tcPr>
            <w:tcW w:w="843" w:type="dxa"/>
            <w:tcBorders>
              <w:right w:val="single" w:sz="4" w:space="0" w:color="auto"/>
            </w:tcBorders>
            <w:shd w:val="clear" w:color="auto" w:fill="auto"/>
          </w:tcPr>
          <w:p w14:paraId="645AE47C" w14:textId="77777777" w:rsidR="005E3D64" w:rsidRPr="00053BFC" w:rsidRDefault="005E3D64" w:rsidP="005E3D64">
            <w:pPr>
              <w:jc w:val="center"/>
            </w:pPr>
            <w:r w:rsidRPr="00053BFC">
              <w:t>3</w:t>
            </w:r>
          </w:p>
        </w:tc>
        <w:tc>
          <w:tcPr>
            <w:tcW w:w="1013" w:type="dxa"/>
            <w:tcBorders>
              <w:left w:val="single" w:sz="4" w:space="0" w:color="auto"/>
            </w:tcBorders>
            <w:shd w:val="clear" w:color="auto" w:fill="auto"/>
          </w:tcPr>
          <w:p w14:paraId="0DFC65A8" w14:textId="77777777" w:rsidR="005E3D64" w:rsidRPr="00053BFC" w:rsidRDefault="005E3D64" w:rsidP="005E3D64">
            <w:pPr>
              <w:jc w:val="center"/>
            </w:pPr>
            <w:r w:rsidRPr="00053BFC">
              <w:t>43</w:t>
            </w:r>
          </w:p>
        </w:tc>
        <w:tc>
          <w:tcPr>
            <w:tcW w:w="1838" w:type="dxa"/>
            <w:tcBorders>
              <w:left w:val="single" w:sz="4" w:space="0" w:color="auto"/>
            </w:tcBorders>
            <w:shd w:val="clear" w:color="auto" w:fill="auto"/>
          </w:tcPr>
          <w:p w14:paraId="26D49422" w14:textId="77777777" w:rsidR="005E3D64" w:rsidRPr="00053BFC" w:rsidRDefault="005E3D64" w:rsidP="005E3D64">
            <w:r>
              <w:t xml:space="preserve">Single </w:t>
            </w:r>
            <w:r w:rsidRPr="00053BFC">
              <w:t>Inst</w:t>
            </w:r>
          </w:p>
        </w:tc>
      </w:tr>
      <w:tr w:rsidR="005E3D64" w:rsidRPr="00053BFC" w14:paraId="64063979" w14:textId="77777777" w:rsidTr="00CF1C96">
        <w:tc>
          <w:tcPr>
            <w:tcW w:w="1149" w:type="dxa"/>
            <w:shd w:val="clear" w:color="auto" w:fill="auto"/>
          </w:tcPr>
          <w:p w14:paraId="6FC6401D" w14:textId="77777777" w:rsidR="005E3D64" w:rsidRPr="00053BFC" w:rsidRDefault="005E3D64" w:rsidP="005E3D64">
            <w:pPr>
              <w:tabs>
                <w:tab w:val="left" w:pos="525"/>
              </w:tabs>
            </w:pPr>
            <w:r w:rsidRPr="00053BFC">
              <w:t>2015</w:t>
            </w:r>
          </w:p>
        </w:tc>
        <w:tc>
          <w:tcPr>
            <w:tcW w:w="1983" w:type="dxa"/>
            <w:tcBorders>
              <w:right w:val="single" w:sz="4" w:space="0" w:color="auto"/>
            </w:tcBorders>
            <w:shd w:val="clear" w:color="auto" w:fill="auto"/>
          </w:tcPr>
          <w:p w14:paraId="23969A3D" w14:textId="77777777" w:rsidR="005E3D64" w:rsidRPr="00053BFC" w:rsidRDefault="005E3D64" w:rsidP="005E3D64">
            <w:r w:rsidRPr="00053BFC">
              <w:t>NURS 6600-090</w:t>
            </w:r>
          </w:p>
        </w:tc>
        <w:tc>
          <w:tcPr>
            <w:tcW w:w="3146" w:type="dxa"/>
            <w:tcBorders>
              <w:left w:val="single" w:sz="4" w:space="0" w:color="auto"/>
            </w:tcBorders>
            <w:shd w:val="clear" w:color="auto" w:fill="auto"/>
          </w:tcPr>
          <w:p w14:paraId="63A7D9D2" w14:textId="77777777" w:rsidR="005E3D64" w:rsidRPr="00053BFC" w:rsidRDefault="005E3D64" w:rsidP="005E3D64">
            <w:r w:rsidRPr="00053BFC">
              <w:t>Elder Health Promotion</w:t>
            </w:r>
          </w:p>
        </w:tc>
        <w:tc>
          <w:tcPr>
            <w:tcW w:w="843" w:type="dxa"/>
            <w:tcBorders>
              <w:right w:val="single" w:sz="4" w:space="0" w:color="auto"/>
            </w:tcBorders>
            <w:shd w:val="clear" w:color="auto" w:fill="auto"/>
          </w:tcPr>
          <w:p w14:paraId="395C27F4" w14:textId="77777777" w:rsidR="005E3D64" w:rsidRPr="00053BFC" w:rsidRDefault="005E3D64" w:rsidP="005E3D64">
            <w:pPr>
              <w:jc w:val="center"/>
            </w:pPr>
            <w:r w:rsidRPr="00053BFC">
              <w:t>2</w:t>
            </w:r>
          </w:p>
        </w:tc>
        <w:tc>
          <w:tcPr>
            <w:tcW w:w="1013" w:type="dxa"/>
            <w:tcBorders>
              <w:left w:val="single" w:sz="4" w:space="0" w:color="auto"/>
            </w:tcBorders>
            <w:shd w:val="clear" w:color="auto" w:fill="auto"/>
          </w:tcPr>
          <w:p w14:paraId="1F758D3D" w14:textId="77777777" w:rsidR="005E3D64" w:rsidRPr="00053BFC" w:rsidRDefault="005E3D64" w:rsidP="005E3D64">
            <w:pPr>
              <w:jc w:val="center"/>
            </w:pPr>
            <w:r w:rsidRPr="00053BFC">
              <w:t>22</w:t>
            </w:r>
          </w:p>
        </w:tc>
        <w:tc>
          <w:tcPr>
            <w:tcW w:w="1838" w:type="dxa"/>
            <w:tcBorders>
              <w:left w:val="single" w:sz="4" w:space="0" w:color="auto"/>
            </w:tcBorders>
            <w:shd w:val="clear" w:color="auto" w:fill="auto"/>
          </w:tcPr>
          <w:p w14:paraId="7BB82F94" w14:textId="77777777" w:rsidR="005E3D64" w:rsidRPr="00053BFC" w:rsidRDefault="005E3D64" w:rsidP="005E3D64">
            <w:r>
              <w:t>Single Inst</w:t>
            </w:r>
          </w:p>
        </w:tc>
      </w:tr>
    </w:tbl>
    <w:p w14:paraId="5DD7C8C6" w14:textId="77777777" w:rsidR="008002ED" w:rsidRPr="00506FBC" w:rsidRDefault="00147B2B" w:rsidP="00506FBC">
      <w:pPr>
        <w:numPr>
          <w:ilvl w:val="0"/>
          <w:numId w:val="11"/>
        </w:numPr>
        <w:rPr>
          <w:u w:val="single"/>
        </w:rPr>
      </w:pPr>
      <w:r w:rsidRPr="00506FBC">
        <w:rPr>
          <w:u w:val="single"/>
        </w:rPr>
        <w:t>Development of New Courses</w:t>
      </w:r>
    </w:p>
    <w:p w14:paraId="3A3E2A66" w14:textId="77777777" w:rsidR="008002ED" w:rsidRPr="00053BFC" w:rsidRDefault="008002ED" w:rsidP="00CE71E7"/>
    <w:tbl>
      <w:tblPr>
        <w:tblW w:w="0" w:type="auto"/>
        <w:tblInd w:w="828" w:type="dxa"/>
        <w:tblLook w:val="01E0" w:firstRow="1" w:lastRow="1" w:firstColumn="1" w:lastColumn="1" w:noHBand="0" w:noVBand="0"/>
      </w:tblPr>
      <w:tblGrid>
        <w:gridCol w:w="1080"/>
        <w:gridCol w:w="1350"/>
        <w:gridCol w:w="3600"/>
        <w:gridCol w:w="1350"/>
        <w:gridCol w:w="2160"/>
      </w:tblGrid>
      <w:tr w:rsidR="00653F4C" w:rsidRPr="00053BFC" w14:paraId="01CE8947" w14:textId="77777777" w:rsidTr="004B7376">
        <w:tc>
          <w:tcPr>
            <w:tcW w:w="1080" w:type="dxa"/>
            <w:shd w:val="clear" w:color="auto" w:fill="auto"/>
          </w:tcPr>
          <w:p w14:paraId="7DED560E" w14:textId="77777777" w:rsidR="00653F4C" w:rsidRPr="00053BFC" w:rsidRDefault="00653F4C" w:rsidP="00CE71E7">
            <w:pPr>
              <w:rPr>
                <w:bCs/>
                <w:u w:val="single"/>
              </w:rPr>
            </w:pPr>
            <w:r w:rsidRPr="00053BFC">
              <w:rPr>
                <w:u w:val="single"/>
              </w:rPr>
              <w:t>Year</w:t>
            </w:r>
          </w:p>
        </w:tc>
        <w:tc>
          <w:tcPr>
            <w:tcW w:w="1350" w:type="dxa"/>
            <w:tcBorders>
              <w:right w:val="single" w:sz="4" w:space="0" w:color="auto"/>
            </w:tcBorders>
            <w:shd w:val="clear" w:color="auto" w:fill="auto"/>
          </w:tcPr>
          <w:p w14:paraId="150B5079" w14:textId="77777777" w:rsidR="00653F4C" w:rsidRPr="00053BFC" w:rsidRDefault="00653F4C" w:rsidP="00CE71E7">
            <w:pPr>
              <w:rPr>
                <w:u w:val="single"/>
              </w:rPr>
            </w:pPr>
            <w:r w:rsidRPr="00053BFC">
              <w:rPr>
                <w:u w:val="single"/>
              </w:rPr>
              <w:t>Course No.</w:t>
            </w:r>
          </w:p>
        </w:tc>
        <w:tc>
          <w:tcPr>
            <w:tcW w:w="3600" w:type="dxa"/>
            <w:tcBorders>
              <w:left w:val="single" w:sz="4" w:space="0" w:color="auto"/>
            </w:tcBorders>
            <w:shd w:val="clear" w:color="auto" w:fill="auto"/>
          </w:tcPr>
          <w:p w14:paraId="6E1AEF52" w14:textId="77777777" w:rsidR="00653F4C" w:rsidRPr="00053BFC" w:rsidRDefault="00653F4C" w:rsidP="00CE71E7">
            <w:pPr>
              <w:rPr>
                <w:u w:val="single"/>
              </w:rPr>
            </w:pPr>
            <w:r w:rsidRPr="00053BFC">
              <w:rPr>
                <w:u w:val="single"/>
              </w:rPr>
              <w:t>Title</w:t>
            </w:r>
          </w:p>
        </w:tc>
        <w:tc>
          <w:tcPr>
            <w:tcW w:w="1350" w:type="dxa"/>
            <w:tcBorders>
              <w:right w:val="single" w:sz="4" w:space="0" w:color="auto"/>
            </w:tcBorders>
            <w:shd w:val="clear" w:color="auto" w:fill="auto"/>
          </w:tcPr>
          <w:p w14:paraId="1A5C13ED" w14:textId="77777777" w:rsidR="00653F4C" w:rsidRPr="00053BFC" w:rsidRDefault="00653F4C" w:rsidP="00CE71E7">
            <w:pPr>
              <w:rPr>
                <w:u w:val="single"/>
              </w:rPr>
            </w:pPr>
            <w:r w:rsidRPr="00053BFC">
              <w:rPr>
                <w:u w:val="single"/>
              </w:rPr>
              <w:t>Credit Hrs.</w:t>
            </w:r>
          </w:p>
        </w:tc>
        <w:tc>
          <w:tcPr>
            <w:tcW w:w="2160" w:type="dxa"/>
            <w:tcBorders>
              <w:left w:val="single" w:sz="4" w:space="0" w:color="auto"/>
            </w:tcBorders>
            <w:shd w:val="clear" w:color="auto" w:fill="auto"/>
          </w:tcPr>
          <w:p w14:paraId="59753DBE" w14:textId="77777777" w:rsidR="00653F4C" w:rsidRPr="00053BFC" w:rsidRDefault="00653F4C" w:rsidP="00CE71E7">
            <w:pPr>
              <w:rPr>
                <w:u w:val="single"/>
              </w:rPr>
            </w:pPr>
            <w:r w:rsidRPr="00053BFC">
              <w:rPr>
                <w:u w:val="single"/>
              </w:rPr>
              <w:t>Number</w:t>
            </w:r>
          </w:p>
        </w:tc>
      </w:tr>
      <w:tr w:rsidR="00653F4C" w:rsidRPr="00053BFC" w14:paraId="1ACA4ABF" w14:textId="77777777" w:rsidTr="002631A3">
        <w:tc>
          <w:tcPr>
            <w:tcW w:w="1080" w:type="dxa"/>
            <w:shd w:val="clear" w:color="auto" w:fill="auto"/>
          </w:tcPr>
          <w:p w14:paraId="6B7527CE" w14:textId="77777777" w:rsidR="00653F4C" w:rsidRPr="00053BFC" w:rsidRDefault="002631A3" w:rsidP="002631A3">
            <w:r>
              <w:t>2017</w:t>
            </w:r>
          </w:p>
        </w:tc>
        <w:tc>
          <w:tcPr>
            <w:tcW w:w="1350" w:type="dxa"/>
            <w:tcBorders>
              <w:right w:val="single" w:sz="4" w:space="0" w:color="auto"/>
            </w:tcBorders>
            <w:shd w:val="clear" w:color="auto" w:fill="auto"/>
          </w:tcPr>
          <w:p w14:paraId="088500D4" w14:textId="77777777" w:rsidR="00653F4C" w:rsidRPr="00053BFC" w:rsidRDefault="002631A3" w:rsidP="00CE71E7">
            <w:r>
              <w:t>NURS 6605-001</w:t>
            </w:r>
          </w:p>
        </w:tc>
        <w:tc>
          <w:tcPr>
            <w:tcW w:w="3600" w:type="dxa"/>
            <w:tcBorders>
              <w:left w:val="single" w:sz="4" w:space="0" w:color="auto"/>
            </w:tcBorders>
            <w:shd w:val="clear" w:color="auto" w:fill="auto"/>
          </w:tcPr>
          <w:p w14:paraId="717D7A49" w14:textId="77777777" w:rsidR="00653F4C" w:rsidRPr="00053BFC" w:rsidRDefault="002631A3" w:rsidP="00CE71E7">
            <w:r>
              <w:t>Primary Care Providers in Post-Acute/Long-term Care</w:t>
            </w:r>
          </w:p>
        </w:tc>
        <w:tc>
          <w:tcPr>
            <w:tcW w:w="1350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75C94857" w14:textId="77777777" w:rsidR="00653F4C" w:rsidRPr="00053BFC" w:rsidRDefault="002631A3" w:rsidP="002631A3">
            <w:pPr>
              <w:jc w:val="center"/>
            </w:pPr>
            <w:r>
              <w:t>2</w:t>
            </w:r>
          </w:p>
        </w:tc>
        <w:tc>
          <w:tcPr>
            <w:tcW w:w="2160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45E91B54" w14:textId="77777777" w:rsidR="00653F4C" w:rsidRPr="00053BFC" w:rsidRDefault="002631A3" w:rsidP="002631A3">
            <w:pPr>
              <w:jc w:val="center"/>
            </w:pPr>
            <w:r>
              <w:t>3</w:t>
            </w:r>
          </w:p>
        </w:tc>
      </w:tr>
    </w:tbl>
    <w:p w14:paraId="5DA24412" w14:textId="77777777" w:rsidR="001E5D16" w:rsidRPr="00053BFC" w:rsidRDefault="001E5D16" w:rsidP="00CE71E7"/>
    <w:p w14:paraId="351A59B4" w14:textId="77777777" w:rsidR="0041451E" w:rsidRPr="00053BFC" w:rsidRDefault="00712FAA" w:rsidP="00CE71E7">
      <w:pPr>
        <w:numPr>
          <w:ilvl w:val="0"/>
          <w:numId w:val="11"/>
        </w:numPr>
        <w:rPr>
          <w:bCs/>
        </w:rPr>
      </w:pPr>
      <w:r w:rsidRPr="00053BFC">
        <w:rPr>
          <w:bCs/>
          <w:u w:val="single"/>
        </w:rPr>
        <w:t xml:space="preserve">Graduate </w:t>
      </w:r>
      <w:r w:rsidR="00971273" w:rsidRPr="00053BFC">
        <w:rPr>
          <w:bCs/>
          <w:u w:val="single"/>
        </w:rPr>
        <w:t>Student</w:t>
      </w:r>
      <w:r w:rsidR="002251FB" w:rsidRPr="00053BFC">
        <w:rPr>
          <w:bCs/>
          <w:u w:val="single"/>
        </w:rPr>
        <w:t>s</w:t>
      </w:r>
      <w:r w:rsidR="00971273" w:rsidRPr="00053BFC">
        <w:rPr>
          <w:bCs/>
          <w:u w:val="single"/>
        </w:rPr>
        <w:t xml:space="preserve"> </w:t>
      </w:r>
      <w:r w:rsidRPr="00053BFC">
        <w:rPr>
          <w:bCs/>
          <w:u w:val="single"/>
        </w:rPr>
        <w:t>Supervision</w:t>
      </w:r>
    </w:p>
    <w:p w14:paraId="4EF02F33" w14:textId="77777777" w:rsidR="002157F7" w:rsidRPr="00053BFC" w:rsidRDefault="002157F7" w:rsidP="00CE71E7"/>
    <w:p w14:paraId="6F4F8513" w14:textId="77777777" w:rsidR="008002ED" w:rsidRPr="00053BFC" w:rsidRDefault="00F93D0A" w:rsidP="00CE71E7">
      <w:pPr>
        <w:ind w:left="724"/>
        <w:rPr>
          <w:u w:val="single"/>
        </w:rPr>
      </w:pPr>
      <w:r w:rsidRPr="00053BFC">
        <w:t xml:space="preserve">A.  </w:t>
      </w:r>
      <w:r w:rsidR="008002ED" w:rsidRPr="00053BFC">
        <w:rPr>
          <w:u w:val="single"/>
        </w:rPr>
        <w:t xml:space="preserve">Master’s Thesis </w:t>
      </w:r>
      <w:r w:rsidR="007F272B" w:rsidRPr="00053BFC">
        <w:rPr>
          <w:u w:val="single"/>
        </w:rPr>
        <w:t>/ Project</w:t>
      </w:r>
    </w:p>
    <w:p w14:paraId="58B12A07" w14:textId="77777777" w:rsidR="001E5D16" w:rsidRPr="00053BFC" w:rsidRDefault="001E5D16" w:rsidP="00CE71E7">
      <w:pPr>
        <w:rPr>
          <w:u w:val="single"/>
        </w:rPr>
      </w:pPr>
    </w:p>
    <w:tbl>
      <w:tblPr>
        <w:tblW w:w="0" w:type="auto"/>
        <w:tblInd w:w="828" w:type="dxa"/>
        <w:tblLook w:val="01E0" w:firstRow="1" w:lastRow="1" w:firstColumn="1" w:lastColumn="1" w:noHBand="0" w:noVBand="0"/>
      </w:tblPr>
      <w:tblGrid>
        <w:gridCol w:w="1080"/>
        <w:gridCol w:w="4950"/>
        <w:gridCol w:w="3510"/>
      </w:tblGrid>
      <w:tr w:rsidR="00653F4C" w:rsidRPr="00053BFC" w14:paraId="29C054C7" w14:textId="77777777" w:rsidTr="004B7376">
        <w:tc>
          <w:tcPr>
            <w:tcW w:w="1080" w:type="dxa"/>
            <w:shd w:val="clear" w:color="auto" w:fill="auto"/>
          </w:tcPr>
          <w:p w14:paraId="1FA63FC3" w14:textId="77777777" w:rsidR="00653F4C" w:rsidRPr="00053BFC" w:rsidRDefault="00653F4C" w:rsidP="00CE71E7">
            <w:pPr>
              <w:rPr>
                <w:bCs/>
                <w:u w:val="single"/>
              </w:rPr>
            </w:pPr>
            <w:r w:rsidRPr="00053BFC">
              <w:rPr>
                <w:u w:val="single"/>
              </w:rPr>
              <w:t>Year</w:t>
            </w:r>
          </w:p>
        </w:tc>
        <w:tc>
          <w:tcPr>
            <w:tcW w:w="4950" w:type="dxa"/>
            <w:shd w:val="clear" w:color="auto" w:fill="auto"/>
          </w:tcPr>
          <w:p w14:paraId="47E8E0EC" w14:textId="77777777" w:rsidR="00653F4C" w:rsidRPr="00053BFC" w:rsidRDefault="00653F4C" w:rsidP="00CE71E7">
            <w:pPr>
              <w:rPr>
                <w:u w:val="single"/>
              </w:rPr>
            </w:pPr>
            <w:r w:rsidRPr="00053BFC">
              <w:rPr>
                <w:u w:val="single"/>
              </w:rPr>
              <w:t>Student Name</w:t>
            </w:r>
          </w:p>
        </w:tc>
        <w:tc>
          <w:tcPr>
            <w:tcW w:w="3510" w:type="dxa"/>
            <w:shd w:val="clear" w:color="auto" w:fill="auto"/>
          </w:tcPr>
          <w:p w14:paraId="4C09A9B5" w14:textId="77777777" w:rsidR="00653F4C" w:rsidRPr="00053BFC" w:rsidRDefault="00653F4C" w:rsidP="00CE71E7">
            <w:pPr>
              <w:rPr>
                <w:u w:val="single"/>
              </w:rPr>
            </w:pPr>
            <w:r w:rsidRPr="00053BFC">
              <w:rPr>
                <w:u w:val="single"/>
              </w:rPr>
              <w:t>Role</w:t>
            </w:r>
          </w:p>
        </w:tc>
      </w:tr>
      <w:tr w:rsidR="00653F4C" w:rsidRPr="00053BFC" w14:paraId="17227B75" w14:textId="77777777" w:rsidTr="004B7376">
        <w:tc>
          <w:tcPr>
            <w:tcW w:w="1080" w:type="dxa"/>
            <w:shd w:val="clear" w:color="auto" w:fill="auto"/>
          </w:tcPr>
          <w:p w14:paraId="52812FD5" w14:textId="77777777" w:rsidR="00653F4C" w:rsidRPr="00053BFC" w:rsidRDefault="001E61A3" w:rsidP="00CE71E7">
            <w:pPr>
              <w:ind w:left="252"/>
            </w:pPr>
            <w:r w:rsidRPr="00053BFC">
              <w:t>2005</w:t>
            </w:r>
          </w:p>
        </w:tc>
        <w:tc>
          <w:tcPr>
            <w:tcW w:w="4950" w:type="dxa"/>
            <w:shd w:val="clear" w:color="auto" w:fill="auto"/>
          </w:tcPr>
          <w:p w14:paraId="4114DA8A" w14:textId="77777777" w:rsidR="00653F4C" w:rsidRPr="00053BFC" w:rsidRDefault="001E61A3" w:rsidP="00CE71E7">
            <w:r w:rsidRPr="00053BFC">
              <w:t xml:space="preserve">Bonnie Clark </w:t>
            </w:r>
          </w:p>
        </w:tc>
        <w:tc>
          <w:tcPr>
            <w:tcW w:w="3510" w:type="dxa"/>
            <w:shd w:val="clear" w:color="auto" w:fill="auto"/>
          </w:tcPr>
          <w:p w14:paraId="5810CA01" w14:textId="77777777" w:rsidR="00653F4C" w:rsidRPr="00053BFC" w:rsidRDefault="001E61A3" w:rsidP="00CE71E7">
            <w:r w:rsidRPr="00053BFC">
              <w:t>member</w:t>
            </w:r>
          </w:p>
        </w:tc>
      </w:tr>
    </w:tbl>
    <w:p w14:paraId="20E6EAFB" w14:textId="77777777" w:rsidR="001E5D16" w:rsidRPr="00053BFC" w:rsidRDefault="001E5D16" w:rsidP="00CE71E7"/>
    <w:p w14:paraId="55D170DB" w14:textId="77777777" w:rsidR="008002ED" w:rsidRPr="00053BFC" w:rsidRDefault="008002ED" w:rsidP="00CE71E7">
      <w:pPr>
        <w:rPr>
          <w:u w:val="single"/>
        </w:rPr>
      </w:pPr>
      <w:r w:rsidRPr="00053BFC">
        <w:tab/>
      </w:r>
      <w:r w:rsidR="00F93D0A" w:rsidRPr="00053BFC">
        <w:tab/>
        <w:t xml:space="preserve">B.  </w:t>
      </w:r>
      <w:r w:rsidR="007F272B" w:rsidRPr="00053BFC">
        <w:rPr>
          <w:u w:val="single"/>
        </w:rPr>
        <w:t>Dissertations</w:t>
      </w:r>
    </w:p>
    <w:p w14:paraId="5EE35AF2" w14:textId="77777777" w:rsidR="001E5D16" w:rsidRPr="00053BFC" w:rsidRDefault="001E5D16" w:rsidP="00CE71E7">
      <w:pPr>
        <w:rPr>
          <w:u w:val="single"/>
        </w:rPr>
      </w:pPr>
    </w:p>
    <w:tbl>
      <w:tblPr>
        <w:tblW w:w="0" w:type="auto"/>
        <w:tblInd w:w="828" w:type="dxa"/>
        <w:tblLook w:val="01E0" w:firstRow="1" w:lastRow="1" w:firstColumn="1" w:lastColumn="1" w:noHBand="0" w:noVBand="0"/>
      </w:tblPr>
      <w:tblGrid>
        <w:gridCol w:w="1080"/>
        <w:gridCol w:w="4950"/>
        <w:gridCol w:w="3510"/>
      </w:tblGrid>
      <w:tr w:rsidR="00653F4C" w:rsidRPr="00053BFC" w14:paraId="19B2EAC3" w14:textId="77777777" w:rsidTr="004B7376">
        <w:tc>
          <w:tcPr>
            <w:tcW w:w="1080" w:type="dxa"/>
            <w:shd w:val="clear" w:color="auto" w:fill="auto"/>
          </w:tcPr>
          <w:p w14:paraId="5324EA80" w14:textId="77777777" w:rsidR="00653F4C" w:rsidRPr="00053BFC" w:rsidRDefault="00653F4C" w:rsidP="00CE71E7">
            <w:pPr>
              <w:rPr>
                <w:bCs/>
                <w:u w:val="single"/>
              </w:rPr>
            </w:pPr>
            <w:r w:rsidRPr="00053BFC">
              <w:rPr>
                <w:u w:val="single"/>
              </w:rPr>
              <w:t>Year</w:t>
            </w:r>
          </w:p>
        </w:tc>
        <w:tc>
          <w:tcPr>
            <w:tcW w:w="4950" w:type="dxa"/>
            <w:shd w:val="clear" w:color="auto" w:fill="auto"/>
          </w:tcPr>
          <w:p w14:paraId="4A45229E" w14:textId="77777777" w:rsidR="00653F4C" w:rsidRPr="00053BFC" w:rsidRDefault="00653F4C" w:rsidP="00CE71E7">
            <w:pPr>
              <w:rPr>
                <w:u w:val="single"/>
              </w:rPr>
            </w:pPr>
            <w:r w:rsidRPr="00053BFC">
              <w:rPr>
                <w:u w:val="single"/>
              </w:rPr>
              <w:t>Student Name</w:t>
            </w:r>
          </w:p>
        </w:tc>
        <w:tc>
          <w:tcPr>
            <w:tcW w:w="3510" w:type="dxa"/>
            <w:shd w:val="clear" w:color="auto" w:fill="auto"/>
          </w:tcPr>
          <w:p w14:paraId="594DD360" w14:textId="77777777" w:rsidR="00653F4C" w:rsidRPr="00053BFC" w:rsidRDefault="00653F4C" w:rsidP="00CE71E7">
            <w:pPr>
              <w:rPr>
                <w:u w:val="single"/>
              </w:rPr>
            </w:pPr>
            <w:r w:rsidRPr="00053BFC">
              <w:rPr>
                <w:u w:val="single"/>
              </w:rPr>
              <w:t>Role</w:t>
            </w:r>
          </w:p>
        </w:tc>
      </w:tr>
      <w:tr w:rsidR="00653F4C" w:rsidRPr="00053BFC" w14:paraId="7E70CCA7" w14:textId="77777777" w:rsidTr="004B7376">
        <w:tc>
          <w:tcPr>
            <w:tcW w:w="1080" w:type="dxa"/>
            <w:shd w:val="clear" w:color="auto" w:fill="auto"/>
          </w:tcPr>
          <w:p w14:paraId="7FE4E8FE" w14:textId="77777777" w:rsidR="00653F4C" w:rsidRPr="00053BFC" w:rsidRDefault="00653F4C" w:rsidP="00CE71E7">
            <w:pPr>
              <w:ind w:left="252"/>
            </w:pPr>
          </w:p>
        </w:tc>
        <w:tc>
          <w:tcPr>
            <w:tcW w:w="4950" w:type="dxa"/>
            <w:shd w:val="clear" w:color="auto" w:fill="auto"/>
          </w:tcPr>
          <w:p w14:paraId="0BCB5449" w14:textId="77777777" w:rsidR="00653F4C" w:rsidRPr="00053BFC" w:rsidRDefault="00653F4C" w:rsidP="00CE71E7"/>
        </w:tc>
        <w:tc>
          <w:tcPr>
            <w:tcW w:w="3510" w:type="dxa"/>
            <w:shd w:val="clear" w:color="auto" w:fill="auto"/>
          </w:tcPr>
          <w:p w14:paraId="126D1950" w14:textId="77777777" w:rsidR="00653F4C" w:rsidRPr="00053BFC" w:rsidRDefault="00653F4C" w:rsidP="00CE71E7"/>
        </w:tc>
      </w:tr>
    </w:tbl>
    <w:p w14:paraId="48682485" w14:textId="77777777" w:rsidR="00913F5C" w:rsidRPr="00053BFC" w:rsidRDefault="00913F5C" w:rsidP="00CE71E7">
      <w:pPr>
        <w:ind w:left="724"/>
      </w:pPr>
    </w:p>
    <w:p w14:paraId="5E4DD3E9" w14:textId="77777777" w:rsidR="00EC707F" w:rsidRPr="00053BFC" w:rsidRDefault="00F93D0A" w:rsidP="00CE71E7">
      <w:pPr>
        <w:ind w:left="724"/>
        <w:rPr>
          <w:u w:val="single"/>
        </w:rPr>
      </w:pPr>
      <w:r w:rsidRPr="00053BFC">
        <w:t xml:space="preserve">C.  </w:t>
      </w:r>
      <w:r w:rsidR="00CA0D0B" w:rsidRPr="00053BFC">
        <w:rPr>
          <w:u w:val="single"/>
        </w:rPr>
        <w:t>DNP Capstone</w:t>
      </w:r>
      <w:r w:rsidR="00EC707F" w:rsidRPr="00053BFC">
        <w:rPr>
          <w:u w:val="single"/>
        </w:rPr>
        <w:t xml:space="preserve"> </w:t>
      </w:r>
    </w:p>
    <w:p w14:paraId="6AC78A6D" w14:textId="77777777" w:rsidR="00CA0D0B" w:rsidRPr="00053BFC" w:rsidRDefault="00CA0D0B" w:rsidP="00CE71E7">
      <w:pPr>
        <w:ind w:left="364"/>
      </w:pPr>
    </w:p>
    <w:tbl>
      <w:tblPr>
        <w:tblW w:w="0" w:type="auto"/>
        <w:tblInd w:w="828" w:type="dxa"/>
        <w:tblLook w:val="01E0" w:firstRow="1" w:lastRow="1" w:firstColumn="1" w:lastColumn="1" w:noHBand="0" w:noVBand="0"/>
      </w:tblPr>
      <w:tblGrid>
        <w:gridCol w:w="1080"/>
        <w:gridCol w:w="4950"/>
        <w:gridCol w:w="3510"/>
      </w:tblGrid>
      <w:tr w:rsidR="00653F4C" w:rsidRPr="00053BFC" w14:paraId="76A3D05D" w14:textId="77777777" w:rsidTr="004B7376">
        <w:tc>
          <w:tcPr>
            <w:tcW w:w="1080" w:type="dxa"/>
            <w:shd w:val="clear" w:color="auto" w:fill="auto"/>
          </w:tcPr>
          <w:p w14:paraId="04167050" w14:textId="77777777" w:rsidR="00653F4C" w:rsidRPr="00053BFC" w:rsidRDefault="00653F4C" w:rsidP="00CE71E7">
            <w:pPr>
              <w:rPr>
                <w:bCs/>
                <w:u w:val="single"/>
              </w:rPr>
            </w:pPr>
            <w:r w:rsidRPr="00053BFC">
              <w:rPr>
                <w:u w:val="single"/>
              </w:rPr>
              <w:t>Year</w:t>
            </w:r>
          </w:p>
        </w:tc>
        <w:tc>
          <w:tcPr>
            <w:tcW w:w="4950" w:type="dxa"/>
            <w:shd w:val="clear" w:color="auto" w:fill="auto"/>
          </w:tcPr>
          <w:p w14:paraId="6BDF5226" w14:textId="77777777" w:rsidR="00653F4C" w:rsidRPr="00053BFC" w:rsidRDefault="00653F4C" w:rsidP="00CE71E7">
            <w:pPr>
              <w:rPr>
                <w:u w:val="single"/>
              </w:rPr>
            </w:pPr>
            <w:r w:rsidRPr="00053BFC">
              <w:rPr>
                <w:u w:val="single"/>
              </w:rPr>
              <w:t>Student Name</w:t>
            </w:r>
          </w:p>
        </w:tc>
        <w:tc>
          <w:tcPr>
            <w:tcW w:w="3510" w:type="dxa"/>
            <w:shd w:val="clear" w:color="auto" w:fill="auto"/>
          </w:tcPr>
          <w:p w14:paraId="715F78A2" w14:textId="77777777" w:rsidR="00653F4C" w:rsidRPr="00053BFC" w:rsidRDefault="00653F4C" w:rsidP="00CE71E7">
            <w:pPr>
              <w:rPr>
                <w:u w:val="single"/>
              </w:rPr>
            </w:pPr>
            <w:r w:rsidRPr="00053BFC">
              <w:rPr>
                <w:u w:val="single"/>
              </w:rPr>
              <w:t>Role</w:t>
            </w:r>
          </w:p>
        </w:tc>
      </w:tr>
      <w:tr w:rsidR="00653F4C" w:rsidRPr="00053BFC" w14:paraId="5005AAE0" w14:textId="77777777" w:rsidTr="004B7376">
        <w:tc>
          <w:tcPr>
            <w:tcW w:w="1080" w:type="dxa"/>
            <w:shd w:val="clear" w:color="auto" w:fill="auto"/>
          </w:tcPr>
          <w:p w14:paraId="057D872F" w14:textId="77777777" w:rsidR="00653F4C" w:rsidRPr="00053BFC" w:rsidRDefault="005629D3" w:rsidP="00CE71E7">
            <w:pPr>
              <w:ind w:left="252"/>
            </w:pPr>
            <w:r w:rsidRPr="00053BFC">
              <w:t>2012-2013</w:t>
            </w:r>
          </w:p>
        </w:tc>
        <w:tc>
          <w:tcPr>
            <w:tcW w:w="4950" w:type="dxa"/>
            <w:shd w:val="clear" w:color="auto" w:fill="auto"/>
          </w:tcPr>
          <w:p w14:paraId="3BB7D23E" w14:textId="77777777" w:rsidR="005629D3" w:rsidRPr="00053BFC" w:rsidRDefault="005629D3" w:rsidP="00CE71E7">
            <w:r w:rsidRPr="00053BFC">
              <w:t>Nicole Baxter: Evaluation and Management of New-Onset Unprovoked Pediatric Seizures:</w:t>
            </w:r>
          </w:p>
          <w:p w14:paraId="160968E5" w14:textId="77777777" w:rsidR="00653F4C" w:rsidRPr="00053BFC" w:rsidRDefault="005629D3" w:rsidP="00CE71E7">
            <w:r w:rsidRPr="00053BFC">
              <w:t>A Guide for Primary Care Providers. University of Utah</w:t>
            </w:r>
          </w:p>
        </w:tc>
        <w:tc>
          <w:tcPr>
            <w:tcW w:w="3510" w:type="dxa"/>
            <w:shd w:val="clear" w:color="auto" w:fill="auto"/>
          </w:tcPr>
          <w:p w14:paraId="0209E0E7" w14:textId="77777777" w:rsidR="00653F4C" w:rsidRPr="00053BFC" w:rsidRDefault="005629D3" w:rsidP="00CE71E7">
            <w:r w:rsidRPr="00053BFC">
              <w:t>Chair</w:t>
            </w:r>
          </w:p>
        </w:tc>
      </w:tr>
      <w:tr w:rsidR="001E61A3" w:rsidRPr="00053BFC" w14:paraId="60D163F3" w14:textId="77777777" w:rsidTr="004B7376">
        <w:tc>
          <w:tcPr>
            <w:tcW w:w="1080" w:type="dxa"/>
            <w:shd w:val="clear" w:color="auto" w:fill="auto"/>
          </w:tcPr>
          <w:p w14:paraId="04792C9F" w14:textId="77777777" w:rsidR="001E61A3" w:rsidRPr="00053BFC" w:rsidRDefault="00F924DB" w:rsidP="00CE71E7">
            <w:pPr>
              <w:ind w:left="252"/>
            </w:pPr>
            <w:r w:rsidRPr="00053BFC">
              <w:t>2012-2013</w:t>
            </w:r>
          </w:p>
        </w:tc>
        <w:tc>
          <w:tcPr>
            <w:tcW w:w="4950" w:type="dxa"/>
            <w:shd w:val="clear" w:color="auto" w:fill="auto"/>
          </w:tcPr>
          <w:p w14:paraId="37B180B1" w14:textId="77777777" w:rsidR="005629D3" w:rsidRPr="00053BFC" w:rsidRDefault="005629D3" w:rsidP="00CE71E7">
            <w:r w:rsidRPr="00053BFC">
              <w:t xml:space="preserve">Brooke Larsen: Narrowband UVB: </w:t>
            </w:r>
          </w:p>
          <w:p w14:paraId="2FA2D13B" w14:textId="77777777" w:rsidR="001E61A3" w:rsidRPr="00053BFC" w:rsidRDefault="005629D3" w:rsidP="00CE71E7">
            <w:r w:rsidRPr="00053BFC">
              <w:t xml:space="preserve">An Algorithm. University of Utah </w:t>
            </w:r>
          </w:p>
          <w:p w14:paraId="1441907D" w14:textId="77777777" w:rsidR="00913F5C" w:rsidRPr="00053BFC" w:rsidRDefault="00913F5C" w:rsidP="00CE71E7"/>
        </w:tc>
        <w:tc>
          <w:tcPr>
            <w:tcW w:w="3510" w:type="dxa"/>
            <w:shd w:val="clear" w:color="auto" w:fill="auto"/>
          </w:tcPr>
          <w:p w14:paraId="3250CCE6" w14:textId="77777777" w:rsidR="001E61A3" w:rsidRPr="00053BFC" w:rsidRDefault="00F924DB" w:rsidP="00CE71E7">
            <w:r w:rsidRPr="00053BFC">
              <w:t>Chair</w:t>
            </w:r>
          </w:p>
        </w:tc>
      </w:tr>
      <w:tr w:rsidR="001E61A3" w:rsidRPr="00053BFC" w14:paraId="066B33A7" w14:textId="77777777" w:rsidTr="004B7376">
        <w:tc>
          <w:tcPr>
            <w:tcW w:w="1080" w:type="dxa"/>
            <w:shd w:val="clear" w:color="auto" w:fill="auto"/>
          </w:tcPr>
          <w:p w14:paraId="5BF45DA8" w14:textId="77777777" w:rsidR="001E61A3" w:rsidRPr="00053BFC" w:rsidRDefault="00F924DB" w:rsidP="00CE71E7">
            <w:pPr>
              <w:ind w:left="252"/>
            </w:pPr>
            <w:r w:rsidRPr="00053BFC">
              <w:t>2012-2013</w:t>
            </w:r>
          </w:p>
        </w:tc>
        <w:tc>
          <w:tcPr>
            <w:tcW w:w="4950" w:type="dxa"/>
            <w:shd w:val="clear" w:color="auto" w:fill="auto"/>
          </w:tcPr>
          <w:p w14:paraId="48B9E3F3" w14:textId="77777777" w:rsidR="005629D3" w:rsidRPr="00053BFC" w:rsidRDefault="005629D3" w:rsidP="00CE71E7">
            <w:r w:rsidRPr="00053BFC">
              <w:t>Lauren Land: Health Promotion for Older Adults:</w:t>
            </w:r>
          </w:p>
          <w:p w14:paraId="1E6ACD07" w14:textId="77777777" w:rsidR="005629D3" w:rsidRPr="00053BFC" w:rsidRDefault="005629D3" w:rsidP="00CE71E7">
            <w:r w:rsidRPr="00053BFC">
              <w:t>A Framework for Personalized Health Advice During Medicare Wellness Visits. University of Utah</w:t>
            </w:r>
          </w:p>
          <w:p w14:paraId="024840AA" w14:textId="77777777" w:rsidR="005629D3" w:rsidRPr="00053BFC" w:rsidRDefault="005629D3" w:rsidP="00CE71E7"/>
        </w:tc>
        <w:tc>
          <w:tcPr>
            <w:tcW w:w="3510" w:type="dxa"/>
            <w:shd w:val="clear" w:color="auto" w:fill="auto"/>
          </w:tcPr>
          <w:p w14:paraId="28E5794C" w14:textId="77777777" w:rsidR="001E61A3" w:rsidRPr="00053BFC" w:rsidRDefault="00F924DB" w:rsidP="00CE71E7">
            <w:r w:rsidRPr="00053BFC">
              <w:t>Chair</w:t>
            </w:r>
          </w:p>
        </w:tc>
      </w:tr>
      <w:tr w:rsidR="001E61A3" w:rsidRPr="00053BFC" w14:paraId="7E169240" w14:textId="77777777" w:rsidTr="004B7376">
        <w:tc>
          <w:tcPr>
            <w:tcW w:w="1080" w:type="dxa"/>
            <w:shd w:val="clear" w:color="auto" w:fill="auto"/>
          </w:tcPr>
          <w:p w14:paraId="59A94C62" w14:textId="77777777" w:rsidR="001E61A3" w:rsidRPr="00053BFC" w:rsidRDefault="00F924DB" w:rsidP="00CE71E7">
            <w:pPr>
              <w:ind w:left="252"/>
            </w:pPr>
            <w:r w:rsidRPr="00053BFC">
              <w:t>2012-2013</w:t>
            </w:r>
          </w:p>
        </w:tc>
        <w:tc>
          <w:tcPr>
            <w:tcW w:w="4950" w:type="dxa"/>
            <w:shd w:val="clear" w:color="auto" w:fill="auto"/>
          </w:tcPr>
          <w:p w14:paraId="4EE426B7" w14:textId="77777777" w:rsidR="001E61A3" w:rsidRPr="00053BFC" w:rsidRDefault="001E61A3" w:rsidP="00CE71E7">
            <w:r w:rsidRPr="00053BFC">
              <w:t xml:space="preserve">Ann </w:t>
            </w:r>
            <w:proofErr w:type="spellStart"/>
            <w:r w:rsidRPr="00053BFC">
              <w:t>LaPolla</w:t>
            </w:r>
            <w:proofErr w:type="spellEnd"/>
            <w:r w:rsidR="005629D3" w:rsidRPr="00053BFC">
              <w:t xml:space="preserve">: Development of </w:t>
            </w:r>
            <w:proofErr w:type="spellStart"/>
            <w:proofErr w:type="gramStart"/>
            <w:r w:rsidR="005629D3" w:rsidRPr="00053BFC">
              <w:t>a</w:t>
            </w:r>
            <w:proofErr w:type="spellEnd"/>
            <w:proofErr w:type="gramEnd"/>
            <w:r w:rsidR="005629D3" w:rsidRPr="00053BFC">
              <w:t xml:space="preserve"> Education Guide: “Sepsis: A Guide for Patients and Families.” University of Utah</w:t>
            </w:r>
          </w:p>
          <w:p w14:paraId="21AE0F87" w14:textId="77777777" w:rsidR="005629D3" w:rsidRPr="00053BFC" w:rsidRDefault="005629D3" w:rsidP="00CE71E7"/>
        </w:tc>
        <w:tc>
          <w:tcPr>
            <w:tcW w:w="3510" w:type="dxa"/>
            <w:shd w:val="clear" w:color="auto" w:fill="auto"/>
          </w:tcPr>
          <w:p w14:paraId="2D9667BD" w14:textId="77777777" w:rsidR="001E61A3" w:rsidRPr="00053BFC" w:rsidRDefault="00F924DB" w:rsidP="00CE71E7">
            <w:r w:rsidRPr="00053BFC">
              <w:t>Chair</w:t>
            </w:r>
          </w:p>
        </w:tc>
      </w:tr>
      <w:tr w:rsidR="001E61A3" w:rsidRPr="00053BFC" w14:paraId="07BF9A5F" w14:textId="77777777" w:rsidTr="004B7376">
        <w:tc>
          <w:tcPr>
            <w:tcW w:w="1080" w:type="dxa"/>
            <w:shd w:val="clear" w:color="auto" w:fill="auto"/>
          </w:tcPr>
          <w:p w14:paraId="42F5A43A" w14:textId="77777777" w:rsidR="001E61A3" w:rsidRPr="00053BFC" w:rsidRDefault="00F924DB" w:rsidP="00CE71E7">
            <w:pPr>
              <w:ind w:left="252"/>
            </w:pPr>
            <w:r w:rsidRPr="00053BFC">
              <w:t>2012-2013</w:t>
            </w:r>
          </w:p>
        </w:tc>
        <w:tc>
          <w:tcPr>
            <w:tcW w:w="4950" w:type="dxa"/>
            <w:shd w:val="clear" w:color="auto" w:fill="auto"/>
          </w:tcPr>
          <w:p w14:paraId="64AA0C07" w14:textId="77777777" w:rsidR="001E61A3" w:rsidRPr="00053BFC" w:rsidRDefault="005629D3" w:rsidP="00CE71E7">
            <w:r w:rsidRPr="00053BFC">
              <w:t>Jennifer Simons: Improving Opioid Prescribing to Limit Potential for Non-Medical Opioid Use. University of Utah</w:t>
            </w:r>
          </w:p>
        </w:tc>
        <w:tc>
          <w:tcPr>
            <w:tcW w:w="3510" w:type="dxa"/>
            <w:shd w:val="clear" w:color="auto" w:fill="auto"/>
          </w:tcPr>
          <w:p w14:paraId="6A9C42E7" w14:textId="77777777" w:rsidR="001E61A3" w:rsidRPr="00053BFC" w:rsidRDefault="00F924DB" w:rsidP="00CE71E7">
            <w:r w:rsidRPr="00053BFC">
              <w:t>Chair</w:t>
            </w:r>
          </w:p>
        </w:tc>
      </w:tr>
    </w:tbl>
    <w:p w14:paraId="5C91EB0D" w14:textId="77777777" w:rsidR="00B36C4A" w:rsidRDefault="00B36C4A" w:rsidP="00CE71E7"/>
    <w:p w14:paraId="64F348EE" w14:textId="77777777" w:rsidR="00B36C4A" w:rsidRPr="00053BFC" w:rsidRDefault="00B36C4A" w:rsidP="00CE71E7"/>
    <w:p w14:paraId="6441D249" w14:textId="77777777" w:rsidR="00EC707F" w:rsidRPr="00053BFC" w:rsidRDefault="00EC707F" w:rsidP="00CE71E7">
      <w:pPr>
        <w:rPr>
          <w:u w:val="single"/>
        </w:rPr>
      </w:pPr>
      <w:r w:rsidRPr="00053BFC">
        <w:tab/>
      </w:r>
      <w:r w:rsidRPr="00053BFC">
        <w:tab/>
        <w:t xml:space="preserve">D.  </w:t>
      </w:r>
      <w:r w:rsidRPr="00053BFC">
        <w:rPr>
          <w:u w:val="single"/>
        </w:rPr>
        <w:t xml:space="preserve">Other: </w:t>
      </w:r>
    </w:p>
    <w:tbl>
      <w:tblPr>
        <w:tblpPr w:leftFromText="180" w:rightFromText="180" w:vertAnchor="text" w:horzAnchor="margin" w:tblpXSpec="center" w:tblpY="120"/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000" w:firstRow="0" w:lastRow="0" w:firstColumn="0" w:lastColumn="0" w:noHBand="0" w:noVBand="0"/>
      </w:tblPr>
      <w:tblGrid>
        <w:gridCol w:w="2389"/>
        <w:gridCol w:w="7181"/>
      </w:tblGrid>
      <w:tr w:rsidR="00A71613" w:rsidRPr="00053BFC" w14:paraId="41AB97E8" w14:textId="77777777" w:rsidTr="00EC707F">
        <w:trPr>
          <w:tblCellSpacing w:w="15" w:type="dxa"/>
        </w:trPr>
        <w:tc>
          <w:tcPr>
            <w:tcW w:w="2344" w:type="dxa"/>
            <w:noWrap/>
            <w:tcMar>
              <w:top w:w="60" w:type="dxa"/>
              <w:left w:w="0" w:type="dxa"/>
              <w:bottom w:w="0" w:type="dxa"/>
              <w:right w:w="300" w:type="dxa"/>
            </w:tcMar>
          </w:tcPr>
          <w:p w14:paraId="4C2D3613" w14:textId="77777777" w:rsidR="00A71613" w:rsidRDefault="00A71613" w:rsidP="00CE71E7">
            <w:r>
              <w:t>August 2021</w:t>
            </w:r>
          </w:p>
        </w:tc>
        <w:tc>
          <w:tcPr>
            <w:tcW w:w="7136" w:type="dxa"/>
            <w:tcMar>
              <w:top w:w="60" w:type="dxa"/>
              <w:left w:w="0" w:type="dxa"/>
              <w:bottom w:w="0" w:type="dxa"/>
              <w:right w:w="150" w:type="dxa"/>
            </w:tcMar>
          </w:tcPr>
          <w:p w14:paraId="7D8064E5" w14:textId="77777777" w:rsidR="00A71613" w:rsidRDefault="00A71613" w:rsidP="00CE71E7">
            <w:r>
              <w:t>NP interviewer – Motivational Interview video recording</w:t>
            </w:r>
          </w:p>
        </w:tc>
      </w:tr>
      <w:tr w:rsidR="005C77FA" w:rsidRPr="00053BFC" w14:paraId="629B641D" w14:textId="77777777" w:rsidTr="00EC707F">
        <w:trPr>
          <w:tblCellSpacing w:w="15" w:type="dxa"/>
        </w:trPr>
        <w:tc>
          <w:tcPr>
            <w:tcW w:w="2344" w:type="dxa"/>
            <w:noWrap/>
            <w:tcMar>
              <w:top w:w="60" w:type="dxa"/>
              <w:left w:w="0" w:type="dxa"/>
              <w:bottom w:w="0" w:type="dxa"/>
              <w:right w:w="300" w:type="dxa"/>
            </w:tcMar>
          </w:tcPr>
          <w:p w14:paraId="6EEF7CB7" w14:textId="77777777" w:rsidR="005C77FA" w:rsidRDefault="002B2887" w:rsidP="00CE71E7">
            <w:r>
              <w:t>Summer 2019</w:t>
            </w:r>
          </w:p>
        </w:tc>
        <w:tc>
          <w:tcPr>
            <w:tcW w:w="7136" w:type="dxa"/>
            <w:tcMar>
              <w:top w:w="60" w:type="dxa"/>
              <w:left w:w="0" w:type="dxa"/>
              <w:bottom w:w="0" w:type="dxa"/>
              <w:right w:w="150" w:type="dxa"/>
            </w:tcMar>
          </w:tcPr>
          <w:p w14:paraId="749065B9" w14:textId="77777777" w:rsidR="005C77FA" w:rsidRDefault="002B2887" w:rsidP="00CE71E7">
            <w:r>
              <w:t>Preceptor for Nursing Education Certificate Student</w:t>
            </w:r>
          </w:p>
        </w:tc>
      </w:tr>
      <w:tr w:rsidR="000904D6" w:rsidRPr="00053BFC" w14:paraId="281F70A9" w14:textId="77777777" w:rsidTr="00EC707F">
        <w:trPr>
          <w:tblCellSpacing w:w="15" w:type="dxa"/>
        </w:trPr>
        <w:tc>
          <w:tcPr>
            <w:tcW w:w="2344" w:type="dxa"/>
            <w:noWrap/>
            <w:tcMar>
              <w:top w:w="60" w:type="dxa"/>
              <w:left w:w="0" w:type="dxa"/>
              <w:bottom w:w="0" w:type="dxa"/>
              <w:right w:w="300" w:type="dxa"/>
            </w:tcMar>
          </w:tcPr>
          <w:p w14:paraId="7E5C9AC0" w14:textId="77777777" w:rsidR="000904D6" w:rsidRPr="00053BFC" w:rsidRDefault="000904D6" w:rsidP="00CE71E7">
            <w:r w:rsidRPr="00053BFC">
              <w:t>2014-2016</w:t>
            </w:r>
          </w:p>
        </w:tc>
        <w:tc>
          <w:tcPr>
            <w:tcW w:w="7136" w:type="dxa"/>
            <w:tcMar>
              <w:top w:w="60" w:type="dxa"/>
              <w:left w:w="0" w:type="dxa"/>
              <w:bottom w:w="0" w:type="dxa"/>
              <w:right w:w="150" w:type="dxa"/>
            </w:tcMar>
          </w:tcPr>
          <w:p w14:paraId="41A9BF5F" w14:textId="77777777" w:rsidR="000904D6" w:rsidRPr="00053BFC" w:rsidRDefault="000904D6" w:rsidP="00CE71E7">
            <w:r w:rsidRPr="00053BFC">
              <w:t xml:space="preserve">Jonas Scholar </w:t>
            </w:r>
            <w:r w:rsidR="009B45B6" w:rsidRPr="00053BFC">
              <w:t>Co-</w:t>
            </w:r>
            <w:r w:rsidRPr="00053BFC">
              <w:t xml:space="preserve">Mentor for Sandra Rust PCDNP student </w:t>
            </w:r>
          </w:p>
        </w:tc>
      </w:tr>
      <w:tr w:rsidR="00EC707F" w:rsidRPr="00053BFC" w14:paraId="743292D6" w14:textId="77777777" w:rsidTr="00EC707F">
        <w:trPr>
          <w:tblCellSpacing w:w="15" w:type="dxa"/>
        </w:trPr>
        <w:tc>
          <w:tcPr>
            <w:tcW w:w="2344" w:type="dxa"/>
            <w:noWrap/>
            <w:tcMar>
              <w:top w:w="60" w:type="dxa"/>
              <w:left w:w="0" w:type="dxa"/>
              <w:bottom w:w="0" w:type="dxa"/>
              <w:right w:w="300" w:type="dxa"/>
            </w:tcMar>
          </w:tcPr>
          <w:p w14:paraId="5931D25E" w14:textId="77777777" w:rsidR="00EC707F" w:rsidRPr="00053BFC" w:rsidRDefault="00EC707F" w:rsidP="00CE71E7">
            <w:r w:rsidRPr="00053BFC">
              <w:t>2010-2013</w:t>
            </w:r>
          </w:p>
        </w:tc>
        <w:tc>
          <w:tcPr>
            <w:tcW w:w="7136" w:type="dxa"/>
            <w:tcMar>
              <w:top w:w="60" w:type="dxa"/>
              <w:left w:w="0" w:type="dxa"/>
              <w:bottom w:w="0" w:type="dxa"/>
              <w:right w:w="150" w:type="dxa"/>
            </w:tcMar>
          </w:tcPr>
          <w:p w14:paraId="67604B38" w14:textId="77777777" w:rsidR="00EC707F" w:rsidRPr="00053BFC" w:rsidRDefault="00EC707F" w:rsidP="00CE71E7">
            <w:r w:rsidRPr="00053BFC">
              <w:t xml:space="preserve">Preceptor for Masters teaching Nursing students (2) </w:t>
            </w:r>
          </w:p>
        </w:tc>
      </w:tr>
      <w:tr w:rsidR="00EC707F" w:rsidRPr="00053BFC" w14:paraId="27DCCFFD" w14:textId="77777777" w:rsidTr="00EC707F">
        <w:trPr>
          <w:tblCellSpacing w:w="15" w:type="dxa"/>
        </w:trPr>
        <w:tc>
          <w:tcPr>
            <w:tcW w:w="2344" w:type="dxa"/>
            <w:noWrap/>
            <w:tcMar>
              <w:top w:w="60" w:type="dxa"/>
              <w:left w:w="0" w:type="dxa"/>
              <w:bottom w:w="0" w:type="dxa"/>
              <w:right w:w="300" w:type="dxa"/>
            </w:tcMar>
          </w:tcPr>
          <w:p w14:paraId="5338005F" w14:textId="77777777" w:rsidR="00EC707F" w:rsidRPr="00053BFC" w:rsidRDefault="00EC707F" w:rsidP="00CE71E7">
            <w:r w:rsidRPr="00053BFC">
              <w:t>2010 - Present</w:t>
            </w:r>
          </w:p>
        </w:tc>
        <w:tc>
          <w:tcPr>
            <w:tcW w:w="7136" w:type="dxa"/>
            <w:tcMar>
              <w:top w:w="60" w:type="dxa"/>
              <w:left w:w="0" w:type="dxa"/>
              <w:bottom w:w="0" w:type="dxa"/>
              <w:right w:w="150" w:type="dxa"/>
            </w:tcMar>
          </w:tcPr>
          <w:p w14:paraId="26731441" w14:textId="77777777" w:rsidR="00EC707F" w:rsidRPr="00053BFC" w:rsidRDefault="00EC707F" w:rsidP="00CE71E7">
            <w:r w:rsidRPr="00053BFC">
              <w:t>Advisor for DNP program students (11)</w:t>
            </w:r>
          </w:p>
        </w:tc>
      </w:tr>
      <w:tr w:rsidR="00EC707F" w:rsidRPr="00053BFC" w14:paraId="00F035D9" w14:textId="77777777" w:rsidTr="00EC707F">
        <w:trPr>
          <w:tblCellSpacing w:w="15" w:type="dxa"/>
        </w:trPr>
        <w:tc>
          <w:tcPr>
            <w:tcW w:w="2344" w:type="dxa"/>
            <w:noWrap/>
            <w:tcMar>
              <w:top w:w="60" w:type="dxa"/>
              <w:left w:w="0" w:type="dxa"/>
              <w:bottom w:w="0" w:type="dxa"/>
              <w:right w:w="300" w:type="dxa"/>
            </w:tcMar>
          </w:tcPr>
          <w:p w14:paraId="5D23F699" w14:textId="77777777" w:rsidR="00EC707F" w:rsidRPr="00053BFC" w:rsidRDefault="00EC707F" w:rsidP="00CE71E7">
            <w:r w:rsidRPr="00053BFC">
              <w:t xml:space="preserve">2008 - 2010 </w:t>
            </w:r>
          </w:p>
        </w:tc>
        <w:tc>
          <w:tcPr>
            <w:tcW w:w="7136" w:type="dxa"/>
            <w:tcMar>
              <w:top w:w="60" w:type="dxa"/>
              <w:left w:w="0" w:type="dxa"/>
              <w:bottom w:w="0" w:type="dxa"/>
              <w:right w:w="150" w:type="dxa"/>
            </w:tcMar>
          </w:tcPr>
          <w:p w14:paraId="47B835AE" w14:textId="77777777" w:rsidR="00EC707F" w:rsidRPr="00053BFC" w:rsidRDefault="00EC707F" w:rsidP="00CE71E7">
            <w:r w:rsidRPr="00053BFC">
              <w:t>Student advisor for six 1st semester undergraduate students. (6)</w:t>
            </w:r>
          </w:p>
        </w:tc>
      </w:tr>
      <w:tr w:rsidR="00EC707F" w:rsidRPr="00053BFC" w14:paraId="668FEA71" w14:textId="77777777" w:rsidTr="00EC707F">
        <w:trPr>
          <w:tblCellSpacing w:w="15" w:type="dxa"/>
        </w:trPr>
        <w:tc>
          <w:tcPr>
            <w:tcW w:w="2344" w:type="dxa"/>
            <w:noWrap/>
            <w:tcMar>
              <w:top w:w="60" w:type="dxa"/>
              <w:left w:w="0" w:type="dxa"/>
              <w:bottom w:w="0" w:type="dxa"/>
              <w:right w:w="300" w:type="dxa"/>
            </w:tcMar>
          </w:tcPr>
          <w:p w14:paraId="1A4E6CF2" w14:textId="77777777" w:rsidR="00EC707F" w:rsidRPr="00053BFC" w:rsidRDefault="00EC707F" w:rsidP="00CE71E7">
            <w:r w:rsidRPr="00053BFC">
              <w:t xml:space="preserve">2005 - 2010 </w:t>
            </w:r>
          </w:p>
        </w:tc>
        <w:tc>
          <w:tcPr>
            <w:tcW w:w="7136" w:type="dxa"/>
            <w:tcMar>
              <w:top w:w="60" w:type="dxa"/>
              <w:left w:w="0" w:type="dxa"/>
              <w:bottom w:w="0" w:type="dxa"/>
              <w:right w:w="150" w:type="dxa"/>
            </w:tcMar>
          </w:tcPr>
          <w:p w14:paraId="4DB652B6" w14:textId="77777777" w:rsidR="00EC707F" w:rsidRPr="00053BFC" w:rsidRDefault="00EC707F" w:rsidP="00CE71E7">
            <w:r w:rsidRPr="00053BFC">
              <w:t>Diversity Recruiter/Counselor; Mentor Geriatric Nurse Leader program.</w:t>
            </w:r>
          </w:p>
        </w:tc>
      </w:tr>
      <w:tr w:rsidR="00EC707F" w:rsidRPr="00053BFC" w14:paraId="350009C2" w14:textId="77777777" w:rsidTr="00EC707F">
        <w:trPr>
          <w:tblCellSpacing w:w="15" w:type="dxa"/>
        </w:trPr>
        <w:tc>
          <w:tcPr>
            <w:tcW w:w="2344" w:type="dxa"/>
            <w:noWrap/>
            <w:tcMar>
              <w:top w:w="60" w:type="dxa"/>
              <w:left w:w="0" w:type="dxa"/>
              <w:bottom w:w="0" w:type="dxa"/>
              <w:right w:w="300" w:type="dxa"/>
            </w:tcMar>
          </w:tcPr>
          <w:p w14:paraId="3A21DCCC" w14:textId="77777777" w:rsidR="00EC707F" w:rsidRPr="00053BFC" w:rsidRDefault="00EC707F" w:rsidP="00CE71E7">
            <w:r w:rsidRPr="00053BFC">
              <w:t>2001- 2003</w:t>
            </w:r>
          </w:p>
        </w:tc>
        <w:tc>
          <w:tcPr>
            <w:tcW w:w="7136" w:type="dxa"/>
            <w:tcMar>
              <w:top w:w="60" w:type="dxa"/>
              <w:left w:w="0" w:type="dxa"/>
              <w:bottom w:w="0" w:type="dxa"/>
              <w:right w:w="150" w:type="dxa"/>
            </w:tcMar>
          </w:tcPr>
          <w:p w14:paraId="40205F97" w14:textId="77777777" w:rsidR="00EC707F" w:rsidRPr="00053BFC" w:rsidRDefault="0021318C" w:rsidP="00CE71E7">
            <w:r w:rsidRPr="00053BFC">
              <w:t>Advisor-</w:t>
            </w:r>
            <w:r w:rsidR="00EC707F" w:rsidRPr="00053BFC">
              <w:t>Baccalaureate,  60 Students</w:t>
            </w:r>
          </w:p>
        </w:tc>
      </w:tr>
    </w:tbl>
    <w:p w14:paraId="5D833283" w14:textId="77777777" w:rsidR="00EC707F" w:rsidRPr="00053BFC" w:rsidRDefault="00EC707F" w:rsidP="00CE71E7">
      <w:r w:rsidRPr="00053BFC">
        <w:tab/>
      </w:r>
      <w:r w:rsidRPr="00053BFC">
        <w:tab/>
      </w:r>
    </w:p>
    <w:p w14:paraId="0D35C008" w14:textId="77777777" w:rsidR="00EC707F" w:rsidRPr="00053BFC" w:rsidRDefault="00EC707F" w:rsidP="00CE71E7"/>
    <w:sectPr w:rsidR="00EC707F" w:rsidRPr="00053BFC" w:rsidSect="003868E9">
      <w:headerReference w:type="default" r:id="rId10"/>
      <w:footerReference w:type="default" r:id="rId11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AB00F7" w14:textId="77777777" w:rsidR="00917DC5" w:rsidRDefault="00917DC5">
      <w:r>
        <w:separator/>
      </w:r>
    </w:p>
  </w:endnote>
  <w:endnote w:type="continuationSeparator" w:id="0">
    <w:p w14:paraId="0BAF2968" w14:textId="77777777" w:rsidR="00917DC5" w:rsidRDefault="00917DC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-webkit-standard">
    <w:altName w:val="Cambria"/>
    <w:panose1 w:val="00000000000000000000"/>
    <w:charset w:val="00"/>
    <w:family w:val="roman"/>
    <w:notTrueType/>
    <w:pitch w:val="default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FE5B60" w14:textId="77777777" w:rsidR="002C51FF" w:rsidRDefault="002C51FF">
    <w:pPr>
      <w:pStyle w:val="Footer"/>
      <w:jc w:val="right"/>
    </w:pPr>
    <w:r>
      <w:t xml:space="preserve">CON CV Flattes   </w:t>
    </w: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10</w:t>
    </w:r>
    <w:r>
      <w:rPr>
        <w:noProof/>
      </w:rPr>
      <w:fldChar w:fldCharType="end"/>
    </w:r>
  </w:p>
  <w:p w14:paraId="7A043528" w14:textId="77777777" w:rsidR="002C51FF" w:rsidRDefault="002C51FF" w:rsidP="008F21EC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003A27" w14:textId="77777777" w:rsidR="00917DC5" w:rsidRDefault="00917DC5">
      <w:r>
        <w:separator/>
      </w:r>
    </w:p>
  </w:footnote>
  <w:footnote w:type="continuationSeparator" w:id="0">
    <w:p w14:paraId="7D1ABD30" w14:textId="77777777" w:rsidR="00917DC5" w:rsidRDefault="00917DC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8FF828" w14:textId="77777777" w:rsidR="002C51FF" w:rsidRPr="00356B98" w:rsidRDefault="002C51FF" w:rsidP="003868E9">
    <w:pPr>
      <w:jc w:val="center"/>
      <w:rPr>
        <w:rFonts w:ascii="Arial" w:hAnsi="Arial" w:cs="Arial"/>
        <w:b/>
        <w:bCs/>
      </w:rPr>
    </w:pPr>
    <w:r w:rsidRPr="00356B98">
      <w:rPr>
        <w:rFonts w:ascii="Arial" w:hAnsi="Arial" w:cs="Arial"/>
        <w:b/>
        <w:bCs/>
      </w:rPr>
      <w:t>UNIVERSITY OF UTAH COLLEGE OF NURSING</w:t>
    </w:r>
  </w:p>
  <w:p w14:paraId="6B2FFC22" w14:textId="77777777" w:rsidR="002C51FF" w:rsidRPr="00356B98" w:rsidRDefault="002C51FF" w:rsidP="003868E9">
    <w:pPr>
      <w:jc w:val="center"/>
      <w:rPr>
        <w:rFonts w:ascii="Arial" w:hAnsi="Arial" w:cs="Arial"/>
        <w:b/>
        <w:bCs/>
      </w:rPr>
    </w:pPr>
    <w:r w:rsidRPr="00356B98">
      <w:rPr>
        <w:rFonts w:ascii="Arial" w:hAnsi="Arial" w:cs="Arial"/>
        <w:b/>
        <w:bCs/>
      </w:rPr>
      <w:t>ACADEMIC VITA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287C19"/>
    <w:multiLevelType w:val="hybridMultilevel"/>
    <w:tmpl w:val="56A67436"/>
    <w:lvl w:ilvl="0" w:tplc="2778B33C">
      <w:start w:val="1"/>
      <w:numFmt w:val="decimal"/>
      <w:lvlText w:val="%1."/>
      <w:lvlJc w:val="left"/>
      <w:pPr>
        <w:tabs>
          <w:tab w:val="num" w:pos="648"/>
        </w:tabs>
        <w:ind w:left="648" w:hanging="288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" w15:restartNumberingAfterBreak="0">
    <w:nsid w:val="0F293A60"/>
    <w:multiLevelType w:val="multilevel"/>
    <w:tmpl w:val="F2CAD880"/>
    <w:lvl w:ilvl="0">
      <w:start w:val="10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</w:r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" w15:restartNumberingAfterBreak="0">
    <w:nsid w:val="104609A1"/>
    <w:multiLevelType w:val="hybridMultilevel"/>
    <w:tmpl w:val="F9720C9C"/>
    <w:lvl w:ilvl="0" w:tplc="E3D61CC8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153A9CCE">
      <w:start w:val="1"/>
      <w:numFmt w:val="upperRoman"/>
      <w:lvlText w:val="%2."/>
      <w:lvlJc w:val="left"/>
      <w:pPr>
        <w:tabs>
          <w:tab w:val="num" w:pos="2520"/>
        </w:tabs>
        <w:ind w:left="2520" w:hanging="720"/>
      </w:pPr>
      <w:rPr>
        <w:rFonts w:hint="default"/>
        <w:u w:val="none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3" w15:restartNumberingAfterBreak="0">
    <w:nsid w:val="13C04EED"/>
    <w:multiLevelType w:val="hybridMultilevel"/>
    <w:tmpl w:val="4F8AE3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469032E"/>
    <w:multiLevelType w:val="multilevel"/>
    <w:tmpl w:val="18ACE0B8"/>
    <w:lvl w:ilvl="0">
      <w:start w:val="1"/>
      <w:numFmt w:val="decimal"/>
      <w:lvlText w:val="%1."/>
      <w:lvlJc w:val="left"/>
      <w:pPr>
        <w:tabs>
          <w:tab w:val="num" w:pos="724"/>
        </w:tabs>
        <w:ind w:left="724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804"/>
        </w:tabs>
        <w:ind w:left="1804" w:hanging="360"/>
      </w:pPr>
    </w:lvl>
    <w:lvl w:ilvl="2">
      <w:start w:val="1"/>
      <w:numFmt w:val="lowerRoman"/>
      <w:lvlText w:val="%3."/>
      <w:lvlJc w:val="right"/>
      <w:pPr>
        <w:tabs>
          <w:tab w:val="num" w:pos="2524"/>
        </w:tabs>
        <w:ind w:left="2524" w:hanging="180"/>
      </w:pPr>
    </w:lvl>
    <w:lvl w:ilvl="3">
      <w:start w:val="1"/>
      <w:numFmt w:val="decimal"/>
      <w:lvlText w:val="%4."/>
      <w:lvlJc w:val="left"/>
      <w:pPr>
        <w:tabs>
          <w:tab w:val="num" w:pos="3244"/>
        </w:tabs>
        <w:ind w:left="3244" w:hanging="360"/>
      </w:pPr>
    </w:lvl>
    <w:lvl w:ilvl="4">
      <w:start w:val="1"/>
      <w:numFmt w:val="lowerLetter"/>
      <w:lvlText w:val="%5."/>
      <w:lvlJc w:val="left"/>
      <w:pPr>
        <w:tabs>
          <w:tab w:val="num" w:pos="3964"/>
        </w:tabs>
        <w:ind w:left="3964" w:hanging="360"/>
      </w:pPr>
    </w:lvl>
    <w:lvl w:ilvl="5">
      <w:start w:val="1"/>
      <w:numFmt w:val="lowerRoman"/>
      <w:lvlText w:val="%6."/>
      <w:lvlJc w:val="right"/>
      <w:pPr>
        <w:tabs>
          <w:tab w:val="num" w:pos="4684"/>
        </w:tabs>
        <w:ind w:left="4684" w:hanging="180"/>
      </w:pPr>
    </w:lvl>
    <w:lvl w:ilvl="6">
      <w:start w:val="1"/>
      <w:numFmt w:val="decimal"/>
      <w:lvlText w:val="%7."/>
      <w:lvlJc w:val="left"/>
      <w:pPr>
        <w:tabs>
          <w:tab w:val="num" w:pos="5404"/>
        </w:tabs>
        <w:ind w:left="5404" w:hanging="360"/>
      </w:pPr>
    </w:lvl>
    <w:lvl w:ilvl="7">
      <w:start w:val="1"/>
      <w:numFmt w:val="lowerLetter"/>
      <w:lvlText w:val="%8."/>
      <w:lvlJc w:val="left"/>
      <w:pPr>
        <w:tabs>
          <w:tab w:val="num" w:pos="6124"/>
        </w:tabs>
        <w:ind w:left="6124" w:hanging="360"/>
      </w:pPr>
    </w:lvl>
    <w:lvl w:ilvl="8">
      <w:start w:val="1"/>
      <w:numFmt w:val="lowerRoman"/>
      <w:lvlText w:val="%9."/>
      <w:lvlJc w:val="right"/>
      <w:pPr>
        <w:tabs>
          <w:tab w:val="num" w:pos="6844"/>
        </w:tabs>
        <w:ind w:left="6844" w:hanging="180"/>
      </w:pPr>
    </w:lvl>
  </w:abstractNum>
  <w:abstractNum w:abstractNumId="5" w15:restartNumberingAfterBreak="0">
    <w:nsid w:val="273F5F72"/>
    <w:multiLevelType w:val="hybridMultilevel"/>
    <w:tmpl w:val="18ACE0B8"/>
    <w:lvl w:ilvl="0" w:tplc="E3D61CC8">
      <w:start w:val="1"/>
      <w:numFmt w:val="decimal"/>
      <w:lvlText w:val="%1."/>
      <w:lvlJc w:val="left"/>
      <w:pPr>
        <w:tabs>
          <w:tab w:val="num" w:pos="724"/>
        </w:tabs>
        <w:ind w:left="72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4"/>
        </w:tabs>
        <w:ind w:left="180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4"/>
        </w:tabs>
        <w:ind w:left="252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4"/>
        </w:tabs>
        <w:ind w:left="324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4"/>
        </w:tabs>
        <w:ind w:left="396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4"/>
        </w:tabs>
        <w:ind w:left="468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4"/>
        </w:tabs>
        <w:ind w:left="540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4"/>
        </w:tabs>
        <w:ind w:left="612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4"/>
        </w:tabs>
        <w:ind w:left="6844" w:hanging="180"/>
      </w:pPr>
    </w:lvl>
  </w:abstractNum>
  <w:abstractNum w:abstractNumId="6" w15:restartNumberingAfterBreak="0">
    <w:nsid w:val="2C613AE4"/>
    <w:multiLevelType w:val="multilevel"/>
    <w:tmpl w:val="E910B77A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396F2382"/>
    <w:multiLevelType w:val="hybridMultilevel"/>
    <w:tmpl w:val="7996E97C"/>
    <w:lvl w:ilvl="0" w:tplc="C00634AE">
      <w:start w:val="14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3AEE7EAB"/>
    <w:multiLevelType w:val="hybridMultilevel"/>
    <w:tmpl w:val="89F2AD20"/>
    <w:lvl w:ilvl="0" w:tplc="E3D61CC8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9" w15:restartNumberingAfterBreak="0">
    <w:nsid w:val="3CA0080D"/>
    <w:multiLevelType w:val="hybridMultilevel"/>
    <w:tmpl w:val="C7580E26"/>
    <w:lvl w:ilvl="0" w:tplc="04090015">
      <w:start w:val="10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3E0D3DC2"/>
    <w:multiLevelType w:val="hybridMultilevel"/>
    <w:tmpl w:val="77AA2CE6"/>
    <w:lvl w:ilvl="0" w:tplc="1CD209DC">
      <w:start w:val="16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434D1E86"/>
    <w:multiLevelType w:val="hybridMultilevel"/>
    <w:tmpl w:val="5114E77A"/>
    <w:lvl w:ilvl="0" w:tplc="E3D61CC8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12" w15:restartNumberingAfterBreak="0">
    <w:nsid w:val="44360AAB"/>
    <w:multiLevelType w:val="multilevel"/>
    <w:tmpl w:val="0B5C39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449A0001"/>
    <w:multiLevelType w:val="hybridMultilevel"/>
    <w:tmpl w:val="DB9687CC"/>
    <w:lvl w:ilvl="0" w:tplc="FA22ABBA">
      <w:start w:val="1"/>
      <w:numFmt w:val="upperRoman"/>
      <w:lvlText w:val="%1."/>
      <w:lvlJc w:val="left"/>
      <w:pPr>
        <w:tabs>
          <w:tab w:val="num" w:pos="720"/>
        </w:tabs>
        <w:ind w:left="720" w:hanging="720"/>
      </w:pPr>
      <w:rPr>
        <w:rFonts w:hint="default"/>
        <w:u w:val="none"/>
      </w:rPr>
    </w:lvl>
    <w:lvl w:ilvl="1" w:tplc="08B451E0">
      <w:start w:val="10"/>
      <w:numFmt w:val="upperLetter"/>
      <w:lvlText w:val="%2."/>
      <w:lvlJc w:val="left"/>
      <w:pPr>
        <w:tabs>
          <w:tab w:val="num" w:pos="1080"/>
        </w:tabs>
        <w:ind w:left="1080" w:hanging="360"/>
      </w:pPr>
      <w:rPr>
        <w:rFonts w:hint="default"/>
        <w:b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4" w15:restartNumberingAfterBreak="0">
    <w:nsid w:val="490D42F9"/>
    <w:multiLevelType w:val="hybridMultilevel"/>
    <w:tmpl w:val="F2CAD880"/>
    <w:lvl w:ilvl="0" w:tplc="64544170">
      <w:start w:val="10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5" w15:restartNumberingAfterBreak="0">
    <w:nsid w:val="4B733D72"/>
    <w:multiLevelType w:val="multilevel"/>
    <w:tmpl w:val="1064262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55166CED"/>
    <w:multiLevelType w:val="multilevel"/>
    <w:tmpl w:val="36304014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58D3596A"/>
    <w:multiLevelType w:val="hybridMultilevel"/>
    <w:tmpl w:val="7A942302"/>
    <w:lvl w:ilvl="0" w:tplc="E7820014">
      <w:start w:val="13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636F75B4"/>
    <w:multiLevelType w:val="hybridMultilevel"/>
    <w:tmpl w:val="6C1E4C66"/>
    <w:lvl w:ilvl="0" w:tplc="E3D61CC8">
      <w:start w:val="1"/>
      <w:numFmt w:val="decimal"/>
      <w:lvlText w:val="%1."/>
      <w:lvlJc w:val="left"/>
      <w:pPr>
        <w:tabs>
          <w:tab w:val="num" w:pos="724"/>
        </w:tabs>
        <w:ind w:left="72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4"/>
        </w:tabs>
        <w:ind w:left="180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4"/>
        </w:tabs>
        <w:ind w:left="252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4"/>
        </w:tabs>
        <w:ind w:left="324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4"/>
        </w:tabs>
        <w:ind w:left="396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4"/>
        </w:tabs>
        <w:ind w:left="468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4"/>
        </w:tabs>
        <w:ind w:left="540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4"/>
        </w:tabs>
        <w:ind w:left="612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4"/>
        </w:tabs>
        <w:ind w:left="6844" w:hanging="180"/>
      </w:pPr>
    </w:lvl>
  </w:abstractNum>
  <w:abstractNum w:abstractNumId="19" w15:restartNumberingAfterBreak="0">
    <w:nsid w:val="63F61DA4"/>
    <w:multiLevelType w:val="hybridMultilevel"/>
    <w:tmpl w:val="7548C780"/>
    <w:lvl w:ilvl="0" w:tplc="0C0A5508">
      <w:start w:val="15"/>
      <w:numFmt w:val="upperLetter"/>
      <w:lvlText w:val="%1."/>
      <w:lvlJc w:val="left"/>
      <w:pPr>
        <w:tabs>
          <w:tab w:val="num" w:pos="750"/>
        </w:tabs>
        <w:ind w:left="750" w:hanging="39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63FD3360"/>
    <w:multiLevelType w:val="hybridMultilevel"/>
    <w:tmpl w:val="CAFCDC70"/>
    <w:lvl w:ilvl="0" w:tplc="B7885650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73A42F3D"/>
    <w:multiLevelType w:val="hybridMultilevel"/>
    <w:tmpl w:val="034AB0B4"/>
    <w:lvl w:ilvl="0" w:tplc="E3D61CC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2" w15:restartNumberingAfterBreak="0">
    <w:nsid w:val="76B42E38"/>
    <w:multiLevelType w:val="multilevel"/>
    <w:tmpl w:val="18ACE0B8"/>
    <w:lvl w:ilvl="0">
      <w:start w:val="1"/>
      <w:numFmt w:val="decimal"/>
      <w:lvlText w:val="%1."/>
      <w:lvlJc w:val="left"/>
      <w:pPr>
        <w:tabs>
          <w:tab w:val="num" w:pos="724"/>
        </w:tabs>
        <w:ind w:left="724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804"/>
        </w:tabs>
        <w:ind w:left="1804" w:hanging="360"/>
      </w:pPr>
    </w:lvl>
    <w:lvl w:ilvl="2">
      <w:start w:val="1"/>
      <w:numFmt w:val="lowerRoman"/>
      <w:lvlText w:val="%3."/>
      <w:lvlJc w:val="right"/>
      <w:pPr>
        <w:tabs>
          <w:tab w:val="num" w:pos="2524"/>
        </w:tabs>
        <w:ind w:left="2524" w:hanging="180"/>
      </w:pPr>
    </w:lvl>
    <w:lvl w:ilvl="3">
      <w:start w:val="1"/>
      <w:numFmt w:val="decimal"/>
      <w:lvlText w:val="%4."/>
      <w:lvlJc w:val="left"/>
      <w:pPr>
        <w:tabs>
          <w:tab w:val="num" w:pos="3244"/>
        </w:tabs>
        <w:ind w:left="3244" w:hanging="360"/>
      </w:pPr>
    </w:lvl>
    <w:lvl w:ilvl="4">
      <w:start w:val="1"/>
      <w:numFmt w:val="lowerLetter"/>
      <w:lvlText w:val="%5."/>
      <w:lvlJc w:val="left"/>
      <w:pPr>
        <w:tabs>
          <w:tab w:val="num" w:pos="3964"/>
        </w:tabs>
        <w:ind w:left="3964" w:hanging="360"/>
      </w:pPr>
    </w:lvl>
    <w:lvl w:ilvl="5">
      <w:start w:val="1"/>
      <w:numFmt w:val="lowerRoman"/>
      <w:lvlText w:val="%6."/>
      <w:lvlJc w:val="right"/>
      <w:pPr>
        <w:tabs>
          <w:tab w:val="num" w:pos="4684"/>
        </w:tabs>
        <w:ind w:left="4684" w:hanging="180"/>
      </w:pPr>
    </w:lvl>
    <w:lvl w:ilvl="6">
      <w:start w:val="1"/>
      <w:numFmt w:val="decimal"/>
      <w:lvlText w:val="%7."/>
      <w:lvlJc w:val="left"/>
      <w:pPr>
        <w:tabs>
          <w:tab w:val="num" w:pos="5404"/>
        </w:tabs>
        <w:ind w:left="5404" w:hanging="360"/>
      </w:pPr>
    </w:lvl>
    <w:lvl w:ilvl="7">
      <w:start w:val="1"/>
      <w:numFmt w:val="lowerLetter"/>
      <w:lvlText w:val="%8."/>
      <w:lvlJc w:val="left"/>
      <w:pPr>
        <w:tabs>
          <w:tab w:val="num" w:pos="6124"/>
        </w:tabs>
        <w:ind w:left="6124" w:hanging="360"/>
      </w:pPr>
    </w:lvl>
    <w:lvl w:ilvl="8">
      <w:start w:val="1"/>
      <w:numFmt w:val="lowerRoman"/>
      <w:lvlText w:val="%9."/>
      <w:lvlJc w:val="right"/>
      <w:pPr>
        <w:tabs>
          <w:tab w:val="num" w:pos="6844"/>
        </w:tabs>
        <w:ind w:left="6844" w:hanging="180"/>
      </w:pPr>
    </w:lvl>
  </w:abstractNum>
  <w:abstractNum w:abstractNumId="23" w15:restartNumberingAfterBreak="0">
    <w:nsid w:val="77B65893"/>
    <w:multiLevelType w:val="multilevel"/>
    <w:tmpl w:val="AD0411A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6"/>
  </w:num>
  <w:num w:numId="2">
    <w:abstractNumId w:val="16"/>
  </w:num>
  <w:num w:numId="3">
    <w:abstractNumId w:val="23"/>
  </w:num>
  <w:num w:numId="4">
    <w:abstractNumId w:val="15"/>
  </w:num>
  <w:num w:numId="5">
    <w:abstractNumId w:val="11"/>
  </w:num>
  <w:num w:numId="6">
    <w:abstractNumId w:val="21"/>
  </w:num>
  <w:num w:numId="7">
    <w:abstractNumId w:val="8"/>
  </w:num>
  <w:num w:numId="8">
    <w:abstractNumId w:val="2"/>
  </w:num>
  <w:num w:numId="9">
    <w:abstractNumId w:val="18"/>
  </w:num>
  <w:num w:numId="10">
    <w:abstractNumId w:val="20"/>
  </w:num>
  <w:num w:numId="11">
    <w:abstractNumId w:val="5"/>
  </w:num>
  <w:num w:numId="12">
    <w:abstractNumId w:val="14"/>
  </w:num>
  <w:num w:numId="13">
    <w:abstractNumId w:val="17"/>
  </w:num>
  <w:num w:numId="14">
    <w:abstractNumId w:val="7"/>
  </w:num>
  <w:num w:numId="15">
    <w:abstractNumId w:val="19"/>
  </w:num>
  <w:num w:numId="16">
    <w:abstractNumId w:val="10"/>
  </w:num>
  <w:num w:numId="17">
    <w:abstractNumId w:val="0"/>
  </w:num>
  <w:num w:numId="18">
    <w:abstractNumId w:val="13"/>
  </w:num>
  <w:num w:numId="19">
    <w:abstractNumId w:val="1"/>
  </w:num>
  <w:num w:numId="20">
    <w:abstractNumId w:val="9"/>
  </w:num>
  <w:num w:numId="21">
    <w:abstractNumId w:val="4"/>
  </w:num>
  <w:num w:numId="22">
    <w:abstractNumId w:val="22"/>
  </w:num>
  <w:num w:numId="23">
    <w:abstractNumId w:val="3"/>
  </w:num>
  <w:num w:numId="24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360"/>
  <w:drawingGridHorizontalSpacing w:val="187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YyN7C0NDG1NDYzNzJX0lEKTi0uzszPAykwqgUApzS9ISwAAAA="/>
  </w:docVars>
  <w:rsids>
    <w:rsidRoot w:val="004068C3"/>
    <w:rsid w:val="0000069A"/>
    <w:rsid w:val="00000CCE"/>
    <w:rsid w:val="00001AC8"/>
    <w:rsid w:val="00003606"/>
    <w:rsid w:val="00007090"/>
    <w:rsid w:val="0001563C"/>
    <w:rsid w:val="00022AF8"/>
    <w:rsid w:val="00023B10"/>
    <w:rsid w:val="00031EA8"/>
    <w:rsid w:val="00035499"/>
    <w:rsid w:val="00040D68"/>
    <w:rsid w:val="00053182"/>
    <w:rsid w:val="00053BFC"/>
    <w:rsid w:val="00057B26"/>
    <w:rsid w:val="0008605F"/>
    <w:rsid w:val="0009040A"/>
    <w:rsid w:val="000904D6"/>
    <w:rsid w:val="00090F7D"/>
    <w:rsid w:val="00091213"/>
    <w:rsid w:val="0009370C"/>
    <w:rsid w:val="000976BB"/>
    <w:rsid w:val="000B0382"/>
    <w:rsid w:val="000B0926"/>
    <w:rsid w:val="000B7BB8"/>
    <w:rsid w:val="000E0CD3"/>
    <w:rsid w:val="000E1C0C"/>
    <w:rsid w:val="000F477B"/>
    <w:rsid w:val="001038A9"/>
    <w:rsid w:val="00124083"/>
    <w:rsid w:val="00147B2B"/>
    <w:rsid w:val="0015404B"/>
    <w:rsid w:val="00163AF7"/>
    <w:rsid w:val="00165933"/>
    <w:rsid w:val="00167E26"/>
    <w:rsid w:val="001729D0"/>
    <w:rsid w:val="001779E6"/>
    <w:rsid w:val="001931AD"/>
    <w:rsid w:val="001A0EC0"/>
    <w:rsid w:val="001A6B0C"/>
    <w:rsid w:val="001B2034"/>
    <w:rsid w:val="001B3A8B"/>
    <w:rsid w:val="001C2949"/>
    <w:rsid w:val="001C67B9"/>
    <w:rsid w:val="001D3372"/>
    <w:rsid w:val="001D4B47"/>
    <w:rsid w:val="001E1948"/>
    <w:rsid w:val="001E5D16"/>
    <w:rsid w:val="001E5E25"/>
    <w:rsid w:val="001E61A3"/>
    <w:rsid w:val="001E71BE"/>
    <w:rsid w:val="001F330A"/>
    <w:rsid w:val="00202E90"/>
    <w:rsid w:val="00211E08"/>
    <w:rsid w:val="0021318C"/>
    <w:rsid w:val="002153DC"/>
    <w:rsid w:val="002157F7"/>
    <w:rsid w:val="0022264A"/>
    <w:rsid w:val="002251FB"/>
    <w:rsid w:val="00250940"/>
    <w:rsid w:val="002575A8"/>
    <w:rsid w:val="002631A3"/>
    <w:rsid w:val="002655BA"/>
    <w:rsid w:val="00270E1A"/>
    <w:rsid w:val="0027236E"/>
    <w:rsid w:val="00276DF2"/>
    <w:rsid w:val="0028092D"/>
    <w:rsid w:val="00281D8A"/>
    <w:rsid w:val="00282C5B"/>
    <w:rsid w:val="00286911"/>
    <w:rsid w:val="0029013E"/>
    <w:rsid w:val="00291DAA"/>
    <w:rsid w:val="002B2887"/>
    <w:rsid w:val="002C4010"/>
    <w:rsid w:val="002C51FF"/>
    <w:rsid w:val="002D0CBB"/>
    <w:rsid w:val="002E3516"/>
    <w:rsid w:val="002F3AFB"/>
    <w:rsid w:val="00314575"/>
    <w:rsid w:val="003159E7"/>
    <w:rsid w:val="00321F9A"/>
    <w:rsid w:val="003228B2"/>
    <w:rsid w:val="003245AA"/>
    <w:rsid w:val="00336151"/>
    <w:rsid w:val="003430D3"/>
    <w:rsid w:val="00356B98"/>
    <w:rsid w:val="003716EA"/>
    <w:rsid w:val="00372ED1"/>
    <w:rsid w:val="00373EF3"/>
    <w:rsid w:val="0037737A"/>
    <w:rsid w:val="00386038"/>
    <w:rsid w:val="003868E9"/>
    <w:rsid w:val="003A1D2A"/>
    <w:rsid w:val="003A519C"/>
    <w:rsid w:val="003A708F"/>
    <w:rsid w:val="003A775F"/>
    <w:rsid w:val="003B5343"/>
    <w:rsid w:val="003E5C4A"/>
    <w:rsid w:val="003F3653"/>
    <w:rsid w:val="003F3CC9"/>
    <w:rsid w:val="003F5B3A"/>
    <w:rsid w:val="00402C24"/>
    <w:rsid w:val="00403AB0"/>
    <w:rsid w:val="004068C3"/>
    <w:rsid w:val="004122B6"/>
    <w:rsid w:val="0041451E"/>
    <w:rsid w:val="0042336B"/>
    <w:rsid w:val="00423ECD"/>
    <w:rsid w:val="004320C5"/>
    <w:rsid w:val="00446B24"/>
    <w:rsid w:val="00451B16"/>
    <w:rsid w:val="00465014"/>
    <w:rsid w:val="00465710"/>
    <w:rsid w:val="00474B4F"/>
    <w:rsid w:val="004A1CBB"/>
    <w:rsid w:val="004A1F07"/>
    <w:rsid w:val="004A24A1"/>
    <w:rsid w:val="004B31E3"/>
    <w:rsid w:val="004B3452"/>
    <w:rsid w:val="004B36B9"/>
    <w:rsid w:val="004B7376"/>
    <w:rsid w:val="004C0355"/>
    <w:rsid w:val="004C5545"/>
    <w:rsid w:val="004C738A"/>
    <w:rsid w:val="004D3C27"/>
    <w:rsid w:val="004D7EF3"/>
    <w:rsid w:val="004D7FA9"/>
    <w:rsid w:val="004F6640"/>
    <w:rsid w:val="00506970"/>
    <w:rsid w:val="00506FBC"/>
    <w:rsid w:val="00511935"/>
    <w:rsid w:val="00514898"/>
    <w:rsid w:val="005217D9"/>
    <w:rsid w:val="00527583"/>
    <w:rsid w:val="005345DA"/>
    <w:rsid w:val="00536CAC"/>
    <w:rsid w:val="00552C76"/>
    <w:rsid w:val="00553834"/>
    <w:rsid w:val="005629D3"/>
    <w:rsid w:val="005676F2"/>
    <w:rsid w:val="00572F4C"/>
    <w:rsid w:val="0058205C"/>
    <w:rsid w:val="00591BB6"/>
    <w:rsid w:val="00594B07"/>
    <w:rsid w:val="00596BFB"/>
    <w:rsid w:val="005978BE"/>
    <w:rsid w:val="005A1AF7"/>
    <w:rsid w:val="005A36A3"/>
    <w:rsid w:val="005B6914"/>
    <w:rsid w:val="005C2649"/>
    <w:rsid w:val="005C29C6"/>
    <w:rsid w:val="005C77FA"/>
    <w:rsid w:val="005E1A01"/>
    <w:rsid w:val="005E3D64"/>
    <w:rsid w:val="005E4A77"/>
    <w:rsid w:val="0060356B"/>
    <w:rsid w:val="00606F53"/>
    <w:rsid w:val="00623ACB"/>
    <w:rsid w:val="00635C71"/>
    <w:rsid w:val="0063614A"/>
    <w:rsid w:val="00653492"/>
    <w:rsid w:val="00653F4C"/>
    <w:rsid w:val="006542E9"/>
    <w:rsid w:val="006558E4"/>
    <w:rsid w:val="00660FD6"/>
    <w:rsid w:val="00664E57"/>
    <w:rsid w:val="00671BD7"/>
    <w:rsid w:val="00675B45"/>
    <w:rsid w:val="00684493"/>
    <w:rsid w:val="00685CE4"/>
    <w:rsid w:val="00687D21"/>
    <w:rsid w:val="00694966"/>
    <w:rsid w:val="006A38C0"/>
    <w:rsid w:val="006B526B"/>
    <w:rsid w:val="006D46E5"/>
    <w:rsid w:val="006E6EEE"/>
    <w:rsid w:val="006F01BB"/>
    <w:rsid w:val="00700483"/>
    <w:rsid w:val="00712258"/>
    <w:rsid w:val="00712D7B"/>
    <w:rsid w:val="00712FAA"/>
    <w:rsid w:val="007163EC"/>
    <w:rsid w:val="0072065A"/>
    <w:rsid w:val="007206F3"/>
    <w:rsid w:val="00723299"/>
    <w:rsid w:val="00726D49"/>
    <w:rsid w:val="007335ED"/>
    <w:rsid w:val="00742EC9"/>
    <w:rsid w:val="00745E8B"/>
    <w:rsid w:val="00750E7A"/>
    <w:rsid w:val="0075360E"/>
    <w:rsid w:val="00774546"/>
    <w:rsid w:val="00774C51"/>
    <w:rsid w:val="007814E7"/>
    <w:rsid w:val="0078182C"/>
    <w:rsid w:val="00785861"/>
    <w:rsid w:val="007860F1"/>
    <w:rsid w:val="00792DEC"/>
    <w:rsid w:val="007A3518"/>
    <w:rsid w:val="007B0E81"/>
    <w:rsid w:val="007C49D9"/>
    <w:rsid w:val="007D3772"/>
    <w:rsid w:val="007E003F"/>
    <w:rsid w:val="007E24E5"/>
    <w:rsid w:val="007E396F"/>
    <w:rsid w:val="007F272B"/>
    <w:rsid w:val="007F5345"/>
    <w:rsid w:val="008002ED"/>
    <w:rsid w:val="0080226A"/>
    <w:rsid w:val="008030ED"/>
    <w:rsid w:val="0081124E"/>
    <w:rsid w:val="00820D12"/>
    <w:rsid w:val="00822E82"/>
    <w:rsid w:val="00827CFD"/>
    <w:rsid w:val="00833518"/>
    <w:rsid w:val="00846EAD"/>
    <w:rsid w:val="008537F1"/>
    <w:rsid w:val="00863F97"/>
    <w:rsid w:val="008742FB"/>
    <w:rsid w:val="00877D0B"/>
    <w:rsid w:val="0089680A"/>
    <w:rsid w:val="008A5E12"/>
    <w:rsid w:val="008A7303"/>
    <w:rsid w:val="008B33BA"/>
    <w:rsid w:val="008C04A3"/>
    <w:rsid w:val="008C406D"/>
    <w:rsid w:val="008E4FA2"/>
    <w:rsid w:val="008F21EC"/>
    <w:rsid w:val="008F5FA1"/>
    <w:rsid w:val="00913F5C"/>
    <w:rsid w:val="00917DC5"/>
    <w:rsid w:val="00922876"/>
    <w:rsid w:val="00922D5F"/>
    <w:rsid w:val="0092603E"/>
    <w:rsid w:val="00930A2F"/>
    <w:rsid w:val="00932168"/>
    <w:rsid w:val="009350D5"/>
    <w:rsid w:val="009412C8"/>
    <w:rsid w:val="00942DF5"/>
    <w:rsid w:val="00950B5E"/>
    <w:rsid w:val="00957F15"/>
    <w:rsid w:val="00963A65"/>
    <w:rsid w:val="00971273"/>
    <w:rsid w:val="00984795"/>
    <w:rsid w:val="0098706B"/>
    <w:rsid w:val="00995634"/>
    <w:rsid w:val="00995E9D"/>
    <w:rsid w:val="009A0895"/>
    <w:rsid w:val="009A49F7"/>
    <w:rsid w:val="009B45B6"/>
    <w:rsid w:val="009B721E"/>
    <w:rsid w:val="009C7638"/>
    <w:rsid w:val="009D23E2"/>
    <w:rsid w:val="009E5427"/>
    <w:rsid w:val="009E57E3"/>
    <w:rsid w:val="009F066D"/>
    <w:rsid w:val="009F2DAC"/>
    <w:rsid w:val="009F3C4E"/>
    <w:rsid w:val="00A0219A"/>
    <w:rsid w:val="00A0526B"/>
    <w:rsid w:val="00A179A0"/>
    <w:rsid w:val="00A36C45"/>
    <w:rsid w:val="00A51863"/>
    <w:rsid w:val="00A54C13"/>
    <w:rsid w:val="00A57FFC"/>
    <w:rsid w:val="00A673E1"/>
    <w:rsid w:val="00A7114C"/>
    <w:rsid w:val="00A71613"/>
    <w:rsid w:val="00A74A89"/>
    <w:rsid w:val="00A8770A"/>
    <w:rsid w:val="00AA3282"/>
    <w:rsid w:val="00AB73CE"/>
    <w:rsid w:val="00AC442E"/>
    <w:rsid w:val="00AC5E67"/>
    <w:rsid w:val="00AF374E"/>
    <w:rsid w:val="00AF6FA7"/>
    <w:rsid w:val="00B01A05"/>
    <w:rsid w:val="00B07A35"/>
    <w:rsid w:val="00B10ACA"/>
    <w:rsid w:val="00B10F59"/>
    <w:rsid w:val="00B13723"/>
    <w:rsid w:val="00B24B31"/>
    <w:rsid w:val="00B25BC9"/>
    <w:rsid w:val="00B36C4A"/>
    <w:rsid w:val="00B37826"/>
    <w:rsid w:val="00B71CE8"/>
    <w:rsid w:val="00B842AE"/>
    <w:rsid w:val="00B91666"/>
    <w:rsid w:val="00BA128E"/>
    <w:rsid w:val="00BA572B"/>
    <w:rsid w:val="00BA6128"/>
    <w:rsid w:val="00BB11CE"/>
    <w:rsid w:val="00BC10E6"/>
    <w:rsid w:val="00BC6004"/>
    <w:rsid w:val="00BC67CA"/>
    <w:rsid w:val="00BD047B"/>
    <w:rsid w:val="00BD0758"/>
    <w:rsid w:val="00BD632B"/>
    <w:rsid w:val="00BD65D8"/>
    <w:rsid w:val="00BD7549"/>
    <w:rsid w:val="00BE1072"/>
    <w:rsid w:val="00BE26D5"/>
    <w:rsid w:val="00BE4F73"/>
    <w:rsid w:val="00BF4E92"/>
    <w:rsid w:val="00C032B2"/>
    <w:rsid w:val="00C1526E"/>
    <w:rsid w:val="00C16F0C"/>
    <w:rsid w:val="00C27E56"/>
    <w:rsid w:val="00C47B45"/>
    <w:rsid w:val="00C56DDB"/>
    <w:rsid w:val="00C57DF9"/>
    <w:rsid w:val="00C62D12"/>
    <w:rsid w:val="00C63EE6"/>
    <w:rsid w:val="00C733E9"/>
    <w:rsid w:val="00C85079"/>
    <w:rsid w:val="00CA0D0B"/>
    <w:rsid w:val="00CA0E4F"/>
    <w:rsid w:val="00CA2B09"/>
    <w:rsid w:val="00CB3888"/>
    <w:rsid w:val="00CB39A1"/>
    <w:rsid w:val="00CE71E7"/>
    <w:rsid w:val="00CF1C96"/>
    <w:rsid w:val="00CF205A"/>
    <w:rsid w:val="00D3066C"/>
    <w:rsid w:val="00D3173F"/>
    <w:rsid w:val="00D52EA5"/>
    <w:rsid w:val="00D60A11"/>
    <w:rsid w:val="00D67A2B"/>
    <w:rsid w:val="00D716EC"/>
    <w:rsid w:val="00D777E4"/>
    <w:rsid w:val="00D850E7"/>
    <w:rsid w:val="00D94C4F"/>
    <w:rsid w:val="00D96902"/>
    <w:rsid w:val="00DD67B2"/>
    <w:rsid w:val="00DD6A50"/>
    <w:rsid w:val="00DE291D"/>
    <w:rsid w:val="00DE3839"/>
    <w:rsid w:val="00DF088D"/>
    <w:rsid w:val="00E04502"/>
    <w:rsid w:val="00E11315"/>
    <w:rsid w:val="00E13973"/>
    <w:rsid w:val="00E178BC"/>
    <w:rsid w:val="00E37C6A"/>
    <w:rsid w:val="00E43832"/>
    <w:rsid w:val="00E512CE"/>
    <w:rsid w:val="00E56078"/>
    <w:rsid w:val="00E5713D"/>
    <w:rsid w:val="00E82719"/>
    <w:rsid w:val="00E92619"/>
    <w:rsid w:val="00EA1006"/>
    <w:rsid w:val="00EA3117"/>
    <w:rsid w:val="00EA5E73"/>
    <w:rsid w:val="00EB30AA"/>
    <w:rsid w:val="00EB5D0E"/>
    <w:rsid w:val="00EC707F"/>
    <w:rsid w:val="00ED375A"/>
    <w:rsid w:val="00EE2D59"/>
    <w:rsid w:val="00EE750B"/>
    <w:rsid w:val="00EF24C7"/>
    <w:rsid w:val="00EF2A76"/>
    <w:rsid w:val="00EF45E8"/>
    <w:rsid w:val="00EF7123"/>
    <w:rsid w:val="00EF7C37"/>
    <w:rsid w:val="00F114CD"/>
    <w:rsid w:val="00F22852"/>
    <w:rsid w:val="00F621EB"/>
    <w:rsid w:val="00F924DB"/>
    <w:rsid w:val="00F93D0A"/>
    <w:rsid w:val="00FC0249"/>
    <w:rsid w:val="00FC71D8"/>
    <w:rsid w:val="00FC726B"/>
    <w:rsid w:val="00FD23E2"/>
    <w:rsid w:val="00FD4852"/>
    <w:rsid w:val="00FF2A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5D5EFED"/>
  <w15:docId w15:val="{A0BCA823-3E29-4CD5-9BC0-B102AB7C52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84795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qFormat/>
    <w:rsid w:val="00AA3282"/>
    <w:rPr>
      <w:b/>
      <w:bCs/>
    </w:rPr>
  </w:style>
  <w:style w:type="paragraph" w:customStyle="1" w:styleId="indent">
    <w:name w:val="indent"/>
    <w:basedOn w:val="Normal"/>
    <w:rsid w:val="00AA3282"/>
    <w:pPr>
      <w:spacing w:before="100" w:beforeAutospacing="1" w:after="100" w:afterAutospacing="1"/>
      <w:ind w:left="480" w:hanging="480"/>
    </w:pPr>
  </w:style>
  <w:style w:type="paragraph" w:styleId="Header">
    <w:name w:val="header"/>
    <w:basedOn w:val="Normal"/>
    <w:rsid w:val="003868E9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3868E9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792DE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semiHidden/>
    <w:rsid w:val="001C67B9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1038A9"/>
    <w:pPr>
      <w:widowControl w:val="0"/>
      <w:snapToGrid w:val="0"/>
      <w:ind w:left="720"/>
      <w:contextualSpacing/>
    </w:pPr>
    <w:rPr>
      <w:szCs w:val="20"/>
    </w:rPr>
  </w:style>
  <w:style w:type="character" w:styleId="Hyperlink">
    <w:name w:val="Hyperlink"/>
    <w:uiPriority w:val="99"/>
    <w:rsid w:val="001038A9"/>
    <w:rPr>
      <w:color w:val="0000FF"/>
      <w:u w:val="single"/>
    </w:rPr>
  </w:style>
  <w:style w:type="character" w:customStyle="1" w:styleId="underline">
    <w:name w:val="underline"/>
    <w:rsid w:val="00BC10E6"/>
    <w:rPr>
      <w:u w:val="single"/>
    </w:rPr>
  </w:style>
  <w:style w:type="character" w:customStyle="1" w:styleId="FooterChar">
    <w:name w:val="Footer Char"/>
    <w:link w:val="Footer"/>
    <w:uiPriority w:val="99"/>
    <w:rsid w:val="00A54C13"/>
    <w:rPr>
      <w:sz w:val="24"/>
      <w:szCs w:val="24"/>
    </w:rPr>
  </w:style>
  <w:style w:type="paragraph" w:customStyle="1" w:styleId="Default">
    <w:name w:val="Default"/>
    <w:rsid w:val="005C77FA"/>
    <w:pPr>
      <w:autoSpaceDE w:val="0"/>
      <w:autoSpaceDN w:val="0"/>
      <w:adjustRightInd w:val="0"/>
    </w:pPr>
    <w:rPr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7083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19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912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895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35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052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907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027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265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556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812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426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470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63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616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810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763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178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029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732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509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989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148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077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695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776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485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019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100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6740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195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04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86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017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887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594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277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818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176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507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539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244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375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699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476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743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038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192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645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451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918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254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421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760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414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816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530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842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146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971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8509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563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845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816846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3863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9330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229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841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226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670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975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834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307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938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391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625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265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720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139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147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058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061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269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140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504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804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515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256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289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377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73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730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319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662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000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286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194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239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593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659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383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580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140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674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191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653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29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403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282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553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551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889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024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129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470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436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199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812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468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572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310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608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939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406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199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698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656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083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578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021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09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073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019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469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8599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9114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017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5954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003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657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806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484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3928/00989134-20190825-02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://www.prolibraries.com/gapna/?select=session&amp;sessionID=118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446E01F-21EF-495C-9ED6-45B11A90CF4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3</Pages>
  <Words>3445</Words>
  <Characters>19642</Characters>
  <Application>Microsoft Office Word</Application>
  <DocSecurity>0</DocSecurity>
  <Lines>163</Lines>
  <Paragraphs>4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M</vt:lpstr>
    </vt:vector>
  </TitlesOfParts>
  <Company>College of Nursing</Company>
  <LinksUpToDate>false</LinksUpToDate>
  <CharactersWithSpaces>230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M</dc:title>
  <dc:creator>Dori Fortune</dc:creator>
  <cp:lastModifiedBy>Valerie Flattes</cp:lastModifiedBy>
  <cp:revision>3</cp:revision>
  <cp:lastPrinted>2015-07-16T22:12:00Z</cp:lastPrinted>
  <dcterms:created xsi:type="dcterms:W3CDTF">2023-03-17T22:33:00Z</dcterms:created>
  <dcterms:modified xsi:type="dcterms:W3CDTF">2023-03-17T22:36:00Z</dcterms:modified>
</cp:coreProperties>
</file>